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C202E7" w14:textId="427C689F" w:rsidR="009876D5" w:rsidRDefault="009876D5" w:rsidP="001339B0">
      <w:pPr>
        <w:jc w:val="center"/>
        <w:rPr>
          <w:rFonts w:ascii="Arial Narrow" w:hAnsi="Arial Narrow"/>
          <w:b/>
          <w:sz w:val="24"/>
          <w:szCs w:val="24"/>
          <w:lang w:val="nl-NL"/>
        </w:rPr>
      </w:pPr>
      <w:r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72EE5973" wp14:editId="0B42A5B0">
            <wp:simplePos x="0" y="0"/>
            <wp:positionH relativeFrom="column">
              <wp:posOffset>2405801</wp:posOffset>
            </wp:positionH>
            <wp:positionV relativeFrom="paragraph">
              <wp:posOffset>166944</wp:posOffset>
            </wp:positionV>
            <wp:extent cx="1177925" cy="1176655"/>
            <wp:effectExtent l="0" t="0" r="0" b="0"/>
            <wp:wrapNone/>
            <wp:docPr id="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7925" cy="117665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p w14:paraId="296C0848" w14:textId="71BFB81C" w:rsidR="009876D5" w:rsidRDefault="009876D5" w:rsidP="001339B0">
      <w:pPr>
        <w:jc w:val="center"/>
        <w:rPr>
          <w:rFonts w:ascii="Arial Narrow" w:hAnsi="Arial Narrow"/>
          <w:b/>
          <w:sz w:val="24"/>
          <w:szCs w:val="24"/>
          <w:lang w:val="nl-NL"/>
        </w:rPr>
      </w:pPr>
    </w:p>
    <w:p w14:paraId="34F4C477" w14:textId="2208AAA6" w:rsidR="009876D5" w:rsidRDefault="009876D5" w:rsidP="001339B0">
      <w:pPr>
        <w:jc w:val="center"/>
        <w:rPr>
          <w:rFonts w:ascii="Arial Narrow" w:hAnsi="Arial Narrow"/>
          <w:b/>
          <w:sz w:val="24"/>
          <w:szCs w:val="24"/>
          <w:lang w:val="nl-NL"/>
        </w:rPr>
      </w:pPr>
    </w:p>
    <w:p w14:paraId="7968077D" w14:textId="7C32C354" w:rsidR="001339B0" w:rsidRPr="00BE6DFA" w:rsidRDefault="001339B0" w:rsidP="001339B0">
      <w:pPr>
        <w:jc w:val="center"/>
        <w:rPr>
          <w:rFonts w:ascii="Arial Narrow" w:hAnsi="Arial Narrow"/>
          <w:b/>
          <w:sz w:val="24"/>
          <w:szCs w:val="24"/>
          <w:lang w:val="nl-NL"/>
        </w:rPr>
      </w:pPr>
    </w:p>
    <w:p w14:paraId="26F4427E" w14:textId="437BDCAA" w:rsidR="001339B0" w:rsidRPr="00BE6DFA" w:rsidRDefault="001339B0" w:rsidP="001339B0">
      <w:pPr>
        <w:jc w:val="center"/>
        <w:rPr>
          <w:rFonts w:ascii="Arial Narrow" w:hAnsi="Arial Narrow"/>
          <w:b/>
          <w:sz w:val="24"/>
          <w:szCs w:val="24"/>
          <w:lang w:val="nl-NL"/>
        </w:rPr>
      </w:pPr>
      <w:r w:rsidRPr="00BE6DFA">
        <w:rPr>
          <w:rFonts w:ascii="Arial Narrow" w:hAnsi="Arial Narrow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D9015E" wp14:editId="336746D7">
                <wp:simplePos x="0" y="0"/>
                <wp:positionH relativeFrom="column">
                  <wp:posOffset>28575</wp:posOffset>
                </wp:positionH>
                <wp:positionV relativeFrom="paragraph">
                  <wp:posOffset>40005</wp:posOffset>
                </wp:positionV>
                <wp:extent cx="5918315" cy="390525"/>
                <wp:effectExtent l="19050" t="19050" r="25400" b="28575"/>
                <wp:wrapNone/>
                <wp:docPr id="1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18315" cy="3905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000000"/>
                        </a:solidFill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5E2CD0E" w14:textId="4E6E80FE" w:rsidR="008B6C43" w:rsidRDefault="008B6C43" w:rsidP="001339B0">
                            <w:pPr>
                              <w:jc w:val="center"/>
                              <w:rPr>
                                <w:rFonts w:cs="Arial"/>
                                <w:b/>
                                <w:color w:val="FFFFFF"/>
                              </w:rPr>
                            </w:pPr>
                            <w:r w:rsidRPr="0031490F">
                              <w:rPr>
                                <w:rFonts w:cs="Arial"/>
                                <w:b/>
                                <w:color w:val="FFFFFF"/>
                              </w:rPr>
                              <w:t xml:space="preserve">PROPOSAL FORM FOR </w:t>
                            </w:r>
                            <w:r w:rsidRPr="00146DAC">
                              <w:rPr>
                                <w:rFonts w:cs="Arial"/>
                                <w:b/>
                                <w:color w:val="00B0F0"/>
                              </w:rPr>
                              <w:t xml:space="preserve">DELM </w:t>
                            </w:r>
                            <w:r>
                              <w:rPr>
                                <w:rFonts w:cs="Arial"/>
                                <w:b/>
                                <w:color w:val="00B0F0"/>
                              </w:rPr>
                              <w:t xml:space="preserve">MASTERS </w:t>
                            </w:r>
                            <w:r w:rsidRPr="0031490F">
                              <w:rPr>
                                <w:rFonts w:cs="Arial"/>
                                <w:b/>
                                <w:color w:val="FFFFFF"/>
                              </w:rPr>
                              <w:t>MINOR-DISSERTATIONS</w:t>
                            </w:r>
                          </w:p>
                          <w:p w14:paraId="58E17178" w14:textId="77777777" w:rsidR="008B6C43" w:rsidRDefault="008B6C43" w:rsidP="001339B0">
                            <w:pPr>
                              <w:ind w:left="-567"/>
                              <w:jc w:val="center"/>
                              <w:rPr>
                                <w:rFonts w:cs="Arial"/>
                                <w:b/>
                                <w:color w:val="FFFFFF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color w:val="FFFFFF"/>
                              </w:rPr>
                              <w:t>SCI</w:t>
                            </w:r>
                            <w:r w:rsidRPr="00AB5800"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  <w:vertAlign w:val="subscript"/>
                              </w:rPr>
                              <w:t>TECH</w:t>
                            </w:r>
                            <w:r>
                              <w:rPr>
                                <w:rFonts w:cs="Arial"/>
                                <w:b/>
                                <w:color w:val="FFFFFF"/>
                              </w:rPr>
                              <w:t>ED, Faculty of Education</w:t>
                            </w:r>
                          </w:p>
                          <w:p w14:paraId="5BCAEB33" w14:textId="77777777" w:rsidR="008B6C43" w:rsidRPr="0031490F" w:rsidRDefault="008B6C43" w:rsidP="001339B0">
                            <w:pPr>
                              <w:jc w:val="center"/>
                              <w:rPr>
                                <w:rFonts w:cs="Arial"/>
                                <w:b/>
                                <w:color w:val="FFFFFF"/>
                              </w:rPr>
                            </w:pPr>
                            <w:r w:rsidRPr="0031490F">
                              <w:rPr>
                                <w:rFonts w:cs="Arial"/>
                                <w:b/>
                                <w:color w:val="FFFFFF"/>
                              </w:rPr>
                              <w:t>ONLINE PROGRAMME</w:t>
                            </w:r>
                          </w:p>
                          <w:p w14:paraId="12ADDEDE" w14:textId="77777777" w:rsidR="008B6C43" w:rsidRPr="005D6A2C" w:rsidRDefault="008B6C43" w:rsidP="001339B0">
                            <w:pPr>
                              <w:rPr>
                                <w:rFonts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</w:pPr>
                          </w:p>
                          <w:p w14:paraId="334BAE3C" w14:textId="77777777" w:rsidR="008B6C43" w:rsidRDefault="008B6C43" w:rsidP="001339B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FD9015E" id="Rounded Rectangle 1" o:spid="_x0000_s1026" style="position:absolute;left:0;text-align:left;margin-left:2.25pt;margin-top:3.15pt;width:466pt;height:3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6oN3gIAAOMFAAAOAAAAZHJzL2Uyb0RvYy54bWysVF1v2jAUfZ+0/2D5nSYBQgA1VJTCNGkf&#10;VbtpzyZ2iDfHzmzT0E3777u+CYyuL9U0kCzf+Pr6nHM/Lq8OtSIPwjppdE6Ti5gSoQvDpd7l9POn&#10;zWBKifNMc6aMFjl9FI5eLV6/umybuRiayiguLIEg2s3bJqeV9808ilxRiZq5C9MIDYelsTXzYNpd&#10;xC1rIXqtomEcT6LWWN5YUwjn4OtNd0gXGL8sReE/lqUTnqicAjaPq8V1G9ZoccnmO8uaShY9DPYP&#10;KGomNTx6CnXDPCN7K5+FqmVhjTOlvyhMHZmylIVADsAmif9ic1+xRiAXEMc1J5nc/wtbfHi4tURy&#10;yB0lmtWQojuz11xwcgfiMb1TgiRBprZxc/C+b25tIOqad6b45og2qwq8xNJa01aCcQCH/tGTC8Fw&#10;cJVs2/eGwyts7w0qdihtHQKCFuSAiXk8JUYcPCngYzpLpqMkpaSAs9EsTodpgBSx+fF2Y51/I0xN&#10;wianNnAIBPAJ9vDOecwO7zky/pWSslaQ6wemSDKZTLI+Yu8MsY8xka5Rkm+kUmjY3XalLIGrABV/&#10;/WV37qY0aQHuNIljhPHk0L0sBhLBIg3arjXHvWdSdXuAqXTAJLDYgSc6gHA95SAhFuLP5SaNs/Fo&#10;OsiydDQYj9bx4Hq6WQ2WK6Cfra9X1+vkVwCajOeV5FzoNcZ0x75Ixi+ru75Du4o+dcYJYEBr9l7Y&#10;+4q3hMuQr+F0NINJwSW05mgaT+JZRglTO5gphbeUWOO/SF9hQ4TqeJaFbBP+XbZVU7EuN2nIzTE1&#10;neBYNafn0TpDFj0j33kcoHxA6qOsWNuhnLu28IftAWQPNb41/BGqHPAGmGEywqYy9gclLUyZnLrv&#10;e2YFJeqthk6ZJeNxGEtojNNsCIY9P9menzBdQKicetAGtyvfjbJ9Y+WugpcSVECbJXRXKUMtINQO&#10;VW/AJEEy/dQLo+rcRq8/s3nxGwAA//8DAFBLAwQUAAYACAAAACEABoO2i9kAAAAGAQAADwAAAGRy&#10;cy9kb3ducmV2LnhtbEyOwU7DMBBE70j8g7VI3KgDhTQNcSqEypEDBYF6c+NtEhGvLdttzd+znOjx&#10;aUYzr1llO4kjhjg6UnA7K0Agdc6M1Cv4eH+5qUDEpMnoyREq+MEIq/byotG1cSd6w+Mm9YJHKNZa&#10;wZCSr6WM3YBWx5nzSJztXbA6MYZemqBPPG4neVcUpbR6JH4YtMfnAbvvzcEq8K/bIsZcyurrU1fo&#10;12Gdtwulrq/y0yOIhDn9l+FPn9WhZaedO5CJYlJw/8BFBeUcBKfLecm8Y15UINtGnuu3vwAAAP//&#10;AwBQSwECLQAUAAYACAAAACEAtoM4kv4AAADhAQAAEwAAAAAAAAAAAAAAAAAAAAAAW0NvbnRlbnRf&#10;VHlwZXNdLnhtbFBLAQItABQABgAIAAAAIQA4/SH/1gAAAJQBAAALAAAAAAAAAAAAAAAAAC8BAABf&#10;cmVscy8ucmVsc1BLAQItABQABgAIAAAAIQBYo6oN3gIAAOMFAAAOAAAAAAAAAAAAAAAAAC4CAABk&#10;cnMvZTJvRG9jLnhtbFBLAQItABQABgAIAAAAIQAGg7aL2QAAAAYBAAAPAAAAAAAAAAAAAAAAADgF&#10;AABkcnMvZG93bnJldi54bWxQSwUGAAAAAAQABADzAAAAPgYAAAAA&#10;" fillcolor="black" strokeweight="3pt">
                <v:shadow color="#7f7f7f" opacity=".5" offset="1pt"/>
                <v:textbox>
                  <w:txbxContent>
                    <w:p w14:paraId="35E2CD0E" w14:textId="4E6E80FE" w:rsidR="008B6C43" w:rsidRDefault="008B6C43" w:rsidP="001339B0">
                      <w:pPr>
                        <w:jc w:val="center"/>
                        <w:rPr>
                          <w:rFonts w:cs="Arial"/>
                          <w:b/>
                          <w:color w:val="FFFFFF"/>
                        </w:rPr>
                      </w:pPr>
                      <w:r w:rsidRPr="0031490F">
                        <w:rPr>
                          <w:rFonts w:cs="Arial"/>
                          <w:b/>
                          <w:color w:val="FFFFFF"/>
                        </w:rPr>
                        <w:t xml:space="preserve">PROPOSAL FORM FOR </w:t>
                      </w:r>
                      <w:r w:rsidRPr="00146DAC">
                        <w:rPr>
                          <w:rFonts w:cs="Arial"/>
                          <w:b/>
                          <w:color w:val="00B0F0"/>
                        </w:rPr>
                        <w:t xml:space="preserve">DELM </w:t>
                      </w:r>
                      <w:r>
                        <w:rPr>
                          <w:rFonts w:cs="Arial"/>
                          <w:b/>
                          <w:color w:val="00B0F0"/>
                        </w:rPr>
                        <w:t xml:space="preserve">MASTERS </w:t>
                      </w:r>
                      <w:r w:rsidRPr="0031490F">
                        <w:rPr>
                          <w:rFonts w:cs="Arial"/>
                          <w:b/>
                          <w:color w:val="FFFFFF"/>
                        </w:rPr>
                        <w:t>MINOR-DISSERTATIONS</w:t>
                      </w:r>
                    </w:p>
                    <w:p w14:paraId="58E17178" w14:textId="77777777" w:rsidR="008B6C43" w:rsidRDefault="008B6C43" w:rsidP="001339B0">
                      <w:pPr>
                        <w:ind w:left="-567"/>
                        <w:jc w:val="center"/>
                        <w:rPr>
                          <w:rFonts w:cs="Arial"/>
                          <w:b/>
                          <w:color w:val="FFFFFF"/>
                        </w:rPr>
                      </w:pPr>
                      <w:r>
                        <w:rPr>
                          <w:rFonts w:cs="Arial"/>
                          <w:b/>
                          <w:color w:val="FFFFFF"/>
                        </w:rPr>
                        <w:t>SCI</w:t>
                      </w:r>
                      <w:r w:rsidRPr="00AB5800"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  <w:vertAlign w:val="subscript"/>
                        </w:rPr>
                        <w:t>TECH</w:t>
                      </w:r>
                      <w:r>
                        <w:rPr>
                          <w:rFonts w:cs="Arial"/>
                          <w:b/>
                          <w:color w:val="FFFFFF"/>
                        </w:rPr>
                        <w:t>ED, Faculty of Education</w:t>
                      </w:r>
                    </w:p>
                    <w:p w14:paraId="5BCAEB33" w14:textId="77777777" w:rsidR="008B6C43" w:rsidRPr="0031490F" w:rsidRDefault="008B6C43" w:rsidP="001339B0">
                      <w:pPr>
                        <w:jc w:val="center"/>
                        <w:rPr>
                          <w:rFonts w:cs="Arial"/>
                          <w:b/>
                          <w:color w:val="FFFFFF"/>
                        </w:rPr>
                      </w:pPr>
                      <w:r w:rsidRPr="0031490F">
                        <w:rPr>
                          <w:rFonts w:cs="Arial"/>
                          <w:b/>
                          <w:color w:val="FFFFFF"/>
                        </w:rPr>
                        <w:t>ONLINE PROGRAMME</w:t>
                      </w:r>
                    </w:p>
                    <w:p w14:paraId="12ADDEDE" w14:textId="77777777" w:rsidR="008B6C43" w:rsidRPr="005D6A2C" w:rsidRDefault="008B6C43" w:rsidP="001339B0">
                      <w:pPr>
                        <w:rPr>
                          <w:rFonts w:cs="Arial"/>
                          <w:b/>
                          <w:color w:val="FFFFFF"/>
                          <w:sz w:val="24"/>
                          <w:szCs w:val="24"/>
                        </w:rPr>
                      </w:pPr>
                    </w:p>
                    <w:p w14:paraId="334BAE3C" w14:textId="77777777" w:rsidR="008B6C43" w:rsidRDefault="008B6C43" w:rsidP="001339B0"/>
                  </w:txbxContent>
                </v:textbox>
              </v:roundrect>
            </w:pict>
          </mc:Fallback>
        </mc:AlternateContent>
      </w:r>
    </w:p>
    <w:p w14:paraId="06B8B18B" w14:textId="77777777" w:rsidR="000A6B74" w:rsidRPr="00BE6DFA" w:rsidRDefault="001339B0" w:rsidP="00C16CA9">
      <w:pPr>
        <w:spacing w:before="0" w:after="0" w:line="360" w:lineRule="auto"/>
        <w:ind w:left="349"/>
        <w:rPr>
          <w:rFonts w:cs="Arial"/>
          <w:sz w:val="16"/>
          <w:szCs w:val="16"/>
        </w:rPr>
      </w:pPr>
      <w:r w:rsidRPr="00BE6DFA">
        <w:rPr>
          <w:rFonts w:cs="Arial"/>
          <w:sz w:val="16"/>
          <w:szCs w:val="16"/>
        </w:rPr>
        <w:br/>
      </w:r>
      <w:r w:rsidRPr="00BE6DFA">
        <w:rPr>
          <w:rFonts w:cs="Arial"/>
          <w:b/>
          <w:bCs/>
        </w:rPr>
        <w:t>Notes</w:t>
      </w:r>
      <w:r w:rsidRPr="00BE6DFA">
        <w:rPr>
          <w:rFonts w:cs="Arial"/>
          <w:sz w:val="16"/>
          <w:szCs w:val="16"/>
        </w:rPr>
        <w:t>:</w:t>
      </w:r>
    </w:p>
    <w:p w14:paraId="3A0CD07B" w14:textId="51F7ED88" w:rsidR="00A40F48" w:rsidRPr="00BE6DFA" w:rsidRDefault="00A40F48" w:rsidP="001813AA">
      <w:pPr>
        <w:pStyle w:val="ListParagraph"/>
        <w:numPr>
          <w:ilvl w:val="0"/>
          <w:numId w:val="26"/>
        </w:numPr>
        <w:spacing w:before="0" w:after="0"/>
        <w:ind w:left="357" w:hanging="357"/>
        <w:contextualSpacing w:val="0"/>
        <w:rPr>
          <w:rFonts w:cs="Arial"/>
          <w:sz w:val="16"/>
          <w:szCs w:val="16"/>
        </w:rPr>
      </w:pPr>
      <w:r w:rsidRPr="00BE6DFA">
        <w:rPr>
          <w:rFonts w:cs="Arial"/>
          <w:sz w:val="16"/>
          <w:szCs w:val="16"/>
        </w:rPr>
        <w:t>This is a form</w:t>
      </w:r>
      <w:r w:rsidR="00890C7B" w:rsidRPr="00BE6DFA">
        <w:rPr>
          <w:rFonts w:cs="Arial"/>
          <w:sz w:val="16"/>
          <w:szCs w:val="16"/>
        </w:rPr>
        <w:t xml:space="preserve"> which cannot be edited, and information can only be added in the grey entry fields.</w:t>
      </w:r>
    </w:p>
    <w:p w14:paraId="46677088" w14:textId="0954EFBF" w:rsidR="001813AA" w:rsidRPr="00BE6DFA" w:rsidRDefault="001813AA" w:rsidP="001813AA">
      <w:pPr>
        <w:pStyle w:val="ListParagraph"/>
        <w:numPr>
          <w:ilvl w:val="0"/>
          <w:numId w:val="26"/>
        </w:numPr>
        <w:spacing w:before="0" w:after="0"/>
        <w:ind w:left="357" w:hanging="357"/>
        <w:contextualSpacing w:val="0"/>
        <w:rPr>
          <w:rFonts w:cs="Arial"/>
          <w:sz w:val="16"/>
          <w:szCs w:val="16"/>
        </w:rPr>
      </w:pPr>
      <w:r w:rsidRPr="00BE6DFA">
        <w:rPr>
          <w:rFonts w:cs="Arial"/>
          <w:sz w:val="16"/>
          <w:szCs w:val="16"/>
        </w:rPr>
        <w:t>Use TAB to move forward between entry fields. Use SHIFT-TAB to move backwards. Alternatively, click in an entry field.</w:t>
      </w:r>
    </w:p>
    <w:p w14:paraId="3E0842B3" w14:textId="76B6304A" w:rsidR="0006092C" w:rsidRPr="00BE6DFA" w:rsidRDefault="001339B0" w:rsidP="001813AA">
      <w:pPr>
        <w:pStyle w:val="ListParagraph"/>
        <w:numPr>
          <w:ilvl w:val="0"/>
          <w:numId w:val="26"/>
        </w:numPr>
        <w:spacing w:before="0" w:after="0"/>
        <w:ind w:left="357" w:hanging="357"/>
        <w:contextualSpacing w:val="0"/>
        <w:rPr>
          <w:rFonts w:cs="Arial"/>
          <w:sz w:val="16"/>
          <w:szCs w:val="16"/>
        </w:rPr>
      </w:pPr>
      <w:r w:rsidRPr="00BE6DFA">
        <w:rPr>
          <w:rFonts w:cs="Arial"/>
          <w:sz w:val="16"/>
          <w:szCs w:val="16"/>
        </w:rPr>
        <w:t>Instructions may appear in the status bar at the bottom of the screen.</w:t>
      </w:r>
    </w:p>
    <w:p w14:paraId="7EB1D3E5" w14:textId="77777777" w:rsidR="00B66299" w:rsidRPr="00BE6DFA" w:rsidRDefault="00B66299" w:rsidP="00B66299">
      <w:pPr>
        <w:spacing w:before="0" w:after="0" w:line="240" w:lineRule="auto"/>
        <w:ind w:left="720"/>
        <w:rPr>
          <w:rFonts w:cs="Arial"/>
          <w:sz w:val="16"/>
          <w:szCs w:val="16"/>
        </w:rPr>
      </w:pPr>
    </w:p>
    <w:tbl>
      <w:tblPr>
        <w:tblStyle w:val="TableGrid"/>
        <w:tblW w:w="9781" w:type="dxa"/>
        <w:tblInd w:w="-147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2275"/>
        <w:gridCol w:w="750"/>
        <w:gridCol w:w="751"/>
        <w:gridCol w:w="750"/>
        <w:gridCol w:w="751"/>
        <w:gridCol w:w="81"/>
        <w:gridCol w:w="670"/>
        <w:gridCol w:w="750"/>
        <w:gridCol w:w="146"/>
        <w:gridCol w:w="605"/>
        <w:gridCol w:w="750"/>
        <w:gridCol w:w="751"/>
        <w:gridCol w:w="751"/>
      </w:tblGrid>
      <w:tr w:rsidR="001339B0" w:rsidRPr="00BE6DFA" w14:paraId="40E64484" w14:textId="77777777" w:rsidTr="008740C3">
        <w:tc>
          <w:tcPr>
            <w:tcW w:w="9781" w:type="dxa"/>
            <w:gridSpan w:val="13"/>
            <w:shd w:val="clear" w:color="auto" w:fill="BFBFBF" w:themeFill="background1" w:themeFillShade="BF"/>
          </w:tcPr>
          <w:p w14:paraId="4D293515" w14:textId="29EADC74" w:rsidR="001339B0" w:rsidRPr="00BE6DFA" w:rsidRDefault="001339B0" w:rsidP="005E4D17">
            <w:pPr>
              <w:pStyle w:val="Heading1"/>
              <w:spacing w:before="120" w:after="240"/>
              <w:ind w:left="-682"/>
              <w:outlineLvl w:val="0"/>
              <w:rPr>
                <w:rFonts w:asciiTheme="minorHAnsi" w:hAnsiTheme="minorHAnsi" w:cs="Arial"/>
                <w:b w:val="0"/>
                <w:color w:val="3B3838" w:themeColor="background2" w:themeShade="40"/>
                <w:sz w:val="28"/>
                <w:szCs w:val="28"/>
              </w:rPr>
            </w:pPr>
            <w:bookmarkStart w:id="0" w:name="_Toc21515144"/>
            <w:bookmarkStart w:id="1" w:name="_Toc22115177"/>
            <w:r w:rsidRPr="00BE6DFA">
              <w:rPr>
                <w:rFonts w:asciiTheme="minorHAnsi" w:hAnsiTheme="minorHAnsi" w:cs="Arial"/>
                <w:color w:val="3B3838" w:themeColor="background2" w:themeShade="40"/>
                <w:sz w:val="28"/>
                <w:szCs w:val="28"/>
              </w:rPr>
              <w:t>Section A: Student and supervisor details</w:t>
            </w:r>
            <w:bookmarkEnd w:id="0"/>
            <w:bookmarkEnd w:id="1"/>
          </w:p>
        </w:tc>
      </w:tr>
      <w:tr w:rsidR="001339B0" w:rsidRPr="00BE6DFA" w14:paraId="312CA6BE" w14:textId="77777777" w:rsidTr="008740C3">
        <w:tblPrEx>
          <w:tblCellSpacing w:w="14" w:type="dxa"/>
          <w:tblCellMar>
            <w:top w:w="28" w:type="dxa"/>
            <w:left w:w="28" w:type="dxa"/>
            <w:bottom w:w="28" w:type="dxa"/>
            <w:right w:w="28" w:type="dxa"/>
          </w:tblCellMar>
        </w:tblPrEx>
        <w:trPr>
          <w:tblCellSpacing w:w="14" w:type="dxa"/>
        </w:trPr>
        <w:tc>
          <w:tcPr>
            <w:tcW w:w="2275" w:type="dxa"/>
            <w:shd w:val="clear" w:color="auto" w:fill="D5DCE4" w:themeFill="text2" w:themeFillTint="33"/>
          </w:tcPr>
          <w:p w14:paraId="7C98192F" w14:textId="77777777" w:rsidR="001339B0" w:rsidRPr="00BE6DFA" w:rsidRDefault="001339B0" w:rsidP="005E4D17">
            <w:pPr>
              <w:spacing w:before="120"/>
              <w:jc w:val="both"/>
              <w:rPr>
                <w:rFonts w:asciiTheme="minorHAnsi" w:hAnsiTheme="minorHAnsi" w:cstheme="minorHAnsi"/>
                <w:b/>
              </w:rPr>
            </w:pPr>
            <w:r w:rsidRPr="00BE6DFA">
              <w:rPr>
                <w:rFonts w:asciiTheme="minorHAnsi" w:hAnsiTheme="minorHAnsi" w:cstheme="minorHAnsi"/>
                <w:b/>
              </w:rPr>
              <w:t>Full names of student</w:t>
            </w:r>
          </w:p>
        </w:tc>
        <w:tc>
          <w:tcPr>
            <w:tcW w:w="7506" w:type="dxa"/>
            <w:gridSpan w:val="12"/>
            <w:shd w:val="clear" w:color="auto" w:fill="auto"/>
            <w:vAlign w:val="center"/>
          </w:tcPr>
          <w:p w14:paraId="720B28E4" w14:textId="59A15E4D" w:rsidR="001339B0" w:rsidRPr="0039123D" w:rsidRDefault="001339B0" w:rsidP="005E4D17">
            <w:pPr>
              <w:spacing w:before="120"/>
              <w:rPr>
                <w:rFonts w:asciiTheme="minorHAnsi" w:hAnsiTheme="minorHAnsi" w:cstheme="minorHAnsi"/>
              </w:rPr>
            </w:pPr>
          </w:p>
        </w:tc>
      </w:tr>
      <w:tr w:rsidR="001339B0" w:rsidRPr="00BE6DFA" w14:paraId="78E60364" w14:textId="77777777" w:rsidTr="008740C3">
        <w:tblPrEx>
          <w:tblCellSpacing w:w="14" w:type="dxa"/>
          <w:tblCellMar>
            <w:top w:w="28" w:type="dxa"/>
            <w:left w:w="28" w:type="dxa"/>
            <w:bottom w:w="28" w:type="dxa"/>
            <w:right w:w="28" w:type="dxa"/>
          </w:tblCellMar>
        </w:tblPrEx>
        <w:trPr>
          <w:tblCellSpacing w:w="14" w:type="dxa"/>
        </w:trPr>
        <w:tc>
          <w:tcPr>
            <w:tcW w:w="2275" w:type="dxa"/>
            <w:shd w:val="clear" w:color="auto" w:fill="D5DCE4" w:themeFill="text2" w:themeFillTint="33"/>
          </w:tcPr>
          <w:p w14:paraId="1905A0DD" w14:textId="77777777" w:rsidR="001339B0" w:rsidRPr="00BE6DFA" w:rsidRDefault="001339B0" w:rsidP="005E4D17">
            <w:pPr>
              <w:spacing w:before="120"/>
              <w:jc w:val="both"/>
              <w:rPr>
                <w:rFonts w:asciiTheme="minorHAnsi" w:hAnsiTheme="minorHAnsi" w:cstheme="minorHAnsi"/>
                <w:b/>
              </w:rPr>
            </w:pPr>
            <w:r w:rsidRPr="00BE6DFA">
              <w:rPr>
                <w:rFonts w:asciiTheme="minorHAnsi" w:hAnsiTheme="minorHAnsi" w:cstheme="minorHAnsi"/>
                <w:b/>
              </w:rPr>
              <w:t>Student number</w:t>
            </w:r>
          </w:p>
        </w:tc>
        <w:tc>
          <w:tcPr>
            <w:tcW w:w="7506" w:type="dxa"/>
            <w:gridSpan w:val="12"/>
            <w:shd w:val="clear" w:color="auto" w:fill="auto"/>
            <w:vAlign w:val="center"/>
          </w:tcPr>
          <w:p w14:paraId="07F90FF6" w14:textId="300BD76C" w:rsidR="001339B0" w:rsidRPr="0039123D" w:rsidRDefault="001339B0" w:rsidP="005E4D17">
            <w:pPr>
              <w:spacing w:before="120"/>
              <w:rPr>
                <w:rFonts w:asciiTheme="minorHAnsi" w:hAnsiTheme="minorHAnsi" w:cstheme="minorHAnsi"/>
              </w:rPr>
            </w:pPr>
          </w:p>
        </w:tc>
      </w:tr>
      <w:tr w:rsidR="00BE6DFA" w:rsidRPr="00BE6DFA" w14:paraId="3EE97A0E" w14:textId="77777777" w:rsidTr="008740C3">
        <w:tblPrEx>
          <w:tblCellSpacing w:w="14" w:type="dxa"/>
          <w:tblCellMar>
            <w:top w:w="28" w:type="dxa"/>
            <w:left w:w="28" w:type="dxa"/>
            <w:bottom w:w="28" w:type="dxa"/>
            <w:right w:w="28" w:type="dxa"/>
          </w:tblCellMar>
        </w:tblPrEx>
        <w:trPr>
          <w:tblCellSpacing w:w="14" w:type="dxa"/>
        </w:trPr>
        <w:tc>
          <w:tcPr>
            <w:tcW w:w="2275" w:type="dxa"/>
            <w:shd w:val="clear" w:color="auto" w:fill="D5DCE4" w:themeFill="text2" w:themeFillTint="33"/>
          </w:tcPr>
          <w:p w14:paraId="47D310A7" w14:textId="511E918C" w:rsidR="00BE6DFA" w:rsidRPr="00BE6DFA" w:rsidRDefault="00BE6DFA" w:rsidP="005E4D17">
            <w:pPr>
              <w:spacing w:before="120"/>
              <w:jc w:val="both"/>
              <w:rPr>
                <w:rFonts w:asciiTheme="minorHAnsi" w:hAnsiTheme="minorHAnsi" w:cstheme="minorHAnsi"/>
                <w:b/>
              </w:rPr>
            </w:pPr>
            <w:r w:rsidRPr="00BE6DFA">
              <w:rPr>
                <w:rFonts w:asciiTheme="minorHAnsi" w:hAnsiTheme="minorHAnsi" w:cstheme="minorHAnsi"/>
                <w:b/>
              </w:rPr>
              <w:t>Student email</w:t>
            </w:r>
          </w:p>
        </w:tc>
        <w:tc>
          <w:tcPr>
            <w:tcW w:w="7506" w:type="dxa"/>
            <w:gridSpan w:val="12"/>
            <w:shd w:val="clear" w:color="auto" w:fill="auto"/>
            <w:vAlign w:val="center"/>
          </w:tcPr>
          <w:p w14:paraId="0732B229" w14:textId="4622E374" w:rsidR="00BE6DFA" w:rsidRPr="0039123D" w:rsidRDefault="00BE6DFA" w:rsidP="005E4D17">
            <w:pPr>
              <w:spacing w:before="120"/>
              <w:rPr>
                <w:rFonts w:asciiTheme="minorHAnsi" w:hAnsiTheme="minorHAnsi" w:cstheme="minorHAnsi"/>
              </w:rPr>
            </w:pPr>
          </w:p>
        </w:tc>
      </w:tr>
      <w:tr w:rsidR="00926189" w:rsidRPr="00BE6DFA" w14:paraId="10F92C37" w14:textId="77777777" w:rsidTr="008740C3">
        <w:tblPrEx>
          <w:tblCellSpacing w:w="14" w:type="dxa"/>
          <w:tblCellMar>
            <w:top w:w="28" w:type="dxa"/>
            <w:left w:w="28" w:type="dxa"/>
            <w:bottom w:w="28" w:type="dxa"/>
            <w:right w:w="28" w:type="dxa"/>
          </w:tblCellMar>
        </w:tblPrEx>
        <w:trPr>
          <w:tblCellSpacing w:w="14" w:type="dxa"/>
        </w:trPr>
        <w:tc>
          <w:tcPr>
            <w:tcW w:w="2275" w:type="dxa"/>
            <w:shd w:val="clear" w:color="auto" w:fill="D5DCE4" w:themeFill="text2" w:themeFillTint="33"/>
          </w:tcPr>
          <w:p w14:paraId="2B1D07EB" w14:textId="77777777" w:rsidR="00926189" w:rsidRPr="00BE6DFA" w:rsidRDefault="00926189" w:rsidP="005E4D17">
            <w:pPr>
              <w:spacing w:before="120"/>
              <w:jc w:val="both"/>
              <w:rPr>
                <w:rFonts w:asciiTheme="minorHAnsi" w:hAnsiTheme="minorHAnsi" w:cstheme="minorHAnsi"/>
                <w:b/>
              </w:rPr>
            </w:pPr>
            <w:r w:rsidRPr="00BE6DFA">
              <w:rPr>
                <w:rFonts w:asciiTheme="minorHAnsi" w:hAnsiTheme="minorHAnsi" w:cstheme="minorHAnsi"/>
                <w:b/>
              </w:rPr>
              <w:t>Title</w:t>
            </w:r>
          </w:p>
        </w:tc>
        <w:tc>
          <w:tcPr>
            <w:tcW w:w="750" w:type="dxa"/>
            <w:shd w:val="clear" w:color="auto" w:fill="D9E2F3" w:themeFill="accent1" w:themeFillTint="33"/>
            <w:vAlign w:val="center"/>
          </w:tcPr>
          <w:p w14:paraId="4E514841" w14:textId="0ED54C78" w:rsidR="00926189" w:rsidRPr="00BE6DFA" w:rsidRDefault="00500745" w:rsidP="005E4D17">
            <w:pPr>
              <w:spacing w:before="120"/>
              <w:jc w:val="right"/>
              <w:rPr>
                <w:rFonts w:asciiTheme="minorHAnsi" w:hAnsiTheme="minorHAnsi" w:cstheme="minorHAnsi"/>
              </w:rPr>
            </w:pPr>
            <w:r w:rsidRPr="00BE6DFA">
              <w:rPr>
                <w:rFonts w:asciiTheme="minorHAnsi" w:hAnsiTheme="minorHAnsi" w:cstheme="minorHAnsi"/>
              </w:rPr>
              <w:t>Prof</w:t>
            </w:r>
          </w:p>
        </w:tc>
        <w:tc>
          <w:tcPr>
            <w:tcW w:w="751" w:type="dxa"/>
            <w:shd w:val="clear" w:color="auto" w:fill="auto"/>
            <w:vAlign w:val="center"/>
          </w:tcPr>
          <w:p w14:paraId="13C58E20" w14:textId="46385122" w:rsidR="00926189" w:rsidRPr="00BE6DFA" w:rsidRDefault="008B6C43" w:rsidP="005E4D17">
            <w:pPr>
              <w:spacing w:before="120"/>
              <w:jc w:val="both"/>
              <w:rPr>
                <w:rFonts w:asciiTheme="minorHAnsi" w:hAnsiTheme="minorHAnsi" w:cstheme="minorHAnsi"/>
              </w:rPr>
            </w:pPr>
            <w:sdt>
              <w:sdtPr>
                <w:id w:val="-614606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273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750" w:type="dxa"/>
            <w:shd w:val="clear" w:color="auto" w:fill="D9E2F3" w:themeFill="accent1" w:themeFillTint="33"/>
            <w:vAlign w:val="center"/>
          </w:tcPr>
          <w:p w14:paraId="2AE9BFAC" w14:textId="4154EEA6" w:rsidR="00926189" w:rsidRPr="00BE6DFA" w:rsidRDefault="00500745" w:rsidP="005E4D17">
            <w:pPr>
              <w:spacing w:before="120"/>
              <w:jc w:val="right"/>
              <w:rPr>
                <w:rFonts w:asciiTheme="minorHAnsi" w:hAnsiTheme="minorHAnsi" w:cstheme="minorHAnsi"/>
              </w:rPr>
            </w:pPr>
            <w:bookmarkStart w:id="2" w:name="Check5"/>
            <w:r w:rsidRPr="00BE6DFA">
              <w:rPr>
                <w:rFonts w:asciiTheme="minorHAnsi" w:hAnsiTheme="minorHAnsi" w:cstheme="minorHAnsi"/>
              </w:rPr>
              <w:t>Dr</w:t>
            </w:r>
          </w:p>
        </w:tc>
        <w:bookmarkEnd w:id="2"/>
        <w:tc>
          <w:tcPr>
            <w:tcW w:w="751" w:type="dxa"/>
            <w:shd w:val="clear" w:color="auto" w:fill="auto"/>
            <w:vAlign w:val="center"/>
          </w:tcPr>
          <w:p w14:paraId="1CEA2D9B" w14:textId="5B1A3602" w:rsidR="00926189" w:rsidRPr="00BE6DFA" w:rsidRDefault="008B6C43" w:rsidP="005E4D17">
            <w:pPr>
              <w:spacing w:before="120"/>
              <w:jc w:val="both"/>
              <w:rPr>
                <w:rFonts w:asciiTheme="minorHAnsi" w:hAnsiTheme="minorHAnsi" w:cstheme="minorHAnsi"/>
              </w:rPr>
            </w:pPr>
            <w:sdt>
              <w:sdtPr>
                <w:id w:val="-2120827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273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751" w:type="dxa"/>
            <w:gridSpan w:val="2"/>
            <w:shd w:val="clear" w:color="auto" w:fill="D9E2F3" w:themeFill="accent1" w:themeFillTint="33"/>
            <w:vAlign w:val="center"/>
          </w:tcPr>
          <w:p w14:paraId="5EE44DD3" w14:textId="77777777" w:rsidR="00926189" w:rsidRPr="00BE6DFA" w:rsidRDefault="00926189" w:rsidP="005E4D17">
            <w:pPr>
              <w:spacing w:before="120"/>
              <w:jc w:val="right"/>
              <w:rPr>
                <w:rFonts w:asciiTheme="minorHAnsi" w:hAnsiTheme="minorHAnsi" w:cstheme="minorHAnsi"/>
              </w:rPr>
            </w:pPr>
            <w:r w:rsidRPr="00BE6DFA">
              <w:rPr>
                <w:rFonts w:asciiTheme="minorHAnsi" w:hAnsiTheme="minorHAnsi" w:cstheme="minorHAnsi"/>
              </w:rPr>
              <w:t>Ms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778A9288" w14:textId="4C1148A0" w:rsidR="00926189" w:rsidRPr="00BE6DFA" w:rsidRDefault="008B6C43" w:rsidP="005E4D17">
            <w:pPr>
              <w:spacing w:before="120"/>
              <w:jc w:val="both"/>
              <w:rPr>
                <w:rFonts w:asciiTheme="minorHAnsi" w:hAnsiTheme="minorHAnsi" w:cstheme="minorHAnsi"/>
              </w:rPr>
            </w:pPr>
            <w:sdt>
              <w:sdtPr>
                <w:id w:val="496082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273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751" w:type="dxa"/>
            <w:gridSpan w:val="2"/>
            <w:shd w:val="clear" w:color="auto" w:fill="D9E2F3" w:themeFill="accent1" w:themeFillTint="33"/>
            <w:vAlign w:val="center"/>
          </w:tcPr>
          <w:p w14:paraId="1A24676A" w14:textId="77777777" w:rsidR="00926189" w:rsidRPr="00BE6DFA" w:rsidRDefault="00926189" w:rsidP="005E4D17">
            <w:pPr>
              <w:spacing w:before="120"/>
              <w:jc w:val="right"/>
              <w:rPr>
                <w:rFonts w:asciiTheme="minorHAnsi" w:hAnsiTheme="minorHAnsi" w:cstheme="minorHAnsi"/>
              </w:rPr>
            </w:pPr>
            <w:r w:rsidRPr="00BE6DFA">
              <w:rPr>
                <w:rFonts w:asciiTheme="minorHAnsi" w:hAnsiTheme="minorHAnsi" w:cstheme="minorHAnsi"/>
              </w:rPr>
              <w:t>Mrs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01A018AA" w14:textId="57C054EB" w:rsidR="00926189" w:rsidRPr="00BE6DFA" w:rsidRDefault="008B6C43" w:rsidP="005E4D17">
            <w:pPr>
              <w:spacing w:before="120"/>
              <w:jc w:val="both"/>
              <w:rPr>
                <w:rFonts w:asciiTheme="minorHAnsi" w:hAnsiTheme="minorHAnsi" w:cstheme="minorHAnsi"/>
              </w:rPr>
            </w:pPr>
            <w:sdt>
              <w:sdtPr>
                <w:id w:val="1201510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273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751" w:type="dxa"/>
            <w:shd w:val="clear" w:color="auto" w:fill="D9E2F3" w:themeFill="accent1" w:themeFillTint="33"/>
            <w:vAlign w:val="center"/>
          </w:tcPr>
          <w:p w14:paraId="75DEEC59" w14:textId="77777777" w:rsidR="00926189" w:rsidRPr="00BE6DFA" w:rsidRDefault="00926189" w:rsidP="005E4D17">
            <w:pPr>
              <w:spacing w:before="120"/>
              <w:jc w:val="both"/>
              <w:rPr>
                <w:rFonts w:asciiTheme="minorHAnsi" w:hAnsiTheme="minorHAnsi" w:cstheme="minorHAnsi"/>
              </w:rPr>
            </w:pPr>
            <w:r w:rsidRPr="00BE6DFA">
              <w:rPr>
                <w:rFonts w:asciiTheme="minorHAnsi" w:hAnsiTheme="minorHAnsi" w:cstheme="minorHAnsi"/>
              </w:rPr>
              <w:t>Mr</w:t>
            </w:r>
          </w:p>
        </w:tc>
        <w:tc>
          <w:tcPr>
            <w:tcW w:w="751" w:type="dxa"/>
            <w:shd w:val="clear" w:color="auto" w:fill="auto"/>
            <w:vAlign w:val="center"/>
          </w:tcPr>
          <w:p w14:paraId="041E1430" w14:textId="03FAAB85" w:rsidR="00926189" w:rsidRPr="00BE6DFA" w:rsidRDefault="008B6C43" w:rsidP="005E4D17">
            <w:pPr>
              <w:spacing w:before="120"/>
              <w:jc w:val="both"/>
              <w:rPr>
                <w:rFonts w:asciiTheme="minorHAnsi" w:hAnsiTheme="minorHAnsi" w:cstheme="minorHAnsi"/>
              </w:rPr>
            </w:pPr>
            <w:sdt>
              <w:sdtPr>
                <w:id w:val="1527674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273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1339B0" w:rsidRPr="00BE6DFA" w14:paraId="14FDA118" w14:textId="77777777" w:rsidTr="008740C3">
        <w:tblPrEx>
          <w:tblCellSpacing w:w="14" w:type="dxa"/>
          <w:tblCellMar>
            <w:top w:w="28" w:type="dxa"/>
            <w:left w:w="28" w:type="dxa"/>
            <w:bottom w:w="28" w:type="dxa"/>
            <w:right w:w="28" w:type="dxa"/>
          </w:tblCellMar>
        </w:tblPrEx>
        <w:trPr>
          <w:tblCellSpacing w:w="14" w:type="dxa"/>
        </w:trPr>
        <w:tc>
          <w:tcPr>
            <w:tcW w:w="2275" w:type="dxa"/>
            <w:shd w:val="clear" w:color="auto" w:fill="D5DCE4" w:themeFill="text2" w:themeFillTint="33"/>
          </w:tcPr>
          <w:p w14:paraId="4221E4FD" w14:textId="77777777" w:rsidR="001339B0" w:rsidRPr="00BE6DFA" w:rsidRDefault="001339B0" w:rsidP="005E4D17">
            <w:pPr>
              <w:spacing w:before="120"/>
              <w:jc w:val="both"/>
              <w:rPr>
                <w:rFonts w:asciiTheme="minorHAnsi" w:hAnsiTheme="minorHAnsi" w:cstheme="minorHAnsi"/>
                <w:b/>
              </w:rPr>
            </w:pPr>
            <w:r w:rsidRPr="00BE6DFA">
              <w:rPr>
                <w:rFonts w:asciiTheme="minorHAnsi" w:hAnsiTheme="minorHAnsi" w:cstheme="minorHAnsi"/>
                <w:b/>
              </w:rPr>
              <w:t>Degree specialisation</w:t>
            </w:r>
          </w:p>
        </w:tc>
        <w:tc>
          <w:tcPr>
            <w:tcW w:w="7506" w:type="dxa"/>
            <w:gridSpan w:val="12"/>
            <w:shd w:val="clear" w:color="auto" w:fill="auto"/>
          </w:tcPr>
          <w:p w14:paraId="295AA1CB" w14:textId="579EE484" w:rsidR="001339B0" w:rsidRPr="00BE6DFA" w:rsidRDefault="001339B0" w:rsidP="00765F23">
            <w:pPr>
              <w:spacing w:before="120"/>
              <w:jc w:val="both"/>
              <w:rPr>
                <w:rFonts w:asciiTheme="minorHAnsi" w:hAnsiTheme="minorHAnsi" w:cstheme="minorHAnsi"/>
              </w:rPr>
            </w:pPr>
          </w:p>
        </w:tc>
      </w:tr>
      <w:tr w:rsidR="001339B0" w:rsidRPr="00BE6DFA" w14:paraId="26892DE5" w14:textId="77777777" w:rsidTr="008740C3">
        <w:tblPrEx>
          <w:tblCellSpacing w:w="14" w:type="dxa"/>
          <w:tblCellMar>
            <w:top w:w="28" w:type="dxa"/>
            <w:left w:w="28" w:type="dxa"/>
            <w:bottom w:w="28" w:type="dxa"/>
            <w:right w:w="28" w:type="dxa"/>
          </w:tblCellMar>
        </w:tblPrEx>
        <w:trPr>
          <w:tblCellSpacing w:w="14" w:type="dxa"/>
        </w:trPr>
        <w:tc>
          <w:tcPr>
            <w:tcW w:w="2275" w:type="dxa"/>
            <w:shd w:val="clear" w:color="auto" w:fill="D5DCE4" w:themeFill="text2" w:themeFillTint="33"/>
          </w:tcPr>
          <w:p w14:paraId="6119DFF9" w14:textId="77777777" w:rsidR="001339B0" w:rsidRPr="00BE6DFA" w:rsidRDefault="001339B0" w:rsidP="005E4D17">
            <w:pPr>
              <w:spacing w:before="120"/>
              <w:jc w:val="both"/>
              <w:rPr>
                <w:rFonts w:asciiTheme="minorHAnsi" w:hAnsiTheme="minorHAnsi" w:cstheme="minorHAnsi"/>
                <w:b/>
              </w:rPr>
            </w:pPr>
            <w:r w:rsidRPr="00BE6DFA">
              <w:rPr>
                <w:rFonts w:asciiTheme="minorHAnsi" w:hAnsiTheme="minorHAnsi" w:cstheme="minorHAnsi"/>
                <w:b/>
              </w:rPr>
              <w:t>Department</w:t>
            </w:r>
          </w:p>
        </w:tc>
        <w:tc>
          <w:tcPr>
            <w:tcW w:w="7506" w:type="dxa"/>
            <w:gridSpan w:val="12"/>
            <w:shd w:val="clear" w:color="auto" w:fill="auto"/>
          </w:tcPr>
          <w:p w14:paraId="38B22D86" w14:textId="58733484" w:rsidR="001339B0" w:rsidRPr="00BE6DFA" w:rsidRDefault="001339B0" w:rsidP="00876177">
            <w:pPr>
              <w:spacing w:before="120"/>
              <w:jc w:val="both"/>
              <w:rPr>
                <w:rFonts w:asciiTheme="minorHAnsi" w:hAnsiTheme="minorHAnsi" w:cstheme="minorHAnsi"/>
              </w:rPr>
            </w:pPr>
          </w:p>
        </w:tc>
      </w:tr>
      <w:tr w:rsidR="001339B0" w:rsidRPr="00BE6DFA" w14:paraId="1D6763EE" w14:textId="77777777" w:rsidTr="008740C3">
        <w:tblPrEx>
          <w:tblCellSpacing w:w="14" w:type="dxa"/>
          <w:tblCellMar>
            <w:top w:w="28" w:type="dxa"/>
            <w:left w:w="28" w:type="dxa"/>
            <w:bottom w:w="28" w:type="dxa"/>
            <w:right w:w="28" w:type="dxa"/>
          </w:tblCellMar>
        </w:tblPrEx>
        <w:trPr>
          <w:trHeight w:val="119"/>
          <w:tblCellSpacing w:w="14" w:type="dxa"/>
        </w:trPr>
        <w:tc>
          <w:tcPr>
            <w:tcW w:w="2275" w:type="dxa"/>
            <w:shd w:val="clear" w:color="auto" w:fill="D5DCE4" w:themeFill="text2" w:themeFillTint="33"/>
          </w:tcPr>
          <w:p w14:paraId="77B27737" w14:textId="77777777" w:rsidR="001339B0" w:rsidRPr="00BE6DFA" w:rsidRDefault="001339B0" w:rsidP="005E4D17">
            <w:pPr>
              <w:spacing w:before="120"/>
              <w:rPr>
                <w:rFonts w:asciiTheme="minorHAnsi" w:hAnsiTheme="minorHAnsi" w:cstheme="minorHAnsi"/>
                <w:b/>
              </w:rPr>
            </w:pPr>
            <w:r w:rsidRPr="00BE6DFA">
              <w:rPr>
                <w:rFonts w:asciiTheme="minorHAnsi" w:hAnsiTheme="minorHAnsi" w:cstheme="minorHAnsi"/>
                <w:b/>
              </w:rPr>
              <w:t xml:space="preserve">Date of first registration </w:t>
            </w:r>
          </w:p>
        </w:tc>
        <w:tc>
          <w:tcPr>
            <w:tcW w:w="7506" w:type="dxa"/>
            <w:gridSpan w:val="12"/>
            <w:shd w:val="clear" w:color="auto" w:fill="auto"/>
          </w:tcPr>
          <w:p w14:paraId="14946EB2" w14:textId="058F4A16" w:rsidR="0039123D" w:rsidRPr="00BE6DFA" w:rsidRDefault="0039123D" w:rsidP="005E4D17">
            <w:pPr>
              <w:spacing w:before="120"/>
              <w:jc w:val="both"/>
              <w:rPr>
                <w:rFonts w:asciiTheme="minorHAnsi" w:hAnsiTheme="minorHAnsi" w:cstheme="minorHAnsi"/>
              </w:rPr>
            </w:pPr>
          </w:p>
        </w:tc>
      </w:tr>
      <w:tr w:rsidR="001339B0" w:rsidRPr="00BE6DFA" w14:paraId="3303AF9D" w14:textId="77777777" w:rsidTr="008740C3">
        <w:tblPrEx>
          <w:tblCellSpacing w:w="14" w:type="dxa"/>
          <w:tblCellMar>
            <w:top w:w="28" w:type="dxa"/>
            <w:left w:w="28" w:type="dxa"/>
            <w:bottom w:w="28" w:type="dxa"/>
            <w:right w:w="28" w:type="dxa"/>
          </w:tblCellMar>
        </w:tblPrEx>
        <w:trPr>
          <w:trHeight w:val="119"/>
          <w:tblCellSpacing w:w="14" w:type="dxa"/>
        </w:trPr>
        <w:tc>
          <w:tcPr>
            <w:tcW w:w="2275" w:type="dxa"/>
            <w:shd w:val="clear" w:color="auto" w:fill="D5DCE4" w:themeFill="text2" w:themeFillTint="33"/>
          </w:tcPr>
          <w:p w14:paraId="22715CF5" w14:textId="41AC3802" w:rsidR="001339B0" w:rsidRPr="00BE6DFA" w:rsidRDefault="001339B0" w:rsidP="005E4D17">
            <w:pPr>
              <w:spacing w:before="120"/>
              <w:rPr>
                <w:rFonts w:asciiTheme="minorHAnsi" w:hAnsiTheme="minorHAnsi" w:cstheme="minorHAnsi"/>
                <w:b/>
              </w:rPr>
            </w:pPr>
            <w:r w:rsidRPr="00BE6DFA">
              <w:rPr>
                <w:rFonts w:asciiTheme="minorHAnsi" w:hAnsiTheme="minorHAnsi" w:cstheme="minorHAnsi"/>
                <w:b/>
              </w:rPr>
              <w:t>Registration Status</w:t>
            </w:r>
          </w:p>
        </w:tc>
        <w:tc>
          <w:tcPr>
            <w:tcW w:w="7506" w:type="dxa"/>
            <w:gridSpan w:val="12"/>
            <w:shd w:val="clear" w:color="auto" w:fill="auto"/>
            <w:vAlign w:val="center"/>
          </w:tcPr>
          <w:p w14:paraId="7207DF05" w14:textId="67A178CA" w:rsidR="001339B0" w:rsidRPr="00BE6DFA" w:rsidRDefault="0026402A" w:rsidP="005E4D17">
            <w:pPr>
              <w:spacing w:before="120"/>
              <w:rPr>
                <w:rFonts w:asciiTheme="minorHAnsi" w:hAnsiTheme="minorHAnsi" w:cstheme="minorHAnsi"/>
              </w:rPr>
            </w:pPr>
            <w:sdt>
              <w:sdtPr>
                <w:id w:val="1399406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BE6DFA">
              <w:rPr>
                <w:rFonts w:asciiTheme="minorHAnsi" w:hAnsiTheme="minorHAnsi" w:cstheme="minorHAnsi"/>
              </w:rPr>
              <w:t xml:space="preserve"> </w:t>
            </w:r>
            <w:r w:rsidR="001339B0" w:rsidRPr="00BE6DFA">
              <w:rPr>
                <w:rFonts w:asciiTheme="minorHAnsi" w:hAnsiTheme="minorHAnsi" w:cstheme="minorHAnsi"/>
              </w:rPr>
              <w:t>Supervisor confirms the registration by ticking the check box.</w:t>
            </w:r>
          </w:p>
        </w:tc>
      </w:tr>
      <w:tr w:rsidR="0039123D" w:rsidRPr="00BE6DFA" w14:paraId="6DFF7BDD" w14:textId="77777777" w:rsidTr="008740C3">
        <w:tblPrEx>
          <w:tblCellSpacing w:w="14" w:type="dxa"/>
          <w:tblCellMar>
            <w:top w:w="28" w:type="dxa"/>
            <w:left w:w="28" w:type="dxa"/>
            <w:bottom w:w="28" w:type="dxa"/>
            <w:right w:w="28" w:type="dxa"/>
          </w:tblCellMar>
        </w:tblPrEx>
        <w:trPr>
          <w:tblCellSpacing w:w="14" w:type="dxa"/>
        </w:trPr>
        <w:tc>
          <w:tcPr>
            <w:tcW w:w="2275" w:type="dxa"/>
            <w:shd w:val="clear" w:color="auto" w:fill="D5DCE4" w:themeFill="text2" w:themeFillTint="33"/>
          </w:tcPr>
          <w:p w14:paraId="2F74E9FC" w14:textId="44CC5E73" w:rsidR="0039123D" w:rsidRPr="00BE6DFA" w:rsidRDefault="0039123D" w:rsidP="0039123D">
            <w:pPr>
              <w:spacing w:before="120"/>
              <w:rPr>
                <w:rFonts w:asciiTheme="minorHAnsi" w:hAnsiTheme="minorHAnsi" w:cstheme="minorHAnsi"/>
                <w:b/>
              </w:rPr>
            </w:pPr>
            <w:r w:rsidRPr="00BE6DFA">
              <w:rPr>
                <w:rFonts w:asciiTheme="minorHAnsi" w:hAnsiTheme="minorHAnsi" w:cstheme="minorHAnsi"/>
                <w:b/>
              </w:rPr>
              <w:t>Supervisor Name</w:t>
            </w:r>
          </w:p>
        </w:tc>
        <w:tc>
          <w:tcPr>
            <w:tcW w:w="3083" w:type="dxa"/>
            <w:gridSpan w:val="5"/>
            <w:shd w:val="clear" w:color="auto" w:fill="auto"/>
          </w:tcPr>
          <w:p w14:paraId="33413B1E" w14:textId="1BA9012E" w:rsidR="0039123D" w:rsidRPr="00BE6DFA" w:rsidRDefault="0039123D" w:rsidP="0039123D">
            <w:pPr>
              <w:spacing w:before="120"/>
              <w:rPr>
                <w:rFonts w:asciiTheme="minorHAnsi" w:hAnsiTheme="minorHAnsi" w:cstheme="minorHAnsi"/>
              </w:rPr>
            </w:pPr>
          </w:p>
        </w:tc>
        <w:tc>
          <w:tcPr>
            <w:tcW w:w="1566" w:type="dxa"/>
            <w:gridSpan w:val="3"/>
            <w:shd w:val="clear" w:color="auto" w:fill="auto"/>
          </w:tcPr>
          <w:p w14:paraId="6885CE2E" w14:textId="77777777" w:rsidR="0039123D" w:rsidRPr="00BE6DFA" w:rsidRDefault="0039123D" w:rsidP="0039123D">
            <w:pPr>
              <w:spacing w:before="120"/>
              <w:rPr>
                <w:rFonts w:asciiTheme="minorHAnsi" w:hAnsiTheme="minorHAnsi" w:cstheme="minorHAnsi"/>
                <w:b/>
              </w:rPr>
            </w:pPr>
            <w:r w:rsidRPr="00BE6DFA">
              <w:rPr>
                <w:rFonts w:asciiTheme="minorHAnsi" w:hAnsiTheme="minorHAnsi" w:cstheme="minorHAnsi"/>
                <w:b/>
              </w:rPr>
              <w:t xml:space="preserve">Co-supervisor </w:t>
            </w:r>
          </w:p>
        </w:tc>
        <w:tc>
          <w:tcPr>
            <w:tcW w:w="2857" w:type="dxa"/>
            <w:gridSpan w:val="4"/>
            <w:shd w:val="clear" w:color="auto" w:fill="auto"/>
          </w:tcPr>
          <w:p w14:paraId="7043A435" w14:textId="7F375390" w:rsidR="0039123D" w:rsidRPr="00BE6DFA" w:rsidRDefault="0039123D" w:rsidP="0039123D">
            <w:pPr>
              <w:spacing w:before="120"/>
              <w:rPr>
                <w:rFonts w:asciiTheme="minorHAnsi" w:hAnsiTheme="minorHAnsi" w:cstheme="minorHAnsi"/>
              </w:rPr>
            </w:pPr>
            <w:r w:rsidRPr="00BE6DFA">
              <w:rPr>
                <w:rFonts w:cstheme="minorHAnsi"/>
              </w:rPr>
              <w:fldChar w:fldCharType="begin">
                <w:ffData>
                  <w:name w:val="Cosupervisor"/>
                  <w:enabled/>
                  <w:calcOnExit w:val="0"/>
                  <w:statusText w:type="text" w:val="Enter the co supervisor name"/>
                  <w:textInput>
                    <w:format w:val="FIRST CAPITAL"/>
                  </w:textInput>
                </w:ffData>
              </w:fldChar>
            </w:r>
            <w:bookmarkStart w:id="3" w:name="Cosupervisor"/>
            <w:r w:rsidRPr="00BE6DFA">
              <w:rPr>
                <w:rFonts w:asciiTheme="minorHAnsi" w:hAnsiTheme="minorHAnsi" w:cstheme="minorHAnsi"/>
              </w:rPr>
              <w:instrText xml:space="preserve"> FORMTEXT </w:instrText>
            </w:r>
            <w:r w:rsidRPr="00BE6DFA">
              <w:rPr>
                <w:rFonts w:cstheme="minorHAnsi"/>
              </w:rPr>
            </w:r>
            <w:r w:rsidRPr="00BE6DFA">
              <w:rPr>
                <w:rFonts w:cstheme="minorHAnsi"/>
              </w:rPr>
              <w:fldChar w:fldCharType="separate"/>
            </w:r>
            <w:r w:rsidRPr="00BE6DFA">
              <w:rPr>
                <w:rFonts w:asciiTheme="minorHAnsi" w:hAnsiTheme="minorHAnsi" w:cstheme="minorHAnsi"/>
                <w:noProof/>
              </w:rPr>
              <w:t> </w:t>
            </w:r>
            <w:r w:rsidRPr="00BE6DFA">
              <w:rPr>
                <w:rFonts w:asciiTheme="minorHAnsi" w:hAnsiTheme="minorHAnsi" w:cstheme="minorHAnsi"/>
                <w:noProof/>
              </w:rPr>
              <w:t> </w:t>
            </w:r>
            <w:r w:rsidRPr="00BE6DFA">
              <w:rPr>
                <w:rFonts w:asciiTheme="minorHAnsi" w:hAnsiTheme="minorHAnsi" w:cstheme="minorHAnsi"/>
                <w:noProof/>
              </w:rPr>
              <w:t> </w:t>
            </w:r>
            <w:r w:rsidRPr="00BE6DFA">
              <w:rPr>
                <w:rFonts w:asciiTheme="minorHAnsi" w:hAnsiTheme="minorHAnsi" w:cstheme="minorHAnsi"/>
                <w:noProof/>
              </w:rPr>
              <w:t> </w:t>
            </w:r>
            <w:r w:rsidRPr="00BE6DFA">
              <w:rPr>
                <w:rFonts w:asciiTheme="minorHAnsi" w:hAnsiTheme="minorHAnsi" w:cstheme="minorHAnsi"/>
                <w:noProof/>
              </w:rPr>
              <w:t> </w:t>
            </w:r>
            <w:r w:rsidRPr="00BE6DFA">
              <w:rPr>
                <w:rFonts w:cstheme="minorHAnsi"/>
              </w:rPr>
              <w:fldChar w:fldCharType="end"/>
            </w:r>
            <w:bookmarkEnd w:id="3"/>
          </w:p>
        </w:tc>
      </w:tr>
      <w:tr w:rsidR="0039123D" w:rsidRPr="00BE6DFA" w14:paraId="1AE57025" w14:textId="77777777" w:rsidTr="008740C3">
        <w:tblPrEx>
          <w:tblCellSpacing w:w="14" w:type="dxa"/>
          <w:tblCellMar>
            <w:top w:w="28" w:type="dxa"/>
            <w:left w:w="28" w:type="dxa"/>
            <w:bottom w:w="28" w:type="dxa"/>
            <w:right w:w="28" w:type="dxa"/>
          </w:tblCellMar>
        </w:tblPrEx>
        <w:trPr>
          <w:tblCellSpacing w:w="14" w:type="dxa"/>
        </w:trPr>
        <w:tc>
          <w:tcPr>
            <w:tcW w:w="2275" w:type="dxa"/>
            <w:shd w:val="clear" w:color="auto" w:fill="D5DCE4" w:themeFill="text2" w:themeFillTint="33"/>
          </w:tcPr>
          <w:p w14:paraId="089E12DC" w14:textId="18782801" w:rsidR="0039123D" w:rsidRPr="00BE6DFA" w:rsidRDefault="0039123D" w:rsidP="0039123D">
            <w:pPr>
              <w:spacing w:before="120"/>
              <w:rPr>
                <w:rFonts w:asciiTheme="minorHAnsi" w:hAnsiTheme="minorHAnsi" w:cstheme="minorHAnsi"/>
                <w:b/>
              </w:rPr>
            </w:pPr>
            <w:r w:rsidRPr="00BE6DFA">
              <w:rPr>
                <w:rFonts w:asciiTheme="minorHAnsi" w:hAnsiTheme="minorHAnsi" w:cstheme="minorHAnsi"/>
                <w:b/>
              </w:rPr>
              <w:t>Supervisor emails</w:t>
            </w:r>
          </w:p>
        </w:tc>
        <w:tc>
          <w:tcPr>
            <w:tcW w:w="3083" w:type="dxa"/>
            <w:gridSpan w:val="5"/>
            <w:shd w:val="clear" w:color="auto" w:fill="auto"/>
          </w:tcPr>
          <w:p w14:paraId="33463ED7" w14:textId="512042C4" w:rsidR="0039123D" w:rsidRPr="0039123D" w:rsidRDefault="0039123D" w:rsidP="0039123D">
            <w:pPr>
              <w:spacing w:before="120"/>
            </w:pPr>
          </w:p>
        </w:tc>
        <w:tc>
          <w:tcPr>
            <w:tcW w:w="1566" w:type="dxa"/>
            <w:gridSpan w:val="3"/>
            <w:shd w:val="clear" w:color="auto" w:fill="auto"/>
          </w:tcPr>
          <w:p w14:paraId="28E58B6F" w14:textId="55B9E1CA" w:rsidR="0039123D" w:rsidRPr="00BE6DFA" w:rsidRDefault="0039123D" w:rsidP="0039123D">
            <w:pPr>
              <w:spacing w:before="120"/>
              <w:rPr>
                <w:rFonts w:cstheme="minorHAnsi"/>
                <w:b/>
              </w:rPr>
            </w:pPr>
            <w:r w:rsidRPr="00BE6DFA">
              <w:rPr>
                <w:rFonts w:asciiTheme="minorHAnsi" w:hAnsiTheme="minorHAnsi" w:cstheme="minorHAnsi"/>
                <w:b/>
              </w:rPr>
              <w:t>Co-supervisor email</w:t>
            </w:r>
          </w:p>
        </w:tc>
        <w:tc>
          <w:tcPr>
            <w:tcW w:w="2857" w:type="dxa"/>
            <w:gridSpan w:val="4"/>
            <w:shd w:val="clear" w:color="auto" w:fill="auto"/>
          </w:tcPr>
          <w:p w14:paraId="0922E630" w14:textId="25DE969F" w:rsidR="0039123D" w:rsidRPr="00BE6DFA" w:rsidRDefault="0039123D" w:rsidP="0039123D">
            <w:pPr>
              <w:spacing w:before="120"/>
              <w:rPr>
                <w:rFonts w:cstheme="minorHAnsi"/>
              </w:rPr>
            </w:pPr>
            <w:r w:rsidRPr="00BE6DFA">
              <w:rPr>
                <w:rFonts w:cstheme="minorHAnsi"/>
              </w:rPr>
              <w:fldChar w:fldCharType="begin">
                <w:ffData>
                  <w:name w:val="SupervisorName"/>
                  <w:enabled/>
                  <w:calcOnExit w:val="0"/>
                  <w:statusText w:type="text" w:val="Enter the supervisor name and surname"/>
                  <w:textInput/>
                </w:ffData>
              </w:fldChar>
            </w:r>
            <w:r w:rsidRPr="00BE6DFA">
              <w:rPr>
                <w:rFonts w:asciiTheme="minorHAnsi" w:hAnsiTheme="minorHAnsi" w:cstheme="minorHAnsi"/>
              </w:rPr>
              <w:instrText xml:space="preserve"> FORMTEXT </w:instrText>
            </w:r>
            <w:r w:rsidRPr="00BE6DFA">
              <w:rPr>
                <w:rFonts w:cstheme="minorHAnsi"/>
              </w:rPr>
            </w:r>
            <w:r w:rsidRPr="00BE6DFA">
              <w:rPr>
                <w:rFonts w:cstheme="minorHAnsi"/>
              </w:rPr>
              <w:fldChar w:fldCharType="separate"/>
            </w:r>
            <w:r w:rsidRPr="00BE6DFA">
              <w:rPr>
                <w:rFonts w:asciiTheme="minorHAnsi" w:hAnsiTheme="minorHAnsi" w:cstheme="minorHAnsi"/>
              </w:rPr>
              <w:t> </w:t>
            </w:r>
            <w:r w:rsidRPr="00BE6DFA">
              <w:rPr>
                <w:rFonts w:asciiTheme="minorHAnsi" w:hAnsiTheme="minorHAnsi" w:cstheme="minorHAnsi"/>
              </w:rPr>
              <w:t> </w:t>
            </w:r>
            <w:r w:rsidRPr="00BE6DFA">
              <w:rPr>
                <w:rFonts w:asciiTheme="minorHAnsi" w:hAnsiTheme="minorHAnsi" w:cstheme="minorHAnsi"/>
              </w:rPr>
              <w:t> </w:t>
            </w:r>
            <w:r w:rsidRPr="00BE6DFA">
              <w:rPr>
                <w:rFonts w:asciiTheme="minorHAnsi" w:hAnsiTheme="minorHAnsi" w:cstheme="minorHAnsi"/>
              </w:rPr>
              <w:t> </w:t>
            </w:r>
            <w:r w:rsidRPr="00BE6DFA">
              <w:rPr>
                <w:rFonts w:asciiTheme="minorHAnsi" w:hAnsiTheme="minorHAnsi" w:cstheme="minorHAnsi"/>
              </w:rPr>
              <w:t> </w:t>
            </w:r>
            <w:r w:rsidRPr="00BE6DFA">
              <w:rPr>
                <w:rFonts w:cstheme="minorHAnsi"/>
              </w:rPr>
              <w:fldChar w:fldCharType="end"/>
            </w:r>
          </w:p>
        </w:tc>
      </w:tr>
    </w:tbl>
    <w:p w14:paraId="7D3FBBCD" w14:textId="76636097" w:rsidR="00FC4E15" w:rsidRPr="00BE6DFA" w:rsidRDefault="00FC4E15" w:rsidP="00FC4E15">
      <w:pPr>
        <w:tabs>
          <w:tab w:val="left" w:pos="3660"/>
          <w:tab w:val="right" w:pos="9026"/>
        </w:tabs>
        <w:rPr>
          <w:rFonts w:cs="Arial"/>
          <w:sz w:val="2"/>
          <w:szCs w:val="2"/>
        </w:rPr>
        <w:sectPr w:rsidR="00FC4E15" w:rsidRPr="00BE6DFA" w:rsidSect="001C0ADB">
          <w:pgSz w:w="11906" w:h="16838" w:code="9"/>
          <w:pgMar w:top="1134" w:right="1134" w:bottom="1134" w:left="1134" w:header="567" w:footer="624" w:gutter="0"/>
          <w:cols w:space="708"/>
          <w:docGrid w:linePitch="360"/>
        </w:sectPr>
      </w:pPr>
    </w:p>
    <w:tbl>
      <w:tblPr>
        <w:tblStyle w:val="TableGrid"/>
        <w:tblW w:w="9782" w:type="dxa"/>
        <w:tblCellSpacing w:w="14" w:type="dxa"/>
        <w:tblInd w:w="-431" w:type="dxa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269"/>
        <w:gridCol w:w="7513"/>
      </w:tblGrid>
      <w:tr w:rsidR="001339B0" w:rsidRPr="00BE6DFA" w14:paraId="08848BC3" w14:textId="77777777" w:rsidTr="005C2D89">
        <w:trPr>
          <w:tblCellSpacing w:w="14" w:type="dxa"/>
        </w:trPr>
        <w:tc>
          <w:tcPr>
            <w:tcW w:w="2227" w:type="dxa"/>
            <w:shd w:val="clear" w:color="auto" w:fill="D9E2F3" w:themeFill="accent1" w:themeFillTint="33"/>
          </w:tcPr>
          <w:p w14:paraId="1114A4AE" w14:textId="77777777" w:rsidR="001339B0" w:rsidRPr="00BE6DFA" w:rsidRDefault="001339B0" w:rsidP="007E7F3B">
            <w:pPr>
              <w:jc w:val="right"/>
              <w:rPr>
                <w:rFonts w:ascii="Calibri" w:hAnsi="Calibri" w:cs="Calibri"/>
                <w:b/>
              </w:rPr>
            </w:pPr>
            <w:r w:rsidRPr="00BE6DFA">
              <w:rPr>
                <w:rFonts w:ascii="Calibri" w:hAnsi="Calibri" w:cs="Calibri"/>
                <w:b/>
              </w:rPr>
              <w:t xml:space="preserve"> Supervisor Signature</w:t>
            </w:r>
          </w:p>
          <w:p w14:paraId="5FFE6EC4" w14:textId="77777777" w:rsidR="001339B0" w:rsidRPr="00BE6DFA" w:rsidRDefault="001339B0" w:rsidP="007E7F3B">
            <w:pPr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7471" w:type="dxa"/>
            <w:shd w:val="clear" w:color="auto" w:fill="auto"/>
            <w:vAlign w:val="center"/>
          </w:tcPr>
          <w:p w14:paraId="3EEC40F3" w14:textId="3D9F0F0A" w:rsidR="001339B0" w:rsidRPr="00BE6DFA" w:rsidRDefault="001339B0" w:rsidP="007E7F3B">
            <w:pPr>
              <w:rPr>
                <w:rFonts w:ascii="Calibri" w:hAnsi="Calibri" w:cs="Calibri"/>
              </w:rPr>
            </w:pPr>
          </w:p>
        </w:tc>
      </w:tr>
      <w:tr w:rsidR="001339B0" w:rsidRPr="00BE6DFA" w14:paraId="6C820CFA" w14:textId="77777777" w:rsidTr="005C2D89">
        <w:trPr>
          <w:tblCellSpacing w:w="14" w:type="dxa"/>
        </w:trPr>
        <w:tc>
          <w:tcPr>
            <w:tcW w:w="2227" w:type="dxa"/>
            <w:shd w:val="clear" w:color="auto" w:fill="D5DCE4" w:themeFill="text2" w:themeFillTint="33"/>
          </w:tcPr>
          <w:p w14:paraId="5FF27761" w14:textId="77777777" w:rsidR="001339B0" w:rsidRPr="00BE6DFA" w:rsidRDefault="001339B0" w:rsidP="007E7F3B">
            <w:pPr>
              <w:jc w:val="right"/>
              <w:rPr>
                <w:rFonts w:ascii="Calibri" w:hAnsi="Calibri" w:cs="Calibri"/>
                <w:b/>
              </w:rPr>
            </w:pPr>
            <w:r w:rsidRPr="00BE6DFA">
              <w:rPr>
                <w:rFonts w:ascii="Calibri" w:hAnsi="Calibri" w:cs="Calibri"/>
                <w:b/>
              </w:rPr>
              <w:t>Co-Supervisor Signature</w:t>
            </w:r>
          </w:p>
          <w:p w14:paraId="73DA9F46" w14:textId="77777777" w:rsidR="001339B0" w:rsidRPr="00BE6DFA" w:rsidRDefault="001339B0" w:rsidP="007E7F3B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7471" w:type="dxa"/>
            <w:shd w:val="clear" w:color="auto" w:fill="auto"/>
            <w:vAlign w:val="center"/>
          </w:tcPr>
          <w:p w14:paraId="251D34DF" w14:textId="77777777" w:rsidR="001339B0" w:rsidRPr="00BE6DFA" w:rsidRDefault="0026402A" w:rsidP="007E7F3B">
            <w:pPr>
              <w:rPr>
                <w:rFonts w:ascii="Calibri" w:hAnsi="Calibri" w:cs="Calibri"/>
              </w:rPr>
            </w:pPr>
            <w:r>
              <w:rPr>
                <w:rFonts w:ascii="Calibri" w:eastAsiaTheme="minorHAnsi" w:hAnsi="Calibri" w:cs="Calibri"/>
                <w:sz w:val="22"/>
                <w:szCs w:val="22"/>
                <w:lang w:val="en-ZA" w:eastAsia="en-US"/>
              </w:rPr>
              <w:pict w14:anchorId="525527F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Microsoft Office Signature Line..." style="width:2in;height:65.95pt">
                  <v:imagedata r:id="rId9" o:title=""/>
                  <o:lock v:ext="edit" ungrouping="t" rotation="t" cropping="t" verticies="t" text="t" grouping="t"/>
                  <o:signatureline v:ext="edit" id="{9C025569-869F-492D-B00A-1220F52D3FD6}" provid="{00000000-0000-0000-0000-000000000000}" o:suggestedsigner="Co-supervisor signature" issignatureline="t"/>
                </v:shape>
              </w:pict>
            </w:r>
          </w:p>
        </w:tc>
      </w:tr>
      <w:tr w:rsidR="001339B0" w:rsidRPr="00BE6DFA" w14:paraId="3D718C2C" w14:textId="77777777" w:rsidTr="005C2D89">
        <w:trPr>
          <w:tblCellSpacing w:w="14" w:type="dxa"/>
        </w:trPr>
        <w:tc>
          <w:tcPr>
            <w:tcW w:w="2227" w:type="dxa"/>
            <w:shd w:val="clear" w:color="auto" w:fill="D5DCE4" w:themeFill="text2" w:themeFillTint="33"/>
          </w:tcPr>
          <w:p w14:paraId="5438B4FA" w14:textId="77777777" w:rsidR="001339B0" w:rsidRPr="00BE6DFA" w:rsidRDefault="001339B0" w:rsidP="007E7F3B">
            <w:pPr>
              <w:jc w:val="right"/>
              <w:rPr>
                <w:rFonts w:ascii="Calibri" w:hAnsi="Calibri" w:cs="Calibri"/>
                <w:b/>
              </w:rPr>
            </w:pPr>
            <w:r w:rsidRPr="00BE6DFA">
              <w:rPr>
                <w:rFonts w:ascii="Calibri" w:hAnsi="Calibri" w:cs="Calibri"/>
                <w:b/>
              </w:rPr>
              <w:t>Student signature</w:t>
            </w:r>
          </w:p>
        </w:tc>
        <w:tc>
          <w:tcPr>
            <w:tcW w:w="7471" w:type="dxa"/>
            <w:shd w:val="clear" w:color="auto" w:fill="auto"/>
            <w:vAlign w:val="center"/>
          </w:tcPr>
          <w:p w14:paraId="1E83B2DD" w14:textId="0E5C33D8" w:rsidR="001339B0" w:rsidRPr="00BE6DFA" w:rsidRDefault="001339B0" w:rsidP="007E7F3B">
            <w:pPr>
              <w:rPr>
                <w:rFonts w:ascii="Calibri" w:hAnsi="Calibri" w:cs="Calibri"/>
              </w:rPr>
            </w:pPr>
          </w:p>
        </w:tc>
      </w:tr>
    </w:tbl>
    <w:p w14:paraId="481B3D30" w14:textId="77777777" w:rsidR="001339B0" w:rsidRPr="00BE6DFA" w:rsidRDefault="001339B0" w:rsidP="001339B0">
      <w:pPr>
        <w:rPr>
          <w:rFonts w:cs="Arial"/>
        </w:rPr>
        <w:sectPr w:rsidR="001339B0" w:rsidRPr="00BE6DFA" w:rsidSect="00D5700D">
          <w:type w:val="continuous"/>
          <w:pgSz w:w="11906" w:h="16838"/>
          <w:pgMar w:top="426" w:right="707" w:bottom="142" w:left="1440" w:header="708" w:footer="708" w:gutter="0"/>
          <w:cols w:space="708"/>
          <w:formProt w:val="0"/>
          <w:docGrid w:linePitch="360"/>
        </w:sectPr>
      </w:pPr>
    </w:p>
    <w:p w14:paraId="58074609" w14:textId="77777777" w:rsidR="001339B0" w:rsidRPr="00BE6DFA" w:rsidRDefault="001339B0" w:rsidP="001339B0">
      <w:pPr>
        <w:rPr>
          <w:rFonts w:cs="Arial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none" w:sz="0" w:space="0" w:color="auto"/>
          <w:insideV w:val="none" w:sz="0" w:space="0" w:color="auto"/>
        </w:tblBorders>
        <w:shd w:val="clear" w:color="auto" w:fill="D0CECE" w:themeFill="background2" w:themeFillShade="E6"/>
        <w:tblLook w:val="04A0" w:firstRow="1" w:lastRow="0" w:firstColumn="1" w:lastColumn="0" w:noHBand="0" w:noVBand="1"/>
      </w:tblPr>
      <w:tblGrid>
        <w:gridCol w:w="9913"/>
      </w:tblGrid>
      <w:tr w:rsidR="001339B0" w:rsidRPr="00BE6DFA" w14:paraId="403E0BB5" w14:textId="77777777" w:rsidTr="00D930EA">
        <w:trPr>
          <w:trHeight w:val="917"/>
        </w:trPr>
        <w:tc>
          <w:tcPr>
            <w:tcW w:w="9913" w:type="dxa"/>
            <w:shd w:val="clear" w:color="auto" w:fill="D0CECE" w:themeFill="background2" w:themeFillShade="E6"/>
          </w:tcPr>
          <w:p w14:paraId="2A169AD1" w14:textId="20EF77BF" w:rsidR="001339B0" w:rsidRPr="00BE6DFA" w:rsidRDefault="001339B0" w:rsidP="007E7F3B">
            <w:pPr>
              <w:pStyle w:val="Heading1"/>
              <w:spacing w:after="240"/>
              <w:outlineLvl w:val="0"/>
              <w:rPr>
                <w:rFonts w:asciiTheme="minorHAnsi" w:hAnsiTheme="minorHAnsi" w:cs="Arial"/>
                <w:b w:val="0"/>
                <w:color w:val="3B3838" w:themeColor="background2" w:themeShade="40"/>
                <w:sz w:val="27"/>
                <w:szCs w:val="27"/>
              </w:rPr>
            </w:pPr>
            <w:bookmarkStart w:id="4" w:name="_Toc21515145"/>
            <w:bookmarkStart w:id="5" w:name="_Toc22115178"/>
            <w:r w:rsidRPr="00BE6DFA">
              <w:rPr>
                <w:rFonts w:asciiTheme="minorHAnsi" w:hAnsiTheme="minorHAnsi" w:cs="Arial"/>
                <w:color w:val="3B3838" w:themeColor="background2" w:themeShade="40"/>
                <w:sz w:val="27"/>
                <w:szCs w:val="27"/>
              </w:rPr>
              <w:t>Section B: Describing and contextualising the proposed research</w:t>
            </w:r>
            <w:bookmarkEnd w:id="4"/>
            <w:bookmarkEnd w:id="5"/>
          </w:p>
        </w:tc>
      </w:tr>
    </w:tbl>
    <w:p w14:paraId="2753F90B" w14:textId="77777777" w:rsidR="001339B0" w:rsidRPr="00BE6DFA" w:rsidRDefault="001339B0" w:rsidP="001339B0">
      <w:pPr>
        <w:spacing w:after="240"/>
        <w:ind w:right="565"/>
        <w:jc w:val="center"/>
        <w:rPr>
          <w:rFonts w:cs="Arial"/>
          <w:bCs/>
          <w:color w:val="3B3838" w:themeColor="background2" w:themeShade="40"/>
          <w:sz w:val="16"/>
          <w:szCs w:val="16"/>
        </w:rPr>
      </w:pPr>
      <w:r w:rsidRPr="00BE6DFA">
        <w:rPr>
          <w:rFonts w:cs="Arial"/>
          <w:bCs/>
          <w:color w:val="3B3838" w:themeColor="background2" w:themeShade="40"/>
          <w:sz w:val="16"/>
          <w:szCs w:val="16"/>
        </w:rPr>
        <w:t>(</w:t>
      </w:r>
      <w:r w:rsidRPr="00BE6DFA">
        <w:rPr>
          <w:rFonts w:cs="Arial"/>
          <w:b/>
          <w:color w:val="3B3838" w:themeColor="background2" w:themeShade="40"/>
          <w:sz w:val="16"/>
          <w:szCs w:val="16"/>
        </w:rPr>
        <w:t>Note</w:t>
      </w:r>
      <w:r w:rsidRPr="00BE6DFA">
        <w:rPr>
          <w:rFonts w:cs="Arial"/>
          <w:bCs/>
          <w:color w:val="3B3838" w:themeColor="background2" w:themeShade="40"/>
          <w:sz w:val="16"/>
          <w:szCs w:val="16"/>
        </w:rPr>
        <w:t xml:space="preserve">: To learn more about each section, simply follow the </w:t>
      </w:r>
      <w:r w:rsidRPr="00BE6DFA">
        <w:rPr>
          <w:rFonts w:cs="Arial"/>
          <w:bCs/>
          <w:color w:val="3B3838" w:themeColor="background2" w:themeShade="40"/>
          <w:sz w:val="16"/>
          <w:szCs w:val="16"/>
          <w:u w:val="single"/>
        </w:rPr>
        <w:t>Learn about</w:t>
      </w:r>
      <w:r w:rsidRPr="00BE6DFA">
        <w:rPr>
          <w:rFonts w:cs="Arial"/>
          <w:bCs/>
          <w:color w:val="3B3838" w:themeColor="background2" w:themeShade="40"/>
          <w:sz w:val="16"/>
          <w:szCs w:val="16"/>
        </w:rPr>
        <w:t xml:space="preserve"> link. To follow a hyperlink in MS-Word documents, you need to hold the Ctrl key and then click on the link)</w:t>
      </w:r>
    </w:p>
    <w:tbl>
      <w:tblPr>
        <w:tblStyle w:val="TableGrid"/>
        <w:tblW w:w="9918" w:type="dxa"/>
        <w:tblCellSpacing w:w="14" w:type="dxa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330"/>
        <w:gridCol w:w="7588"/>
      </w:tblGrid>
      <w:tr w:rsidR="00C7248B" w:rsidRPr="00BE6DFA" w14:paraId="325E4B2A" w14:textId="77777777" w:rsidTr="00C7248B">
        <w:trPr>
          <w:tblCellSpacing w:w="14" w:type="dxa"/>
        </w:trPr>
        <w:tc>
          <w:tcPr>
            <w:tcW w:w="2288" w:type="dxa"/>
            <w:shd w:val="clear" w:color="auto" w:fill="D5DCE4" w:themeFill="text2" w:themeFillTint="33"/>
          </w:tcPr>
          <w:p w14:paraId="5B85F01D" w14:textId="77777777" w:rsidR="00C7248B" w:rsidRPr="00BE6DFA" w:rsidRDefault="00C7248B" w:rsidP="001C201D">
            <w:pPr>
              <w:rPr>
                <w:rFonts w:asciiTheme="minorHAnsi" w:hAnsiTheme="minorHAnsi" w:cstheme="minorHAnsi"/>
                <w:b/>
              </w:rPr>
            </w:pPr>
            <w:r w:rsidRPr="00BE6DFA">
              <w:rPr>
                <w:rFonts w:asciiTheme="minorHAnsi" w:hAnsiTheme="minorHAnsi" w:cstheme="minorHAnsi"/>
                <w:b/>
              </w:rPr>
              <w:t>Proposed title</w:t>
            </w:r>
          </w:p>
          <w:p w14:paraId="3C596F90" w14:textId="77777777" w:rsidR="00C7248B" w:rsidRPr="00BE6DFA" w:rsidRDefault="008B6C43" w:rsidP="001C201D">
            <w:pPr>
              <w:rPr>
                <w:rFonts w:asciiTheme="minorHAnsi" w:hAnsiTheme="minorHAnsi" w:cstheme="minorHAnsi"/>
                <w:bCs/>
              </w:rPr>
            </w:pPr>
            <w:hyperlink r:id="rId10" w:history="1">
              <w:r w:rsidR="00C7248B" w:rsidRPr="00BE6DFA">
                <w:rPr>
                  <w:rStyle w:val="Hyperlink"/>
                  <w:rFonts w:asciiTheme="minorHAnsi" w:hAnsiTheme="minorHAnsi" w:cstheme="minorHAnsi"/>
                  <w:color w:val="0070C0"/>
                </w:rPr>
                <w:t>Learn about</w:t>
              </w:r>
            </w:hyperlink>
            <w:r w:rsidR="00C7248B" w:rsidRPr="00BE6DFA">
              <w:rPr>
                <w:rFonts w:asciiTheme="minorHAnsi" w:hAnsiTheme="minorHAnsi" w:cstheme="minorHAnsi"/>
                <w:color w:val="0070C0"/>
              </w:rPr>
              <w:t xml:space="preserve"> </w:t>
            </w:r>
            <w:r w:rsidR="00C7248B" w:rsidRPr="00BE6DFA">
              <w:rPr>
                <w:rFonts w:asciiTheme="minorHAnsi" w:hAnsiTheme="minorHAnsi" w:cstheme="minorHAnsi"/>
                <w:bCs/>
                <w:color w:val="0070C0"/>
              </w:rPr>
              <w:t xml:space="preserve"> </w:t>
            </w:r>
          </w:p>
        </w:tc>
        <w:tc>
          <w:tcPr>
            <w:tcW w:w="7546" w:type="dxa"/>
            <w:vAlign w:val="center"/>
          </w:tcPr>
          <w:p w14:paraId="17924ACC" w14:textId="1A10B77F" w:rsidR="00C7248B" w:rsidRPr="001C201D" w:rsidRDefault="00C7248B" w:rsidP="001C201D">
            <w:pPr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C7248B" w:rsidRPr="00BE6DFA" w14:paraId="4168F139" w14:textId="77777777" w:rsidTr="00C7248B">
        <w:trPr>
          <w:tblCellSpacing w:w="14" w:type="dxa"/>
        </w:trPr>
        <w:tc>
          <w:tcPr>
            <w:tcW w:w="2288" w:type="dxa"/>
            <w:shd w:val="clear" w:color="auto" w:fill="D5DCE4" w:themeFill="text2" w:themeFillTint="33"/>
          </w:tcPr>
          <w:p w14:paraId="66765004" w14:textId="4BBA322F" w:rsidR="00C7248B" w:rsidRPr="00BE6DFA" w:rsidRDefault="00C7248B" w:rsidP="001C201D">
            <w:pPr>
              <w:rPr>
                <w:rFonts w:asciiTheme="minorHAnsi" w:hAnsiTheme="minorHAnsi" w:cstheme="minorHAnsi"/>
                <w:b/>
              </w:rPr>
            </w:pPr>
            <w:r w:rsidRPr="00BE6DFA">
              <w:rPr>
                <w:rFonts w:asciiTheme="minorHAnsi" w:hAnsiTheme="minorHAnsi" w:cstheme="minorHAnsi"/>
                <w:b/>
              </w:rPr>
              <w:t>Research question</w:t>
            </w:r>
            <w:r>
              <w:rPr>
                <w:rFonts w:asciiTheme="minorHAnsi" w:hAnsiTheme="minorHAnsi" w:cstheme="minorHAnsi"/>
                <w:b/>
              </w:rPr>
              <w:t>(s)</w:t>
            </w:r>
          </w:p>
          <w:p w14:paraId="63E88769" w14:textId="77777777" w:rsidR="00C7248B" w:rsidRPr="00BE6DFA" w:rsidRDefault="008B6C43" w:rsidP="001C201D">
            <w:pPr>
              <w:rPr>
                <w:rFonts w:asciiTheme="minorHAnsi" w:hAnsiTheme="minorHAnsi" w:cstheme="minorHAnsi"/>
                <w:bCs/>
              </w:rPr>
            </w:pPr>
            <w:hyperlink r:id="rId11" w:history="1">
              <w:r w:rsidR="00C7248B" w:rsidRPr="00BE6DFA">
                <w:rPr>
                  <w:rStyle w:val="Hyperlink"/>
                  <w:rFonts w:asciiTheme="minorHAnsi" w:hAnsiTheme="minorHAnsi" w:cstheme="minorHAnsi"/>
                  <w:bCs/>
                  <w:color w:val="0070C0"/>
                </w:rPr>
                <w:t>Learn about</w:t>
              </w:r>
            </w:hyperlink>
            <w:r w:rsidR="00C7248B" w:rsidRPr="00BE6DFA">
              <w:rPr>
                <w:rFonts w:asciiTheme="minorHAnsi" w:hAnsiTheme="minorHAnsi" w:cstheme="minorHAnsi"/>
                <w:bCs/>
              </w:rPr>
              <w:t xml:space="preserve"> </w:t>
            </w:r>
          </w:p>
        </w:tc>
        <w:tc>
          <w:tcPr>
            <w:tcW w:w="7546" w:type="dxa"/>
            <w:vAlign w:val="center"/>
          </w:tcPr>
          <w:p w14:paraId="2168F6B5" w14:textId="023D9B7F" w:rsidR="00C7248B" w:rsidRPr="001C201D" w:rsidRDefault="00C7248B" w:rsidP="0026402A">
            <w:pPr>
              <w:pStyle w:val="ListParagraph"/>
              <w:spacing w:line="360" w:lineRule="auto"/>
              <w:ind w:left="450"/>
              <w:jc w:val="both"/>
              <w:rPr>
                <w:rFonts w:cstheme="minorHAnsi"/>
              </w:rPr>
            </w:pPr>
          </w:p>
        </w:tc>
      </w:tr>
      <w:tr w:rsidR="00C7248B" w:rsidRPr="00BE6DFA" w14:paraId="093174F1" w14:textId="77777777" w:rsidTr="00C7248B">
        <w:trPr>
          <w:tblCellSpacing w:w="14" w:type="dxa"/>
        </w:trPr>
        <w:tc>
          <w:tcPr>
            <w:tcW w:w="2288" w:type="dxa"/>
            <w:shd w:val="clear" w:color="auto" w:fill="D5DCE4" w:themeFill="text2" w:themeFillTint="33"/>
          </w:tcPr>
          <w:p w14:paraId="71FAF54A" w14:textId="1C40EA93" w:rsidR="00C7248B" w:rsidRDefault="00C7248B" w:rsidP="001C201D">
            <w:pPr>
              <w:rPr>
                <w:rFonts w:asciiTheme="minorHAnsi" w:hAnsiTheme="minorHAnsi" w:cstheme="minorHAnsi"/>
                <w:b/>
              </w:rPr>
            </w:pPr>
            <w:r w:rsidRPr="00BE6DFA">
              <w:rPr>
                <w:rFonts w:asciiTheme="minorHAnsi" w:hAnsiTheme="minorHAnsi" w:cstheme="minorHAnsi"/>
                <w:b/>
              </w:rPr>
              <w:t xml:space="preserve">State the research problem </w:t>
            </w:r>
          </w:p>
          <w:p w14:paraId="70111AA7" w14:textId="77777777" w:rsidR="00C7248B" w:rsidRPr="00BE6DFA" w:rsidRDefault="00C7248B" w:rsidP="001C201D">
            <w:pPr>
              <w:jc w:val="both"/>
              <w:rPr>
                <w:rFonts w:asciiTheme="minorHAnsi" w:hAnsiTheme="minorHAnsi" w:cstheme="minorHAnsi"/>
                <w:bCs/>
              </w:rPr>
            </w:pPr>
            <w:r w:rsidRPr="00BE6DFA">
              <w:rPr>
                <w:rFonts w:asciiTheme="minorHAnsi" w:hAnsiTheme="minorHAnsi" w:cstheme="minorHAnsi"/>
                <w:bCs/>
              </w:rPr>
              <w:t>Maximum 300 words</w:t>
            </w:r>
          </w:p>
          <w:p w14:paraId="43A11311" w14:textId="77777777" w:rsidR="00C7248B" w:rsidRPr="00BE6DFA" w:rsidRDefault="008B6C43" w:rsidP="001C201D">
            <w:pPr>
              <w:rPr>
                <w:rFonts w:asciiTheme="minorHAnsi" w:hAnsiTheme="minorHAnsi" w:cstheme="minorHAnsi"/>
                <w:b/>
              </w:rPr>
            </w:pPr>
            <w:hyperlink r:id="rId12" w:history="1">
              <w:r w:rsidR="00C7248B" w:rsidRPr="00BE6DFA">
                <w:rPr>
                  <w:rStyle w:val="Hyperlink"/>
                  <w:rFonts w:asciiTheme="minorHAnsi" w:hAnsiTheme="minorHAnsi" w:cstheme="minorHAnsi"/>
                  <w:bCs/>
                  <w:color w:val="0070C0"/>
                </w:rPr>
                <w:t>Learn about</w:t>
              </w:r>
            </w:hyperlink>
            <w:r w:rsidR="00C7248B" w:rsidRPr="00BE6DFA">
              <w:rPr>
                <w:rFonts w:asciiTheme="minorHAnsi" w:hAnsiTheme="minorHAnsi" w:cstheme="minorHAnsi"/>
                <w:bCs/>
                <w:color w:val="0070C0"/>
              </w:rPr>
              <w:t xml:space="preserve"> </w:t>
            </w:r>
            <w:r w:rsidR="00C7248B" w:rsidRPr="00BE6DFA">
              <w:rPr>
                <w:rFonts w:asciiTheme="minorHAnsi" w:hAnsiTheme="minorHAnsi" w:cstheme="minorHAnsi"/>
                <w:b/>
              </w:rPr>
              <w:tab/>
              <w:t xml:space="preserve">     </w:t>
            </w:r>
          </w:p>
        </w:tc>
        <w:tc>
          <w:tcPr>
            <w:tcW w:w="7546" w:type="dxa"/>
          </w:tcPr>
          <w:p w14:paraId="250BD46D" w14:textId="10830931" w:rsidR="00C7248B" w:rsidRPr="001C201D" w:rsidRDefault="00C7248B">
            <w:pPr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C7248B" w:rsidRPr="00BE6DFA" w14:paraId="36792C57" w14:textId="77777777" w:rsidTr="00C7248B">
        <w:trPr>
          <w:tblCellSpacing w:w="14" w:type="dxa"/>
        </w:trPr>
        <w:tc>
          <w:tcPr>
            <w:tcW w:w="2288" w:type="dxa"/>
            <w:shd w:val="clear" w:color="auto" w:fill="D5DCE4" w:themeFill="text2" w:themeFillTint="33"/>
          </w:tcPr>
          <w:p w14:paraId="495FE6A4" w14:textId="77777777" w:rsidR="00C7248B" w:rsidRPr="00BE6DFA" w:rsidRDefault="00C7248B" w:rsidP="001C201D">
            <w:pPr>
              <w:rPr>
                <w:rFonts w:asciiTheme="minorHAnsi" w:hAnsiTheme="minorHAnsi" w:cstheme="minorHAnsi"/>
                <w:b/>
              </w:rPr>
            </w:pPr>
            <w:r w:rsidRPr="00BE6DFA">
              <w:rPr>
                <w:rFonts w:asciiTheme="minorHAnsi" w:hAnsiTheme="minorHAnsi" w:cstheme="minorHAnsi"/>
                <w:b/>
              </w:rPr>
              <w:t>Research aim</w:t>
            </w:r>
          </w:p>
          <w:p w14:paraId="7F1FF80B" w14:textId="77777777" w:rsidR="00C7248B" w:rsidRPr="00BE6DFA" w:rsidRDefault="008B6C43" w:rsidP="001C201D">
            <w:pPr>
              <w:rPr>
                <w:rFonts w:asciiTheme="minorHAnsi" w:hAnsiTheme="minorHAnsi" w:cstheme="minorHAnsi"/>
                <w:bCs/>
              </w:rPr>
            </w:pPr>
            <w:hyperlink r:id="rId13" w:history="1">
              <w:r w:rsidR="00C7248B" w:rsidRPr="00BE6DFA">
                <w:rPr>
                  <w:rStyle w:val="Hyperlink"/>
                  <w:rFonts w:asciiTheme="minorHAnsi" w:hAnsiTheme="minorHAnsi" w:cstheme="minorHAnsi"/>
                  <w:bCs/>
                  <w:color w:val="0070C0"/>
                </w:rPr>
                <w:t>Learn about</w:t>
              </w:r>
              <w:r w:rsidR="00C7248B" w:rsidRPr="00BE6DFA">
                <w:rPr>
                  <w:rStyle w:val="Hyperlink"/>
                  <w:rFonts w:asciiTheme="minorHAnsi" w:hAnsiTheme="minorHAnsi" w:cstheme="minorHAnsi"/>
                  <w:bCs/>
                  <w:color w:val="auto"/>
                </w:rPr>
                <w:t xml:space="preserve"> </w:t>
              </w:r>
            </w:hyperlink>
          </w:p>
        </w:tc>
        <w:tc>
          <w:tcPr>
            <w:tcW w:w="7546" w:type="dxa"/>
            <w:vAlign w:val="center"/>
          </w:tcPr>
          <w:p w14:paraId="45265C63" w14:textId="4CFB8E1A" w:rsidR="00C7248B" w:rsidRPr="001C201D" w:rsidRDefault="00C7248B" w:rsidP="001C201D">
            <w:pPr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C7248B" w:rsidRPr="00BE6DFA" w14:paraId="44EEDF1B" w14:textId="77777777" w:rsidTr="00C7248B">
        <w:trPr>
          <w:tblCellSpacing w:w="14" w:type="dxa"/>
        </w:trPr>
        <w:tc>
          <w:tcPr>
            <w:tcW w:w="2288" w:type="dxa"/>
            <w:shd w:val="clear" w:color="auto" w:fill="D5DCE4" w:themeFill="text2" w:themeFillTint="33"/>
          </w:tcPr>
          <w:p w14:paraId="61A6D88D" w14:textId="77777777" w:rsidR="00C7248B" w:rsidRPr="00BE6DFA" w:rsidRDefault="00C7248B" w:rsidP="001C201D">
            <w:pPr>
              <w:rPr>
                <w:rFonts w:asciiTheme="minorHAnsi" w:hAnsiTheme="minorHAnsi" w:cstheme="minorHAnsi"/>
                <w:b/>
              </w:rPr>
            </w:pPr>
            <w:r w:rsidRPr="00BE6DFA">
              <w:rPr>
                <w:rFonts w:asciiTheme="minorHAnsi" w:hAnsiTheme="minorHAnsi" w:cstheme="minorHAnsi"/>
                <w:b/>
              </w:rPr>
              <w:t>Research objectives</w:t>
            </w:r>
          </w:p>
          <w:p w14:paraId="58CE75FC" w14:textId="77777777" w:rsidR="00C7248B" w:rsidRPr="00BE6DFA" w:rsidRDefault="008B6C43" w:rsidP="001C201D">
            <w:pPr>
              <w:rPr>
                <w:rFonts w:asciiTheme="minorHAnsi" w:hAnsiTheme="minorHAnsi" w:cstheme="minorHAnsi"/>
                <w:bCs/>
                <w:color w:val="0070C0"/>
              </w:rPr>
            </w:pPr>
            <w:hyperlink r:id="rId14" w:history="1">
              <w:r w:rsidR="00C7248B" w:rsidRPr="00BE6DFA">
                <w:rPr>
                  <w:rStyle w:val="Hyperlink"/>
                  <w:rFonts w:asciiTheme="minorHAnsi" w:hAnsiTheme="minorHAnsi" w:cstheme="minorHAnsi"/>
                  <w:bCs/>
                  <w:color w:val="0070C0"/>
                </w:rPr>
                <w:t>Learn about</w:t>
              </w:r>
            </w:hyperlink>
          </w:p>
          <w:p w14:paraId="72EA32D1" w14:textId="245F8B9E" w:rsidR="00C7248B" w:rsidRPr="00BE6DFA" w:rsidRDefault="00C7248B" w:rsidP="001C201D">
            <w:pPr>
              <w:rPr>
                <w:rFonts w:asciiTheme="minorHAnsi" w:hAnsiTheme="minorHAnsi" w:cstheme="minorHAnsi"/>
                <w:bCs/>
              </w:rPr>
            </w:pPr>
            <w:r w:rsidRPr="00BE6DFA">
              <w:rPr>
                <w:rFonts w:asciiTheme="minorHAnsi" w:hAnsiTheme="minorHAnsi" w:cstheme="minorHAnsi"/>
                <w:bCs/>
              </w:rPr>
              <w:t>No more than three objectives</w:t>
            </w:r>
          </w:p>
        </w:tc>
        <w:tc>
          <w:tcPr>
            <w:tcW w:w="7546" w:type="dxa"/>
            <w:vAlign w:val="center"/>
          </w:tcPr>
          <w:p w14:paraId="53C54269" w14:textId="0E045D2B" w:rsidR="00C7248B" w:rsidRPr="0026402A" w:rsidRDefault="00C7248B" w:rsidP="0026402A">
            <w:pPr>
              <w:spacing w:line="360" w:lineRule="auto"/>
              <w:jc w:val="both"/>
              <w:rPr>
                <w:rFonts w:cstheme="minorHAnsi"/>
              </w:rPr>
            </w:pPr>
            <w:r w:rsidRPr="0026402A">
              <w:rPr>
                <w:rFonts w:cstheme="minorHAnsi"/>
              </w:rPr>
              <w:t xml:space="preserve"> </w:t>
            </w:r>
          </w:p>
        </w:tc>
      </w:tr>
      <w:tr w:rsidR="00C7248B" w:rsidRPr="00BE6DFA" w14:paraId="4171A2CC" w14:textId="77777777" w:rsidTr="00C7248B">
        <w:trPr>
          <w:tblCellSpacing w:w="14" w:type="dxa"/>
        </w:trPr>
        <w:tc>
          <w:tcPr>
            <w:tcW w:w="2288" w:type="dxa"/>
            <w:shd w:val="clear" w:color="auto" w:fill="D5DCE4" w:themeFill="text2" w:themeFillTint="33"/>
          </w:tcPr>
          <w:p w14:paraId="1AF1E3DB" w14:textId="77777777" w:rsidR="00C7248B" w:rsidRPr="00BE6DFA" w:rsidRDefault="00C7248B" w:rsidP="001C201D">
            <w:pPr>
              <w:rPr>
                <w:rFonts w:asciiTheme="minorHAnsi" w:hAnsiTheme="minorHAnsi" w:cstheme="minorHAnsi"/>
                <w:b/>
              </w:rPr>
            </w:pPr>
            <w:r w:rsidRPr="00BE6DFA">
              <w:rPr>
                <w:rFonts w:asciiTheme="minorHAnsi" w:hAnsiTheme="minorHAnsi" w:cstheme="minorHAnsi"/>
                <w:b/>
              </w:rPr>
              <w:t>Describe the background to the research problem</w:t>
            </w:r>
          </w:p>
          <w:p w14:paraId="4CBF0241" w14:textId="77777777" w:rsidR="00C7248B" w:rsidRPr="00BE6DFA" w:rsidRDefault="00C7248B" w:rsidP="001C201D">
            <w:pPr>
              <w:jc w:val="both"/>
              <w:rPr>
                <w:rFonts w:asciiTheme="minorHAnsi" w:hAnsiTheme="minorHAnsi" w:cstheme="minorHAnsi"/>
                <w:bCs/>
              </w:rPr>
            </w:pPr>
            <w:r w:rsidRPr="00BE6DFA">
              <w:rPr>
                <w:rFonts w:asciiTheme="minorHAnsi" w:hAnsiTheme="minorHAnsi" w:cstheme="minorHAnsi"/>
                <w:bCs/>
              </w:rPr>
              <w:t>Maximum 300 words</w:t>
            </w:r>
          </w:p>
          <w:p w14:paraId="56C64C35" w14:textId="77777777" w:rsidR="00C7248B" w:rsidRPr="00BE6DFA" w:rsidRDefault="008B6C43" w:rsidP="001C201D">
            <w:pPr>
              <w:jc w:val="both"/>
              <w:rPr>
                <w:rFonts w:asciiTheme="minorHAnsi" w:hAnsiTheme="minorHAnsi" w:cstheme="minorHAnsi"/>
                <w:bCs/>
              </w:rPr>
            </w:pPr>
            <w:hyperlink r:id="rId15" w:history="1">
              <w:r w:rsidR="00C7248B" w:rsidRPr="00BE6DFA">
                <w:rPr>
                  <w:rStyle w:val="Hyperlink"/>
                  <w:rFonts w:asciiTheme="minorHAnsi" w:hAnsiTheme="minorHAnsi" w:cstheme="minorHAnsi"/>
                  <w:bCs/>
                  <w:color w:val="0070C0"/>
                </w:rPr>
                <w:t>Learn about</w:t>
              </w:r>
            </w:hyperlink>
          </w:p>
        </w:tc>
        <w:tc>
          <w:tcPr>
            <w:tcW w:w="7546" w:type="dxa"/>
          </w:tcPr>
          <w:p w14:paraId="5745141E" w14:textId="3C881E34" w:rsidR="00C7248B" w:rsidRPr="001C201D" w:rsidRDefault="00C7248B">
            <w:pPr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2A9F2D2A" w14:textId="77777777" w:rsidR="00844CD2" w:rsidRPr="00BE6DFA" w:rsidRDefault="00844CD2">
      <w:pPr>
        <w:sectPr w:rsidR="00844CD2" w:rsidRPr="00BE6DFA" w:rsidSect="00D5700D">
          <w:pgSz w:w="11906" w:h="16838" w:code="9"/>
          <w:pgMar w:top="425" w:right="709" w:bottom="249" w:left="851" w:header="709" w:footer="709" w:gutter="0"/>
          <w:cols w:space="708"/>
          <w:docGrid w:linePitch="360"/>
        </w:sectPr>
      </w:pPr>
    </w:p>
    <w:tbl>
      <w:tblPr>
        <w:tblStyle w:val="TableGrid"/>
        <w:tblW w:w="9634" w:type="dxa"/>
        <w:tblCellSpacing w:w="14" w:type="dxa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830"/>
        <w:gridCol w:w="2410"/>
        <w:gridCol w:w="4394"/>
      </w:tblGrid>
      <w:tr w:rsidR="00CA591C" w:rsidRPr="00BE6DFA" w14:paraId="2AA0AC3F" w14:textId="77777777" w:rsidTr="006E65AE">
        <w:trPr>
          <w:trHeight w:val="350"/>
          <w:tblCellSpacing w:w="14" w:type="dxa"/>
        </w:trPr>
        <w:tc>
          <w:tcPr>
            <w:tcW w:w="2788" w:type="dxa"/>
            <w:vMerge w:val="restart"/>
            <w:shd w:val="clear" w:color="auto" w:fill="D0CECE" w:themeFill="background2" w:themeFillShade="E6"/>
          </w:tcPr>
          <w:p w14:paraId="187B1C7B" w14:textId="77777777" w:rsidR="00CA591C" w:rsidRPr="00BE6DFA" w:rsidRDefault="00CA591C" w:rsidP="006E65AE">
            <w:pPr>
              <w:rPr>
                <w:rFonts w:asciiTheme="minorHAnsi" w:hAnsiTheme="minorHAnsi" w:cstheme="minorHAnsi"/>
                <w:b/>
                <w:lang w:val="en-ZA"/>
              </w:rPr>
            </w:pPr>
            <w:r w:rsidRPr="00BE6DFA">
              <w:rPr>
                <w:rFonts w:asciiTheme="minorHAnsi" w:hAnsiTheme="minorHAnsi" w:cstheme="minorHAnsi"/>
                <w:b/>
                <w:lang w:val="en-ZA"/>
              </w:rPr>
              <w:lastRenderedPageBreak/>
              <w:t>Summary of supporting and dissenting literature</w:t>
            </w:r>
          </w:p>
          <w:p w14:paraId="46006C21" w14:textId="77777777" w:rsidR="00CA591C" w:rsidRPr="00BE6DFA" w:rsidRDefault="00CA591C" w:rsidP="006E65AE">
            <w:pPr>
              <w:rPr>
                <w:rFonts w:asciiTheme="minorHAnsi" w:hAnsiTheme="minorHAnsi" w:cstheme="minorHAnsi"/>
                <w:b/>
                <w:bCs/>
                <w:lang w:val="en-ZA"/>
              </w:rPr>
            </w:pPr>
          </w:p>
          <w:p w14:paraId="194118D7" w14:textId="77777777" w:rsidR="00CA591C" w:rsidRPr="00BE6DFA" w:rsidRDefault="00CA591C" w:rsidP="006E65AE">
            <w:pPr>
              <w:rPr>
                <w:rFonts w:asciiTheme="minorHAnsi" w:hAnsiTheme="minorHAnsi" w:cstheme="minorHAnsi"/>
                <w:lang w:val="en-ZA"/>
              </w:rPr>
            </w:pPr>
            <w:r w:rsidRPr="00BE6DFA">
              <w:rPr>
                <w:rFonts w:asciiTheme="minorHAnsi" w:hAnsiTheme="minorHAnsi" w:cstheme="minorHAnsi"/>
                <w:lang w:val="en-ZA"/>
              </w:rPr>
              <w:t xml:space="preserve">In this section, identify literature sources that illuminate the research problem. </w:t>
            </w:r>
          </w:p>
          <w:p w14:paraId="7162A454" w14:textId="77777777" w:rsidR="00CA591C" w:rsidRPr="00BE6DFA" w:rsidRDefault="00CA591C" w:rsidP="006E65AE">
            <w:pPr>
              <w:rPr>
                <w:rFonts w:asciiTheme="minorHAnsi" w:hAnsiTheme="minorHAnsi" w:cstheme="minorHAnsi"/>
                <w:lang w:val="en-ZA"/>
              </w:rPr>
            </w:pPr>
          </w:p>
          <w:p w14:paraId="70471B81" w14:textId="77777777" w:rsidR="00CA591C" w:rsidRPr="00BE6DFA" w:rsidRDefault="00CA591C" w:rsidP="006E65AE">
            <w:pPr>
              <w:rPr>
                <w:rFonts w:asciiTheme="minorHAnsi" w:hAnsiTheme="minorHAnsi" w:cstheme="minorHAnsi"/>
                <w:lang w:val="en-ZA"/>
              </w:rPr>
            </w:pPr>
            <w:r w:rsidRPr="00BE6DFA">
              <w:rPr>
                <w:rFonts w:asciiTheme="minorHAnsi" w:hAnsiTheme="minorHAnsi" w:cstheme="minorHAnsi"/>
                <w:lang w:val="en-ZA"/>
              </w:rPr>
              <w:t>In the ‘Source’ entry fields, enter similar to:  Moloi (2106).</w:t>
            </w:r>
          </w:p>
          <w:p w14:paraId="72F720C4" w14:textId="77777777" w:rsidR="00CA591C" w:rsidRPr="00BE6DFA" w:rsidRDefault="00CA591C" w:rsidP="006E65AE">
            <w:pPr>
              <w:rPr>
                <w:rFonts w:asciiTheme="minorHAnsi" w:hAnsiTheme="minorHAnsi" w:cstheme="minorHAnsi"/>
                <w:lang w:val="en-ZA"/>
              </w:rPr>
            </w:pPr>
          </w:p>
          <w:p w14:paraId="0DB0F79E" w14:textId="77777777" w:rsidR="00CA591C" w:rsidRPr="00BE6DFA" w:rsidRDefault="00CA591C" w:rsidP="006E65AE">
            <w:pPr>
              <w:rPr>
                <w:rFonts w:asciiTheme="minorHAnsi" w:hAnsiTheme="minorHAnsi" w:cstheme="minorHAnsi"/>
                <w:lang w:val="en-ZA"/>
              </w:rPr>
            </w:pPr>
            <w:r w:rsidRPr="00BE6DFA">
              <w:rPr>
                <w:rFonts w:asciiTheme="minorHAnsi" w:hAnsiTheme="minorHAnsi" w:cstheme="minorHAnsi"/>
                <w:lang w:val="en-ZA"/>
              </w:rPr>
              <w:t>In the ‘Excerpt” entry fields, enter full sentences, paraphrasing from the source.</w:t>
            </w:r>
          </w:p>
          <w:p w14:paraId="591817FA" w14:textId="77777777" w:rsidR="00CA591C" w:rsidRPr="00BE6DFA" w:rsidRDefault="00CA591C" w:rsidP="006E65AE">
            <w:pPr>
              <w:rPr>
                <w:rFonts w:asciiTheme="minorHAnsi" w:hAnsiTheme="minorHAnsi" w:cstheme="minorHAnsi"/>
                <w:lang w:val="en-ZA"/>
              </w:rPr>
            </w:pPr>
            <w:r w:rsidRPr="00BE6DFA">
              <w:rPr>
                <w:rFonts w:asciiTheme="minorHAnsi" w:hAnsiTheme="minorHAnsi" w:cstheme="minorHAnsi"/>
                <w:lang w:val="en-ZA"/>
              </w:rPr>
              <w:t xml:space="preserve">Write in such a way that when put together, the statements section forms a coherent ‘whole’. </w:t>
            </w:r>
          </w:p>
          <w:p w14:paraId="0C5CB8C6" w14:textId="77777777" w:rsidR="00CA591C" w:rsidRPr="00BE6DFA" w:rsidRDefault="00CA591C" w:rsidP="006E65AE">
            <w:pPr>
              <w:rPr>
                <w:rFonts w:asciiTheme="minorHAnsi" w:hAnsiTheme="minorHAnsi" w:cstheme="minorHAnsi"/>
                <w:lang w:val="en-ZA"/>
              </w:rPr>
            </w:pPr>
          </w:p>
          <w:p w14:paraId="5C294D6F" w14:textId="77777777" w:rsidR="00CA591C" w:rsidRPr="00BE6DFA" w:rsidRDefault="00CA591C" w:rsidP="006E65AE">
            <w:pPr>
              <w:rPr>
                <w:rFonts w:asciiTheme="minorHAnsi" w:hAnsiTheme="minorHAnsi" w:cstheme="minorHAnsi"/>
                <w:b/>
                <w:bCs/>
              </w:rPr>
            </w:pPr>
            <w:r w:rsidRPr="00BE6DFA">
              <w:rPr>
                <w:rFonts w:asciiTheme="minorHAnsi" w:hAnsiTheme="minorHAnsi" w:cstheme="minorHAnsi"/>
                <w:b/>
                <w:bCs/>
                <w:lang w:val="en-ZA"/>
              </w:rPr>
              <w:t>Do not refer to your research context</w:t>
            </w:r>
          </w:p>
        </w:tc>
        <w:tc>
          <w:tcPr>
            <w:tcW w:w="2382" w:type="dxa"/>
            <w:shd w:val="clear" w:color="auto" w:fill="D0CECE" w:themeFill="background2" w:themeFillShade="E6"/>
          </w:tcPr>
          <w:p w14:paraId="378C7C6F" w14:textId="77777777" w:rsidR="00CA591C" w:rsidRPr="00BE6DFA" w:rsidRDefault="00CA591C" w:rsidP="006E65AE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E6DFA">
              <w:rPr>
                <w:rFonts w:asciiTheme="minorHAnsi" w:hAnsiTheme="minorHAnsi" w:cstheme="minorHAnsi"/>
                <w:b/>
                <w:sz w:val="24"/>
                <w:szCs w:val="24"/>
              </w:rPr>
              <w:t>Source</w:t>
            </w:r>
          </w:p>
        </w:tc>
        <w:tc>
          <w:tcPr>
            <w:tcW w:w="4352" w:type="dxa"/>
            <w:shd w:val="clear" w:color="auto" w:fill="D0CECE" w:themeFill="background2" w:themeFillShade="E6"/>
          </w:tcPr>
          <w:p w14:paraId="238E7163" w14:textId="77777777" w:rsidR="00CA591C" w:rsidRPr="00BE6DFA" w:rsidRDefault="00CA591C" w:rsidP="006E65AE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E6DFA">
              <w:rPr>
                <w:rFonts w:asciiTheme="minorHAnsi" w:hAnsiTheme="minorHAnsi" w:cstheme="minorHAnsi"/>
                <w:b/>
                <w:sz w:val="24"/>
                <w:szCs w:val="24"/>
              </w:rPr>
              <w:t>Excerpt</w:t>
            </w:r>
          </w:p>
        </w:tc>
      </w:tr>
      <w:tr w:rsidR="00447D74" w:rsidRPr="00BE6DFA" w14:paraId="008E4565" w14:textId="77777777" w:rsidTr="000F4A31">
        <w:trPr>
          <w:trHeight w:val="1134"/>
          <w:tblCellSpacing w:w="14" w:type="dxa"/>
        </w:trPr>
        <w:tc>
          <w:tcPr>
            <w:tcW w:w="2788" w:type="dxa"/>
            <w:vMerge/>
            <w:shd w:val="clear" w:color="auto" w:fill="D0CECE" w:themeFill="background2" w:themeFillShade="E6"/>
          </w:tcPr>
          <w:p w14:paraId="70FCB916" w14:textId="77777777" w:rsidR="00447D74" w:rsidRPr="00BE6DFA" w:rsidRDefault="00447D74" w:rsidP="00447D74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382" w:type="dxa"/>
            <w:shd w:val="clear" w:color="auto" w:fill="auto"/>
          </w:tcPr>
          <w:p w14:paraId="2A5576C8" w14:textId="07A625C8" w:rsidR="00447D74" w:rsidRPr="00447D74" w:rsidRDefault="00447D74" w:rsidP="00447D74">
            <w:pPr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4352" w:type="dxa"/>
            <w:shd w:val="clear" w:color="auto" w:fill="auto"/>
          </w:tcPr>
          <w:p w14:paraId="316B6855" w14:textId="698753C9" w:rsidR="00447D74" w:rsidRPr="00595B61" w:rsidRDefault="00447D74">
            <w:pPr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447D74" w:rsidRPr="00BE6DFA" w14:paraId="35668C06" w14:textId="77777777" w:rsidTr="000F4A31">
        <w:trPr>
          <w:trHeight w:val="1134"/>
          <w:tblCellSpacing w:w="14" w:type="dxa"/>
        </w:trPr>
        <w:tc>
          <w:tcPr>
            <w:tcW w:w="2788" w:type="dxa"/>
            <w:vMerge/>
            <w:shd w:val="clear" w:color="auto" w:fill="D0CECE" w:themeFill="background2" w:themeFillShade="E6"/>
          </w:tcPr>
          <w:p w14:paraId="6D08F63A" w14:textId="1EE46591" w:rsidR="00447D74" w:rsidRPr="00BE6DFA" w:rsidRDefault="00447D74" w:rsidP="00447D74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382" w:type="dxa"/>
            <w:shd w:val="clear" w:color="auto" w:fill="auto"/>
          </w:tcPr>
          <w:p w14:paraId="0BDAF44E" w14:textId="15A7A9F9" w:rsidR="00447D74" w:rsidRPr="00447D74" w:rsidRDefault="00447D74" w:rsidP="00447D74">
            <w:pPr>
              <w:spacing w:line="360" w:lineRule="auto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352" w:type="dxa"/>
            <w:shd w:val="clear" w:color="auto" w:fill="auto"/>
          </w:tcPr>
          <w:p w14:paraId="110CDC27" w14:textId="0C042261" w:rsidR="00447D74" w:rsidRPr="00447D74" w:rsidRDefault="00447D74" w:rsidP="00447D74">
            <w:pPr>
              <w:spacing w:line="360" w:lineRule="auto"/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  <w:tr w:rsidR="00447D74" w:rsidRPr="00BE6DFA" w14:paraId="30E2FB50" w14:textId="77777777" w:rsidTr="000F4A31">
        <w:trPr>
          <w:trHeight w:val="1134"/>
          <w:tblCellSpacing w:w="14" w:type="dxa"/>
        </w:trPr>
        <w:tc>
          <w:tcPr>
            <w:tcW w:w="2788" w:type="dxa"/>
            <w:vMerge/>
            <w:shd w:val="clear" w:color="auto" w:fill="D0CECE" w:themeFill="background2" w:themeFillShade="E6"/>
          </w:tcPr>
          <w:p w14:paraId="3A16A370" w14:textId="77777777" w:rsidR="00447D74" w:rsidRPr="00BE6DFA" w:rsidRDefault="00447D74" w:rsidP="00447D74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382" w:type="dxa"/>
            <w:shd w:val="clear" w:color="auto" w:fill="auto"/>
          </w:tcPr>
          <w:p w14:paraId="1188D0B0" w14:textId="4AE84B75" w:rsidR="00447D74" w:rsidRPr="00447D74" w:rsidRDefault="00447D74" w:rsidP="00447D74">
            <w:pPr>
              <w:spacing w:line="360" w:lineRule="auto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352" w:type="dxa"/>
            <w:shd w:val="clear" w:color="auto" w:fill="auto"/>
          </w:tcPr>
          <w:p w14:paraId="3D2433C6" w14:textId="5C307AEA" w:rsidR="00447D74" w:rsidRPr="00447D74" w:rsidRDefault="00447D74" w:rsidP="00447D74">
            <w:pPr>
              <w:spacing w:line="360" w:lineRule="auto"/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  <w:tr w:rsidR="00447D74" w:rsidRPr="00BE6DFA" w14:paraId="2AC28E56" w14:textId="77777777" w:rsidTr="000F4A31">
        <w:trPr>
          <w:trHeight w:val="1134"/>
          <w:tblCellSpacing w:w="14" w:type="dxa"/>
        </w:trPr>
        <w:tc>
          <w:tcPr>
            <w:tcW w:w="2788" w:type="dxa"/>
            <w:vMerge/>
            <w:shd w:val="clear" w:color="auto" w:fill="D0CECE" w:themeFill="background2" w:themeFillShade="E6"/>
          </w:tcPr>
          <w:p w14:paraId="0ECFF160" w14:textId="77777777" w:rsidR="00447D74" w:rsidRPr="00BE6DFA" w:rsidRDefault="00447D74" w:rsidP="00447D74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382" w:type="dxa"/>
            <w:shd w:val="clear" w:color="auto" w:fill="auto"/>
          </w:tcPr>
          <w:p w14:paraId="5A6BA406" w14:textId="3DA230EF" w:rsidR="00447D74" w:rsidRPr="00447D74" w:rsidRDefault="00447D74" w:rsidP="00447D74">
            <w:pPr>
              <w:spacing w:line="360" w:lineRule="auto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352" w:type="dxa"/>
            <w:shd w:val="clear" w:color="auto" w:fill="auto"/>
          </w:tcPr>
          <w:p w14:paraId="4E90F98E" w14:textId="4CA3A949" w:rsidR="00447D74" w:rsidRPr="00447D74" w:rsidRDefault="00447D74" w:rsidP="00447D74">
            <w:pPr>
              <w:spacing w:line="360" w:lineRule="auto"/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  <w:tr w:rsidR="00447D74" w:rsidRPr="00BE6DFA" w14:paraId="39EB0A05" w14:textId="77777777" w:rsidTr="000F4A31">
        <w:trPr>
          <w:trHeight w:val="1134"/>
          <w:tblCellSpacing w:w="14" w:type="dxa"/>
        </w:trPr>
        <w:tc>
          <w:tcPr>
            <w:tcW w:w="2788" w:type="dxa"/>
            <w:vMerge/>
            <w:shd w:val="clear" w:color="auto" w:fill="D0CECE" w:themeFill="background2" w:themeFillShade="E6"/>
          </w:tcPr>
          <w:p w14:paraId="04DB333E" w14:textId="77777777" w:rsidR="00447D74" w:rsidRPr="00BE6DFA" w:rsidRDefault="00447D74" w:rsidP="00447D74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382" w:type="dxa"/>
            <w:shd w:val="clear" w:color="auto" w:fill="auto"/>
          </w:tcPr>
          <w:p w14:paraId="68497543" w14:textId="248D57D0" w:rsidR="00447D74" w:rsidRPr="00447D74" w:rsidRDefault="00447D74" w:rsidP="00447D74">
            <w:pPr>
              <w:tabs>
                <w:tab w:val="right" w:pos="2306"/>
              </w:tabs>
              <w:spacing w:line="360" w:lineRule="auto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352" w:type="dxa"/>
            <w:shd w:val="clear" w:color="auto" w:fill="auto"/>
          </w:tcPr>
          <w:p w14:paraId="43FC1CD6" w14:textId="123C0B62" w:rsidR="00447D74" w:rsidRPr="00447D74" w:rsidRDefault="00447D74" w:rsidP="00447D74">
            <w:pPr>
              <w:spacing w:line="360" w:lineRule="auto"/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  <w:tr w:rsidR="00447D74" w:rsidRPr="00BE6DFA" w14:paraId="2066B9F0" w14:textId="77777777" w:rsidTr="007B5CF8">
        <w:trPr>
          <w:trHeight w:val="1134"/>
          <w:tblCellSpacing w:w="14" w:type="dxa"/>
        </w:trPr>
        <w:tc>
          <w:tcPr>
            <w:tcW w:w="2788" w:type="dxa"/>
            <w:vMerge/>
            <w:shd w:val="clear" w:color="auto" w:fill="D0CECE" w:themeFill="background2" w:themeFillShade="E6"/>
          </w:tcPr>
          <w:p w14:paraId="534BC614" w14:textId="77777777" w:rsidR="00447D74" w:rsidRPr="00BE6DFA" w:rsidRDefault="00447D74" w:rsidP="00447D74">
            <w:pPr>
              <w:rPr>
                <w:rFonts w:cstheme="minorHAnsi"/>
                <w:b/>
              </w:rPr>
            </w:pPr>
          </w:p>
        </w:tc>
        <w:tc>
          <w:tcPr>
            <w:tcW w:w="2382" w:type="dxa"/>
            <w:shd w:val="clear" w:color="auto" w:fill="auto"/>
          </w:tcPr>
          <w:p w14:paraId="1CFACF6D" w14:textId="777CA78E" w:rsidR="00447D74" w:rsidRPr="00447D74" w:rsidRDefault="00447D74" w:rsidP="00447D74">
            <w:pPr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4352" w:type="dxa"/>
            <w:shd w:val="clear" w:color="auto" w:fill="auto"/>
          </w:tcPr>
          <w:p w14:paraId="5CF43A20" w14:textId="5D6E9CA7" w:rsidR="00447D74" w:rsidRPr="00447D74" w:rsidRDefault="00447D74" w:rsidP="00447D74">
            <w:pPr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447D74" w:rsidRPr="00BE6DFA" w14:paraId="49DC7581" w14:textId="77777777" w:rsidTr="007B5CF8">
        <w:trPr>
          <w:trHeight w:val="1134"/>
          <w:tblCellSpacing w:w="14" w:type="dxa"/>
        </w:trPr>
        <w:tc>
          <w:tcPr>
            <w:tcW w:w="2788" w:type="dxa"/>
            <w:vMerge/>
            <w:shd w:val="clear" w:color="auto" w:fill="D0CECE" w:themeFill="background2" w:themeFillShade="E6"/>
          </w:tcPr>
          <w:p w14:paraId="040EF46D" w14:textId="77777777" w:rsidR="00447D74" w:rsidRPr="00BE6DFA" w:rsidRDefault="00447D74" w:rsidP="00447D74">
            <w:pPr>
              <w:rPr>
                <w:rFonts w:cstheme="minorHAnsi"/>
                <w:b/>
              </w:rPr>
            </w:pPr>
          </w:p>
        </w:tc>
        <w:tc>
          <w:tcPr>
            <w:tcW w:w="2382" w:type="dxa"/>
            <w:shd w:val="clear" w:color="auto" w:fill="auto"/>
          </w:tcPr>
          <w:p w14:paraId="4CC3A0EF" w14:textId="496BDFDC" w:rsidR="00447D74" w:rsidRPr="00447D74" w:rsidRDefault="00447D74" w:rsidP="00447D74">
            <w:pPr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4352" w:type="dxa"/>
            <w:shd w:val="clear" w:color="auto" w:fill="auto"/>
          </w:tcPr>
          <w:p w14:paraId="0801D887" w14:textId="1CD5996E" w:rsidR="00447D74" w:rsidRPr="00447D74" w:rsidRDefault="00447D74" w:rsidP="00447D74">
            <w:pPr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447D74" w:rsidRPr="00BE6DFA" w14:paraId="4D4AE7E1" w14:textId="77777777" w:rsidTr="007B5CF8">
        <w:trPr>
          <w:trHeight w:val="1134"/>
          <w:tblCellSpacing w:w="14" w:type="dxa"/>
        </w:trPr>
        <w:tc>
          <w:tcPr>
            <w:tcW w:w="2788" w:type="dxa"/>
            <w:vMerge/>
            <w:shd w:val="clear" w:color="auto" w:fill="D0CECE" w:themeFill="background2" w:themeFillShade="E6"/>
          </w:tcPr>
          <w:p w14:paraId="08EC3836" w14:textId="77777777" w:rsidR="00447D74" w:rsidRPr="00BE6DFA" w:rsidRDefault="00447D74" w:rsidP="00447D74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382" w:type="dxa"/>
            <w:shd w:val="clear" w:color="auto" w:fill="auto"/>
          </w:tcPr>
          <w:p w14:paraId="693533A6" w14:textId="62D2A80F" w:rsidR="00447D74" w:rsidRPr="00447D74" w:rsidRDefault="00447D74" w:rsidP="00447D74">
            <w:pPr>
              <w:spacing w:line="360" w:lineRule="auto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352" w:type="dxa"/>
            <w:shd w:val="clear" w:color="auto" w:fill="auto"/>
          </w:tcPr>
          <w:p w14:paraId="05273C8F" w14:textId="4A77DF07" w:rsidR="00447D74" w:rsidRPr="00447D74" w:rsidRDefault="00447D74" w:rsidP="00447D74">
            <w:pPr>
              <w:spacing w:line="360" w:lineRule="auto"/>
              <w:jc w:val="both"/>
              <w:rPr>
                <w:rFonts w:asciiTheme="minorHAnsi" w:hAnsiTheme="minorHAnsi" w:cstheme="minorHAnsi"/>
                <w:b/>
              </w:rPr>
            </w:pPr>
          </w:p>
        </w:tc>
      </w:tr>
    </w:tbl>
    <w:p w14:paraId="23F684DB" w14:textId="77777777" w:rsidR="00844CD2" w:rsidRPr="00BE6DFA" w:rsidRDefault="00844CD2">
      <w:pPr>
        <w:rPr>
          <w:rFonts w:cs="Arial"/>
          <w:b/>
        </w:rPr>
        <w:sectPr w:rsidR="00844CD2" w:rsidRPr="00BE6DFA" w:rsidSect="00D5700D">
          <w:pgSz w:w="11906" w:h="16838" w:code="9"/>
          <w:pgMar w:top="425" w:right="709" w:bottom="249" w:left="851" w:header="709" w:footer="709" w:gutter="0"/>
          <w:cols w:space="708"/>
          <w:docGrid w:linePitch="360"/>
        </w:sectPr>
      </w:pPr>
    </w:p>
    <w:p w14:paraId="2578EFBB" w14:textId="4FC06BDB" w:rsidR="008D059B" w:rsidRPr="00BE6DFA" w:rsidRDefault="008D059B">
      <w:pPr>
        <w:rPr>
          <w:rFonts w:cs="Arial"/>
          <w:b/>
        </w:rPr>
      </w:pPr>
    </w:p>
    <w:tbl>
      <w:tblPr>
        <w:tblStyle w:val="TableGrid"/>
        <w:tblW w:w="0" w:type="auto"/>
        <w:shd w:val="clear" w:color="auto" w:fill="D0CECE" w:themeFill="background2" w:themeFillShade="E6"/>
        <w:tblLook w:val="04A0" w:firstRow="1" w:lastRow="0" w:firstColumn="1" w:lastColumn="0" w:noHBand="0" w:noVBand="1"/>
      </w:tblPr>
      <w:tblGrid>
        <w:gridCol w:w="10201"/>
      </w:tblGrid>
      <w:tr w:rsidR="001339B0" w:rsidRPr="00BE6DFA" w14:paraId="5C6C8CC3" w14:textId="77777777" w:rsidTr="007E7F3B">
        <w:trPr>
          <w:cantSplit/>
          <w:trHeight w:val="340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C98C93B" w14:textId="40EC5B93" w:rsidR="001339B0" w:rsidRPr="00BE6DFA" w:rsidRDefault="001339B0" w:rsidP="007E7F3B">
            <w:pPr>
              <w:pStyle w:val="Heading1"/>
              <w:spacing w:after="240"/>
              <w:outlineLvl w:val="0"/>
              <w:rPr>
                <w:rFonts w:asciiTheme="minorHAnsi" w:hAnsiTheme="minorHAnsi" w:cs="Arial"/>
                <w:b w:val="0"/>
                <w:color w:val="3B3838" w:themeColor="background2" w:themeShade="40"/>
                <w:sz w:val="28"/>
                <w:szCs w:val="28"/>
              </w:rPr>
            </w:pPr>
            <w:r w:rsidRPr="00BE6DFA">
              <w:rPr>
                <w:rFonts w:asciiTheme="minorHAnsi" w:hAnsiTheme="minorHAnsi" w:cs="Arial"/>
                <w:color w:val="3B3838" w:themeColor="background2" w:themeShade="40"/>
                <w:sz w:val="28"/>
                <w:szCs w:val="28"/>
              </w:rPr>
              <w:tab/>
            </w:r>
            <w:bookmarkStart w:id="6" w:name="_Toc21515146"/>
            <w:bookmarkStart w:id="7" w:name="_Toc22115179"/>
            <w:r w:rsidRPr="00BE6DFA">
              <w:rPr>
                <w:rFonts w:asciiTheme="minorHAnsi" w:hAnsiTheme="minorHAnsi" w:cs="Arial"/>
                <w:color w:val="3B3838" w:themeColor="background2" w:themeShade="40"/>
                <w:sz w:val="28"/>
                <w:szCs w:val="28"/>
              </w:rPr>
              <w:t>Section C: Describing the research processes</w:t>
            </w:r>
            <w:bookmarkEnd w:id="6"/>
            <w:bookmarkEnd w:id="7"/>
          </w:p>
        </w:tc>
      </w:tr>
    </w:tbl>
    <w:p w14:paraId="4B60F4BF" w14:textId="77777777" w:rsidR="001339B0" w:rsidRPr="00BE6DFA" w:rsidRDefault="001339B0" w:rsidP="001339B0">
      <w:pPr>
        <w:spacing w:after="120"/>
        <w:rPr>
          <w:rFonts w:cs="Arial"/>
          <w:b/>
          <w:sz w:val="2"/>
          <w:szCs w:val="2"/>
        </w:rPr>
      </w:pPr>
    </w:p>
    <w:tbl>
      <w:tblPr>
        <w:tblStyle w:val="ListTable7Colorful-Accent1"/>
        <w:tblW w:w="10264" w:type="dxa"/>
        <w:tblCellSpacing w:w="14" w:type="dxa"/>
        <w:tblInd w:w="-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687"/>
        <w:gridCol w:w="1139"/>
        <w:gridCol w:w="1140"/>
        <w:gridCol w:w="120"/>
        <w:gridCol w:w="501"/>
        <w:gridCol w:w="44"/>
        <w:gridCol w:w="1666"/>
        <w:gridCol w:w="720"/>
        <w:gridCol w:w="68"/>
        <w:gridCol w:w="425"/>
        <w:gridCol w:w="47"/>
        <w:gridCol w:w="1440"/>
        <w:gridCol w:w="360"/>
        <w:gridCol w:w="907"/>
      </w:tblGrid>
      <w:tr w:rsidR="008064F6" w:rsidRPr="00BE6DFA" w14:paraId="6B338D0C" w14:textId="77777777" w:rsidTr="00595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CellSpacing w:w="14" w:type="dxa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45" w:type="dxa"/>
            <w:tcBorders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19A3068" w14:textId="77777777" w:rsidR="001339B0" w:rsidRPr="00BE6DFA" w:rsidRDefault="001339B0" w:rsidP="007E7F3B">
            <w:pPr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BE6DFA">
              <w:rPr>
                <w:rFonts w:asciiTheme="minorHAnsi" w:hAnsiTheme="minorHAnsi" w:cstheme="minorHAnsi"/>
                <w:b/>
                <w:i w:val="0"/>
                <w:iCs w:val="0"/>
                <w:color w:val="000000" w:themeColor="text1"/>
                <w:sz w:val="20"/>
                <w:szCs w:val="20"/>
              </w:rPr>
              <w:t xml:space="preserve">Paradigm </w:t>
            </w:r>
          </w:p>
        </w:tc>
        <w:tc>
          <w:tcPr>
            <w:tcW w:w="2371" w:type="dxa"/>
            <w:gridSpan w:val="3"/>
            <w:tcBorders>
              <w:bottom w:val="none" w:sz="0" w:space="0" w:color="auto"/>
            </w:tcBorders>
            <w:shd w:val="clear" w:color="auto" w:fill="auto"/>
          </w:tcPr>
          <w:p w14:paraId="733FEAA2" w14:textId="77777777" w:rsidR="001339B0" w:rsidRPr="00BE6DFA" w:rsidRDefault="001339B0" w:rsidP="007E7F3B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 w:val="0"/>
                <w:iCs w:val="0"/>
                <w:color w:val="000000" w:themeColor="text1"/>
                <w:sz w:val="20"/>
                <w:szCs w:val="20"/>
              </w:rPr>
            </w:pPr>
            <w:r w:rsidRPr="00BE6DFA">
              <w:rPr>
                <w:rFonts w:asciiTheme="minorHAnsi" w:hAnsiTheme="minorHAnsi" w:cstheme="minorHAnsi"/>
                <w:i w:val="0"/>
                <w:iCs w:val="0"/>
                <w:color w:val="000000" w:themeColor="text1"/>
                <w:sz w:val="20"/>
                <w:szCs w:val="20"/>
              </w:rPr>
              <w:t>Positivist</w:t>
            </w:r>
          </w:p>
        </w:tc>
        <w:tc>
          <w:tcPr>
            <w:tcW w:w="517" w:type="dxa"/>
            <w:gridSpan w:val="2"/>
            <w:tcBorders>
              <w:bottom w:val="none" w:sz="0" w:space="0" w:color="auto"/>
            </w:tcBorders>
            <w:shd w:val="clear" w:color="auto" w:fill="auto"/>
          </w:tcPr>
          <w:p w14:paraId="7619356B" w14:textId="70BC7830" w:rsidR="001339B0" w:rsidRPr="00FD462B" w:rsidRDefault="00FD462B" w:rsidP="007E7F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 w:val="0"/>
                <w:iCs w:val="0"/>
                <w:color w:val="000000" w:themeColor="text1"/>
                <w:sz w:val="20"/>
                <w:szCs w:val="20"/>
              </w:rPr>
            </w:pPr>
            <w:sdt>
              <w:sdtPr>
                <w:rPr>
                  <w:i w:val="0"/>
                  <w:sz w:val="20"/>
                </w:rPr>
                <w:id w:val="-1403823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462B">
                  <w:rPr>
                    <w:rFonts w:ascii="MS Gothic" w:eastAsia="MS Gothic" w:hAnsi="MS Gothic" w:hint="eastAsia"/>
                    <w:i w:val="0"/>
                    <w:sz w:val="20"/>
                  </w:rPr>
                  <w:t>☐</w:t>
                </w:r>
              </w:sdtContent>
            </w:sdt>
          </w:p>
        </w:tc>
        <w:tc>
          <w:tcPr>
            <w:tcW w:w="2426" w:type="dxa"/>
            <w:gridSpan w:val="3"/>
            <w:tcBorders>
              <w:bottom w:val="none" w:sz="0" w:space="0" w:color="auto"/>
            </w:tcBorders>
            <w:shd w:val="clear" w:color="auto" w:fill="auto"/>
          </w:tcPr>
          <w:p w14:paraId="402351B7" w14:textId="5D7691F9" w:rsidR="001339B0" w:rsidRPr="00BE6DFA" w:rsidRDefault="001339B0" w:rsidP="00F95EED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 w:val="0"/>
                <w:iCs w:val="0"/>
                <w:color w:val="000000" w:themeColor="text1"/>
                <w:sz w:val="20"/>
                <w:szCs w:val="20"/>
              </w:rPr>
            </w:pPr>
            <w:r w:rsidRPr="00BE6DFA">
              <w:rPr>
                <w:rFonts w:asciiTheme="minorHAnsi" w:hAnsiTheme="minorHAnsi" w:cstheme="minorHAnsi"/>
                <w:i w:val="0"/>
                <w:iCs w:val="0"/>
                <w:color w:val="000000" w:themeColor="text1"/>
                <w:sz w:val="20"/>
                <w:szCs w:val="20"/>
              </w:rPr>
              <w:t>Constructivist</w:t>
            </w:r>
            <w:r w:rsidR="00F95EED" w:rsidRPr="00BE6DFA">
              <w:rPr>
                <w:rFonts w:asciiTheme="minorHAnsi" w:hAnsiTheme="minorHAnsi" w:cstheme="minorHAnsi"/>
                <w:i w:val="0"/>
                <w:iCs w:val="0"/>
                <w:color w:val="000000" w:themeColor="text1"/>
                <w:sz w:val="20"/>
                <w:szCs w:val="20"/>
              </w:rPr>
              <w:t>/</w:t>
            </w:r>
            <w:r w:rsidRPr="00BE6DFA">
              <w:rPr>
                <w:rFonts w:asciiTheme="minorHAnsi" w:hAnsiTheme="minorHAnsi" w:cstheme="minorHAnsi"/>
                <w:i w:val="0"/>
                <w:iCs w:val="0"/>
                <w:color w:val="000000" w:themeColor="text1"/>
                <w:sz w:val="20"/>
                <w:szCs w:val="20"/>
              </w:rPr>
              <w:t xml:space="preserve">Interpretivist </w:t>
            </w:r>
          </w:p>
        </w:tc>
        <w:tc>
          <w:tcPr>
            <w:tcW w:w="397" w:type="dxa"/>
            <w:tcBorders>
              <w:bottom w:val="none" w:sz="0" w:space="0" w:color="auto"/>
            </w:tcBorders>
            <w:shd w:val="clear" w:color="auto" w:fill="auto"/>
          </w:tcPr>
          <w:p w14:paraId="2602BF76" w14:textId="29DB9BD5" w:rsidR="001339B0" w:rsidRPr="00BE6DFA" w:rsidRDefault="00FD462B" w:rsidP="007E7F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 w:val="0"/>
                <w:iCs w:val="0"/>
                <w:color w:val="000000" w:themeColor="text1"/>
                <w:sz w:val="20"/>
                <w:szCs w:val="20"/>
              </w:rPr>
            </w:pPr>
            <w:sdt>
              <w:sdtPr>
                <w:rPr>
                  <w:i w:val="0"/>
                  <w:sz w:val="20"/>
                </w:rPr>
                <w:id w:val="-2029793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462B">
                  <w:rPr>
                    <w:rFonts w:ascii="MS Gothic" w:eastAsia="MS Gothic" w:hAnsi="MS Gothic" w:hint="eastAsia"/>
                    <w:i w:val="0"/>
                    <w:sz w:val="20"/>
                  </w:rPr>
                  <w:t>☐</w:t>
                </w:r>
              </w:sdtContent>
            </w:sdt>
          </w:p>
        </w:tc>
        <w:tc>
          <w:tcPr>
            <w:tcW w:w="1459" w:type="dxa"/>
            <w:gridSpan w:val="2"/>
            <w:tcBorders>
              <w:bottom w:val="none" w:sz="0" w:space="0" w:color="auto"/>
            </w:tcBorders>
            <w:shd w:val="clear" w:color="auto" w:fill="auto"/>
          </w:tcPr>
          <w:p w14:paraId="5277CD82" w14:textId="77777777" w:rsidR="001339B0" w:rsidRPr="00BE6DFA" w:rsidRDefault="001339B0" w:rsidP="007E7F3B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 w:val="0"/>
                <w:iCs w:val="0"/>
                <w:color w:val="000000" w:themeColor="text1"/>
                <w:sz w:val="20"/>
                <w:szCs w:val="20"/>
              </w:rPr>
            </w:pPr>
            <w:r w:rsidRPr="00BE6DFA">
              <w:rPr>
                <w:rFonts w:asciiTheme="minorHAnsi" w:hAnsiTheme="minorHAnsi" w:cstheme="minorHAnsi"/>
                <w:i w:val="0"/>
                <w:iCs w:val="0"/>
                <w:color w:val="000000" w:themeColor="text1"/>
                <w:sz w:val="20"/>
                <w:szCs w:val="20"/>
              </w:rPr>
              <w:t>Pragmatism</w:t>
            </w:r>
          </w:p>
        </w:tc>
        <w:tc>
          <w:tcPr>
            <w:tcW w:w="1225" w:type="dxa"/>
            <w:gridSpan w:val="2"/>
            <w:tcBorders>
              <w:bottom w:val="none" w:sz="0" w:space="0" w:color="auto"/>
            </w:tcBorders>
            <w:shd w:val="clear" w:color="auto" w:fill="auto"/>
          </w:tcPr>
          <w:p w14:paraId="5913E48B" w14:textId="76C17B05" w:rsidR="001339B0" w:rsidRPr="00FD462B" w:rsidRDefault="00FD462B" w:rsidP="007E7F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 w:val="0"/>
                <w:color w:val="000000" w:themeColor="text1"/>
                <w:sz w:val="20"/>
                <w:szCs w:val="20"/>
              </w:rPr>
            </w:pPr>
            <w:sdt>
              <w:sdtPr>
                <w:rPr>
                  <w:i w:val="0"/>
                  <w:sz w:val="20"/>
                </w:rPr>
                <w:id w:val="-117311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D462B">
                  <w:rPr>
                    <w:rFonts w:ascii="MS Gothic" w:eastAsia="MS Gothic" w:hAnsi="MS Gothic" w:hint="eastAsia"/>
                    <w:i w:val="0"/>
                    <w:sz w:val="20"/>
                  </w:rPr>
                  <w:t>☐</w:t>
                </w:r>
              </w:sdtContent>
            </w:sdt>
          </w:p>
        </w:tc>
      </w:tr>
      <w:tr w:rsidR="008064F6" w:rsidRPr="00BE6DFA" w14:paraId="2393B9F6" w14:textId="77777777" w:rsidTr="00595B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tcBorders>
              <w:right w:val="none" w:sz="0" w:space="0" w:color="auto"/>
            </w:tcBorders>
            <w:shd w:val="clear" w:color="auto" w:fill="auto"/>
          </w:tcPr>
          <w:p w14:paraId="33B6FC6C" w14:textId="77777777" w:rsidR="001339B0" w:rsidRPr="00BE6DFA" w:rsidRDefault="001339B0" w:rsidP="007E7F3B">
            <w:pPr>
              <w:jc w:val="left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BE6DFA">
              <w:rPr>
                <w:rFonts w:asciiTheme="minorHAnsi" w:hAnsiTheme="minorHAnsi" w:cstheme="minorHAnsi"/>
                <w:b/>
                <w:i w:val="0"/>
                <w:iCs w:val="0"/>
                <w:color w:val="000000" w:themeColor="text1"/>
                <w:sz w:val="20"/>
                <w:szCs w:val="20"/>
              </w:rPr>
              <w:t xml:space="preserve">Nature of study </w:t>
            </w:r>
          </w:p>
        </w:tc>
        <w:tc>
          <w:tcPr>
            <w:tcW w:w="2371" w:type="dxa"/>
            <w:gridSpan w:val="3"/>
            <w:shd w:val="clear" w:color="auto" w:fill="auto"/>
          </w:tcPr>
          <w:p w14:paraId="0DFE86D7" w14:textId="77777777" w:rsidR="001339B0" w:rsidRPr="00BE6DFA" w:rsidRDefault="001339B0" w:rsidP="007E7F3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 w:themeColor="text1"/>
                <w:sz w:val="20"/>
                <w:szCs w:val="20"/>
                <w:lang w:val="en-GB" w:eastAsia="en-GB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Quantitative</w:t>
            </w:r>
          </w:p>
        </w:tc>
        <w:tc>
          <w:tcPr>
            <w:tcW w:w="517" w:type="dxa"/>
            <w:gridSpan w:val="2"/>
            <w:shd w:val="clear" w:color="auto" w:fill="auto"/>
          </w:tcPr>
          <w:p w14:paraId="7887A425" w14:textId="0969BBAC" w:rsidR="001339B0" w:rsidRPr="00BE6DFA" w:rsidRDefault="006B764B" w:rsidP="007E7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sz w:val="20"/>
                </w:rPr>
                <w:id w:val="-437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2426" w:type="dxa"/>
            <w:gridSpan w:val="3"/>
            <w:shd w:val="clear" w:color="auto" w:fill="auto"/>
          </w:tcPr>
          <w:p w14:paraId="06B10892" w14:textId="77777777" w:rsidR="001339B0" w:rsidRPr="00BE6DFA" w:rsidRDefault="001339B0" w:rsidP="007E7F3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 w:themeColor="text1"/>
                <w:sz w:val="20"/>
                <w:szCs w:val="20"/>
                <w:lang w:val="en-GB" w:eastAsia="en-GB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Qualitative</w:t>
            </w:r>
          </w:p>
        </w:tc>
        <w:tc>
          <w:tcPr>
            <w:tcW w:w="397" w:type="dxa"/>
            <w:shd w:val="clear" w:color="auto" w:fill="auto"/>
          </w:tcPr>
          <w:p w14:paraId="50A27685" w14:textId="092B34BF" w:rsidR="001339B0" w:rsidRPr="00BE6DFA" w:rsidRDefault="006B764B" w:rsidP="007E7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sz w:val="20"/>
                </w:rPr>
                <w:id w:val="1758946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1459" w:type="dxa"/>
            <w:gridSpan w:val="2"/>
            <w:shd w:val="clear" w:color="auto" w:fill="auto"/>
          </w:tcPr>
          <w:p w14:paraId="03A9AFFA" w14:textId="77777777" w:rsidR="001339B0" w:rsidRPr="00BE6DFA" w:rsidRDefault="001339B0" w:rsidP="007E7F3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 w:themeColor="text1"/>
                <w:sz w:val="20"/>
                <w:szCs w:val="20"/>
                <w:lang w:val="en-GB" w:eastAsia="en-GB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Mixed methods</w:t>
            </w:r>
          </w:p>
        </w:tc>
        <w:tc>
          <w:tcPr>
            <w:tcW w:w="1225" w:type="dxa"/>
            <w:gridSpan w:val="2"/>
            <w:shd w:val="clear" w:color="auto" w:fill="auto"/>
          </w:tcPr>
          <w:p w14:paraId="1FD0AD44" w14:textId="13F86462" w:rsidR="001339B0" w:rsidRPr="00BE6DFA" w:rsidRDefault="006B764B" w:rsidP="000F01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sz w:val="20"/>
                </w:rPr>
                <w:id w:val="998544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</w:tr>
      <w:tr w:rsidR="008064F6" w:rsidRPr="00BE6DFA" w14:paraId="4C5C1B57" w14:textId="77777777" w:rsidTr="00595BB7">
        <w:trPr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tcBorders>
              <w:right w:val="none" w:sz="0" w:space="0" w:color="auto"/>
            </w:tcBorders>
            <w:shd w:val="clear" w:color="auto" w:fill="auto"/>
          </w:tcPr>
          <w:p w14:paraId="7551C4F1" w14:textId="77777777" w:rsidR="001339B0" w:rsidRPr="00BE6DFA" w:rsidRDefault="001339B0" w:rsidP="007E7F3B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BE6DFA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If mixed methods</w:t>
            </w:r>
          </w:p>
        </w:tc>
        <w:tc>
          <w:tcPr>
            <w:tcW w:w="2371" w:type="dxa"/>
            <w:gridSpan w:val="3"/>
            <w:shd w:val="clear" w:color="auto" w:fill="auto"/>
          </w:tcPr>
          <w:p w14:paraId="5CFD42B1" w14:textId="77777777" w:rsidR="001339B0" w:rsidRPr="00BE6DFA" w:rsidRDefault="001339B0" w:rsidP="007E7F3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Explanatory</w:t>
            </w:r>
          </w:p>
        </w:tc>
        <w:tc>
          <w:tcPr>
            <w:tcW w:w="517" w:type="dxa"/>
            <w:gridSpan w:val="2"/>
            <w:shd w:val="clear" w:color="auto" w:fill="auto"/>
          </w:tcPr>
          <w:p w14:paraId="7AF464ED" w14:textId="30C9A1C0" w:rsidR="001339B0" w:rsidRPr="00BE6DFA" w:rsidRDefault="006B764B" w:rsidP="006B76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sdt>
              <w:sdtPr>
                <w:rPr>
                  <w:sz w:val="20"/>
                </w:rPr>
                <w:id w:val="1329019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2426" w:type="dxa"/>
            <w:gridSpan w:val="3"/>
            <w:shd w:val="clear" w:color="auto" w:fill="auto"/>
          </w:tcPr>
          <w:p w14:paraId="0CD0D621" w14:textId="77777777" w:rsidR="001339B0" w:rsidRPr="00BE6DFA" w:rsidRDefault="001339B0" w:rsidP="007E7F3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Exploratory</w:t>
            </w:r>
          </w:p>
        </w:tc>
        <w:tc>
          <w:tcPr>
            <w:tcW w:w="397" w:type="dxa"/>
            <w:shd w:val="clear" w:color="auto" w:fill="auto"/>
          </w:tcPr>
          <w:p w14:paraId="42B3778C" w14:textId="1FA92320" w:rsidR="001339B0" w:rsidRPr="00BE6DFA" w:rsidRDefault="006B764B" w:rsidP="007E7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sdt>
              <w:sdtPr>
                <w:rPr>
                  <w:sz w:val="20"/>
                </w:rPr>
                <w:id w:val="-505220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1459" w:type="dxa"/>
            <w:gridSpan w:val="2"/>
            <w:shd w:val="clear" w:color="auto" w:fill="auto"/>
          </w:tcPr>
          <w:p w14:paraId="79FDFB3D" w14:textId="77777777" w:rsidR="001339B0" w:rsidRPr="00BE6DFA" w:rsidRDefault="001339B0" w:rsidP="007E7F3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Other</w:t>
            </w:r>
          </w:p>
        </w:tc>
        <w:tc>
          <w:tcPr>
            <w:tcW w:w="1225" w:type="dxa"/>
            <w:gridSpan w:val="2"/>
            <w:shd w:val="clear" w:color="auto" w:fill="auto"/>
          </w:tcPr>
          <w:p w14:paraId="1F9C5B02" w14:textId="7F43D480" w:rsidR="001339B0" w:rsidRPr="00BE6DFA" w:rsidRDefault="006B764B" w:rsidP="000F01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sdt>
              <w:sdtPr>
                <w:rPr>
                  <w:sz w:val="20"/>
                </w:rPr>
                <w:id w:val="-934739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</w:tr>
      <w:tr w:rsidR="00B843D3" w:rsidRPr="00BE6DFA" w14:paraId="13E2EDEE" w14:textId="77777777" w:rsidTr="00F95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4" w:type="dxa"/>
            <w:gridSpan w:val="4"/>
            <w:tcBorders>
              <w:right w:val="none" w:sz="0" w:space="0" w:color="auto"/>
            </w:tcBorders>
            <w:shd w:val="clear" w:color="auto" w:fill="auto"/>
          </w:tcPr>
          <w:p w14:paraId="0491BA9E" w14:textId="77777777" w:rsidR="001339B0" w:rsidRPr="00BE6DFA" w:rsidRDefault="001339B0" w:rsidP="007E7F3B">
            <w:pPr>
              <w:jc w:val="left"/>
              <w:rPr>
                <w:rFonts w:asciiTheme="minorHAnsi" w:hAnsiTheme="minorHAnsi" w:cstheme="minorHAnsi"/>
                <w:b/>
                <w:i w:val="0"/>
                <w:iCs w:val="0"/>
                <w:color w:val="000000" w:themeColor="text1"/>
                <w:sz w:val="20"/>
                <w:szCs w:val="20"/>
              </w:rPr>
            </w:pPr>
            <w:r w:rsidRPr="00BE6DFA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If mixed methods, explain the “mix”</w:t>
            </w:r>
          </w:p>
          <w:p w14:paraId="6A042A59" w14:textId="77777777" w:rsidR="002A1068" w:rsidRPr="00BE6DFA" w:rsidRDefault="002A1068" w:rsidP="002A1068">
            <w:pPr>
              <w:jc w:val="left"/>
              <w:rPr>
                <w:rStyle w:val="Hyperlink"/>
                <w:rFonts w:cstheme="minorHAnsi"/>
                <w:bCs/>
                <w:color w:val="0070C0"/>
                <w:sz w:val="20"/>
                <w:szCs w:val="20"/>
              </w:rPr>
            </w:pPr>
          </w:p>
          <w:p w14:paraId="10F655F5" w14:textId="554C451C" w:rsidR="001339B0" w:rsidRPr="00BE6DFA" w:rsidRDefault="008B6C43" w:rsidP="002A1068">
            <w:pPr>
              <w:jc w:val="left"/>
              <w:rPr>
                <w:rStyle w:val="Hyperlink"/>
                <w:rFonts w:cstheme="minorHAnsi"/>
                <w:bCs/>
                <w:color w:val="0070C0"/>
                <w:sz w:val="20"/>
                <w:szCs w:val="20"/>
              </w:rPr>
            </w:pPr>
            <w:hyperlink r:id="rId16" w:history="1">
              <w:r w:rsidR="001339B0" w:rsidRPr="00BE6DFA">
                <w:rPr>
                  <w:rStyle w:val="Hyperlink"/>
                  <w:rFonts w:asciiTheme="minorHAnsi" w:hAnsiTheme="minorHAnsi" w:cstheme="minorHAnsi"/>
                  <w:bCs/>
                  <w:i w:val="0"/>
                  <w:iCs w:val="0"/>
                  <w:color w:val="0070C0"/>
                  <w:sz w:val="20"/>
                  <w:szCs w:val="20"/>
                </w:rPr>
                <w:t>Learn</w:t>
              </w:r>
              <w:r w:rsidR="000813F9" w:rsidRPr="00BE6DFA">
                <w:rPr>
                  <w:rStyle w:val="Hyperlink"/>
                  <w:rFonts w:asciiTheme="minorHAnsi" w:hAnsiTheme="minorHAnsi" w:cstheme="minorHAnsi"/>
                  <w:bCs/>
                  <w:i w:val="0"/>
                  <w:iCs w:val="0"/>
                  <w:color w:val="0070C0"/>
                  <w:sz w:val="20"/>
                  <w:szCs w:val="20"/>
                </w:rPr>
                <w:t xml:space="preserve"> </w:t>
              </w:r>
              <w:r w:rsidR="001339B0" w:rsidRPr="00BE6DFA">
                <w:rPr>
                  <w:rStyle w:val="Hyperlink"/>
                  <w:rFonts w:asciiTheme="minorHAnsi" w:hAnsiTheme="minorHAnsi" w:cstheme="minorHAnsi"/>
                  <w:bCs/>
                  <w:i w:val="0"/>
                  <w:iCs w:val="0"/>
                  <w:color w:val="0070C0"/>
                  <w:sz w:val="20"/>
                  <w:szCs w:val="20"/>
                </w:rPr>
                <w:t>about</w:t>
              </w:r>
            </w:hyperlink>
          </w:p>
          <w:p w14:paraId="65B0E2FD" w14:textId="31046729" w:rsidR="002A1068" w:rsidRPr="00BE6DFA" w:rsidRDefault="002A1068" w:rsidP="002A1068">
            <w:pPr>
              <w:jc w:val="left"/>
              <w:rPr>
                <w:rFonts w:asciiTheme="minorHAnsi" w:hAnsiTheme="minorHAnsi" w:cstheme="minorHAnsi"/>
                <w:bCs/>
                <w:i w:val="0"/>
                <w:iCs w:val="0"/>
                <w:color w:val="000000" w:themeColor="text1"/>
                <w:sz w:val="20"/>
                <w:szCs w:val="20"/>
                <w:u w:val="single" w:color="0066FF"/>
              </w:rPr>
            </w:pPr>
          </w:p>
        </w:tc>
        <w:tc>
          <w:tcPr>
            <w:tcW w:w="6136" w:type="dxa"/>
            <w:gridSpan w:val="10"/>
            <w:shd w:val="clear" w:color="auto" w:fill="auto"/>
          </w:tcPr>
          <w:p w14:paraId="4E00E877" w14:textId="77777777" w:rsidR="001339B0" w:rsidRPr="00BE6DFA" w:rsidRDefault="001339B0" w:rsidP="007E7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</w:rPr>
              <w:fldChar w:fldCharType="begin">
                <w:ffData>
                  <w:name w:val="Text3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color w:val="000000" w:themeColor="text1"/>
              </w:rPr>
            </w:r>
            <w:r w:rsidRPr="00BE6DFA">
              <w:rPr>
                <w:rFonts w:cstheme="minorHAnsi"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</w:rPr>
              <w:fldChar w:fldCharType="end"/>
            </w:r>
          </w:p>
        </w:tc>
      </w:tr>
      <w:tr w:rsidR="008064F6" w:rsidRPr="00BE6DFA" w14:paraId="1FDE8F61" w14:textId="77777777" w:rsidTr="00595BB7">
        <w:trPr>
          <w:trHeight w:val="60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vMerge w:val="restart"/>
            <w:tcBorders>
              <w:right w:val="none" w:sz="0" w:space="0" w:color="auto"/>
            </w:tcBorders>
            <w:shd w:val="clear" w:color="auto" w:fill="auto"/>
          </w:tcPr>
          <w:p w14:paraId="03CE8EFE" w14:textId="000CF9B1" w:rsidR="001339B0" w:rsidRPr="00BE6DFA" w:rsidRDefault="001339B0" w:rsidP="007E7F3B">
            <w:pPr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bookmarkStart w:id="8" w:name="_Hlk19729198"/>
            <w:r w:rsidRPr="00BE6DFA">
              <w:rPr>
                <w:rFonts w:asciiTheme="minorHAnsi" w:hAnsiTheme="minorHAnsi" w:cstheme="minorHAnsi"/>
                <w:b/>
                <w:i w:val="0"/>
                <w:iCs w:val="0"/>
                <w:color w:val="000000" w:themeColor="text1"/>
                <w:sz w:val="20"/>
                <w:szCs w:val="20"/>
              </w:rPr>
              <w:t>Design</w:t>
            </w:r>
          </w:p>
          <w:p w14:paraId="26505D59" w14:textId="77777777" w:rsidR="001339B0" w:rsidRPr="00BE6DFA" w:rsidRDefault="001339B0" w:rsidP="007E7F3B">
            <w:pPr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</w:p>
          <w:p w14:paraId="7419E636" w14:textId="77777777" w:rsidR="001339B0" w:rsidRPr="00BE6DFA" w:rsidRDefault="008B6C43" w:rsidP="002A1068">
            <w:pPr>
              <w:jc w:val="left"/>
              <w:rPr>
                <w:rFonts w:asciiTheme="minorHAnsi" w:hAnsiTheme="minorHAnsi" w:cstheme="minorHAnsi"/>
                <w:i w:val="0"/>
                <w:iCs w:val="0"/>
                <w:color w:val="000000" w:themeColor="text1"/>
                <w:sz w:val="20"/>
                <w:szCs w:val="20"/>
              </w:rPr>
            </w:pPr>
            <w:hyperlink r:id="rId17" w:history="1">
              <w:r w:rsidR="001339B0" w:rsidRPr="00BE6DFA">
                <w:rPr>
                  <w:rStyle w:val="Hyperlink"/>
                  <w:rFonts w:asciiTheme="minorHAnsi" w:hAnsiTheme="minorHAnsi" w:cstheme="minorHAnsi"/>
                  <w:bCs/>
                  <w:i w:val="0"/>
                  <w:iCs w:val="0"/>
                  <w:color w:val="0070C0"/>
                  <w:sz w:val="20"/>
                  <w:szCs w:val="20"/>
                </w:rPr>
                <w:t>Learn</w:t>
              </w:r>
              <w:r w:rsidR="001339B0" w:rsidRPr="00BE6DFA">
                <w:rPr>
                  <w:rStyle w:val="Hyperlink"/>
                  <w:rFonts w:asciiTheme="minorHAnsi" w:hAnsiTheme="minorHAnsi" w:cstheme="minorHAnsi"/>
                  <w:i w:val="0"/>
                  <w:iCs w:val="0"/>
                  <w:color w:val="000000" w:themeColor="text1"/>
                  <w:sz w:val="20"/>
                  <w:szCs w:val="20"/>
                </w:rPr>
                <w:t xml:space="preserve"> </w:t>
              </w:r>
              <w:r w:rsidR="001339B0" w:rsidRPr="00BE6DFA">
                <w:rPr>
                  <w:rStyle w:val="Hyperlink"/>
                  <w:rFonts w:asciiTheme="minorHAnsi" w:hAnsiTheme="minorHAnsi" w:cstheme="minorHAnsi"/>
                  <w:bCs/>
                  <w:i w:val="0"/>
                  <w:iCs w:val="0"/>
                  <w:color w:val="0070C0"/>
                  <w:sz w:val="20"/>
                  <w:szCs w:val="20"/>
                </w:rPr>
                <w:t>about</w:t>
              </w:r>
            </w:hyperlink>
          </w:p>
        </w:tc>
        <w:tc>
          <w:tcPr>
            <w:tcW w:w="2371" w:type="dxa"/>
            <w:gridSpan w:val="3"/>
            <w:shd w:val="clear" w:color="auto" w:fill="auto"/>
          </w:tcPr>
          <w:p w14:paraId="20A19F61" w14:textId="77777777" w:rsidR="001339B0" w:rsidRPr="00BE6DFA" w:rsidRDefault="001339B0" w:rsidP="007E7F3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0"/>
                <w:szCs w:val="20"/>
                <w:lang w:val="en-GB" w:eastAsia="en-GB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Action research</w:t>
            </w:r>
          </w:p>
        </w:tc>
        <w:tc>
          <w:tcPr>
            <w:tcW w:w="517" w:type="dxa"/>
            <w:gridSpan w:val="2"/>
            <w:shd w:val="clear" w:color="auto" w:fill="auto"/>
          </w:tcPr>
          <w:p w14:paraId="736C0628" w14:textId="2FC44A72" w:rsidR="001339B0" w:rsidRPr="00BE6DFA" w:rsidRDefault="006B764B" w:rsidP="007E7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sz w:val="20"/>
                </w:rPr>
                <w:id w:val="-752740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1638" w:type="dxa"/>
            <w:shd w:val="clear" w:color="auto" w:fill="auto"/>
          </w:tcPr>
          <w:p w14:paraId="12351609" w14:textId="77777777" w:rsidR="001339B0" w:rsidRPr="00BE6DFA" w:rsidRDefault="001339B0" w:rsidP="007E7F3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0"/>
                <w:szCs w:val="20"/>
                <w:lang w:val="en-GB" w:eastAsia="en-GB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Case Study</w:t>
            </w:r>
          </w:p>
        </w:tc>
        <w:tc>
          <w:tcPr>
            <w:tcW w:w="692" w:type="dxa"/>
            <w:shd w:val="clear" w:color="auto" w:fill="auto"/>
          </w:tcPr>
          <w:p w14:paraId="199B0128" w14:textId="0035C66D" w:rsidR="001339B0" w:rsidRPr="00BE6DFA" w:rsidRDefault="006B764B" w:rsidP="007E7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sz w:val="20"/>
                </w:rPr>
                <w:id w:val="268429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1952" w:type="dxa"/>
            <w:gridSpan w:val="4"/>
            <w:shd w:val="clear" w:color="auto" w:fill="auto"/>
          </w:tcPr>
          <w:p w14:paraId="6A88239C" w14:textId="77777777" w:rsidR="001339B0" w:rsidRPr="00BE6DFA" w:rsidRDefault="001339B0" w:rsidP="007E7F3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0"/>
                <w:szCs w:val="20"/>
                <w:lang w:val="en-GB" w:eastAsia="en-GB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Design research</w:t>
            </w:r>
          </w:p>
        </w:tc>
        <w:tc>
          <w:tcPr>
            <w:tcW w:w="1225" w:type="dxa"/>
            <w:gridSpan w:val="2"/>
            <w:shd w:val="clear" w:color="auto" w:fill="auto"/>
          </w:tcPr>
          <w:p w14:paraId="03CB0DD6" w14:textId="4606226B" w:rsidR="001339B0" w:rsidRPr="00BE6DFA" w:rsidRDefault="006B764B" w:rsidP="007E7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sz w:val="20"/>
                </w:rPr>
                <w:id w:val="-1192298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</w:tr>
      <w:bookmarkEnd w:id="8"/>
      <w:tr w:rsidR="008064F6" w:rsidRPr="00BE6DFA" w14:paraId="2808F559" w14:textId="77777777" w:rsidTr="00595B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vMerge/>
            <w:tcBorders>
              <w:right w:val="none" w:sz="0" w:space="0" w:color="auto"/>
            </w:tcBorders>
            <w:shd w:val="clear" w:color="auto" w:fill="auto"/>
          </w:tcPr>
          <w:p w14:paraId="382F3E67" w14:textId="77777777" w:rsidR="001339B0" w:rsidRPr="00BE6DFA" w:rsidRDefault="001339B0" w:rsidP="007E7F3B">
            <w:pPr>
              <w:jc w:val="both"/>
              <w:rPr>
                <w:rFonts w:asciiTheme="minorHAnsi" w:hAnsiTheme="minorHAnsi" w:cstheme="minorHAnsi"/>
                <w:b/>
                <w:i w:val="0"/>
                <w:i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2371" w:type="dxa"/>
            <w:gridSpan w:val="3"/>
            <w:shd w:val="clear" w:color="auto" w:fill="auto"/>
          </w:tcPr>
          <w:p w14:paraId="0779B7CF" w14:textId="77777777" w:rsidR="001339B0" w:rsidRPr="00BE6DFA" w:rsidRDefault="001339B0" w:rsidP="007E7F3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0"/>
                <w:szCs w:val="20"/>
                <w:lang w:val="en-GB" w:eastAsia="en-GB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Ethnography</w:t>
            </w:r>
          </w:p>
        </w:tc>
        <w:tc>
          <w:tcPr>
            <w:tcW w:w="517" w:type="dxa"/>
            <w:gridSpan w:val="2"/>
            <w:shd w:val="clear" w:color="auto" w:fill="auto"/>
          </w:tcPr>
          <w:p w14:paraId="638D3120" w14:textId="1357C90E" w:rsidR="001339B0" w:rsidRPr="00BE6DFA" w:rsidRDefault="006B764B" w:rsidP="007E7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sz w:val="20"/>
                </w:rPr>
                <w:id w:val="977263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1638" w:type="dxa"/>
            <w:shd w:val="clear" w:color="auto" w:fill="auto"/>
          </w:tcPr>
          <w:p w14:paraId="3AA289EB" w14:textId="77777777" w:rsidR="001339B0" w:rsidRPr="00BE6DFA" w:rsidRDefault="001339B0" w:rsidP="007E7F3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0"/>
                <w:szCs w:val="20"/>
                <w:lang w:val="en-GB" w:eastAsia="en-GB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Experiment</w:t>
            </w:r>
          </w:p>
        </w:tc>
        <w:tc>
          <w:tcPr>
            <w:tcW w:w="692" w:type="dxa"/>
            <w:shd w:val="clear" w:color="auto" w:fill="auto"/>
          </w:tcPr>
          <w:p w14:paraId="0891C86D" w14:textId="50D20752" w:rsidR="001339B0" w:rsidRPr="00BE6DFA" w:rsidRDefault="006B764B" w:rsidP="007E7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sz w:val="20"/>
                </w:rPr>
                <w:id w:val="905490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1952" w:type="dxa"/>
            <w:gridSpan w:val="4"/>
            <w:shd w:val="clear" w:color="auto" w:fill="auto"/>
          </w:tcPr>
          <w:p w14:paraId="5BC2BF15" w14:textId="77777777" w:rsidR="001339B0" w:rsidRPr="00BE6DFA" w:rsidRDefault="001339B0" w:rsidP="007E7F3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0"/>
                <w:szCs w:val="20"/>
                <w:lang w:val="en-GB" w:eastAsia="en-GB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Generic Qualitative</w:t>
            </w:r>
          </w:p>
        </w:tc>
        <w:tc>
          <w:tcPr>
            <w:tcW w:w="1225" w:type="dxa"/>
            <w:gridSpan w:val="2"/>
            <w:shd w:val="clear" w:color="auto" w:fill="auto"/>
          </w:tcPr>
          <w:p w14:paraId="59297F64" w14:textId="27C1BA9C" w:rsidR="001339B0" w:rsidRPr="00BE6DFA" w:rsidRDefault="006B764B" w:rsidP="007E7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0"/>
                <w:szCs w:val="20"/>
                <w:lang w:val="en-GB" w:eastAsia="en-GB"/>
              </w:rPr>
            </w:pPr>
            <w:sdt>
              <w:sdtPr>
                <w:rPr>
                  <w:sz w:val="20"/>
                </w:rPr>
                <w:id w:val="-660849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</w:tr>
      <w:tr w:rsidR="008064F6" w:rsidRPr="00BE6DFA" w14:paraId="39297E97" w14:textId="77777777" w:rsidTr="00595BB7">
        <w:trPr>
          <w:trHeight w:val="59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vMerge/>
            <w:tcBorders>
              <w:right w:val="none" w:sz="0" w:space="0" w:color="auto"/>
            </w:tcBorders>
            <w:shd w:val="clear" w:color="auto" w:fill="auto"/>
          </w:tcPr>
          <w:p w14:paraId="7AB91EE3" w14:textId="77777777" w:rsidR="001339B0" w:rsidRPr="00BE6DFA" w:rsidRDefault="001339B0" w:rsidP="007E7F3B">
            <w:pPr>
              <w:jc w:val="both"/>
              <w:rPr>
                <w:rFonts w:asciiTheme="minorHAnsi" w:hAnsiTheme="minorHAnsi" w:cstheme="minorHAnsi"/>
                <w:b/>
                <w:i w:val="0"/>
                <w:i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2371" w:type="dxa"/>
            <w:gridSpan w:val="3"/>
            <w:shd w:val="clear" w:color="auto" w:fill="auto"/>
          </w:tcPr>
          <w:p w14:paraId="2AE2D637" w14:textId="77777777" w:rsidR="001339B0" w:rsidRPr="00BE6DFA" w:rsidRDefault="001339B0" w:rsidP="007E7F3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Grounded Theory</w:t>
            </w:r>
          </w:p>
        </w:tc>
        <w:tc>
          <w:tcPr>
            <w:tcW w:w="517" w:type="dxa"/>
            <w:gridSpan w:val="2"/>
            <w:shd w:val="clear" w:color="auto" w:fill="auto"/>
          </w:tcPr>
          <w:p w14:paraId="5B40B73F" w14:textId="5E47F5C0" w:rsidR="001339B0" w:rsidRPr="00BE6DFA" w:rsidRDefault="006B764B" w:rsidP="007E7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sdt>
              <w:sdtPr>
                <w:rPr>
                  <w:sz w:val="20"/>
                </w:rPr>
                <w:id w:val="-1313249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1638" w:type="dxa"/>
            <w:shd w:val="clear" w:color="auto" w:fill="auto"/>
          </w:tcPr>
          <w:p w14:paraId="5CC2DFB9" w14:textId="77777777" w:rsidR="001339B0" w:rsidRPr="00BE6DFA" w:rsidRDefault="001339B0" w:rsidP="007E7F3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Phenomenology</w:t>
            </w:r>
          </w:p>
        </w:tc>
        <w:tc>
          <w:tcPr>
            <w:tcW w:w="692" w:type="dxa"/>
            <w:shd w:val="clear" w:color="auto" w:fill="auto"/>
          </w:tcPr>
          <w:p w14:paraId="3B0DB55E" w14:textId="67D472FD" w:rsidR="001339B0" w:rsidRPr="00BE6DFA" w:rsidRDefault="006B764B" w:rsidP="007E7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sdt>
              <w:sdtPr>
                <w:rPr>
                  <w:sz w:val="20"/>
                </w:rPr>
                <w:id w:val="955291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1952" w:type="dxa"/>
            <w:gridSpan w:val="4"/>
            <w:shd w:val="clear" w:color="auto" w:fill="auto"/>
          </w:tcPr>
          <w:p w14:paraId="17F3A5FA" w14:textId="77777777" w:rsidR="001339B0" w:rsidRPr="00BE6DFA" w:rsidRDefault="001339B0" w:rsidP="007E7F3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Quasi-experiment</w:t>
            </w:r>
          </w:p>
        </w:tc>
        <w:tc>
          <w:tcPr>
            <w:tcW w:w="1225" w:type="dxa"/>
            <w:gridSpan w:val="2"/>
            <w:shd w:val="clear" w:color="auto" w:fill="auto"/>
          </w:tcPr>
          <w:p w14:paraId="79331E97" w14:textId="20289AF4" w:rsidR="001339B0" w:rsidRPr="00BE6DFA" w:rsidRDefault="006B764B" w:rsidP="007E7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sdt>
              <w:sdtPr>
                <w:rPr>
                  <w:sz w:val="20"/>
                </w:rPr>
                <w:id w:val="-288282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</w:tr>
      <w:tr w:rsidR="00595BB7" w:rsidRPr="00BE6DFA" w14:paraId="73BB914F" w14:textId="77777777" w:rsidTr="00595B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vMerge/>
            <w:tcBorders>
              <w:right w:val="none" w:sz="0" w:space="0" w:color="auto"/>
            </w:tcBorders>
            <w:shd w:val="clear" w:color="auto" w:fill="auto"/>
          </w:tcPr>
          <w:p w14:paraId="07EA4AE3" w14:textId="77777777" w:rsidR="00595BB7" w:rsidRPr="00BE6DFA" w:rsidRDefault="00595BB7" w:rsidP="00595BB7">
            <w:pPr>
              <w:jc w:val="both"/>
              <w:rPr>
                <w:rFonts w:asciiTheme="minorHAnsi" w:hAnsiTheme="minorHAnsi" w:cstheme="minorHAnsi"/>
                <w:b/>
                <w:i w:val="0"/>
                <w:i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2371" w:type="dxa"/>
            <w:gridSpan w:val="3"/>
            <w:shd w:val="clear" w:color="auto" w:fill="auto"/>
          </w:tcPr>
          <w:p w14:paraId="4247ACBF" w14:textId="77777777" w:rsidR="00595BB7" w:rsidRPr="00BE6DFA" w:rsidRDefault="00595BB7" w:rsidP="00595B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 xml:space="preserve">Quantitative Survey </w:t>
            </w:r>
          </w:p>
        </w:tc>
        <w:tc>
          <w:tcPr>
            <w:tcW w:w="517" w:type="dxa"/>
            <w:gridSpan w:val="2"/>
            <w:shd w:val="clear" w:color="auto" w:fill="auto"/>
          </w:tcPr>
          <w:p w14:paraId="52BB03C3" w14:textId="2DA65F23" w:rsidR="00595BB7" w:rsidRPr="00BE6DFA" w:rsidRDefault="006B764B" w:rsidP="00595B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sdt>
              <w:sdtPr>
                <w:rPr>
                  <w:sz w:val="20"/>
                </w:rPr>
                <w:id w:val="55367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1638" w:type="dxa"/>
            <w:shd w:val="clear" w:color="auto" w:fill="auto"/>
          </w:tcPr>
          <w:p w14:paraId="6B8C2AA7" w14:textId="7785DDC1" w:rsidR="00595BB7" w:rsidRPr="00BE6DFA" w:rsidRDefault="00595BB7" w:rsidP="00595B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19"/>
                <w:szCs w:val="19"/>
              </w:rPr>
              <w:t xml:space="preserve">Qualitative Survey </w:t>
            </w:r>
          </w:p>
        </w:tc>
        <w:tc>
          <w:tcPr>
            <w:tcW w:w="692" w:type="dxa"/>
            <w:shd w:val="clear" w:color="auto" w:fill="auto"/>
          </w:tcPr>
          <w:p w14:paraId="7B4D2833" w14:textId="0AB57D87" w:rsidR="00595BB7" w:rsidRPr="00BE6DFA" w:rsidRDefault="006B764B" w:rsidP="00595B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sdt>
              <w:sdtPr>
                <w:rPr>
                  <w:sz w:val="20"/>
                </w:rPr>
                <w:id w:val="-528641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1952" w:type="dxa"/>
            <w:gridSpan w:val="4"/>
            <w:shd w:val="clear" w:color="auto" w:fill="auto"/>
          </w:tcPr>
          <w:p w14:paraId="5A0C1D25" w14:textId="364E221D" w:rsidR="00595BB7" w:rsidRPr="00BE6DFA" w:rsidRDefault="00595BB7" w:rsidP="00595B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19"/>
                <w:szCs w:val="19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If other, please state</w:t>
            </w:r>
          </w:p>
        </w:tc>
        <w:tc>
          <w:tcPr>
            <w:tcW w:w="1225" w:type="dxa"/>
            <w:gridSpan w:val="2"/>
            <w:shd w:val="clear" w:color="auto" w:fill="auto"/>
          </w:tcPr>
          <w:p w14:paraId="1DC6EE95" w14:textId="461FCAE0" w:rsidR="00595BB7" w:rsidRPr="00BE6DFA" w:rsidRDefault="00595BB7" w:rsidP="00595B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</w:rPr>
              <w:fldChar w:fldCharType="begin">
                <w:ffData>
                  <w:name w:val="Text3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color w:val="000000" w:themeColor="text1"/>
              </w:rPr>
            </w:r>
            <w:r w:rsidRPr="00BE6DFA">
              <w:rPr>
                <w:rFonts w:cstheme="minorHAnsi"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</w:rPr>
              <w:fldChar w:fldCharType="end"/>
            </w:r>
          </w:p>
        </w:tc>
      </w:tr>
      <w:tr w:rsidR="00595BB7" w:rsidRPr="00BE6DFA" w14:paraId="56F8F3BF" w14:textId="77777777" w:rsidTr="00F955B8">
        <w:trPr>
          <w:trHeight w:val="59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tcBorders>
              <w:right w:val="none" w:sz="0" w:space="0" w:color="auto"/>
            </w:tcBorders>
            <w:shd w:val="clear" w:color="auto" w:fill="auto"/>
          </w:tcPr>
          <w:p w14:paraId="40B6112C" w14:textId="77777777" w:rsidR="00595BB7" w:rsidRPr="00BE6DFA" w:rsidRDefault="00595BB7" w:rsidP="00595BB7">
            <w:pPr>
              <w:jc w:val="left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BE6DFA">
              <w:rPr>
                <w:rFonts w:asciiTheme="minorHAnsi" w:hAnsiTheme="minorHAnsi" w:cstheme="minorHAnsi"/>
                <w:b/>
                <w:i w:val="0"/>
                <w:iCs w:val="0"/>
                <w:color w:val="000000" w:themeColor="text1"/>
                <w:sz w:val="20"/>
                <w:szCs w:val="20"/>
              </w:rPr>
              <w:t>Briefly describe the design</w:t>
            </w:r>
          </w:p>
          <w:p w14:paraId="23BDA2CC" w14:textId="59B89F33" w:rsidR="00595BB7" w:rsidRPr="00BE6DFA" w:rsidRDefault="00595BB7" w:rsidP="00CD7F9C">
            <w:pPr>
              <w:jc w:val="left"/>
              <w:rPr>
                <w:rFonts w:asciiTheme="minorHAnsi" w:hAnsiTheme="minorHAnsi" w:cstheme="minorHAnsi"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 w:rsidRPr="00BE6DFA">
              <w:rPr>
                <w:rFonts w:asciiTheme="minorHAnsi" w:hAnsiTheme="minorHAnsi" w:cstheme="minorHAnsi"/>
                <w:bCs/>
                <w:i w:val="0"/>
                <w:iCs w:val="0"/>
                <w:color w:val="000000" w:themeColor="text1"/>
                <w:sz w:val="20"/>
                <w:szCs w:val="20"/>
              </w:rPr>
              <w:t>150 words max. Reference sources.</w:t>
            </w:r>
          </w:p>
        </w:tc>
        <w:tc>
          <w:tcPr>
            <w:tcW w:w="8535" w:type="dxa"/>
            <w:gridSpan w:val="13"/>
            <w:shd w:val="clear" w:color="auto" w:fill="auto"/>
          </w:tcPr>
          <w:p w14:paraId="3D1B2F78" w14:textId="629C81A0" w:rsidR="00595BB7" w:rsidRPr="0012437F" w:rsidRDefault="00595BB7" w:rsidP="009670D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595BB7" w:rsidRPr="00BE6DFA" w14:paraId="57F71F66" w14:textId="77777777" w:rsidTr="006B76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3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vMerge w:val="restart"/>
            <w:tcBorders>
              <w:right w:val="none" w:sz="0" w:space="0" w:color="auto"/>
            </w:tcBorders>
            <w:shd w:val="clear" w:color="auto" w:fill="auto"/>
          </w:tcPr>
          <w:p w14:paraId="04367485" w14:textId="77777777" w:rsidR="00595BB7" w:rsidRPr="00BE6DFA" w:rsidRDefault="00595BB7" w:rsidP="00595BB7">
            <w:pPr>
              <w:jc w:val="both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BE6DFA">
              <w:rPr>
                <w:rFonts w:asciiTheme="minorHAnsi" w:hAnsiTheme="minorHAnsi" w:cstheme="minorHAnsi"/>
                <w:b/>
                <w:i w:val="0"/>
                <w:iCs w:val="0"/>
                <w:color w:val="000000" w:themeColor="text1"/>
                <w:sz w:val="20"/>
                <w:szCs w:val="20"/>
              </w:rPr>
              <w:t>How will data be collected?</w:t>
            </w:r>
          </w:p>
          <w:p w14:paraId="3820CC63" w14:textId="77777777" w:rsidR="00595BB7" w:rsidRPr="00BE6DFA" w:rsidRDefault="00595BB7" w:rsidP="00595BB7">
            <w:pPr>
              <w:jc w:val="left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</w:p>
          <w:p w14:paraId="5D4DC309" w14:textId="77777777" w:rsidR="00595BB7" w:rsidRPr="00BE6DFA" w:rsidRDefault="008B6C43" w:rsidP="00595BB7">
            <w:pPr>
              <w:jc w:val="left"/>
              <w:rPr>
                <w:rFonts w:asciiTheme="minorHAnsi" w:hAnsiTheme="minorHAnsi" w:cstheme="minorHAnsi"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hyperlink r:id="rId18" w:history="1">
              <w:r w:rsidR="00595BB7" w:rsidRPr="00BE6DFA">
                <w:rPr>
                  <w:rStyle w:val="Hyperlink"/>
                  <w:rFonts w:asciiTheme="minorHAnsi" w:hAnsiTheme="minorHAnsi" w:cstheme="minorHAnsi"/>
                  <w:bCs/>
                  <w:i w:val="0"/>
                  <w:iCs w:val="0"/>
                  <w:color w:val="0070C0"/>
                  <w:sz w:val="20"/>
                  <w:szCs w:val="20"/>
                </w:rPr>
                <w:t>Learn about</w:t>
              </w:r>
            </w:hyperlink>
          </w:p>
        </w:tc>
        <w:tc>
          <w:tcPr>
            <w:tcW w:w="2872" w:type="dxa"/>
            <w:gridSpan w:val="4"/>
            <w:shd w:val="clear" w:color="auto" w:fill="E7E6E6" w:themeFill="background2"/>
          </w:tcPr>
          <w:p w14:paraId="0B401EA4" w14:textId="18BADECA" w:rsidR="00595BB7" w:rsidRPr="00BE6DFA" w:rsidRDefault="00595BB7" w:rsidP="00AF334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 xml:space="preserve">        </w:t>
            </w:r>
            <w:r w:rsidRPr="00BE6DFA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Existing questionnaire 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</w:rPr>
                <w:id w:val="-128940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764B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  <w:p w14:paraId="35E44269" w14:textId="77777777" w:rsidR="00595BB7" w:rsidRPr="00BE6DFA" w:rsidRDefault="00595BB7" w:rsidP="00595B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</w:pPr>
          </w:p>
          <w:p w14:paraId="10D47EE7" w14:textId="77777777" w:rsidR="00595BB7" w:rsidRPr="00BE6DFA" w:rsidRDefault="00595BB7" w:rsidP="00595B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Identify and briefly describe the questionnaire</w:t>
            </w:r>
          </w:p>
          <w:p w14:paraId="431525B5" w14:textId="77777777" w:rsidR="00595BB7" w:rsidRPr="00BE6DFA" w:rsidRDefault="00595BB7" w:rsidP="00595B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1D5456AA" w14:textId="77777777" w:rsidR="00595BB7" w:rsidRPr="00BE6DFA" w:rsidRDefault="00595BB7" w:rsidP="00595B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0"/>
                <w:szCs w:val="20"/>
                <w:lang w:val="en-GB" w:eastAsia="en-GB"/>
              </w:rPr>
            </w:pPr>
            <w:r w:rsidRPr="00BE6DFA">
              <w:rPr>
                <w:rFonts w:cstheme="minorHAnsi"/>
                <w:color w:val="000000" w:themeColor="text1"/>
              </w:rPr>
              <w:fldChar w:fldCharType="begin">
                <w:ffData>
                  <w:name w:val="Text3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color w:val="000000" w:themeColor="text1"/>
              </w:rPr>
            </w:r>
            <w:r w:rsidRPr="00BE6DFA">
              <w:rPr>
                <w:rFonts w:cstheme="minorHAnsi"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</w:rPr>
              <w:fldChar w:fldCharType="end"/>
            </w:r>
          </w:p>
        </w:tc>
        <w:tc>
          <w:tcPr>
            <w:tcW w:w="2942" w:type="dxa"/>
            <w:gridSpan w:val="6"/>
            <w:shd w:val="clear" w:color="auto" w:fill="auto"/>
          </w:tcPr>
          <w:p w14:paraId="730FA1D3" w14:textId="517A3C85" w:rsidR="00635DA3" w:rsidRPr="00BE6DFA" w:rsidRDefault="006B764B" w:rsidP="00635D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Own questionnaire/survey</w:t>
            </w:r>
            <w:r>
              <w:rPr>
                <w:sz w:val="20"/>
              </w:rPr>
              <w:t xml:space="preserve"> </w:t>
            </w:r>
            <w:sdt>
              <w:sdtPr>
                <w:rPr>
                  <w:sz w:val="20"/>
                </w:rPr>
                <w:id w:val="1417129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  <w:p w14:paraId="39C00C1F" w14:textId="77777777" w:rsidR="00635DA3" w:rsidRPr="00BE6DFA" w:rsidRDefault="00635DA3" w:rsidP="00635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179DCD77" w14:textId="77777777" w:rsidR="00635DA3" w:rsidRPr="00BE6DFA" w:rsidRDefault="00635DA3" w:rsidP="00635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Identify theoretical structure</w:t>
            </w:r>
          </w:p>
          <w:p w14:paraId="1BE01DA8" w14:textId="77777777" w:rsidR="00635DA3" w:rsidRPr="00BE6DFA" w:rsidRDefault="00635DA3" w:rsidP="00635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color w:val="000000" w:themeColor="text1"/>
              </w:rPr>
            </w:r>
            <w:r w:rsidRPr="00BE6DFA">
              <w:rPr>
                <w:rFonts w:cstheme="minorHAnsi"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</w:rPr>
              <w:fldChar w:fldCharType="end"/>
            </w:r>
          </w:p>
          <w:p w14:paraId="7FDE7E2F" w14:textId="77777777" w:rsidR="00635DA3" w:rsidRPr="00BE6DFA" w:rsidRDefault="00635DA3" w:rsidP="00635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159BCE35" w14:textId="77777777" w:rsidR="00635DA3" w:rsidRPr="00BE6DFA" w:rsidRDefault="00635DA3" w:rsidP="00635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Identify response types</w:t>
            </w:r>
          </w:p>
          <w:p w14:paraId="3BC62A83" w14:textId="154287EC" w:rsidR="00595BB7" w:rsidRPr="00BE6DFA" w:rsidRDefault="00635DA3" w:rsidP="00635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color w:val="000000" w:themeColor="text1"/>
              </w:rPr>
            </w:r>
            <w:r w:rsidRPr="00BE6DFA">
              <w:rPr>
                <w:rFonts w:cstheme="minorHAnsi"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</w:rPr>
              <w:fldChar w:fldCharType="end"/>
            </w:r>
          </w:p>
        </w:tc>
        <w:tc>
          <w:tcPr>
            <w:tcW w:w="2665" w:type="dxa"/>
            <w:gridSpan w:val="3"/>
            <w:shd w:val="clear" w:color="auto" w:fill="E7E6E6" w:themeFill="background2"/>
          </w:tcPr>
          <w:p w14:paraId="3C59AF6B" w14:textId="553EE53F" w:rsidR="00595BB7" w:rsidRPr="00BE6DFA" w:rsidRDefault="00595BB7" w:rsidP="00595B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Observations  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</w:rPr>
                <w:id w:val="-1637176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764B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  <w:p w14:paraId="57AB6ED1" w14:textId="77777777" w:rsidR="00595BB7" w:rsidRPr="00BE6DFA" w:rsidRDefault="00595BB7" w:rsidP="00595B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</w:pPr>
          </w:p>
          <w:p w14:paraId="66C724AF" w14:textId="77777777" w:rsidR="00595BB7" w:rsidRPr="00BE6DFA" w:rsidRDefault="00595BB7" w:rsidP="00595B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 xml:space="preserve">Number of observations:  </w:t>
            </w:r>
            <w:r w:rsidRPr="00BE6DFA">
              <w:rPr>
                <w:rFonts w:cstheme="minorHAnsi"/>
                <w:color w:val="000000" w:themeColor="text1"/>
              </w:rPr>
              <w:fldChar w:fldCharType="begin">
                <w:ffData>
                  <w:name w:val="Text5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bookmarkStart w:id="9" w:name="Text5"/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color w:val="000000" w:themeColor="text1"/>
              </w:rPr>
            </w:r>
            <w:r w:rsidRPr="00BE6DFA">
              <w:rPr>
                <w:rFonts w:cstheme="minorHAnsi"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</w:rPr>
              <w:fldChar w:fldCharType="end"/>
            </w:r>
          </w:p>
          <w:bookmarkEnd w:id="9"/>
          <w:p w14:paraId="00D748D6" w14:textId="77777777" w:rsidR="00595BB7" w:rsidRPr="00BE6DFA" w:rsidRDefault="00595BB7" w:rsidP="00595B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5E11E580" w14:textId="152E723C" w:rsidR="00595BB7" w:rsidRPr="00BE6DFA" w:rsidRDefault="00595BB7" w:rsidP="00595B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List </w:t>
            </w:r>
            <w:r w:rsidR="006E65AE" w:rsidRPr="00BE6DFA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what is</w:t>
            </w:r>
            <w:r w:rsidRPr="00BE6DFA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 to be observed:</w:t>
            </w:r>
          </w:p>
          <w:p w14:paraId="6F9E3C56" w14:textId="77777777" w:rsidR="00595BB7" w:rsidRPr="00BE6DFA" w:rsidRDefault="00595BB7" w:rsidP="00595B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</w:p>
          <w:p w14:paraId="247D9692" w14:textId="77777777" w:rsidR="00595BB7" w:rsidRPr="00BE6DFA" w:rsidRDefault="00595BB7" w:rsidP="00595B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 xml:space="preserve">1. </w:t>
            </w:r>
            <w:r w:rsidRPr="00BE6DFA">
              <w:rPr>
                <w:rFonts w:cstheme="minorHAnsi"/>
                <w:color w:val="000000" w:themeColor="text1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color w:val="000000" w:themeColor="text1"/>
              </w:rPr>
            </w:r>
            <w:r w:rsidRPr="00BE6DFA">
              <w:rPr>
                <w:rFonts w:cstheme="minorHAnsi"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</w:rPr>
              <w:fldChar w:fldCharType="end"/>
            </w:r>
          </w:p>
          <w:p w14:paraId="0106251A" w14:textId="77777777" w:rsidR="00595BB7" w:rsidRPr="00BE6DFA" w:rsidRDefault="00595BB7" w:rsidP="00595B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 xml:space="preserve">2. </w:t>
            </w:r>
            <w:r w:rsidRPr="00BE6DFA">
              <w:rPr>
                <w:rFonts w:cstheme="minorHAnsi"/>
                <w:color w:val="000000" w:themeColor="text1"/>
              </w:rPr>
              <w:fldChar w:fldCharType="begin">
                <w:ffData>
                  <w:name w:val="Text3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color w:val="000000" w:themeColor="text1"/>
              </w:rPr>
            </w:r>
            <w:r w:rsidRPr="00BE6DFA">
              <w:rPr>
                <w:rFonts w:cstheme="minorHAnsi"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</w:rPr>
              <w:fldChar w:fldCharType="end"/>
            </w:r>
          </w:p>
          <w:p w14:paraId="63CA038D" w14:textId="77777777" w:rsidR="00595BB7" w:rsidRPr="00BE6DFA" w:rsidRDefault="00595BB7" w:rsidP="00595B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0"/>
                <w:szCs w:val="20"/>
                <w:lang w:val="en-GB" w:eastAsia="en-GB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 xml:space="preserve">3. </w:t>
            </w:r>
            <w:r w:rsidRPr="00BE6DFA">
              <w:rPr>
                <w:rFonts w:cstheme="minorHAnsi"/>
                <w:color w:val="000000" w:themeColor="text1"/>
              </w:rPr>
              <w:fldChar w:fldCharType="begin">
                <w:ffData>
                  <w:name w:val="Text3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color w:val="000000" w:themeColor="text1"/>
              </w:rPr>
            </w:r>
            <w:r w:rsidRPr="00BE6DFA">
              <w:rPr>
                <w:rFonts w:cstheme="minorHAnsi"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</w:rPr>
              <w:fldChar w:fldCharType="end"/>
            </w:r>
          </w:p>
        </w:tc>
      </w:tr>
      <w:tr w:rsidR="00595BB7" w:rsidRPr="00BE6DFA" w14:paraId="38693B50" w14:textId="77777777" w:rsidTr="006B764B">
        <w:trPr>
          <w:trHeight w:val="2110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vMerge/>
            <w:tcBorders>
              <w:right w:val="none" w:sz="0" w:space="0" w:color="auto"/>
            </w:tcBorders>
          </w:tcPr>
          <w:p w14:paraId="3E7C75EE" w14:textId="77777777" w:rsidR="00595BB7" w:rsidRPr="00BE6DFA" w:rsidRDefault="00595BB7" w:rsidP="00595BB7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72" w:type="dxa"/>
            <w:gridSpan w:val="4"/>
            <w:shd w:val="clear" w:color="auto" w:fill="auto"/>
          </w:tcPr>
          <w:p w14:paraId="1449D032" w14:textId="7C5AAAD4" w:rsidR="00635DA3" w:rsidRPr="00BE6DFA" w:rsidRDefault="00635DA3" w:rsidP="00635D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Structured interviews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 xml:space="preserve">   </w:t>
            </w:r>
            <w:sdt>
              <w:sdtPr>
                <w:rPr>
                  <w:sz w:val="20"/>
                </w:rPr>
                <w:id w:val="2080404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764B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  <w:p w14:paraId="6EC4D74B" w14:textId="77777777" w:rsidR="00635DA3" w:rsidRPr="00BE6DFA" w:rsidRDefault="00635DA3" w:rsidP="00635D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</w:pPr>
          </w:p>
          <w:p w14:paraId="10843CE1" w14:textId="77777777" w:rsidR="00635DA3" w:rsidRPr="00BE6DFA" w:rsidRDefault="00635DA3" w:rsidP="00635D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 xml:space="preserve">Number of interviews:  </w:t>
            </w:r>
            <w:r w:rsidRPr="00BE6DFA">
              <w:rPr>
                <w:rFonts w:cstheme="minorHAnsi"/>
                <w:color w:val="000000" w:themeColor="text1"/>
              </w:rPr>
              <w:fldChar w:fldCharType="begin">
                <w:ffData>
                  <w:name w:val="Text5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color w:val="000000" w:themeColor="text1"/>
              </w:rPr>
            </w:r>
            <w:r w:rsidRPr="00BE6DFA">
              <w:rPr>
                <w:rFonts w:cstheme="minorHAnsi"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</w:rPr>
              <w:fldChar w:fldCharType="end"/>
            </w:r>
          </w:p>
          <w:p w14:paraId="3C20351E" w14:textId="77777777" w:rsidR="00635DA3" w:rsidRPr="00BE6DFA" w:rsidRDefault="00635DA3" w:rsidP="00635D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3AA28E46" w14:textId="77777777" w:rsidR="00635DA3" w:rsidRPr="00BE6DFA" w:rsidRDefault="00635DA3" w:rsidP="00635D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List main questions:</w:t>
            </w:r>
          </w:p>
          <w:p w14:paraId="0938ED1F" w14:textId="77777777" w:rsidR="00635DA3" w:rsidRPr="00BE6DFA" w:rsidRDefault="00635DA3" w:rsidP="00635D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</w:p>
          <w:p w14:paraId="67ED81FF" w14:textId="77777777" w:rsidR="00635DA3" w:rsidRPr="00BE6DFA" w:rsidRDefault="00635DA3" w:rsidP="00635DA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 xml:space="preserve">1. </w:t>
            </w:r>
            <w:r w:rsidRPr="00BE6DFA">
              <w:rPr>
                <w:rFonts w:cstheme="minorHAnsi"/>
                <w:color w:val="000000" w:themeColor="text1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color w:val="000000" w:themeColor="text1"/>
              </w:rPr>
            </w:r>
            <w:r w:rsidRPr="00BE6DFA">
              <w:rPr>
                <w:rFonts w:cstheme="minorHAnsi"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</w:rPr>
              <w:fldChar w:fldCharType="end"/>
            </w:r>
          </w:p>
          <w:p w14:paraId="1DA0F545" w14:textId="77777777" w:rsidR="00635DA3" w:rsidRPr="00BE6DFA" w:rsidRDefault="00635DA3" w:rsidP="00635D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 xml:space="preserve">2. </w:t>
            </w:r>
            <w:r w:rsidRPr="00BE6DFA">
              <w:rPr>
                <w:rFonts w:cstheme="minorHAnsi"/>
                <w:color w:val="000000" w:themeColor="text1"/>
              </w:rPr>
              <w:fldChar w:fldCharType="begin">
                <w:ffData>
                  <w:name w:val="Text3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color w:val="000000" w:themeColor="text1"/>
              </w:rPr>
            </w:r>
            <w:r w:rsidRPr="00BE6DFA">
              <w:rPr>
                <w:rFonts w:cstheme="minorHAnsi"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</w:rPr>
              <w:fldChar w:fldCharType="end"/>
            </w:r>
          </w:p>
          <w:p w14:paraId="3C30C1D0" w14:textId="42EE258B" w:rsidR="00595BB7" w:rsidRPr="00BE6DFA" w:rsidRDefault="00635DA3" w:rsidP="00635D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 xml:space="preserve">3. </w:t>
            </w:r>
            <w:r w:rsidRPr="00BE6DFA">
              <w:rPr>
                <w:rFonts w:cstheme="minorHAnsi"/>
                <w:color w:val="000000" w:themeColor="text1"/>
              </w:rPr>
              <w:fldChar w:fldCharType="begin">
                <w:ffData>
                  <w:name w:val="Text3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color w:val="000000" w:themeColor="text1"/>
              </w:rPr>
            </w:r>
            <w:r w:rsidRPr="00BE6DFA">
              <w:rPr>
                <w:rFonts w:cstheme="minorHAnsi"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</w:rPr>
              <w:fldChar w:fldCharType="end"/>
            </w:r>
          </w:p>
        </w:tc>
        <w:tc>
          <w:tcPr>
            <w:tcW w:w="2942" w:type="dxa"/>
            <w:gridSpan w:val="6"/>
            <w:shd w:val="clear" w:color="auto" w:fill="E7E6E6" w:themeFill="background2"/>
          </w:tcPr>
          <w:p w14:paraId="35880A0D" w14:textId="0A31684D" w:rsidR="00595BB7" w:rsidRPr="00595B61" w:rsidRDefault="00595BB7" w:rsidP="006B76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595B61">
              <w:rPr>
                <w:rFonts w:cstheme="minorHAnsi"/>
                <w:b/>
                <w:bCs/>
                <w:color w:val="000000" w:themeColor="text1"/>
              </w:rPr>
              <w:t>Semi-structured interviews</w:t>
            </w:r>
            <w:r w:rsidR="006B764B">
              <w:rPr>
                <w:sz w:val="20"/>
              </w:rPr>
              <w:t xml:space="preserve"> </w:t>
            </w:r>
            <w:sdt>
              <w:sdtPr>
                <w:rPr>
                  <w:sz w:val="20"/>
                </w:rPr>
                <w:id w:val="433717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764B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6B764B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Pr="00595B61">
              <w:rPr>
                <w:rFonts w:cstheme="minorHAnsi"/>
                <w:color w:val="000000" w:themeColor="text1"/>
              </w:rPr>
              <w:t xml:space="preserve"> </w:t>
            </w:r>
          </w:p>
          <w:p w14:paraId="09549AE5" w14:textId="77777777" w:rsidR="00DF6863" w:rsidRDefault="00DF6863" w:rsidP="00DF686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</w:rPr>
            </w:pPr>
          </w:p>
          <w:p w14:paraId="023EFCC6" w14:textId="315AA698" w:rsidR="00DF6863" w:rsidRPr="001406E5" w:rsidRDefault="00DF6863" w:rsidP="00DF686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color w:val="000000" w:themeColor="text1"/>
                <w:sz w:val="20"/>
              </w:rPr>
            </w:pPr>
            <w:r w:rsidRPr="001406E5">
              <w:rPr>
                <w:rFonts w:cstheme="minorHAnsi"/>
                <w:b/>
                <w:color w:val="000000" w:themeColor="text1"/>
              </w:rPr>
              <w:t>Number of interviews:</w:t>
            </w:r>
            <w:r w:rsidR="006B764B">
              <w:rPr>
                <w:rFonts w:cstheme="minorHAnsi"/>
                <w:b/>
                <w:color w:val="000000" w:themeColor="text1"/>
                <w:lang w:val="en-US"/>
              </w:rPr>
              <w:t xml:space="preserve"> </w:t>
            </w:r>
            <w:r w:rsidR="006B764B">
              <w:rPr>
                <w:rFonts w:cstheme="minorHAnsi"/>
                <w:b/>
                <w:color w:val="000000" w:themeColor="text1"/>
                <w:lang w:val="en-US"/>
              </w:rPr>
              <w:softHyphen/>
            </w:r>
            <w:r w:rsidR="006B764B">
              <w:rPr>
                <w:rFonts w:cstheme="minorHAnsi"/>
                <w:b/>
                <w:color w:val="000000" w:themeColor="text1"/>
                <w:lang w:val="en-US"/>
              </w:rPr>
              <w:softHyphen/>
            </w:r>
            <w:r w:rsidR="006B764B">
              <w:rPr>
                <w:rFonts w:cstheme="minorHAnsi"/>
                <w:b/>
                <w:color w:val="000000" w:themeColor="text1"/>
                <w:lang w:val="en-US"/>
              </w:rPr>
              <w:softHyphen/>
            </w:r>
            <w:r w:rsidR="006B764B">
              <w:rPr>
                <w:rFonts w:cstheme="minorHAnsi"/>
                <w:b/>
                <w:color w:val="000000" w:themeColor="text1"/>
                <w:lang w:val="en-US"/>
              </w:rPr>
              <w:softHyphen/>
              <w:t>____</w:t>
            </w:r>
          </w:p>
          <w:p w14:paraId="3EF6651F" w14:textId="77777777" w:rsidR="00595BB7" w:rsidRPr="00D31672" w:rsidRDefault="00595BB7" w:rsidP="00595B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343D221B" w14:textId="3778BBC7" w:rsidR="00595BB7" w:rsidRPr="006B764B" w:rsidRDefault="00595BB7" w:rsidP="006B764B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lang w:val="en-US"/>
              </w:rPr>
            </w:pPr>
          </w:p>
        </w:tc>
        <w:tc>
          <w:tcPr>
            <w:tcW w:w="2665" w:type="dxa"/>
            <w:gridSpan w:val="3"/>
            <w:shd w:val="clear" w:color="auto" w:fill="auto"/>
          </w:tcPr>
          <w:p w14:paraId="32B6658C" w14:textId="4E5F7B27" w:rsidR="00635DA3" w:rsidRPr="00595B61" w:rsidRDefault="00635DA3" w:rsidP="006B76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595B61">
              <w:rPr>
                <w:rFonts w:cstheme="minorHAnsi"/>
                <w:b/>
                <w:bCs/>
                <w:color w:val="000000" w:themeColor="text1"/>
              </w:rPr>
              <w:t>Unstructured interviews</w:t>
            </w:r>
            <w:r w:rsidRPr="00595B61">
              <w:rPr>
                <w:rFonts w:cstheme="minorHAnsi"/>
                <w:color w:val="000000" w:themeColor="text1"/>
              </w:rPr>
              <w:t xml:space="preserve"> </w:t>
            </w:r>
            <w:sdt>
              <w:sdtPr>
                <w:rPr>
                  <w:sz w:val="20"/>
                </w:rPr>
                <w:id w:val="1224031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764B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  <w:p w14:paraId="67FB3570" w14:textId="77777777" w:rsidR="009670D0" w:rsidRPr="00595B61" w:rsidRDefault="009670D0" w:rsidP="009670D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1A6283FA" w14:textId="77777777" w:rsidR="00635DA3" w:rsidRPr="00D31672" w:rsidRDefault="00635DA3" w:rsidP="006B76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31672">
              <w:rPr>
                <w:rFonts w:cstheme="minorHAnsi"/>
                <w:color w:val="000000" w:themeColor="text1"/>
              </w:rPr>
              <w:t xml:space="preserve">Number of interviews:  </w:t>
            </w:r>
            <w:r w:rsidRPr="00595B61">
              <w:rPr>
                <w:rFonts w:cstheme="minorHAnsi"/>
                <w:color w:val="000000" w:themeColor="text1"/>
              </w:rPr>
              <w:fldChar w:fldCharType="begin">
                <w:ffData>
                  <w:name w:val="Text5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Pr="00D31672">
              <w:rPr>
                <w:rFonts w:cstheme="minorHAnsi"/>
                <w:color w:val="000000" w:themeColor="text1"/>
              </w:rPr>
              <w:instrText xml:space="preserve"> FORMTEXT </w:instrText>
            </w:r>
            <w:r w:rsidRPr="00595B61">
              <w:rPr>
                <w:rFonts w:cstheme="minorHAnsi"/>
                <w:color w:val="000000" w:themeColor="text1"/>
              </w:rPr>
            </w:r>
            <w:r w:rsidRPr="00595B61">
              <w:rPr>
                <w:rFonts w:cstheme="minorHAnsi"/>
                <w:color w:val="000000" w:themeColor="text1"/>
              </w:rPr>
              <w:fldChar w:fldCharType="separate"/>
            </w:r>
            <w:r w:rsidRPr="00D31672">
              <w:rPr>
                <w:rFonts w:cstheme="minorHAnsi"/>
                <w:noProof/>
                <w:color w:val="000000" w:themeColor="text1"/>
              </w:rPr>
              <w:t> </w:t>
            </w:r>
            <w:r w:rsidRPr="00D31672">
              <w:rPr>
                <w:rFonts w:cstheme="minorHAnsi"/>
                <w:noProof/>
                <w:color w:val="000000" w:themeColor="text1"/>
              </w:rPr>
              <w:t> </w:t>
            </w:r>
            <w:r w:rsidRPr="00D31672">
              <w:rPr>
                <w:rFonts w:cstheme="minorHAnsi"/>
                <w:noProof/>
                <w:color w:val="000000" w:themeColor="text1"/>
              </w:rPr>
              <w:t> </w:t>
            </w:r>
            <w:r w:rsidRPr="00595B61">
              <w:rPr>
                <w:rFonts w:cstheme="minorHAnsi"/>
                <w:color w:val="000000" w:themeColor="text1"/>
              </w:rPr>
              <w:fldChar w:fldCharType="end"/>
            </w:r>
          </w:p>
          <w:p w14:paraId="506DD8AC" w14:textId="77777777" w:rsidR="00635DA3" w:rsidRPr="00D31672" w:rsidRDefault="00635DA3" w:rsidP="00635D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</w:p>
          <w:p w14:paraId="211E29EF" w14:textId="5D9D4C9E" w:rsidR="00635DA3" w:rsidRPr="00D31672" w:rsidRDefault="00635DA3" w:rsidP="00635D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D31672">
              <w:rPr>
                <w:rFonts w:cstheme="minorHAnsi"/>
                <w:b/>
                <w:bCs/>
                <w:color w:val="000000" w:themeColor="text1"/>
              </w:rPr>
              <w:t>List main question:</w:t>
            </w:r>
          </w:p>
          <w:p w14:paraId="1D3B7B6F" w14:textId="77777777" w:rsidR="00635DA3" w:rsidRPr="00D31672" w:rsidRDefault="00635DA3" w:rsidP="00635D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0DFB215A" w14:textId="02ED6C30" w:rsidR="00635DA3" w:rsidRPr="00D31672" w:rsidRDefault="00635DA3" w:rsidP="00635DA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31672">
              <w:rPr>
                <w:rFonts w:cstheme="minorHAnsi"/>
                <w:color w:val="000000" w:themeColor="text1"/>
              </w:rPr>
              <w:t xml:space="preserve"> </w:t>
            </w:r>
            <w:r w:rsidRPr="00595B61">
              <w:rPr>
                <w:rFonts w:cstheme="minorHAnsi"/>
                <w:color w:val="000000" w:themeColor="text1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D31672">
              <w:rPr>
                <w:rFonts w:cstheme="minorHAnsi"/>
                <w:color w:val="000000" w:themeColor="text1"/>
              </w:rPr>
              <w:instrText xml:space="preserve"> FORMTEXT </w:instrText>
            </w:r>
            <w:r w:rsidRPr="00595B61">
              <w:rPr>
                <w:rFonts w:cstheme="minorHAnsi"/>
                <w:color w:val="000000" w:themeColor="text1"/>
              </w:rPr>
            </w:r>
            <w:r w:rsidRPr="00595B61">
              <w:rPr>
                <w:rFonts w:cstheme="minorHAnsi"/>
                <w:color w:val="000000" w:themeColor="text1"/>
              </w:rPr>
              <w:fldChar w:fldCharType="separate"/>
            </w:r>
            <w:r w:rsidRPr="00D31672">
              <w:rPr>
                <w:rFonts w:cstheme="minorHAnsi"/>
                <w:noProof/>
                <w:color w:val="000000" w:themeColor="text1"/>
              </w:rPr>
              <w:t> </w:t>
            </w:r>
            <w:r w:rsidRPr="00D31672">
              <w:rPr>
                <w:rFonts w:cstheme="minorHAnsi"/>
                <w:noProof/>
                <w:color w:val="000000" w:themeColor="text1"/>
              </w:rPr>
              <w:t> </w:t>
            </w:r>
            <w:r w:rsidRPr="00D31672">
              <w:rPr>
                <w:rFonts w:cstheme="minorHAnsi"/>
                <w:noProof/>
                <w:color w:val="000000" w:themeColor="text1"/>
              </w:rPr>
              <w:t> </w:t>
            </w:r>
            <w:r w:rsidRPr="00D31672">
              <w:rPr>
                <w:rFonts w:cstheme="minorHAnsi"/>
                <w:noProof/>
                <w:color w:val="000000" w:themeColor="text1"/>
              </w:rPr>
              <w:t> </w:t>
            </w:r>
            <w:r w:rsidRPr="00D31672">
              <w:rPr>
                <w:rFonts w:cstheme="minorHAnsi"/>
                <w:noProof/>
                <w:color w:val="000000" w:themeColor="text1"/>
              </w:rPr>
              <w:t> </w:t>
            </w:r>
            <w:r w:rsidRPr="00595B61">
              <w:rPr>
                <w:rFonts w:cstheme="minorHAnsi"/>
                <w:color w:val="000000" w:themeColor="text1"/>
              </w:rPr>
              <w:fldChar w:fldCharType="end"/>
            </w:r>
          </w:p>
          <w:p w14:paraId="2AEF4650" w14:textId="1E470184" w:rsidR="00595BB7" w:rsidRPr="00D31672" w:rsidRDefault="00595BB7" w:rsidP="00635D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595BB7" w:rsidRPr="00BE6DFA" w14:paraId="7EB13A70" w14:textId="77777777" w:rsidTr="006B76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0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vMerge/>
          </w:tcPr>
          <w:p w14:paraId="6E4B6C15" w14:textId="77777777" w:rsidR="00595BB7" w:rsidRPr="00BE6DFA" w:rsidRDefault="00595BB7" w:rsidP="00595BB7">
            <w:pPr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2872" w:type="dxa"/>
            <w:gridSpan w:val="4"/>
            <w:shd w:val="clear" w:color="auto" w:fill="auto"/>
          </w:tcPr>
          <w:p w14:paraId="08249572" w14:textId="2C645A67" w:rsidR="00635DA3" w:rsidRPr="00BE6DFA" w:rsidRDefault="006B764B" w:rsidP="00635D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Focus groups</w:t>
            </w:r>
            <w:r>
              <w:rPr>
                <w:sz w:val="20"/>
              </w:rPr>
              <w:t xml:space="preserve"> </w:t>
            </w:r>
            <w:sdt>
              <w:sdtPr>
                <w:rPr>
                  <w:sz w:val="20"/>
                </w:rPr>
                <w:id w:val="-1916769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  <w:p w14:paraId="7E85FB92" w14:textId="77777777" w:rsidR="00635DA3" w:rsidRPr="00BE6DFA" w:rsidRDefault="00635DA3" w:rsidP="00635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751102FA" w14:textId="5FFC5ACA" w:rsidR="00635DA3" w:rsidRPr="00BE6DFA" w:rsidRDefault="00635DA3" w:rsidP="00635D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 xml:space="preserve">Number of focus groups </w:t>
            </w:r>
            <w:r w:rsidRPr="00BE6DFA">
              <w:rPr>
                <w:rFonts w:cstheme="minorHAnsi"/>
                <w:color w:val="000000" w:themeColor="text1"/>
              </w:rPr>
              <w:fldChar w:fldCharType="begin">
                <w:ffData>
                  <w:name w:val="Text7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bookmarkStart w:id="10" w:name="Text7"/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color w:val="000000" w:themeColor="text1"/>
              </w:rPr>
            </w:r>
            <w:r w:rsidRPr="00BE6DFA">
              <w:rPr>
                <w:rFonts w:cstheme="minorHAnsi"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</w:rPr>
              <w:fldChar w:fldCharType="end"/>
            </w:r>
            <w:bookmarkEnd w:id="10"/>
          </w:p>
          <w:p w14:paraId="28AC233D" w14:textId="77777777" w:rsidR="00635DA3" w:rsidRPr="00BE6DFA" w:rsidRDefault="00635DA3" w:rsidP="00635D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6ED09CB8" w14:textId="77777777" w:rsidR="00635DA3" w:rsidRPr="00BE6DFA" w:rsidRDefault="00635DA3" w:rsidP="00635D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noProof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 xml:space="preserve">Size of focus groups </w:t>
            </w:r>
            <w:r w:rsidRPr="00BE6DFA">
              <w:rPr>
                <w:rFonts w:cstheme="minorHAnsi"/>
                <w:noProof/>
                <w:color w:val="000000" w:themeColor="text1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noProof/>
                <w:color w:val="000000" w:themeColor="text1"/>
              </w:rPr>
            </w:r>
            <w:r w:rsidRPr="00BE6DFA">
              <w:rPr>
                <w:rFonts w:cstheme="minorHAnsi"/>
                <w:noProof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</w:rPr>
              <w:fldChar w:fldCharType="end"/>
            </w:r>
          </w:p>
          <w:p w14:paraId="54193C93" w14:textId="77777777" w:rsidR="00635DA3" w:rsidRPr="00BE6DFA" w:rsidRDefault="00635DA3" w:rsidP="00635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6735A572" w14:textId="77777777" w:rsidR="00635DA3" w:rsidRPr="00BE6DFA" w:rsidRDefault="00635DA3" w:rsidP="00635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Any additional information</w:t>
            </w:r>
          </w:p>
          <w:p w14:paraId="5E7E59AA" w14:textId="101902A6" w:rsidR="00595BB7" w:rsidRPr="00BE6DFA" w:rsidRDefault="00635DA3" w:rsidP="00635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</w:rPr>
            </w:pPr>
            <w:r w:rsidRPr="00BE6DFA">
              <w:rPr>
                <w:rFonts w:cstheme="minorHAnsi"/>
                <w:color w:val="000000" w:themeColor="text1"/>
              </w:rPr>
              <w:fldChar w:fldCharType="begin">
                <w:ffData>
                  <w:name w:val="Text3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color w:val="000000" w:themeColor="text1"/>
              </w:rPr>
            </w:r>
            <w:r w:rsidRPr="00BE6DFA">
              <w:rPr>
                <w:rFonts w:cstheme="minorHAnsi"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</w:rPr>
              <w:fldChar w:fldCharType="end"/>
            </w:r>
          </w:p>
        </w:tc>
        <w:tc>
          <w:tcPr>
            <w:tcW w:w="2942" w:type="dxa"/>
            <w:gridSpan w:val="6"/>
            <w:shd w:val="clear" w:color="auto" w:fill="E7E6E6" w:themeFill="background2"/>
          </w:tcPr>
          <w:p w14:paraId="0A1F80A9" w14:textId="00989ED8" w:rsidR="00635DA3" w:rsidRPr="00BE6DFA" w:rsidRDefault="00635DA3" w:rsidP="00635D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Group interviews 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</w:rPr>
                <w:id w:val="2115326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764B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  <w:p w14:paraId="75977AF4" w14:textId="77777777" w:rsidR="00635DA3" w:rsidRPr="00BE6DFA" w:rsidRDefault="00635DA3" w:rsidP="00635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4F54DF3F" w14:textId="77777777" w:rsidR="00635DA3" w:rsidRPr="00BE6DFA" w:rsidRDefault="00635DA3" w:rsidP="00635D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 xml:space="preserve">Number of group interviews </w:t>
            </w:r>
            <w:r w:rsidRPr="00BE6DFA">
              <w:rPr>
                <w:rFonts w:cstheme="minorHAnsi"/>
                <w:color w:val="000000" w:themeColor="text1"/>
              </w:rPr>
              <w:fldChar w:fldCharType="begin">
                <w:ffData>
                  <w:name w:val="Text7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color w:val="000000" w:themeColor="text1"/>
              </w:rPr>
            </w:r>
            <w:r w:rsidRPr="00BE6DFA">
              <w:rPr>
                <w:rFonts w:cstheme="minorHAnsi"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</w:rPr>
              <w:fldChar w:fldCharType="end"/>
            </w:r>
          </w:p>
          <w:p w14:paraId="0605506D" w14:textId="77777777" w:rsidR="00635DA3" w:rsidRPr="00BE6DFA" w:rsidRDefault="00635DA3" w:rsidP="00635D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14EB2597" w14:textId="77777777" w:rsidR="00635DA3" w:rsidRPr="00BE6DFA" w:rsidRDefault="00635DA3" w:rsidP="00635D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noProof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 xml:space="preserve">Size of the groups </w:t>
            </w:r>
            <w:r w:rsidRPr="00BE6DFA">
              <w:rPr>
                <w:rFonts w:cstheme="minorHAnsi"/>
                <w:noProof/>
                <w:color w:val="000000" w:themeColor="text1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noProof/>
                <w:color w:val="000000" w:themeColor="text1"/>
              </w:rPr>
            </w:r>
            <w:r w:rsidRPr="00BE6DFA">
              <w:rPr>
                <w:rFonts w:cstheme="minorHAnsi"/>
                <w:noProof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</w:rPr>
              <w:fldChar w:fldCharType="end"/>
            </w:r>
          </w:p>
          <w:p w14:paraId="1C0DC9FB" w14:textId="77777777" w:rsidR="00635DA3" w:rsidRPr="00BE6DFA" w:rsidRDefault="00635DA3" w:rsidP="00635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580A5788" w14:textId="77777777" w:rsidR="00635DA3" w:rsidRPr="00BE6DFA" w:rsidRDefault="00635DA3" w:rsidP="00635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Any additional information</w:t>
            </w:r>
          </w:p>
          <w:p w14:paraId="3042A84C" w14:textId="2E6B1B2C" w:rsidR="00595BB7" w:rsidRPr="00344970" w:rsidRDefault="00635DA3" w:rsidP="00635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</w:rPr>
              <w:fldChar w:fldCharType="begin">
                <w:ffData>
                  <w:name w:val="Text3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color w:val="000000" w:themeColor="text1"/>
              </w:rPr>
            </w:r>
            <w:r w:rsidRPr="00BE6DFA">
              <w:rPr>
                <w:rFonts w:cstheme="minorHAnsi"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</w:rPr>
              <w:fldChar w:fldCharType="end"/>
            </w:r>
          </w:p>
        </w:tc>
        <w:tc>
          <w:tcPr>
            <w:tcW w:w="2665" w:type="dxa"/>
            <w:gridSpan w:val="3"/>
            <w:shd w:val="clear" w:color="auto" w:fill="auto"/>
          </w:tcPr>
          <w:p w14:paraId="4EF1DD6E" w14:textId="68FAA52D" w:rsidR="00635DA3" w:rsidRPr="00BE6DFA" w:rsidRDefault="00635DA3" w:rsidP="00635D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Document analysis</w:t>
            </w:r>
            <w:r w:rsidR="006B764B">
              <w:rPr>
                <w:sz w:val="20"/>
              </w:rPr>
              <w:t xml:space="preserve"> </w:t>
            </w:r>
            <w:sdt>
              <w:sdtPr>
                <w:rPr>
                  <w:sz w:val="20"/>
                </w:rPr>
                <w:id w:val="1600458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764B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Pr="00BE6DFA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</w:p>
          <w:p w14:paraId="2FC8AAF1" w14:textId="77777777" w:rsidR="00635DA3" w:rsidRPr="00BE6DFA" w:rsidRDefault="00635DA3" w:rsidP="00635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Identify what documents</w:t>
            </w:r>
          </w:p>
          <w:p w14:paraId="40529B32" w14:textId="77777777" w:rsidR="00635DA3" w:rsidRPr="00BE6DFA" w:rsidRDefault="00635DA3" w:rsidP="00635D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color w:val="000000" w:themeColor="text1"/>
              </w:rPr>
            </w:r>
            <w:r w:rsidRPr="00BE6DFA">
              <w:rPr>
                <w:rFonts w:cstheme="minorHAnsi"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</w:rPr>
              <w:fldChar w:fldCharType="end"/>
            </w:r>
          </w:p>
          <w:p w14:paraId="083F47C6" w14:textId="0D3577B3" w:rsidR="00635DA3" w:rsidRPr="00BE6DFA" w:rsidRDefault="00635DA3" w:rsidP="00595B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auto"/>
              </w:rPr>
            </w:pPr>
          </w:p>
        </w:tc>
      </w:tr>
      <w:tr w:rsidR="00595BB7" w:rsidRPr="00BE6DFA" w14:paraId="0BB95F30" w14:textId="77777777" w:rsidTr="006B764B">
        <w:trPr>
          <w:trHeight w:val="60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vMerge/>
            <w:tcBorders>
              <w:right w:val="none" w:sz="0" w:space="0" w:color="auto"/>
            </w:tcBorders>
            <w:shd w:val="clear" w:color="auto" w:fill="auto"/>
          </w:tcPr>
          <w:p w14:paraId="38153425" w14:textId="77777777" w:rsidR="00595BB7" w:rsidRPr="00BE6DFA" w:rsidRDefault="00595BB7" w:rsidP="00595BB7">
            <w:pPr>
              <w:jc w:val="both"/>
              <w:rPr>
                <w:rFonts w:asciiTheme="minorHAnsi" w:hAnsiTheme="minorHAnsi" w:cstheme="minorHAnsi"/>
                <w:b/>
                <w:i w:val="0"/>
                <w:i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2251" w:type="dxa"/>
            <w:gridSpan w:val="2"/>
            <w:shd w:val="clear" w:color="auto" w:fill="auto"/>
          </w:tcPr>
          <w:p w14:paraId="207E3F3E" w14:textId="77777777" w:rsidR="00595BB7" w:rsidRPr="00BE6DFA" w:rsidRDefault="00595BB7" w:rsidP="00595B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Other</w:t>
            </w:r>
          </w:p>
        </w:tc>
        <w:tc>
          <w:tcPr>
            <w:tcW w:w="593" w:type="dxa"/>
            <w:gridSpan w:val="2"/>
            <w:shd w:val="clear" w:color="auto" w:fill="auto"/>
          </w:tcPr>
          <w:p w14:paraId="264CF229" w14:textId="083FD8EA" w:rsidR="00595BB7" w:rsidRPr="00BE6DFA" w:rsidRDefault="006B764B" w:rsidP="00595B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sdt>
              <w:sdtPr>
                <w:rPr>
                  <w:sz w:val="20"/>
                </w:rPr>
                <w:id w:val="-566797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2942" w:type="dxa"/>
            <w:gridSpan w:val="6"/>
            <w:shd w:val="clear" w:color="auto" w:fill="auto"/>
          </w:tcPr>
          <w:p w14:paraId="70F2D10E" w14:textId="77777777" w:rsidR="00595BB7" w:rsidRPr="00BE6DFA" w:rsidRDefault="00595BB7" w:rsidP="00595B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If other, please elaborate</w:t>
            </w:r>
          </w:p>
        </w:tc>
        <w:tc>
          <w:tcPr>
            <w:tcW w:w="2665" w:type="dxa"/>
            <w:gridSpan w:val="3"/>
            <w:shd w:val="clear" w:color="auto" w:fill="auto"/>
          </w:tcPr>
          <w:p w14:paraId="2E4AEED6" w14:textId="77777777" w:rsidR="00595BB7" w:rsidRPr="00BE6DFA" w:rsidRDefault="00595BB7" w:rsidP="00595B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color w:val="000000" w:themeColor="text1"/>
              </w:rPr>
            </w:r>
            <w:r w:rsidRPr="00BE6DFA">
              <w:rPr>
                <w:rFonts w:cstheme="minorHAnsi"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</w:rPr>
              <w:fldChar w:fldCharType="end"/>
            </w:r>
          </w:p>
        </w:tc>
      </w:tr>
      <w:tr w:rsidR="004349B2" w:rsidRPr="00BE6DFA" w14:paraId="69B7507B" w14:textId="77777777" w:rsidTr="006B76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vMerge w:val="restart"/>
          </w:tcPr>
          <w:p w14:paraId="7C079ADA" w14:textId="22FA1DFC" w:rsidR="004349B2" w:rsidRPr="00BE6DFA" w:rsidRDefault="004349B2" w:rsidP="00595BB7">
            <w:pPr>
              <w:jc w:val="left"/>
              <w:rPr>
                <w:rFonts w:cs="Arial"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bookmarkStart w:id="11" w:name="_Hlk19732337"/>
            <w:r w:rsidRPr="00BE6DFA">
              <w:rPr>
                <w:rFonts w:cs="Arial"/>
                <w:b/>
                <w:i w:val="0"/>
                <w:iCs w:val="0"/>
                <w:color w:val="000000" w:themeColor="text1"/>
                <w:sz w:val="20"/>
                <w:szCs w:val="20"/>
              </w:rPr>
              <w:t xml:space="preserve">Sampling </w:t>
            </w:r>
            <w:hyperlink r:id="rId19" w:history="1">
              <w:r w:rsidRPr="00BE6DFA">
                <w:rPr>
                  <w:rStyle w:val="Hyperlink"/>
                  <w:rFonts w:cs="Arial"/>
                  <w:bCs/>
                  <w:i w:val="0"/>
                  <w:iCs w:val="0"/>
                  <w:color w:val="0070C0"/>
                  <w:sz w:val="20"/>
                  <w:szCs w:val="20"/>
                </w:rPr>
                <w:t>Learn About</w:t>
              </w:r>
            </w:hyperlink>
          </w:p>
        </w:tc>
        <w:tc>
          <w:tcPr>
            <w:tcW w:w="1111" w:type="dxa"/>
            <w:vMerge w:val="restart"/>
          </w:tcPr>
          <w:p w14:paraId="6782C888" w14:textId="33942319" w:rsidR="004349B2" w:rsidRPr="00BE6DFA" w:rsidRDefault="004349B2" w:rsidP="00595B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Probability sampling</w:t>
            </w:r>
          </w:p>
        </w:tc>
        <w:tc>
          <w:tcPr>
            <w:tcW w:w="1112" w:type="dxa"/>
          </w:tcPr>
          <w:p w14:paraId="2546D43A" w14:textId="12B5BA53" w:rsidR="004349B2" w:rsidRPr="00BE6DFA" w:rsidRDefault="004349B2" w:rsidP="00595B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Random</w:t>
            </w:r>
          </w:p>
        </w:tc>
        <w:tc>
          <w:tcPr>
            <w:tcW w:w="593" w:type="dxa"/>
            <w:gridSpan w:val="2"/>
          </w:tcPr>
          <w:p w14:paraId="4ACC8C2A" w14:textId="05E10BB4" w:rsidR="004349B2" w:rsidRPr="006B764B" w:rsidRDefault="006B764B" w:rsidP="00595B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iCs/>
                <w:color w:val="000000" w:themeColor="text1"/>
                <w:sz w:val="20"/>
                <w:szCs w:val="20"/>
              </w:rPr>
            </w:pPr>
            <w:sdt>
              <w:sdtPr>
                <w:rPr>
                  <w:sz w:val="20"/>
                </w:rPr>
                <w:id w:val="-127794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1682" w:type="dxa"/>
            <w:gridSpan w:val="2"/>
          </w:tcPr>
          <w:p w14:paraId="242A018C" w14:textId="076D22B5" w:rsidR="004349B2" w:rsidRPr="00BE6DFA" w:rsidRDefault="004349B2" w:rsidP="004349B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i/>
                <w:iCs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Systematic</w:t>
            </w:r>
          </w:p>
        </w:tc>
        <w:tc>
          <w:tcPr>
            <w:tcW w:w="1232" w:type="dxa"/>
            <w:gridSpan w:val="4"/>
          </w:tcPr>
          <w:p w14:paraId="7A8A2CFA" w14:textId="68E4E5BC" w:rsidR="004349B2" w:rsidRPr="006B764B" w:rsidRDefault="006B764B" w:rsidP="00595B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iCs/>
                <w:color w:val="000000" w:themeColor="text1"/>
                <w:sz w:val="20"/>
                <w:szCs w:val="20"/>
              </w:rPr>
            </w:pPr>
            <w:sdt>
              <w:sdtPr>
                <w:rPr>
                  <w:sz w:val="20"/>
                </w:rPr>
                <w:id w:val="-1451006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1772" w:type="dxa"/>
            <w:gridSpan w:val="2"/>
          </w:tcPr>
          <w:p w14:paraId="033FAA62" w14:textId="2D76AB34" w:rsidR="004349B2" w:rsidRPr="00BE6DFA" w:rsidRDefault="004349B2" w:rsidP="004349B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i/>
                <w:iCs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 xml:space="preserve">Stratified </w:t>
            </w:r>
          </w:p>
        </w:tc>
        <w:tc>
          <w:tcPr>
            <w:tcW w:w="865" w:type="dxa"/>
          </w:tcPr>
          <w:p w14:paraId="3C782F31" w14:textId="1DD21801" w:rsidR="004349B2" w:rsidRPr="006B764B" w:rsidRDefault="006B764B" w:rsidP="00595B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iCs/>
                <w:color w:val="000000" w:themeColor="text1"/>
                <w:sz w:val="20"/>
                <w:szCs w:val="20"/>
              </w:rPr>
            </w:pPr>
            <w:sdt>
              <w:sdtPr>
                <w:rPr>
                  <w:sz w:val="20"/>
                </w:rPr>
                <w:id w:val="-1845388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</w:tr>
      <w:bookmarkEnd w:id="11"/>
      <w:tr w:rsidR="004349B2" w:rsidRPr="00BE6DFA" w14:paraId="789C8E2D" w14:textId="77777777" w:rsidTr="006B764B">
        <w:trPr>
          <w:trHeight w:val="60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vMerge/>
          </w:tcPr>
          <w:p w14:paraId="12ED325C" w14:textId="77777777" w:rsidR="004349B2" w:rsidRPr="00BE6DFA" w:rsidRDefault="004349B2" w:rsidP="004349B2">
            <w:pPr>
              <w:rPr>
                <w:rFonts w:cs="Arial"/>
                <w:color w:val="000000" w:themeColor="text1"/>
              </w:rPr>
            </w:pPr>
          </w:p>
        </w:tc>
        <w:tc>
          <w:tcPr>
            <w:tcW w:w="1111" w:type="dxa"/>
            <w:vMerge/>
          </w:tcPr>
          <w:p w14:paraId="30B1C013" w14:textId="77777777" w:rsidR="004349B2" w:rsidRPr="00BE6DFA" w:rsidRDefault="004349B2" w:rsidP="004349B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112" w:type="dxa"/>
          </w:tcPr>
          <w:p w14:paraId="2E226BC6" w14:textId="6F79A648" w:rsidR="004349B2" w:rsidRPr="00BE6DFA" w:rsidRDefault="004349B2" w:rsidP="004349B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Cluster sampling</w:t>
            </w:r>
          </w:p>
        </w:tc>
        <w:tc>
          <w:tcPr>
            <w:tcW w:w="593" w:type="dxa"/>
            <w:gridSpan w:val="2"/>
          </w:tcPr>
          <w:p w14:paraId="798D60B8" w14:textId="7C13B498" w:rsidR="004349B2" w:rsidRPr="00BE6DFA" w:rsidRDefault="006B764B" w:rsidP="004349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sdt>
              <w:sdtPr>
                <w:rPr>
                  <w:sz w:val="20"/>
                </w:rPr>
                <w:id w:val="-1825661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2942" w:type="dxa"/>
            <w:gridSpan w:val="6"/>
          </w:tcPr>
          <w:p w14:paraId="6E5EC674" w14:textId="18A2931A" w:rsidR="004349B2" w:rsidRPr="00BE6DFA" w:rsidRDefault="004349B2" w:rsidP="006B76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 xml:space="preserve">     Other </w:t>
            </w:r>
            <w:sdt>
              <w:sdtPr>
                <w:rPr>
                  <w:sz w:val="20"/>
                </w:rPr>
                <w:id w:val="1862626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764B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2665" w:type="dxa"/>
            <w:gridSpan w:val="3"/>
          </w:tcPr>
          <w:p w14:paraId="4D8168C1" w14:textId="73D6BCAD" w:rsidR="004349B2" w:rsidRPr="00BE6DFA" w:rsidRDefault="006B764B" w:rsidP="004349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P</w:t>
            </w:r>
            <w:r w:rsidR="004349B2" w:rsidRPr="00BE6DFA">
              <w:rPr>
                <w:rFonts w:cs="Arial"/>
                <w:color w:val="000000" w:themeColor="text1"/>
                <w:sz w:val="20"/>
                <w:szCs w:val="20"/>
              </w:rPr>
              <w:t xml:space="preserve">lease elaborate </w:t>
            </w:r>
            <w:r w:rsidR="004349B2" w:rsidRPr="00BE6DFA">
              <w:rPr>
                <w:rFonts w:cs="Arial"/>
                <w:color w:val="000000" w:themeColor="text1"/>
              </w:rPr>
              <w:fldChar w:fldCharType="begin">
                <w:ffData>
                  <w:name w:val="Text3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="004349B2" w:rsidRPr="00BE6DFA">
              <w:rPr>
                <w:rFonts w:cs="Arial"/>
                <w:color w:val="000000" w:themeColor="text1"/>
                <w:sz w:val="20"/>
                <w:szCs w:val="20"/>
              </w:rPr>
              <w:instrText xml:space="preserve"> FORMTEXT </w:instrText>
            </w:r>
            <w:r w:rsidR="004349B2" w:rsidRPr="00BE6DFA">
              <w:rPr>
                <w:rFonts w:cs="Arial"/>
                <w:color w:val="000000" w:themeColor="text1"/>
              </w:rPr>
            </w:r>
            <w:r w:rsidR="004349B2" w:rsidRPr="00BE6DFA">
              <w:rPr>
                <w:rFonts w:cs="Arial"/>
                <w:color w:val="000000" w:themeColor="text1"/>
              </w:rPr>
              <w:fldChar w:fldCharType="separate"/>
            </w:r>
            <w:r w:rsidR="004349B2"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="004349B2"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="004349B2"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="004349B2"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="004349B2"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="004349B2" w:rsidRPr="00BE6DFA">
              <w:rPr>
                <w:rFonts w:cs="Arial"/>
                <w:color w:val="000000" w:themeColor="text1"/>
              </w:rPr>
              <w:fldChar w:fldCharType="end"/>
            </w:r>
          </w:p>
        </w:tc>
      </w:tr>
      <w:tr w:rsidR="004349B2" w:rsidRPr="00BE6DFA" w14:paraId="2224EEAE" w14:textId="77777777" w:rsidTr="006B76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vMerge/>
          </w:tcPr>
          <w:p w14:paraId="18B64DCF" w14:textId="77777777" w:rsidR="004349B2" w:rsidRPr="00BE6DFA" w:rsidRDefault="004349B2" w:rsidP="004349B2">
            <w:pPr>
              <w:rPr>
                <w:rFonts w:cs="Arial"/>
                <w:color w:val="000000" w:themeColor="text1"/>
              </w:rPr>
            </w:pPr>
          </w:p>
        </w:tc>
        <w:tc>
          <w:tcPr>
            <w:tcW w:w="1111" w:type="dxa"/>
            <w:vMerge w:val="restart"/>
          </w:tcPr>
          <w:p w14:paraId="24D3B86C" w14:textId="3C415027" w:rsidR="004349B2" w:rsidRPr="00BE6DFA" w:rsidRDefault="004349B2" w:rsidP="004349B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None-Probability</w:t>
            </w:r>
          </w:p>
        </w:tc>
        <w:tc>
          <w:tcPr>
            <w:tcW w:w="1112" w:type="dxa"/>
          </w:tcPr>
          <w:p w14:paraId="6956BFE1" w14:textId="18CC4421" w:rsidR="004349B2" w:rsidRPr="00BE6DFA" w:rsidRDefault="004349B2" w:rsidP="004349B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Purposive/ Targeted</w:t>
            </w:r>
          </w:p>
        </w:tc>
        <w:tc>
          <w:tcPr>
            <w:tcW w:w="593" w:type="dxa"/>
            <w:gridSpan w:val="2"/>
          </w:tcPr>
          <w:p w14:paraId="400C00DE" w14:textId="482184A9" w:rsidR="004349B2" w:rsidRPr="00BE6DFA" w:rsidRDefault="006B764B" w:rsidP="006B76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sdt>
              <w:sdtPr>
                <w:rPr>
                  <w:sz w:val="20"/>
                </w:rPr>
                <w:id w:val="-18931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1682" w:type="dxa"/>
            <w:gridSpan w:val="2"/>
          </w:tcPr>
          <w:p w14:paraId="278A0E3B" w14:textId="01132EC1" w:rsidR="004349B2" w:rsidRPr="00BE6DFA" w:rsidRDefault="004349B2" w:rsidP="004349B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Snowball</w:t>
            </w:r>
          </w:p>
        </w:tc>
        <w:tc>
          <w:tcPr>
            <w:tcW w:w="1232" w:type="dxa"/>
            <w:gridSpan w:val="4"/>
          </w:tcPr>
          <w:p w14:paraId="7650AF25" w14:textId="46B35AF0" w:rsidR="004349B2" w:rsidRPr="00BE6DFA" w:rsidRDefault="006B764B" w:rsidP="004349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sdt>
              <w:sdtPr>
                <w:rPr>
                  <w:sz w:val="20"/>
                </w:rPr>
                <w:id w:val="56373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1772" w:type="dxa"/>
            <w:gridSpan w:val="2"/>
          </w:tcPr>
          <w:p w14:paraId="105C03BF" w14:textId="59B8D126" w:rsidR="004349B2" w:rsidRPr="00BE6DFA" w:rsidRDefault="006B764B" w:rsidP="004349B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bCs/>
                <w:color w:val="000000" w:themeColor="text1"/>
                <w:sz w:val="20"/>
                <w:szCs w:val="20"/>
              </w:rPr>
              <w:t>Convenience</w:t>
            </w:r>
          </w:p>
        </w:tc>
        <w:tc>
          <w:tcPr>
            <w:tcW w:w="865" w:type="dxa"/>
          </w:tcPr>
          <w:p w14:paraId="3508800B" w14:textId="186DB8F8" w:rsidR="004349B2" w:rsidRPr="00BE6DFA" w:rsidRDefault="006B764B" w:rsidP="004349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sdt>
              <w:sdtPr>
                <w:rPr>
                  <w:sz w:val="20"/>
                </w:rPr>
                <w:id w:val="-1786346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</w:tr>
      <w:tr w:rsidR="004349B2" w:rsidRPr="00BE6DFA" w14:paraId="0DF62D67" w14:textId="77777777" w:rsidTr="006B764B">
        <w:trPr>
          <w:trHeight w:val="60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vMerge/>
          </w:tcPr>
          <w:p w14:paraId="22351BD7" w14:textId="77777777" w:rsidR="004349B2" w:rsidRPr="00BE6DFA" w:rsidRDefault="004349B2" w:rsidP="004349B2">
            <w:pPr>
              <w:rPr>
                <w:rFonts w:cs="Arial"/>
                <w:color w:val="000000" w:themeColor="text1"/>
              </w:rPr>
            </w:pPr>
          </w:p>
        </w:tc>
        <w:tc>
          <w:tcPr>
            <w:tcW w:w="1111" w:type="dxa"/>
            <w:vMerge/>
          </w:tcPr>
          <w:p w14:paraId="6A79C0A6" w14:textId="77777777" w:rsidR="004349B2" w:rsidRPr="00BE6DFA" w:rsidRDefault="004349B2" w:rsidP="004349B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112" w:type="dxa"/>
          </w:tcPr>
          <w:p w14:paraId="5BE08D53" w14:textId="02932B12" w:rsidR="004349B2" w:rsidRPr="00BE6DFA" w:rsidRDefault="004349B2" w:rsidP="004349B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Quota</w:t>
            </w:r>
          </w:p>
        </w:tc>
        <w:tc>
          <w:tcPr>
            <w:tcW w:w="593" w:type="dxa"/>
            <w:gridSpan w:val="2"/>
          </w:tcPr>
          <w:p w14:paraId="509A8E01" w14:textId="130940BC" w:rsidR="004349B2" w:rsidRPr="00BE6DFA" w:rsidRDefault="006B764B" w:rsidP="004349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sdt>
              <w:sdtPr>
                <w:rPr>
                  <w:sz w:val="20"/>
                </w:rPr>
                <w:id w:val="-133873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2942" w:type="dxa"/>
            <w:gridSpan w:val="6"/>
          </w:tcPr>
          <w:p w14:paraId="35CBBA3B" w14:textId="463FAA15" w:rsidR="004349B2" w:rsidRPr="00BE6DFA" w:rsidRDefault="004349B2" w:rsidP="006B76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 xml:space="preserve">      </w:t>
            </w:r>
            <w:r w:rsidR="00FA45A8" w:rsidRPr="00BE6DFA">
              <w:rPr>
                <w:rFonts w:cs="Arial"/>
                <w:color w:val="000000" w:themeColor="text1"/>
                <w:sz w:val="20"/>
                <w:szCs w:val="20"/>
              </w:rPr>
              <w:t xml:space="preserve">  </w:t>
            </w: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Other</w:t>
            </w:r>
            <w:r w:rsidR="00FA45A8" w:rsidRPr="00BE6DFA">
              <w:rPr>
                <w:rFonts w:cs="Arial"/>
                <w:color w:val="000000" w:themeColor="text1"/>
                <w:sz w:val="20"/>
                <w:szCs w:val="20"/>
              </w:rPr>
              <w:t xml:space="preserve"> </w:t>
            </w: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</w:rPr>
                <w:id w:val="586963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B764B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2665" w:type="dxa"/>
            <w:gridSpan w:val="3"/>
          </w:tcPr>
          <w:p w14:paraId="16491D4F" w14:textId="023FCE7B" w:rsidR="004349B2" w:rsidRPr="00BE6DFA" w:rsidRDefault="006B764B" w:rsidP="004349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P</w:t>
            </w:r>
            <w:r w:rsidR="004349B2" w:rsidRPr="00BE6DFA">
              <w:rPr>
                <w:rFonts w:cs="Arial"/>
                <w:color w:val="000000" w:themeColor="text1"/>
                <w:sz w:val="20"/>
                <w:szCs w:val="20"/>
              </w:rPr>
              <w:t xml:space="preserve">lease elaborate </w:t>
            </w:r>
            <w:r w:rsidR="004349B2" w:rsidRPr="00BE6DFA">
              <w:rPr>
                <w:rFonts w:cs="Arial"/>
                <w:color w:val="000000" w:themeColor="text1"/>
              </w:rPr>
              <w:fldChar w:fldCharType="begin">
                <w:ffData>
                  <w:name w:val="Text3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="004349B2" w:rsidRPr="00BE6DFA">
              <w:rPr>
                <w:rFonts w:cs="Arial"/>
                <w:color w:val="000000" w:themeColor="text1"/>
                <w:sz w:val="20"/>
                <w:szCs w:val="20"/>
              </w:rPr>
              <w:instrText xml:space="preserve"> FORMTEXT </w:instrText>
            </w:r>
            <w:r w:rsidR="004349B2" w:rsidRPr="00BE6DFA">
              <w:rPr>
                <w:rFonts w:cs="Arial"/>
                <w:color w:val="000000" w:themeColor="text1"/>
              </w:rPr>
            </w:r>
            <w:r w:rsidR="004349B2" w:rsidRPr="00BE6DFA">
              <w:rPr>
                <w:rFonts w:cs="Arial"/>
                <w:color w:val="000000" w:themeColor="text1"/>
              </w:rPr>
              <w:fldChar w:fldCharType="separate"/>
            </w:r>
            <w:r w:rsidR="004349B2"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="004349B2"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="004349B2"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="004349B2"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="004349B2"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="004349B2" w:rsidRPr="00BE6DFA">
              <w:rPr>
                <w:rFonts w:cs="Arial"/>
                <w:color w:val="000000" w:themeColor="text1"/>
              </w:rPr>
              <w:fldChar w:fldCharType="end"/>
            </w:r>
          </w:p>
        </w:tc>
      </w:tr>
      <w:tr w:rsidR="00034E4F" w:rsidRPr="00BE6DFA" w14:paraId="49C32F89" w14:textId="77777777" w:rsidTr="00F95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  <w:tcBorders>
              <w:right w:val="none" w:sz="0" w:space="0" w:color="auto"/>
            </w:tcBorders>
          </w:tcPr>
          <w:p w14:paraId="55BCCAB4" w14:textId="7010CCD5" w:rsidR="00034E4F" w:rsidRPr="00BE6DFA" w:rsidRDefault="00034E4F" w:rsidP="00034E4F">
            <w:pPr>
              <w:jc w:val="left"/>
              <w:rPr>
                <w:rFonts w:cs="Arial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b/>
                <w:i w:val="0"/>
                <w:color w:val="000000" w:themeColor="text1"/>
                <w:sz w:val="20"/>
                <w:szCs w:val="20"/>
              </w:rPr>
              <w:lastRenderedPageBreak/>
              <w:t xml:space="preserve">Sample size     </w:t>
            </w:r>
          </w:p>
        </w:tc>
        <w:tc>
          <w:tcPr>
            <w:tcW w:w="8535" w:type="dxa"/>
            <w:gridSpan w:val="13"/>
            <w:shd w:val="clear" w:color="auto" w:fill="auto"/>
          </w:tcPr>
          <w:p w14:paraId="46B93215" w14:textId="227A9ED4" w:rsidR="00034E4F" w:rsidRPr="00034E4F" w:rsidRDefault="00034E4F" w:rsidP="00034E4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034E4F" w:rsidRPr="00BE6DFA" w14:paraId="0758A273" w14:textId="77777777" w:rsidTr="00F955B8">
        <w:trPr>
          <w:trHeight w:val="59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</w:tcPr>
          <w:p w14:paraId="7996345A" w14:textId="25DBD1B9" w:rsidR="00034E4F" w:rsidRPr="00BE6DFA" w:rsidRDefault="00034E4F" w:rsidP="00034E4F">
            <w:pPr>
              <w:jc w:val="left"/>
              <w:rPr>
                <w:rFonts w:cs="Arial"/>
                <w:b/>
                <w:i w:val="0"/>
                <w:color w:val="000000" w:themeColor="text1"/>
              </w:rPr>
            </w:pPr>
            <w:r w:rsidRPr="00BE6DFA">
              <w:rPr>
                <w:rFonts w:cs="Arial"/>
                <w:b/>
                <w:i w:val="0"/>
                <w:color w:val="000000" w:themeColor="text1"/>
                <w:sz w:val="20"/>
                <w:szCs w:val="20"/>
              </w:rPr>
              <w:t>Briefly</w:t>
            </w:r>
            <w:r w:rsidRPr="00BE6DFA">
              <w:rPr>
                <w:rFonts w:cs="Arial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 xml:space="preserve"> identify selection criteria </w:t>
            </w:r>
          </w:p>
        </w:tc>
        <w:tc>
          <w:tcPr>
            <w:tcW w:w="8535" w:type="dxa"/>
            <w:gridSpan w:val="13"/>
            <w:shd w:val="clear" w:color="auto" w:fill="auto"/>
          </w:tcPr>
          <w:p w14:paraId="1263524A" w14:textId="4425DF1E" w:rsidR="00034E4F" w:rsidRPr="00034E4F" w:rsidRDefault="00034E4F" w:rsidP="00034E4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034E4F" w:rsidRPr="00BE6DFA" w14:paraId="3DC5E9F0" w14:textId="77777777" w:rsidTr="00F955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5" w:type="dxa"/>
          </w:tcPr>
          <w:p w14:paraId="440DBBAA" w14:textId="13ECE39C" w:rsidR="00034E4F" w:rsidRPr="00BE6DFA" w:rsidRDefault="00034E4F" w:rsidP="00034E4F">
            <w:pPr>
              <w:jc w:val="left"/>
              <w:rPr>
                <w:rFonts w:cs="Arial"/>
                <w:b/>
                <w:i w:val="0"/>
                <w:color w:val="000000" w:themeColor="text1"/>
              </w:rPr>
            </w:pPr>
            <w:r w:rsidRPr="00BE6DFA">
              <w:rPr>
                <w:rFonts w:cs="Arial"/>
                <w:b/>
                <w:i w:val="0"/>
                <w:color w:val="000000" w:themeColor="text1"/>
                <w:sz w:val="20"/>
                <w:szCs w:val="20"/>
              </w:rPr>
              <w:t>Briefly</w:t>
            </w:r>
            <w:r w:rsidRPr="00BE6DFA">
              <w:rPr>
                <w:rFonts w:cs="Arial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 xml:space="preserve"> explain how you will approach your participants</w:t>
            </w:r>
          </w:p>
        </w:tc>
        <w:tc>
          <w:tcPr>
            <w:tcW w:w="8535" w:type="dxa"/>
            <w:gridSpan w:val="13"/>
            <w:shd w:val="clear" w:color="auto" w:fill="auto"/>
          </w:tcPr>
          <w:p w14:paraId="5DE538EE" w14:textId="5E3D2F94" w:rsidR="00034E4F" w:rsidRPr="00595B61" w:rsidRDefault="00034E4F" w:rsidP="00DF686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</w:tr>
    </w:tbl>
    <w:p w14:paraId="600387CA" w14:textId="77777777" w:rsidR="001339B0" w:rsidRPr="00BE6DFA" w:rsidRDefault="001339B0" w:rsidP="001339B0"/>
    <w:tbl>
      <w:tblPr>
        <w:tblStyle w:val="ListTable7Colorful-Accent1"/>
        <w:tblW w:w="10351" w:type="dxa"/>
        <w:tblCellSpacing w:w="14" w:type="dxa"/>
        <w:tblInd w:w="-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2263"/>
        <w:gridCol w:w="2544"/>
        <w:gridCol w:w="2825"/>
        <w:gridCol w:w="28"/>
        <w:gridCol w:w="2691"/>
      </w:tblGrid>
      <w:tr w:rsidR="00B76D4F" w:rsidRPr="00BE6DFA" w14:paraId="7F2D9AD4" w14:textId="77777777" w:rsidTr="00B76D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  <w:tblCellSpacing w:w="14" w:type="dxa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21" w:type="dxa"/>
            <w:vMerge w:val="restart"/>
            <w:shd w:val="clear" w:color="auto" w:fill="auto"/>
          </w:tcPr>
          <w:p w14:paraId="027D353E" w14:textId="77777777" w:rsidR="00B76D4F" w:rsidRPr="00BE6DFA" w:rsidRDefault="00B76D4F" w:rsidP="007E7F3B">
            <w:pPr>
              <w:jc w:val="left"/>
              <w:rPr>
                <w:rFonts w:cs="Arial"/>
                <w:bCs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b/>
                <w:i w:val="0"/>
                <w:iCs w:val="0"/>
                <w:color w:val="000000" w:themeColor="text1"/>
                <w:sz w:val="20"/>
                <w:szCs w:val="20"/>
              </w:rPr>
              <w:t>How will data be analysed</w:t>
            </w:r>
            <w:r w:rsidRPr="00BE6DFA">
              <w:rPr>
                <w:rFonts w:cs="Arial"/>
                <w:bCs/>
                <w:i w:val="0"/>
                <w:iCs w:val="0"/>
                <w:color w:val="000000" w:themeColor="text1"/>
                <w:sz w:val="20"/>
                <w:szCs w:val="20"/>
              </w:rPr>
              <w:t>?</w:t>
            </w:r>
          </w:p>
          <w:p w14:paraId="18702B5F" w14:textId="77777777" w:rsidR="00B76D4F" w:rsidRPr="00BE6DFA" w:rsidRDefault="00B76D4F" w:rsidP="007E7F3B">
            <w:pPr>
              <w:jc w:val="left"/>
              <w:rPr>
                <w:rFonts w:cs="Arial"/>
                <w:bCs/>
                <w:color w:val="000000" w:themeColor="text1"/>
                <w:sz w:val="20"/>
                <w:szCs w:val="20"/>
              </w:rPr>
            </w:pPr>
          </w:p>
          <w:p w14:paraId="223C968F" w14:textId="77777777" w:rsidR="00B76D4F" w:rsidRPr="00BE6DFA" w:rsidRDefault="008B6C43" w:rsidP="007E7F3B">
            <w:pPr>
              <w:jc w:val="left"/>
              <w:rPr>
                <w:rFonts w:cs="Arial"/>
                <w:bCs/>
                <w:color w:val="000000" w:themeColor="text1"/>
                <w:sz w:val="18"/>
                <w:szCs w:val="18"/>
              </w:rPr>
            </w:pPr>
            <w:hyperlink r:id="rId20" w:history="1">
              <w:r w:rsidR="00B76D4F" w:rsidRPr="00BE6DFA">
                <w:rPr>
                  <w:rStyle w:val="Hyperlink"/>
                  <w:rFonts w:cs="Arial"/>
                  <w:bCs/>
                  <w:i w:val="0"/>
                  <w:iCs w:val="0"/>
                  <w:color w:val="000000" w:themeColor="text1"/>
                  <w:sz w:val="18"/>
                  <w:szCs w:val="18"/>
                </w:rPr>
                <w:t>Learn About</w:t>
              </w:r>
            </w:hyperlink>
            <w:r w:rsidR="00B76D4F" w:rsidRPr="00BE6DFA">
              <w:rPr>
                <w:rFonts w:cs="Arial"/>
                <w:bCs/>
                <w:i w:val="0"/>
                <w:iCs w:val="0"/>
                <w:color w:val="000000" w:themeColor="text1"/>
                <w:sz w:val="18"/>
                <w:szCs w:val="18"/>
              </w:rPr>
              <w:t xml:space="preserve"> (Qualitative)</w:t>
            </w:r>
          </w:p>
          <w:p w14:paraId="0968BB87" w14:textId="77777777" w:rsidR="00B76D4F" w:rsidRPr="00BE6DFA" w:rsidRDefault="00B76D4F" w:rsidP="007E7F3B">
            <w:pPr>
              <w:jc w:val="left"/>
              <w:rPr>
                <w:rFonts w:cs="Arial"/>
                <w:bCs/>
                <w:color w:val="000000" w:themeColor="text1"/>
                <w:sz w:val="18"/>
                <w:szCs w:val="18"/>
              </w:rPr>
            </w:pPr>
          </w:p>
          <w:p w14:paraId="11EED9C7" w14:textId="77777777" w:rsidR="00B76D4F" w:rsidRPr="00BE6DFA" w:rsidRDefault="008B6C43" w:rsidP="007E7F3B">
            <w:pPr>
              <w:jc w:val="left"/>
              <w:rPr>
                <w:rFonts w:cs="Arial"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hyperlink r:id="rId21" w:history="1">
              <w:r w:rsidR="00B76D4F" w:rsidRPr="00BE6DFA">
                <w:rPr>
                  <w:rStyle w:val="Hyperlink"/>
                  <w:rFonts w:cs="Arial"/>
                  <w:bCs/>
                  <w:i w:val="0"/>
                  <w:iCs w:val="0"/>
                  <w:color w:val="000000" w:themeColor="text1"/>
                  <w:sz w:val="18"/>
                  <w:szCs w:val="18"/>
                </w:rPr>
                <w:t>Learn About</w:t>
              </w:r>
            </w:hyperlink>
            <w:r w:rsidR="00B76D4F" w:rsidRPr="00BE6DFA">
              <w:rPr>
                <w:rFonts w:cs="Arial"/>
                <w:bCs/>
                <w:i w:val="0"/>
                <w:iCs w:val="0"/>
                <w:color w:val="000000" w:themeColor="text1"/>
                <w:sz w:val="18"/>
                <w:szCs w:val="18"/>
              </w:rPr>
              <w:t xml:space="preserve"> (Quantitative)</w:t>
            </w:r>
          </w:p>
        </w:tc>
        <w:tc>
          <w:tcPr>
            <w:tcW w:w="2516" w:type="dxa"/>
            <w:shd w:val="clear" w:color="auto" w:fill="auto"/>
          </w:tcPr>
          <w:p w14:paraId="13254F75" w14:textId="615723A3" w:rsidR="00B76D4F" w:rsidRPr="00BE6DFA" w:rsidRDefault="00B76D4F" w:rsidP="008B6C4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 w:val="0"/>
                <w:iCs w:val="0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escriptive statistics</w:t>
            </w:r>
            <w:r w:rsidRPr="00BE6DFA">
              <w:rPr>
                <w:rFonts w:cs="Arial"/>
                <w:i w:val="0"/>
                <w:iCs w:val="0"/>
                <w:color w:val="000000" w:themeColor="text1"/>
                <w:sz w:val="20"/>
                <w:szCs w:val="20"/>
              </w:rPr>
              <w:t xml:space="preserve">  </w:t>
            </w:r>
            <w:sdt>
              <w:sdtPr>
                <w:rPr>
                  <w:i w:val="0"/>
                  <w:sz w:val="20"/>
                </w:rPr>
                <w:id w:val="-1129326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6C43" w:rsidRPr="008B6C43">
                  <w:rPr>
                    <w:rFonts w:ascii="MS Gothic" w:eastAsia="MS Gothic" w:hAnsi="MS Gothic" w:hint="eastAsia"/>
                    <w:i w:val="0"/>
                    <w:sz w:val="20"/>
                  </w:rPr>
                  <w:t>☐</w:t>
                </w:r>
              </w:sdtContent>
            </w:sdt>
            <w:r w:rsidRPr="00BE6DFA">
              <w:rPr>
                <w:rFonts w:cs="Arial"/>
                <w:i w:val="0"/>
                <w:iCs w:val="0"/>
                <w:color w:val="000000" w:themeColor="text1"/>
                <w:sz w:val="20"/>
                <w:szCs w:val="20"/>
              </w:rPr>
              <w:t xml:space="preserve">   </w:t>
            </w:r>
          </w:p>
        </w:tc>
        <w:tc>
          <w:tcPr>
            <w:tcW w:w="2797" w:type="dxa"/>
            <w:shd w:val="clear" w:color="auto" w:fill="auto"/>
          </w:tcPr>
          <w:p w14:paraId="1965FCC5" w14:textId="571C8717" w:rsidR="00B76D4F" w:rsidRPr="00BE6DFA" w:rsidRDefault="00B76D4F" w:rsidP="008B6C4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 w:val="0"/>
                <w:iCs w:val="0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Inferential statistics</w:t>
            </w:r>
            <w:r w:rsidRPr="00BE6DFA">
              <w:rPr>
                <w:rFonts w:cs="Arial"/>
                <w:i w:val="0"/>
                <w:iCs w:val="0"/>
                <w:color w:val="000000" w:themeColor="text1"/>
                <w:sz w:val="20"/>
                <w:szCs w:val="20"/>
              </w:rPr>
              <w:t xml:space="preserve">   </w:t>
            </w:r>
            <w:sdt>
              <w:sdtPr>
                <w:rPr>
                  <w:i w:val="0"/>
                  <w:sz w:val="20"/>
                </w:rPr>
                <w:id w:val="1421607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6C43" w:rsidRPr="008B6C43">
                  <w:rPr>
                    <w:rFonts w:ascii="MS Gothic" w:eastAsia="MS Gothic" w:hAnsi="MS Gothic" w:hint="eastAsia"/>
                    <w:i w:val="0"/>
                    <w:sz w:val="20"/>
                  </w:rPr>
                  <w:t>☐</w:t>
                </w:r>
              </w:sdtContent>
            </w:sdt>
          </w:p>
        </w:tc>
        <w:tc>
          <w:tcPr>
            <w:tcW w:w="2677" w:type="dxa"/>
            <w:gridSpan w:val="2"/>
            <w:shd w:val="clear" w:color="auto" w:fill="auto"/>
          </w:tcPr>
          <w:p w14:paraId="789ECD0E" w14:textId="3E5B8DE6" w:rsidR="00B76D4F" w:rsidRPr="00BE6DFA" w:rsidRDefault="00B76D4F" w:rsidP="008B6C4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 w:val="0"/>
                <w:iCs w:val="0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i w:val="0"/>
                <w:iCs w:val="0"/>
                <w:color w:val="000000" w:themeColor="text1"/>
                <w:sz w:val="20"/>
                <w:szCs w:val="20"/>
              </w:rPr>
              <w:t xml:space="preserve">      </w:t>
            </w:r>
            <w:r w:rsidRPr="00BE6DFA">
              <w:rPr>
                <w:rFonts w:cs="Arial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Qualitative coding</w:t>
            </w:r>
            <w:r w:rsidRPr="00BE6DFA">
              <w:rPr>
                <w:rFonts w:cs="Arial"/>
                <w:i w:val="0"/>
                <w:iCs w:val="0"/>
                <w:color w:val="000000" w:themeColor="text1"/>
                <w:sz w:val="20"/>
                <w:szCs w:val="20"/>
              </w:rPr>
              <w:t xml:space="preserve">  </w:t>
            </w:r>
            <w:sdt>
              <w:sdtPr>
                <w:rPr>
                  <w:i w:val="0"/>
                  <w:sz w:val="20"/>
                </w:rPr>
                <w:id w:val="1935315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6C43" w:rsidRPr="008B6C43">
                  <w:rPr>
                    <w:rFonts w:ascii="MS Gothic" w:eastAsia="MS Gothic" w:hAnsi="MS Gothic" w:hint="eastAsia"/>
                    <w:i w:val="0"/>
                    <w:sz w:val="20"/>
                  </w:rPr>
                  <w:t>☐</w:t>
                </w:r>
              </w:sdtContent>
            </w:sdt>
          </w:p>
        </w:tc>
      </w:tr>
      <w:tr w:rsidR="00B76D4F" w:rsidRPr="00BE6DFA" w14:paraId="60A2BDDD" w14:textId="77777777" w:rsidTr="00B76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67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1" w:type="dxa"/>
            <w:vMerge/>
            <w:shd w:val="clear" w:color="auto" w:fill="auto"/>
          </w:tcPr>
          <w:p w14:paraId="1399A3E4" w14:textId="77777777" w:rsidR="00B76D4F" w:rsidRPr="00BE6DFA" w:rsidRDefault="00B76D4F" w:rsidP="007E7F3B">
            <w:pPr>
              <w:rPr>
                <w:rFonts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516" w:type="dxa"/>
            <w:shd w:val="clear" w:color="auto" w:fill="auto"/>
          </w:tcPr>
          <w:p w14:paraId="08311276" w14:textId="77777777" w:rsidR="00B76D4F" w:rsidRPr="00BE6DFA" w:rsidRDefault="00B76D4F" w:rsidP="007E7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i/>
                <w:iCs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Identify measures</w:t>
            </w:r>
          </w:p>
          <w:p w14:paraId="5D9DE7EC" w14:textId="77777777" w:rsidR="00B76D4F" w:rsidRPr="00BE6DFA" w:rsidRDefault="00B76D4F" w:rsidP="007E7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i/>
                <w:iCs/>
                <w:color w:val="000000" w:themeColor="text1"/>
                <w:sz w:val="20"/>
                <w:szCs w:val="20"/>
              </w:rPr>
            </w:pPr>
          </w:p>
          <w:p w14:paraId="0DD72546" w14:textId="77777777" w:rsidR="00B76D4F" w:rsidRPr="00BE6DFA" w:rsidRDefault="00B76D4F" w:rsidP="007E7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</w:rPr>
              <w:fldChar w:fldCharType="begin">
                <w:ffData>
                  <w:name w:val="Text3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="Arial"/>
                <w:color w:val="000000" w:themeColor="text1"/>
              </w:rPr>
            </w:r>
            <w:r w:rsidRPr="00BE6DFA">
              <w:rPr>
                <w:rFonts w:cs="Arial"/>
                <w:color w:val="000000" w:themeColor="text1"/>
              </w:rPr>
              <w:fldChar w:fldCharType="separate"/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color w:val="000000" w:themeColor="text1"/>
              </w:rPr>
              <w:fldChar w:fldCharType="end"/>
            </w:r>
          </w:p>
          <w:p w14:paraId="11BDAE6C" w14:textId="77777777" w:rsidR="00B76D4F" w:rsidRPr="00BE6DFA" w:rsidRDefault="00B76D4F" w:rsidP="007E7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</w:rPr>
              <w:fldChar w:fldCharType="begin">
                <w:ffData>
                  <w:name w:val="Text3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="Arial"/>
                <w:color w:val="000000" w:themeColor="text1"/>
              </w:rPr>
            </w:r>
            <w:r w:rsidRPr="00BE6DFA">
              <w:rPr>
                <w:rFonts w:cs="Arial"/>
                <w:color w:val="000000" w:themeColor="text1"/>
              </w:rPr>
              <w:fldChar w:fldCharType="separate"/>
            </w: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color w:val="000000" w:themeColor="text1"/>
              </w:rPr>
              <w:fldChar w:fldCharType="end"/>
            </w:r>
          </w:p>
          <w:p w14:paraId="34D91D5B" w14:textId="77777777" w:rsidR="00B76D4F" w:rsidRPr="00BE6DFA" w:rsidRDefault="00B76D4F" w:rsidP="007E7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</w:rPr>
              <w:fldChar w:fldCharType="begin">
                <w:ffData>
                  <w:name w:val="Text3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="Arial"/>
                <w:color w:val="000000" w:themeColor="text1"/>
              </w:rPr>
            </w:r>
            <w:r w:rsidRPr="00BE6DFA">
              <w:rPr>
                <w:rFonts w:cs="Arial"/>
                <w:color w:val="000000" w:themeColor="text1"/>
              </w:rPr>
              <w:fldChar w:fldCharType="separate"/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color w:val="000000" w:themeColor="text1"/>
              </w:rPr>
              <w:fldChar w:fldCharType="end"/>
            </w:r>
          </w:p>
        </w:tc>
        <w:tc>
          <w:tcPr>
            <w:tcW w:w="2797" w:type="dxa"/>
            <w:shd w:val="clear" w:color="auto" w:fill="auto"/>
          </w:tcPr>
          <w:p w14:paraId="084807C6" w14:textId="77777777" w:rsidR="00B76D4F" w:rsidRPr="00BE6DFA" w:rsidRDefault="00B76D4F" w:rsidP="007E7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i/>
                <w:iCs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Identify measures</w:t>
            </w:r>
          </w:p>
          <w:p w14:paraId="4E5EF6FE" w14:textId="77777777" w:rsidR="00B76D4F" w:rsidRPr="00BE6DFA" w:rsidRDefault="00B76D4F" w:rsidP="007E7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i/>
                <w:iCs/>
                <w:color w:val="000000" w:themeColor="text1"/>
                <w:sz w:val="20"/>
                <w:szCs w:val="20"/>
              </w:rPr>
            </w:pPr>
          </w:p>
          <w:p w14:paraId="2C3653BA" w14:textId="77777777" w:rsidR="00B76D4F" w:rsidRPr="00BE6DFA" w:rsidRDefault="00B76D4F" w:rsidP="007E7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</w:rPr>
              <w:fldChar w:fldCharType="begin">
                <w:ffData>
                  <w:name w:val="Text3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="Arial"/>
                <w:color w:val="000000" w:themeColor="text1"/>
              </w:rPr>
            </w:r>
            <w:r w:rsidRPr="00BE6DFA">
              <w:rPr>
                <w:rFonts w:cs="Arial"/>
                <w:color w:val="000000" w:themeColor="text1"/>
              </w:rPr>
              <w:fldChar w:fldCharType="separate"/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color w:val="000000" w:themeColor="text1"/>
              </w:rPr>
              <w:fldChar w:fldCharType="end"/>
            </w:r>
          </w:p>
          <w:p w14:paraId="3B36DE29" w14:textId="77777777" w:rsidR="00B76D4F" w:rsidRPr="00BE6DFA" w:rsidRDefault="00B76D4F" w:rsidP="007E7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</w:rPr>
              <w:fldChar w:fldCharType="begin">
                <w:ffData>
                  <w:name w:val="Text3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="Arial"/>
                <w:color w:val="000000" w:themeColor="text1"/>
              </w:rPr>
            </w:r>
            <w:r w:rsidRPr="00BE6DFA">
              <w:rPr>
                <w:rFonts w:cs="Arial"/>
                <w:color w:val="000000" w:themeColor="text1"/>
              </w:rPr>
              <w:fldChar w:fldCharType="separate"/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color w:val="000000" w:themeColor="text1"/>
              </w:rPr>
              <w:fldChar w:fldCharType="end"/>
            </w:r>
          </w:p>
          <w:p w14:paraId="42F5B1B2" w14:textId="77777777" w:rsidR="00B76D4F" w:rsidRPr="00BE6DFA" w:rsidRDefault="00B76D4F" w:rsidP="007E7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</w:rPr>
              <w:fldChar w:fldCharType="begin">
                <w:ffData>
                  <w:name w:val="Text3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="Arial"/>
                <w:color w:val="000000" w:themeColor="text1"/>
              </w:rPr>
            </w:r>
            <w:r w:rsidRPr="00BE6DFA">
              <w:rPr>
                <w:rFonts w:cs="Arial"/>
                <w:color w:val="000000" w:themeColor="text1"/>
              </w:rPr>
              <w:fldChar w:fldCharType="separate"/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color w:val="000000" w:themeColor="text1"/>
              </w:rPr>
              <w:fldChar w:fldCharType="end"/>
            </w:r>
          </w:p>
        </w:tc>
        <w:tc>
          <w:tcPr>
            <w:tcW w:w="2677" w:type="dxa"/>
            <w:gridSpan w:val="2"/>
            <w:shd w:val="clear" w:color="auto" w:fill="auto"/>
          </w:tcPr>
          <w:p w14:paraId="66AEDB98" w14:textId="77777777" w:rsidR="00B76D4F" w:rsidRPr="00BE6DFA" w:rsidRDefault="00B76D4F" w:rsidP="007E7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Describe how you will code the data.</w:t>
            </w:r>
          </w:p>
          <w:p w14:paraId="5D2B3F91" w14:textId="77777777" w:rsidR="00B76D4F" w:rsidRPr="00BE6DFA" w:rsidRDefault="00B76D4F" w:rsidP="007E7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i/>
                <w:iCs/>
                <w:color w:val="000000" w:themeColor="text1"/>
                <w:sz w:val="20"/>
                <w:szCs w:val="20"/>
              </w:rPr>
            </w:pPr>
          </w:p>
          <w:p w14:paraId="3058FB05" w14:textId="1645085D" w:rsidR="00B76D4F" w:rsidRPr="00BE6DFA" w:rsidRDefault="00B76D4F" w:rsidP="00034E4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B76D4F" w:rsidRPr="00BE6DFA" w14:paraId="425D0A8F" w14:textId="77777777" w:rsidTr="00B76D4F">
        <w:trPr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1" w:type="dxa"/>
            <w:vMerge/>
            <w:shd w:val="clear" w:color="auto" w:fill="auto"/>
          </w:tcPr>
          <w:p w14:paraId="59849086" w14:textId="3F60CBFA" w:rsidR="00B76D4F" w:rsidRPr="00BE6DFA" w:rsidRDefault="00B76D4F" w:rsidP="00B76D4F">
            <w:pPr>
              <w:rPr>
                <w:rFonts w:cs="Arial"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5369" w:type="dxa"/>
            <w:gridSpan w:val="3"/>
            <w:shd w:val="clear" w:color="auto" w:fill="auto"/>
          </w:tcPr>
          <w:p w14:paraId="4DA949AF" w14:textId="1832ABA8" w:rsidR="00B76D4F" w:rsidRPr="00BE6DFA" w:rsidRDefault="00B76D4F" w:rsidP="00B7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t>If other, please state</w:t>
            </w:r>
          </w:p>
        </w:tc>
        <w:tc>
          <w:tcPr>
            <w:tcW w:w="2649" w:type="dxa"/>
            <w:shd w:val="clear" w:color="auto" w:fill="auto"/>
          </w:tcPr>
          <w:p w14:paraId="30157602" w14:textId="6AF00E0A" w:rsidR="00B76D4F" w:rsidRPr="00BE6DFA" w:rsidRDefault="00B76D4F" w:rsidP="00B7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theme="minorHAnsi"/>
                <w:color w:val="000000" w:themeColor="text1"/>
              </w:rPr>
              <w:fldChar w:fldCharType="begin">
                <w:ffData>
                  <w:name w:val="Text3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theme="minorHAns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theme="minorHAnsi"/>
                <w:color w:val="000000" w:themeColor="text1"/>
              </w:rPr>
            </w:r>
            <w:r w:rsidRPr="00BE6DFA">
              <w:rPr>
                <w:rFonts w:cstheme="minorHAnsi"/>
                <w:color w:val="000000" w:themeColor="text1"/>
              </w:rPr>
              <w:fldChar w:fldCharType="separate"/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noProof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theme="minorHAnsi"/>
                <w:color w:val="000000" w:themeColor="text1"/>
              </w:rPr>
              <w:fldChar w:fldCharType="end"/>
            </w:r>
          </w:p>
        </w:tc>
      </w:tr>
      <w:tr w:rsidR="00B37833" w:rsidRPr="00BE6DFA" w14:paraId="74644813" w14:textId="77777777" w:rsidTr="00B378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1" w:type="dxa"/>
            <w:shd w:val="clear" w:color="auto" w:fill="auto"/>
          </w:tcPr>
          <w:p w14:paraId="6F869039" w14:textId="77777777" w:rsidR="00B37833" w:rsidRPr="00BE6DFA" w:rsidRDefault="00B37833" w:rsidP="00B76D4F">
            <w:pPr>
              <w:rPr>
                <w:rFonts w:cs="Arial"/>
                <w:b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b/>
                <w:i w:val="0"/>
                <w:iCs w:val="0"/>
                <w:color w:val="000000" w:themeColor="text1"/>
                <w:sz w:val="20"/>
                <w:szCs w:val="20"/>
              </w:rPr>
              <w:t>Please elaborate</w:t>
            </w:r>
          </w:p>
          <w:p w14:paraId="58A96556" w14:textId="40267E5A" w:rsidR="00B37833" w:rsidRPr="00BE6DFA" w:rsidRDefault="00B37833" w:rsidP="00B37833">
            <w:pPr>
              <w:rPr>
                <w:rFonts w:cs="Arial"/>
                <w:b/>
                <w:i w:val="0"/>
                <w:iCs w:val="0"/>
                <w:color w:val="000000" w:themeColor="text1"/>
              </w:rPr>
            </w:pPr>
            <w:r w:rsidRPr="00BE6DFA">
              <w:rPr>
                <w:rFonts w:cs="Arial"/>
                <w:b/>
                <w:i w:val="0"/>
                <w:iCs w:val="0"/>
                <w:color w:val="000000" w:themeColor="text1"/>
                <w:sz w:val="20"/>
                <w:szCs w:val="20"/>
              </w:rPr>
              <w:t>software used (if applicable)</w:t>
            </w:r>
            <w:r w:rsidRPr="00BE6DFA">
              <w:rPr>
                <w:rFonts w:cs="Arial"/>
                <w:bCs/>
                <w:i w:val="0"/>
                <w:iCs w:val="0"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8046" w:type="dxa"/>
            <w:gridSpan w:val="4"/>
            <w:shd w:val="clear" w:color="auto" w:fill="auto"/>
          </w:tcPr>
          <w:p w14:paraId="53927EE2" w14:textId="77777777" w:rsidR="00B37833" w:rsidRPr="00BE6DFA" w:rsidRDefault="00B37833" w:rsidP="00B76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</w:rPr>
            </w:pPr>
            <w:r w:rsidRPr="00BE6DFA">
              <w:rPr>
                <w:rFonts w:cs="Arial"/>
                <w:color w:val="000000" w:themeColor="text1"/>
              </w:rPr>
              <w:fldChar w:fldCharType="begin">
                <w:ffData>
                  <w:name w:val="Text3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BE6DFA">
              <w:rPr>
                <w:rFonts w:cs="Arial"/>
                <w:color w:val="000000" w:themeColor="text1"/>
              </w:rPr>
            </w:r>
            <w:r w:rsidRPr="00BE6DFA">
              <w:rPr>
                <w:rFonts w:cs="Arial"/>
                <w:color w:val="000000" w:themeColor="text1"/>
              </w:rPr>
              <w:fldChar w:fldCharType="separate"/>
            </w: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 </w:t>
            </w:r>
            <w:r w:rsidRPr="00BE6DFA">
              <w:rPr>
                <w:rFonts w:cs="Arial"/>
                <w:color w:val="000000" w:themeColor="text1"/>
              </w:rPr>
              <w:fldChar w:fldCharType="end"/>
            </w:r>
          </w:p>
          <w:p w14:paraId="4CDDCF3D" w14:textId="6C526FF9" w:rsidR="00B37833" w:rsidRPr="00BE6DFA" w:rsidRDefault="00B37833" w:rsidP="00B76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</w:rPr>
            </w:pPr>
          </w:p>
        </w:tc>
      </w:tr>
      <w:tr w:rsidR="00B76D4F" w:rsidRPr="00BE6DFA" w14:paraId="1C6F56C4" w14:textId="77777777" w:rsidTr="00B76D4F">
        <w:trPr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1" w:type="dxa"/>
            <w:tcBorders>
              <w:right w:val="none" w:sz="0" w:space="0" w:color="auto"/>
            </w:tcBorders>
            <w:shd w:val="clear" w:color="auto" w:fill="auto"/>
          </w:tcPr>
          <w:p w14:paraId="066AF601" w14:textId="1A61CB4E" w:rsidR="00B76D4F" w:rsidRPr="00BE6DFA" w:rsidRDefault="008B6C43" w:rsidP="00B76D4F">
            <w:pPr>
              <w:jc w:val="left"/>
              <w:rPr>
                <w:rFonts w:cs="Arial"/>
                <w:b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b/>
                <w:i w:val="0"/>
                <w:iCs w:val="0"/>
                <w:color w:val="000000" w:themeColor="text1"/>
                <w:sz w:val="20"/>
                <w:szCs w:val="20"/>
              </w:rPr>
              <w:t>Reliability/</w:t>
            </w:r>
            <w:r w:rsidR="00B76D4F" w:rsidRPr="00BE6DFA">
              <w:rPr>
                <w:rFonts w:cs="Arial"/>
                <w:b/>
                <w:i w:val="0"/>
                <w:iCs w:val="0"/>
                <w:color w:val="000000" w:themeColor="text1"/>
                <w:sz w:val="20"/>
                <w:szCs w:val="20"/>
              </w:rPr>
              <w:t>validity/ trustworthiness</w:t>
            </w:r>
          </w:p>
          <w:p w14:paraId="506C46F9" w14:textId="77777777" w:rsidR="00B76D4F" w:rsidRPr="00BE6DFA" w:rsidRDefault="008B6C43" w:rsidP="00B76D4F">
            <w:pPr>
              <w:jc w:val="left"/>
              <w:rPr>
                <w:rFonts w:cs="Arial"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hyperlink r:id="rId22" w:history="1">
              <w:r w:rsidR="00B76D4F" w:rsidRPr="00BE6DFA">
                <w:rPr>
                  <w:rStyle w:val="Hyperlink"/>
                  <w:rFonts w:cs="Arial"/>
                  <w:bCs/>
                  <w:i w:val="0"/>
                  <w:iCs w:val="0"/>
                  <w:color w:val="000000" w:themeColor="text1"/>
                  <w:sz w:val="20"/>
                  <w:szCs w:val="20"/>
                </w:rPr>
                <w:t>Learn About</w:t>
              </w:r>
            </w:hyperlink>
          </w:p>
          <w:p w14:paraId="64EBAAA7" w14:textId="77777777" w:rsidR="00B76D4F" w:rsidRPr="00BE6DFA" w:rsidRDefault="00B76D4F" w:rsidP="00B76D4F">
            <w:pPr>
              <w:jc w:val="left"/>
              <w:rPr>
                <w:rFonts w:cs="Arial"/>
                <w:b/>
                <w:i w:val="0"/>
                <w:iCs w:val="0"/>
                <w:color w:val="000000" w:themeColor="text1"/>
                <w:sz w:val="20"/>
                <w:szCs w:val="20"/>
              </w:rPr>
            </w:pPr>
          </w:p>
          <w:p w14:paraId="3FFEAD99" w14:textId="77777777" w:rsidR="00B76D4F" w:rsidRPr="00BE6DFA" w:rsidRDefault="00B76D4F" w:rsidP="00B76D4F">
            <w:pPr>
              <w:jc w:val="left"/>
              <w:rPr>
                <w:rFonts w:cs="Arial"/>
                <w:b/>
                <w:i w:val="0"/>
                <w:iCs w:val="0"/>
                <w:color w:val="000000" w:themeColor="text1"/>
                <w:sz w:val="18"/>
                <w:szCs w:val="18"/>
              </w:rPr>
            </w:pPr>
            <w:r w:rsidRPr="00BE6DFA">
              <w:rPr>
                <w:rFonts w:cs="Arial"/>
                <w:i w:val="0"/>
                <w:iCs w:val="0"/>
                <w:color w:val="000000" w:themeColor="text1"/>
                <w:sz w:val="18"/>
                <w:szCs w:val="18"/>
              </w:rPr>
              <w:t xml:space="preserve">Please describe the measures to be taken. For quantitative studies, identify reliability measures e.g. Cronbach alpha, Validity measures e.g. construct validity. For qualitative studies, trustworthiness (e.g. triangulation, credibility, etc.   </w:t>
            </w:r>
          </w:p>
        </w:tc>
        <w:tc>
          <w:tcPr>
            <w:tcW w:w="8046" w:type="dxa"/>
            <w:gridSpan w:val="4"/>
            <w:shd w:val="clear" w:color="auto" w:fill="auto"/>
          </w:tcPr>
          <w:p w14:paraId="285693C3" w14:textId="791535ED" w:rsidR="00B76D4F" w:rsidRPr="00D754A8" w:rsidRDefault="00B76D4F" w:rsidP="008B6C4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6605625" w14:textId="77777777" w:rsidR="001339B0" w:rsidRPr="00BE6DFA" w:rsidRDefault="001339B0" w:rsidP="001339B0"/>
    <w:p w14:paraId="68D5CB71" w14:textId="4085BDF4" w:rsidR="001339B0" w:rsidRPr="00BE6DFA" w:rsidRDefault="001339B0" w:rsidP="001339B0">
      <w:pPr>
        <w:sectPr w:rsidR="001339B0" w:rsidRPr="00BE6DFA" w:rsidSect="00D5700D">
          <w:pgSz w:w="11906" w:h="16838" w:code="9"/>
          <w:pgMar w:top="425" w:right="709" w:bottom="249" w:left="851" w:header="709" w:footer="709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36"/>
      </w:tblGrid>
      <w:tr w:rsidR="001339B0" w:rsidRPr="00BE6DFA" w14:paraId="7D467DAB" w14:textId="77777777" w:rsidTr="00413176">
        <w:tc>
          <w:tcPr>
            <w:tcW w:w="10336" w:type="dxa"/>
            <w:shd w:val="clear" w:color="auto" w:fill="E7E6E6" w:themeFill="background2"/>
          </w:tcPr>
          <w:p w14:paraId="6CEA8D95" w14:textId="480A05D3" w:rsidR="001339B0" w:rsidRPr="00BE6DFA" w:rsidRDefault="001339B0" w:rsidP="007E7F3B">
            <w:pPr>
              <w:pStyle w:val="Heading1"/>
              <w:spacing w:after="240"/>
              <w:outlineLvl w:val="0"/>
              <w:rPr>
                <w:rFonts w:asciiTheme="minorHAnsi" w:hAnsiTheme="minorHAnsi" w:cstheme="minorHAnsi"/>
                <w:b w:val="0"/>
                <w:color w:val="000000" w:themeColor="text1"/>
                <w:szCs w:val="24"/>
              </w:rPr>
            </w:pPr>
            <w:bookmarkStart w:id="12" w:name="_Toc21515147"/>
            <w:bookmarkStart w:id="13" w:name="_Toc22115180"/>
            <w:r w:rsidRPr="00BE6DFA">
              <w:rPr>
                <w:rFonts w:asciiTheme="minorHAnsi" w:hAnsiTheme="minorHAnsi" w:cstheme="minorHAnsi"/>
                <w:color w:val="000000" w:themeColor="text1"/>
                <w:szCs w:val="24"/>
              </w:rPr>
              <w:lastRenderedPageBreak/>
              <w:t>Section D:  Ethic</w:t>
            </w:r>
            <w:r w:rsidR="00597BA3" w:rsidRPr="00BE6DFA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al </w:t>
            </w:r>
            <w:r w:rsidRPr="00BE6DFA">
              <w:rPr>
                <w:rFonts w:asciiTheme="minorHAnsi" w:hAnsiTheme="minorHAnsi" w:cstheme="minorHAnsi"/>
                <w:color w:val="000000" w:themeColor="text1"/>
                <w:szCs w:val="24"/>
              </w:rPr>
              <w:t>s</w:t>
            </w:r>
            <w:bookmarkEnd w:id="12"/>
            <w:r w:rsidR="00597BA3" w:rsidRPr="00BE6DFA">
              <w:rPr>
                <w:rFonts w:asciiTheme="minorHAnsi" w:hAnsiTheme="minorHAnsi" w:cstheme="minorHAnsi"/>
                <w:color w:val="000000" w:themeColor="text1"/>
                <w:szCs w:val="24"/>
              </w:rPr>
              <w:t>creening</w:t>
            </w:r>
            <w:bookmarkEnd w:id="13"/>
          </w:p>
        </w:tc>
      </w:tr>
    </w:tbl>
    <w:tbl>
      <w:tblPr>
        <w:tblStyle w:val="ListTable7Colorful-Accent1"/>
        <w:tblW w:w="10346" w:type="dxa"/>
        <w:tblCellSpacing w:w="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2123"/>
        <w:gridCol w:w="2259"/>
        <w:gridCol w:w="566"/>
        <w:gridCol w:w="854"/>
        <w:gridCol w:w="133"/>
        <w:gridCol w:w="718"/>
        <w:gridCol w:w="136"/>
        <w:gridCol w:w="431"/>
        <w:gridCol w:w="155"/>
        <w:gridCol w:w="837"/>
        <w:gridCol w:w="567"/>
        <w:gridCol w:w="997"/>
        <w:gridCol w:w="570"/>
      </w:tblGrid>
      <w:tr w:rsidR="00DA585E" w:rsidRPr="00BE6DFA" w14:paraId="2A72B8C2" w14:textId="77777777" w:rsidTr="00E370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CellSpacing w:w="14" w:type="dxa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81" w:type="dxa"/>
            <w:vMerge w:val="restart"/>
          </w:tcPr>
          <w:p w14:paraId="5C859247" w14:textId="77777777" w:rsidR="00DA585E" w:rsidRPr="00BE6DFA" w:rsidRDefault="00DA585E" w:rsidP="007E7F3B">
            <w:pPr>
              <w:jc w:val="left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BE6DFA">
              <w:rPr>
                <w:rFonts w:asciiTheme="minorHAnsi" w:hAnsiTheme="minorHAnsi" w:cstheme="minorHAnsi"/>
                <w:b/>
                <w:i w:val="0"/>
                <w:iCs w:val="0"/>
                <w:color w:val="000000" w:themeColor="text1"/>
                <w:sz w:val="20"/>
                <w:szCs w:val="20"/>
              </w:rPr>
              <w:t>Ethical Measures</w:t>
            </w:r>
          </w:p>
          <w:p w14:paraId="0B499F8A" w14:textId="77777777" w:rsidR="00DA585E" w:rsidRPr="00BE6DFA" w:rsidRDefault="00DA585E" w:rsidP="007E7F3B">
            <w:pPr>
              <w:jc w:val="left"/>
              <w:rPr>
                <w:rFonts w:cs="Arial"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bCs/>
                <w:i w:val="0"/>
                <w:iCs w:val="0"/>
                <w:color w:val="000000" w:themeColor="text1"/>
                <w:sz w:val="20"/>
                <w:szCs w:val="20"/>
              </w:rPr>
              <w:t xml:space="preserve">Indicate that you will ensure the ethical measures </w:t>
            </w:r>
          </w:p>
        </w:tc>
        <w:tc>
          <w:tcPr>
            <w:tcW w:w="2231" w:type="dxa"/>
          </w:tcPr>
          <w:p w14:paraId="227A1A45" w14:textId="77777777" w:rsidR="00DA585E" w:rsidRPr="00BE6DFA" w:rsidRDefault="00DA585E" w:rsidP="007E7F3B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BE6DFA">
              <w:rPr>
                <w:rFonts w:asciiTheme="minorHAnsi" w:hAnsiTheme="minorHAnsi" w:cstheme="minorHAnsi"/>
                <w:i w:val="0"/>
                <w:iCs w:val="0"/>
                <w:color w:val="000000" w:themeColor="text1"/>
                <w:sz w:val="20"/>
                <w:szCs w:val="20"/>
              </w:rPr>
              <w:t>Informed consent</w:t>
            </w:r>
          </w:p>
          <w:p w14:paraId="414E9831" w14:textId="77777777" w:rsidR="00DA585E" w:rsidRPr="00BE6DFA" w:rsidRDefault="00DA585E" w:rsidP="007E7F3B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</w:p>
          <w:p w14:paraId="7F316271" w14:textId="77777777" w:rsidR="00DA585E" w:rsidRPr="00BE6DFA" w:rsidRDefault="00DA585E" w:rsidP="007E7F3B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BE6DFA">
              <w:rPr>
                <w:rFonts w:ascii="Calibri Light" w:hAnsi="Calibri Light" w:cs="Calibri Light"/>
                <w:color w:val="000000" w:themeColor="text1"/>
                <w:sz w:val="18"/>
                <w:szCs w:val="18"/>
              </w:rPr>
              <w:t>You will inform participants what the purpose of the research is, and they must indicate that they participate willingly</w:t>
            </w:r>
            <w:r w:rsidRPr="00BE6DFA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. </w:t>
            </w:r>
          </w:p>
        </w:tc>
        <w:tc>
          <w:tcPr>
            <w:tcW w:w="538" w:type="dxa"/>
          </w:tcPr>
          <w:p w14:paraId="249A96AB" w14:textId="4BB77B8B" w:rsidR="00DA585E" w:rsidRPr="008B6C43" w:rsidRDefault="008B6C43" w:rsidP="007E7F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 w:val="0"/>
                <w:iCs w:val="0"/>
                <w:color w:val="000000" w:themeColor="text1"/>
                <w:sz w:val="20"/>
                <w:szCs w:val="20"/>
              </w:rPr>
            </w:pPr>
            <w:sdt>
              <w:sdtPr>
                <w:rPr>
                  <w:i w:val="0"/>
                  <w:sz w:val="20"/>
                </w:rPr>
                <w:id w:val="-550538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B6C43">
                  <w:rPr>
                    <w:rFonts w:ascii="MS Gothic" w:eastAsia="MS Gothic" w:hAnsi="MS Gothic" w:hint="eastAsia"/>
                    <w:i w:val="0"/>
                    <w:sz w:val="20"/>
                  </w:rPr>
                  <w:t>☐</w:t>
                </w:r>
              </w:sdtContent>
            </w:sdt>
          </w:p>
        </w:tc>
        <w:tc>
          <w:tcPr>
            <w:tcW w:w="1813" w:type="dxa"/>
            <w:gridSpan w:val="4"/>
          </w:tcPr>
          <w:p w14:paraId="5992DD49" w14:textId="3C47A596" w:rsidR="00DA585E" w:rsidRPr="00BE6DFA" w:rsidRDefault="00DA585E" w:rsidP="007E7F3B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 w:val="0"/>
                <w:iCs w:val="0"/>
                <w:color w:val="000000" w:themeColor="text1"/>
                <w:sz w:val="20"/>
                <w:szCs w:val="20"/>
              </w:rPr>
            </w:pPr>
            <w:r w:rsidRPr="00BE6DFA">
              <w:rPr>
                <w:rFonts w:asciiTheme="minorHAnsi" w:hAnsiTheme="minorHAnsi" w:cstheme="minorHAnsi"/>
                <w:i w:val="0"/>
                <w:iCs w:val="0"/>
                <w:color w:val="000000" w:themeColor="text1"/>
                <w:sz w:val="20"/>
                <w:szCs w:val="20"/>
              </w:rPr>
              <w:t xml:space="preserve">Anonymity / confidentiality </w:t>
            </w:r>
          </w:p>
          <w:p w14:paraId="72401814" w14:textId="77777777" w:rsidR="00DA585E" w:rsidRPr="00BE6DFA" w:rsidRDefault="00DA585E" w:rsidP="007E7F3B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i w:val="0"/>
                <w:iCs w:val="0"/>
                <w:color w:val="000000" w:themeColor="text1"/>
                <w:sz w:val="20"/>
                <w:szCs w:val="20"/>
              </w:rPr>
            </w:pPr>
          </w:p>
          <w:p w14:paraId="1FE899F3" w14:textId="77777777" w:rsidR="00DA585E" w:rsidRPr="00BE6DFA" w:rsidRDefault="00DA585E" w:rsidP="007E7F3B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8"/>
                <w:szCs w:val="18"/>
              </w:rPr>
            </w:pPr>
            <w:r w:rsidRPr="00BE6DFA">
              <w:rPr>
                <w:rFonts w:ascii="Calibri Light" w:hAnsi="Calibri Light" w:cs="Calibri Light"/>
                <w:color w:val="000000" w:themeColor="text1"/>
                <w:sz w:val="18"/>
                <w:szCs w:val="18"/>
              </w:rPr>
              <w:t>You will inform participants that they will remain anonymous</w:t>
            </w:r>
            <w:r w:rsidRPr="00BE6DFA">
              <w:rPr>
                <w:rFonts w:cs="Arial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558" w:type="dxa"/>
            <w:gridSpan w:val="2"/>
          </w:tcPr>
          <w:p w14:paraId="3966BB4C" w14:textId="35058B10" w:rsidR="00DA585E" w:rsidRPr="00BE6DFA" w:rsidRDefault="008B6C43" w:rsidP="007E7F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 w:val="0"/>
                <w:iCs w:val="0"/>
                <w:color w:val="000000" w:themeColor="text1"/>
                <w:sz w:val="20"/>
                <w:szCs w:val="20"/>
              </w:rPr>
            </w:pPr>
            <w:sdt>
              <w:sdtPr>
                <w:rPr>
                  <w:i w:val="0"/>
                  <w:sz w:val="20"/>
                </w:rPr>
                <w:id w:val="-4524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B6C43">
                  <w:rPr>
                    <w:rFonts w:ascii="MS Gothic" w:eastAsia="MS Gothic" w:hAnsi="MS Gothic" w:hint="eastAsia"/>
                    <w:i w:val="0"/>
                    <w:sz w:val="20"/>
                  </w:rPr>
                  <w:t>☐</w:t>
                </w:r>
              </w:sdtContent>
            </w:sdt>
          </w:p>
        </w:tc>
        <w:tc>
          <w:tcPr>
            <w:tcW w:w="2373" w:type="dxa"/>
            <w:gridSpan w:val="3"/>
          </w:tcPr>
          <w:p w14:paraId="352C190B" w14:textId="09308F32" w:rsidR="00DA585E" w:rsidRPr="00BE6DFA" w:rsidRDefault="00DA585E" w:rsidP="007E7F3B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 w:val="0"/>
                <w:iCs w:val="0"/>
                <w:color w:val="000000" w:themeColor="text1"/>
                <w:sz w:val="20"/>
                <w:szCs w:val="20"/>
              </w:rPr>
            </w:pPr>
            <w:r w:rsidRPr="00BE6DFA">
              <w:rPr>
                <w:rFonts w:asciiTheme="minorHAnsi" w:hAnsiTheme="minorHAnsi" w:cstheme="minorHAnsi"/>
                <w:i w:val="0"/>
                <w:iCs w:val="0"/>
                <w:color w:val="000000" w:themeColor="text1"/>
                <w:sz w:val="20"/>
                <w:szCs w:val="20"/>
              </w:rPr>
              <w:t xml:space="preserve">Participation &amp; withdrawal </w:t>
            </w:r>
          </w:p>
          <w:p w14:paraId="77C98AF1" w14:textId="77777777" w:rsidR="00DA585E" w:rsidRPr="00BE6DFA" w:rsidRDefault="00DA585E" w:rsidP="007E7F3B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</w:p>
          <w:p w14:paraId="09E4387D" w14:textId="77777777" w:rsidR="00DA585E" w:rsidRPr="00BE6DFA" w:rsidRDefault="00DA585E" w:rsidP="007E7F3B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 w:val="0"/>
                <w:iCs w:val="0"/>
                <w:color w:val="000000" w:themeColor="text1"/>
                <w:sz w:val="18"/>
                <w:szCs w:val="18"/>
              </w:rPr>
            </w:pPr>
            <w:r w:rsidRPr="00BE6DFA">
              <w:rPr>
                <w:rFonts w:cs="Arial"/>
                <w:color w:val="000000" w:themeColor="text1"/>
                <w:sz w:val="18"/>
                <w:szCs w:val="18"/>
              </w:rPr>
              <w:t>You will explain to participants that they may withdraw at any time without any penalty and their data will be removed</w:t>
            </w:r>
            <w:r w:rsidRPr="00BE6DFA">
              <w:rPr>
                <w:rFonts w:cs="Arial"/>
                <w:i w:val="0"/>
                <w:iCs w:val="0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528" w:type="dxa"/>
          </w:tcPr>
          <w:p w14:paraId="1357CD7C" w14:textId="5702D4CA" w:rsidR="00DA585E" w:rsidRPr="00BE6DFA" w:rsidRDefault="008B6C43" w:rsidP="007E7F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 w:val="0"/>
                <w:iCs w:val="0"/>
                <w:color w:val="000000" w:themeColor="text1"/>
                <w:sz w:val="20"/>
                <w:szCs w:val="20"/>
              </w:rPr>
            </w:pPr>
            <w:sdt>
              <w:sdtPr>
                <w:rPr>
                  <w:i w:val="0"/>
                  <w:sz w:val="20"/>
                </w:rPr>
                <w:id w:val="1013801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B6C43">
                  <w:rPr>
                    <w:rFonts w:ascii="MS Gothic" w:eastAsia="MS Gothic" w:hAnsi="MS Gothic" w:hint="eastAsia"/>
                    <w:i w:val="0"/>
                    <w:sz w:val="20"/>
                  </w:rPr>
                  <w:t>☐</w:t>
                </w:r>
              </w:sdtContent>
            </w:sdt>
          </w:p>
        </w:tc>
      </w:tr>
      <w:tr w:rsidR="00DA585E" w:rsidRPr="00BE6DFA" w14:paraId="6811D1E0" w14:textId="77777777" w:rsidTr="000636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Merge/>
            <w:shd w:val="clear" w:color="auto" w:fill="auto"/>
          </w:tcPr>
          <w:p w14:paraId="0E26B27C" w14:textId="77777777" w:rsidR="00DA585E" w:rsidRPr="00BE6DFA" w:rsidRDefault="00DA585E" w:rsidP="007E7F3B">
            <w:pPr>
              <w:rPr>
                <w:rFonts w:cs="Arial"/>
                <w:b/>
                <w:i w:val="0"/>
                <w:iCs w:val="0"/>
                <w:color w:val="000000" w:themeColor="text1"/>
                <w:szCs w:val="20"/>
              </w:rPr>
            </w:pPr>
          </w:p>
        </w:tc>
        <w:tc>
          <w:tcPr>
            <w:tcW w:w="2231" w:type="dxa"/>
            <w:shd w:val="clear" w:color="auto" w:fill="auto"/>
          </w:tcPr>
          <w:p w14:paraId="7D9A07E0" w14:textId="77777777" w:rsidR="00DA585E" w:rsidRPr="00BE6DFA" w:rsidRDefault="00DA585E" w:rsidP="007E7F3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Future interest &amp; feedback</w:t>
            </w:r>
          </w:p>
        </w:tc>
        <w:tc>
          <w:tcPr>
            <w:tcW w:w="538" w:type="dxa"/>
            <w:shd w:val="clear" w:color="auto" w:fill="auto"/>
          </w:tcPr>
          <w:p w14:paraId="192D0B7F" w14:textId="4ACD513C" w:rsidR="00DA585E" w:rsidRPr="00BE6DFA" w:rsidRDefault="008B6C43" w:rsidP="007E7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18"/>
                <w:szCs w:val="18"/>
              </w:rPr>
            </w:pPr>
            <w:sdt>
              <w:sdtPr>
                <w:rPr>
                  <w:sz w:val="20"/>
                </w:rPr>
                <w:id w:val="-195702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5356" w:type="dxa"/>
            <w:gridSpan w:val="10"/>
            <w:shd w:val="clear" w:color="auto" w:fill="auto"/>
          </w:tcPr>
          <w:p w14:paraId="701EC8FF" w14:textId="77777777" w:rsidR="00DA585E" w:rsidRPr="00BE6DFA" w:rsidRDefault="00DA585E" w:rsidP="00B91BE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</w:pPr>
            <w:r w:rsidRPr="00BE6DFA">
              <w:rPr>
                <w:rFonts w:asciiTheme="majorHAnsi" w:eastAsiaTheme="majorEastAsia" w:hAnsiTheme="majorHAnsi" w:cs="Arial"/>
                <w:i/>
                <w:iCs/>
                <w:color w:val="000000" w:themeColor="text1"/>
                <w:sz w:val="18"/>
                <w:szCs w:val="18"/>
              </w:rPr>
              <w:t>Respondents / participants are informed that they could request access to the report before it is published</w:t>
            </w:r>
            <w:r w:rsidRPr="00BE6DFA"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</w:p>
        </w:tc>
      </w:tr>
      <w:tr w:rsidR="00DA585E" w:rsidRPr="00BE6DFA" w14:paraId="02D59DFA" w14:textId="77777777" w:rsidTr="00063622">
        <w:trPr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Merge/>
            <w:shd w:val="clear" w:color="auto" w:fill="auto"/>
          </w:tcPr>
          <w:p w14:paraId="0EAD664E" w14:textId="77777777" w:rsidR="00DA585E" w:rsidRPr="00BE6DFA" w:rsidRDefault="00DA585E" w:rsidP="007E7F3B">
            <w:pPr>
              <w:rPr>
                <w:rFonts w:cs="Arial"/>
                <w:b/>
                <w:i w:val="0"/>
                <w:iCs w:val="0"/>
                <w:color w:val="000000" w:themeColor="text1"/>
                <w:szCs w:val="20"/>
              </w:rPr>
            </w:pPr>
          </w:p>
        </w:tc>
        <w:tc>
          <w:tcPr>
            <w:tcW w:w="2231" w:type="dxa"/>
            <w:shd w:val="clear" w:color="auto" w:fill="auto"/>
          </w:tcPr>
          <w:p w14:paraId="2D3A6F57" w14:textId="77777777" w:rsidR="00DA585E" w:rsidRPr="00BE6DFA" w:rsidRDefault="00DA585E" w:rsidP="007E7F3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Institutional permission required</w:t>
            </w:r>
          </w:p>
        </w:tc>
        <w:tc>
          <w:tcPr>
            <w:tcW w:w="538" w:type="dxa"/>
            <w:shd w:val="clear" w:color="auto" w:fill="auto"/>
          </w:tcPr>
          <w:p w14:paraId="35CE2E81" w14:textId="2C5EEB9D" w:rsidR="00DA585E" w:rsidRPr="00BE6DFA" w:rsidRDefault="008B6C43" w:rsidP="007E7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Cs w:val="20"/>
              </w:rPr>
            </w:pPr>
            <w:sdt>
              <w:sdtPr>
                <w:rPr>
                  <w:sz w:val="20"/>
                </w:rPr>
                <w:id w:val="-539207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5356" w:type="dxa"/>
            <w:gridSpan w:val="10"/>
            <w:shd w:val="clear" w:color="auto" w:fill="auto"/>
          </w:tcPr>
          <w:p w14:paraId="41DAD2CB" w14:textId="77777777" w:rsidR="00DA585E" w:rsidRPr="00BE6DFA" w:rsidRDefault="00DA585E" w:rsidP="00B91BE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</w:pPr>
            <w:r w:rsidRPr="00BE6DFA">
              <w:rPr>
                <w:rFonts w:asciiTheme="majorHAnsi" w:eastAsiaTheme="majorEastAsia" w:hAnsiTheme="majorHAnsi" w:cs="Arial"/>
                <w:i/>
                <w:iCs/>
                <w:color w:val="000000" w:themeColor="text1"/>
                <w:sz w:val="18"/>
                <w:szCs w:val="18"/>
              </w:rPr>
              <w:t>The research takes place in a context where institutional permission is required</w:t>
            </w:r>
          </w:p>
        </w:tc>
      </w:tr>
      <w:tr w:rsidR="00DA585E" w:rsidRPr="00BE6DFA" w14:paraId="182A7352" w14:textId="77777777" w:rsidTr="00202D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Merge/>
            <w:shd w:val="clear" w:color="auto" w:fill="auto"/>
          </w:tcPr>
          <w:p w14:paraId="171DFCF0" w14:textId="77777777" w:rsidR="00DA585E" w:rsidRPr="00BE6DFA" w:rsidRDefault="00DA585E" w:rsidP="00063622">
            <w:pPr>
              <w:rPr>
                <w:rFonts w:cs="Arial"/>
                <w:b/>
                <w:i w:val="0"/>
                <w:iCs w:val="0"/>
                <w:color w:val="000000" w:themeColor="text1"/>
              </w:rPr>
            </w:pPr>
          </w:p>
        </w:tc>
        <w:tc>
          <w:tcPr>
            <w:tcW w:w="2231" w:type="dxa"/>
            <w:vMerge w:val="restart"/>
            <w:shd w:val="clear" w:color="auto" w:fill="auto"/>
          </w:tcPr>
          <w:p w14:paraId="747D302E" w14:textId="272D476C" w:rsidR="00DA585E" w:rsidRPr="00BE6DFA" w:rsidRDefault="00DA585E" w:rsidP="0006362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20"/>
                <w:szCs w:val="20"/>
              </w:rPr>
            </w:pPr>
            <w:r w:rsidRPr="00BE6DFA">
              <w:rPr>
                <w:rFonts w:cs="Arial"/>
                <w:color w:val="000000" w:themeColor="text1"/>
                <w:sz w:val="20"/>
                <w:szCs w:val="20"/>
              </w:rPr>
              <w:t>Age range of participants</w:t>
            </w:r>
          </w:p>
        </w:tc>
        <w:tc>
          <w:tcPr>
            <w:tcW w:w="1525" w:type="dxa"/>
            <w:gridSpan w:val="3"/>
            <w:shd w:val="clear" w:color="auto" w:fill="auto"/>
          </w:tcPr>
          <w:p w14:paraId="56DB6FE8" w14:textId="1439F6CC" w:rsidR="00DA585E" w:rsidRPr="00543EA4" w:rsidRDefault="00DA585E" w:rsidP="0006362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auto"/>
                <w:sz w:val="18"/>
                <w:szCs w:val="18"/>
              </w:rPr>
            </w:pPr>
            <w:r w:rsidRPr="00543EA4">
              <w:rPr>
                <w:rFonts w:cs="Arial"/>
                <w:color w:val="auto"/>
                <w:sz w:val="18"/>
                <w:szCs w:val="18"/>
              </w:rPr>
              <w:t>&lt;14</w:t>
            </w:r>
          </w:p>
        </w:tc>
        <w:tc>
          <w:tcPr>
            <w:tcW w:w="4369" w:type="dxa"/>
            <w:gridSpan w:val="8"/>
            <w:shd w:val="clear" w:color="auto" w:fill="auto"/>
          </w:tcPr>
          <w:p w14:paraId="158B32D9" w14:textId="01561D35" w:rsidR="00DA585E" w:rsidRPr="00BE6DFA" w:rsidRDefault="00811CBE" w:rsidP="000636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FF0000"/>
                <w:sz w:val="20"/>
                <w:szCs w:val="20"/>
              </w:rPr>
            </w:pPr>
            <w:sdt>
              <w:sdtPr>
                <w:rPr>
                  <w:sz w:val="20"/>
                </w:rPr>
                <w:id w:val="111563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Pr="00BE6DFA"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DA585E" w:rsidRPr="00BE6DFA"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 xml:space="preserve">parental </w:t>
            </w:r>
            <w:r w:rsidR="00DA585E" w:rsidRPr="00BE6DFA">
              <w:rPr>
                <w:rFonts w:cs="Arial"/>
                <w:b/>
                <w:bCs/>
                <w:i/>
                <w:iCs/>
                <w:color w:val="000000" w:themeColor="text1"/>
                <w:sz w:val="16"/>
                <w:szCs w:val="16"/>
              </w:rPr>
              <w:t>consent</w:t>
            </w:r>
            <w:r w:rsidR="00DA585E" w:rsidRPr="00BE6DFA"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 xml:space="preserve"> is required, minors need to </w:t>
            </w:r>
            <w:r w:rsidR="00DA585E" w:rsidRPr="00BE6DFA">
              <w:rPr>
                <w:rFonts w:cs="Arial"/>
                <w:b/>
                <w:bCs/>
                <w:i/>
                <w:iCs/>
                <w:color w:val="000000" w:themeColor="text1"/>
                <w:sz w:val="16"/>
                <w:szCs w:val="16"/>
              </w:rPr>
              <w:t>assent</w:t>
            </w:r>
          </w:p>
        </w:tc>
      </w:tr>
      <w:tr w:rsidR="00DA585E" w:rsidRPr="00BE6DFA" w14:paraId="67D4E984" w14:textId="77777777" w:rsidTr="00202D3D">
        <w:trPr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Merge/>
            <w:shd w:val="clear" w:color="auto" w:fill="auto"/>
          </w:tcPr>
          <w:p w14:paraId="61A40031" w14:textId="77777777" w:rsidR="00DA585E" w:rsidRPr="00BE6DFA" w:rsidRDefault="00DA585E" w:rsidP="00202D3D">
            <w:pPr>
              <w:rPr>
                <w:rFonts w:cs="Arial"/>
                <w:b/>
                <w:i w:val="0"/>
                <w:iCs w:val="0"/>
                <w:color w:val="000000" w:themeColor="text1"/>
              </w:rPr>
            </w:pPr>
          </w:p>
        </w:tc>
        <w:tc>
          <w:tcPr>
            <w:tcW w:w="2231" w:type="dxa"/>
            <w:vMerge/>
            <w:shd w:val="clear" w:color="auto" w:fill="auto"/>
          </w:tcPr>
          <w:p w14:paraId="6BA85168" w14:textId="77777777" w:rsidR="00DA585E" w:rsidRPr="00BE6DFA" w:rsidRDefault="00DA585E" w:rsidP="00202D3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</w:rPr>
            </w:pPr>
          </w:p>
        </w:tc>
        <w:tc>
          <w:tcPr>
            <w:tcW w:w="1525" w:type="dxa"/>
            <w:gridSpan w:val="3"/>
            <w:shd w:val="clear" w:color="auto" w:fill="auto"/>
          </w:tcPr>
          <w:p w14:paraId="3347FB6B" w14:textId="16CFBC05" w:rsidR="00DA585E" w:rsidRPr="00543EA4" w:rsidRDefault="00DA585E" w:rsidP="00202D3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543EA4">
              <w:rPr>
                <w:color w:val="auto"/>
                <w:sz w:val="18"/>
                <w:szCs w:val="18"/>
              </w:rPr>
              <w:t>14 – 17</w:t>
            </w:r>
          </w:p>
        </w:tc>
        <w:tc>
          <w:tcPr>
            <w:tcW w:w="4369" w:type="dxa"/>
            <w:gridSpan w:val="8"/>
            <w:shd w:val="clear" w:color="auto" w:fill="auto"/>
          </w:tcPr>
          <w:p w14:paraId="6B84FC6E" w14:textId="1CA284F1" w:rsidR="00DA585E" w:rsidRPr="00BE6DFA" w:rsidRDefault="00811CBE" w:rsidP="00202D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</w:rPr>
            </w:pPr>
            <w:sdt>
              <w:sdtPr>
                <w:rPr>
                  <w:sz w:val="20"/>
                </w:rPr>
                <w:id w:val="-1899047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Pr="00BE6DFA"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DA585E" w:rsidRPr="00BE6DFA"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 xml:space="preserve">parental </w:t>
            </w:r>
            <w:r w:rsidR="00DA585E" w:rsidRPr="00BE6DFA">
              <w:rPr>
                <w:rFonts w:cs="Arial"/>
                <w:b/>
                <w:bCs/>
                <w:i/>
                <w:iCs/>
                <w:color w:val="000000" w:themeColor="text1"/>
                <w:sz w:val="16"/>
                <w:szCs w:val="16"/>
              </w:rPr>
              <w:t>consent</w:t>
            </w:r>
            <w:r w:rsidR="00DA585E" w:rsidRPr="00BE6DFA">
              <w:rPr>
                <w:rFonts w:cs="Arial"/>
                <w:i/>
                <w:iCs/>
                <w:color w:val="000000" w:themeColor="text1"/>
                <w:sz w:val="16"/>
                <w:szCs w:val="16"/>
              </w:rPr>
              <w:t xml:space="preserve"> is required, minors need to </w:t>
            </w:r>
            <w:r w:rsidR="00DA585E" w:rsidRPr="00BE6DFA">
              <w:rPr>
                <w:rFonts w:cs="Arial"/>
                <w:b/>
                <w:bCs/>
                <w:i/>
                <w:iCs/>
                <w:color w:val="000000" w:themeColor="text1"/>
                <w:sz w:val="16"/>
                <w:szCs w:val="16"/>
              </w:rPr>
              <w:t>assent</w:t>
            </w:r>
          </w:p>
        </w:tc>
      </w:tr>
      <w:tr w:rsidR="00DA585E" w:rsidRPr="00BE6DFA" w14:paraId="22E2E5EE" w14:textId="77777777" w:rsidTr="00202D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Merge/>
            <w:shd w:val="clear" w:color="auto" w:fill="auto"/>
          </w:tcPr>
          <w:p w14:paraId="76DA44F2" w14:textId="77777777" w:rsidR="00DA585E" w:rsidRPr="00BE6DFA" w:rsidRDefault="00DA585E" w:rsidP="00202D3D">
            <w:pPr>
              <w:rPr>
                <w:rFonts w:cs="Arial"/>
                <w:b/>
                <w:i w:val="0"/>
                <w:iCs w:val="0"/>
                <w:color w:val="000000" w:themeColor="text1"/>
              </w:rPr>
            </w:pPr>
          </w:p>
        </w:tc>
        <w:tc>
          <w:tcPr>
            <w:tcW w:w="2231" w:type="dxa"/>
            <w:vMerge/>
            <w:shd w:val="clear" w:color="auto" w:fill="auto"/>
          </w:tcPr>
          <w:p w14:paraId="2E93E948" w14:textId="77777777" w:rsidR="00DA585E" w:rsidRPr="00BE6DFA" w:rsidRDefault="00DA585E" w:rsidP="00202D3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</w:rPr>
            </w:pPr>
          </w:p>
        </w:tc>
        <w:tc>
          <w:tcPr>
            <w:tcW w:w="1525" w:type="dxa"/>
            <w:gridSpan w:val="3"/>
            <w:shd w:val="clear" w:color="auto" w:fill="auto"/>
          </w:tcPr>
          <w:p w14:paraId="7B694240" w14:textId="482ABA6A" w:rsidR="00DA585E" w:rsidRPr="00543EA4" w:rsidRDefault="00DA585E" w:rsidP="00202D3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auto"/>
                <w:sz w:val="18"/>
                <w:szCs w:val="18"/>
              </w:rPr>
            </w:pPr>
            <w:r w:rsidRPr="00543EA4">
              <w:rPr>
                <w:rFonts w:cs="Arial"/>
                <w:color w:val="auto"/>
                <w:sz w:val="18"/>
                <w:szCs w:val="18"/>
              </w:rPr>
              <w:t>Above 18</w:t>
            </w:r>
          </w:p>
        </w:tc>
        <w:tc>
          <w:tcPr>
            <w:tcW w:w="4369" w:type="dxa"/>
            <w:gridSpan w:val="8"/>
            <w:shd w:val="clear" w:color="auto" w:fill="auto"/>
          </w:tcPr>
          <w:p w14:paraId="101F7BF3" w14:textId="55414B2B" w:rsidR="00DA585E" w:rsidRPr="00BE6DFA" w:rsidRDefault="00811CBE" w:rsidP="00202D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</w:rPr>
            </w:pPr>
            <w:sdt>
              <w:sdtPr>
                <w:rPr>
                  <w:sz w:val="20"/>
                </w:rPr>
                <w:id w:val="1625264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</w:tr>
      <w:tr w:rsidR="00DA585E" w:rsidRPr="00BE6DFA" w14:paraId="51BD0D82" w14:textId="77777777" w:rsidTr="00063622">
        <w:trPr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Merge/>
            <w:shd w:val="clear" w:color="auto" w:fill="auto"/>
          </w:tcPr>
          <w:p w14:paraId="4AA0A3B0" w14:textId="77777777" w:rsidR="00DA585E" w:rsidRPr="00BE6DFA" w:rsidRDefault="00DA585E" w:rsidP="00202D3D">
            <w:pPr>
              <w:rPr>
                <w:rFonts w:cs="Arial"/>
                <w:b/>
                <w:i w:val="0"/>
                <w:iCs w:val="0"/>
                <w:color w:val="000000" w:themeColor="text1"/>
                <w:szCs w:val="20"/>
              </w:rPr>
            </w:pPr>
          </w:p>
        </w:tc>
        <w:tc>
          <w:tcPr>
            <w:tcW w:w="3651" w:type="dxa"/>
            <w:gridSpan w:val="3"/>
            <w:shd w:val="clear" w:color="auto" w:fill="auto"/>
          </w:tcPr>
          <w:p w14:paraId="0FB4866F" w14:textId="77777777" w:rsidR="00DA585E" w:rsidRPr="00BE6DFA" w:rsidRDefault="00DA585E" w:rsidP="00202D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8"/>
                <w:szCs w:val="18"/>
              </w:rPr>
            </w:pPr>
            <w:r w:rsidRPr="00BE6DFA">
              <w:rPr>
                <w:rFonts w:cs="Arial"/>
                <w:color w:val="000000" w:themeColor="text1"/>
                <w:sz w:val="18"/>
                <w:szCs w:val="18"/>
              </w:rPr>
              <w:t>What is the level of risk involved in this study?</w:t>
            </w:r>
          </w:p>
        </w:tc>
        <w:tc>
          <w:tcPr>
            <w:tcW w:w="823" w:type="dxa"/>
            <w:gridSpan w:val="2"/>
            <w:shd w:val="clear" w:color="auto" w:fill="auto"/>
          </w:tcPr>
          <w:p w14:paraId="1B960E98" w14:textId="77777777" w:rsidR="00DA585E" w:rsidRPr="00BE6DFA" w:rsidRDefault="00DA585E" w:rsidP="00202D3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8"/>
                <w:szCs w:val="18"/>
              </w:rPr>
            </w:pPr>
            <w:r w:rsidRPr="00BE6DFA">
              <w:rPr>
                <w:rFonts w:cs="Arial"/>
                <w:color w:val="000000" w:themeColor="text1"/>
                <w:sz w:val="18"/>
                <w:szCs w:val="18"/>
              </w:rPr>
              <w:t>Low</w:t>
            </w:r>
          </w:p>
        </w:tc>
        <w:tc>
          <w:tcPr>
            <w:tcW w:w="539" w:type="dxa"/>
            <w:gridSpan w:val="2"/>
            <w:shd w:val="clear" w:color="auto" w:fill="auto"/>
          </w:tcPr>
          <w:p w14:paraId="66BA8E85" w14:textId="3A45479E" w:rsidR="00DA585E" w:rsidRPr="00BE6DFA" w:rsidRDefault="00811CBE" w:rsidP="00202D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8"/>
                <w:szCs w:val="18"/>
              </w:rPr>
            </w:pPr>
            <w:sdt>
              <w:sdtPr>
                <w:rPr>
                  <w:sz w:val="20"/>
                </w:rPr>
                <w:id w:val="-1709866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964" w:type="dxa"/>
            <w:gridSpan w:val="2"/>
            <w:shd w:val="clear" w:color="auto" w:fill="auto"/>
          </w:tcPr>
          <w:p w14:paraId="1DFA7217" w14:textId="77777777" w:rsidR="00DA585E" w:rsidRPr="00BE6DFA" w:rsidRDefault="00DA585E" w:rsidP="00202D3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8"/>
                <w:szCs w:val="18"/>
              </w:rPr>
            </w:pPr>
            <w:r w:rsidRPr="00BE6DFA">
              <w:rPr>
                <w:rFonts w:cs="Arial"/>
                <w:color w:val="000000" w:themeColor="text1"/>
                <w:sz w:val="18"/>
                <w:szCs w:val="18"/>
              </w:rPr>
              <w:t xml:space="preserve">Medium </w:t>
            </w:r>
          </w:p>
        </w:tc>
        <w:tc>
          <w:tcPr>
            <w:tcW w:w="539" w:type="dxa"/>
            <w:shd w:val="clear" w:color="auto" w:fill="auto"/>
          </w:tcPr>
          <w:p w14:paraId="2BF793CE" w14:textId="728D2F85" w:rsidR="00DA585E" w:rsidRPr="00BE6DFA" w:rsidRDefault="00811CBE" w:rsidP="00202D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8"/>
                <w:szCs w:val="18"/>
              </w:rPr>
            </w:pPr>
            <w:sdt>
              <w:sdtPr>
                <w:rPr>
                  <w:sz w:val="20"/>
                </w:rPr>
                <w:id w:val="-690911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969" w:type="dxa"/>
            <w:shd w:val="clear" w:color="auto" w:fill="auto"/>
          </w:tcPr>
          <w:p w14:paraId="53EE0932" w14:textId="77777777" w:rsidR="00DA585E" w:rsidRPr="00BE6DFA" w:rsidRDefault="00DA585E" w:rsidP="00202D3D">
            <w:pPr>
              <w:tabs>
                <w:tab w:val="left" w:pos="735"/>
              </w:tabs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8"/>
                <w:szCs w:val="18"/>
              </w:rPr>
            </w:pPr>
            <w:r w:rsidRPr="00BE6DFA">
              <w:rPr>
                <w:rFonts w:cs="Arial"/>
                <w:color w:val="000000" w:themeColor="text1"/>
                <w:sz w:val="18"/>
                <w:szCs w:val="18"/>
              </w:rPr>
              <w:t>High</w:t>
            </w:r>
          </w:p>
        </w:tc>
        <w:tc>
          <w:tcPr>
            <w:tcW w:w="528" w:type="dxa"/>
            <w:shd w:val="clear" w:color="auto" w:fill="auto"/>
          </w:tcPr>
          <w:p w14:paraId="6DE3A851" w14:textId="201FE28A" w:rsidR="00DA585E" w:rsidRPr="00BE6DFA" w:rsidRDefault="00811CBE" w:rsidP="00202D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8"/>
                <w:szCs w:val="18"/>
              </w:rPr>
            </w:pPr>
            <w:sdt>
              <w:sdtPr>
                <w:rPr>
                  <w:sz w:val="20"/>
                </w:rPr>
                <w:id w:val="628671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</w:p>
        </w:tc>
      </w:tr>
      <w:tr w:rsidR="006D2143" w:rsidRPr="00BE6DFA" w14:paraId="6FACD201" w14:textId="77777777" w:rsidTr="000636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Merge/>
            <w:shd w:val="clear" w:color="auto" w:fill="auto"/>
          </w:tcPr>
          <w:p w14:paraId="5CBC0539" w14:textId="77777777" w:rsidR="006D2143" w:rsidRPr="00BE6DFA" w:rsidRDefault="006D2143" w:rsidP="006D2143">
            <w:pPr>
              <w:rPr>
                <w:rFonts w:cs="Arial"/>
                <w:b/>
                <w:i w:val="0"/>
                <w:iCs w:val="0"/>
                <w:color w:val="000000" w:themeColor="text1"/>
                <w:szCs w:val="20"/>
              </w:rPr>
            </w:pPr>
          </w:p>
        </w:tc>
        <w:tc>
          <w:tcPr>
            <w:tcW w:w="2797" w:type="dxa"/>
            <w:gridSpan w:val="2"/>
            <w:shd w:val="clear" w:color="auto" w:fill="auto"/>
          </w:tcPr>
          <w:p w14:paraId="3421431C" w14:textId="5E6AF0C8" w:rsidR="006D2143" w:rsidRPr="00BE6DFA" w:rsidRDefault="006D2143" w:rsidP="006D21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18"/>
                <w:szCs w:val="18"/>
              </w:rPr>
            </w:pPr>
            <w:r w:rsidRPr="00BE6DFA">
              <w:rPr>
                <w:rFonts w:cs="Arial"/>
                <w:color w:val="000000" w:themeColor="text1"/>
                <w:sz w:val="18"/>
                <w:szCs w:val="18"/>
              </w:rPr>
              <w:t xml:space="preserve">Elaborate on risks </w:t>
            </w:r>
          </w:p>
        </w:tc>
        <w:tc>
          <w:tcPr>
            <w:tcW w:w="5356" w:type="dxa"/>
            <w:gridSpan w:val="10"/>
            <w:shd w:val="clear" w:color="auto" w:fill="auto"/>
          </w:tcPr>
          <w:p w14:paraId="7B18561F" w14:textId="0ED9596F" w:rsidR="006D2143" w:rsidRPr="00BE6DFA" w:rsidRDefault="006D2143" w:rsidP="00C5690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Cs w:val="20"/>
              </w:rPr>
            </w:pPr>
          </w:p>
        </w:tc>
      </w:tr>
      <w:tr w:rsidR="006D2143" w:rsidRPr="00BE6DFA" w14:paraId="33615A29" w14:textId="77777777" w:rsidTr="00063622">
        <w:trPr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Merge/>
            <w:shd w:val="clear" w:color="auto" w:fill="auto"/>
          </w:tcPr>
          <w:p w14:paraId="214BC85E" w14:textId="77777777" w:rsidR="006D2143" w:rsidRPr="00BE6DFA" w:rsidRDefault="006D2143" w:rsidP="006D2143">
            <w:pPr>
              <w:rPr>
                <w:rFonts w:cs="Arial"/>
                <w:b/>
                <w:i w:val="0"/>
                <w:iCs w:val="0"/>
                <w:color w:val="000000" w:themeColor="text1"/>
              </w:rPr>
            </w:pPr>
          </w:p>
        </w:tc>
        <w:tc>
          <w:tcPr>
            <w:tcW w:w="2797" w:type="dxa"/>
            <w:gridSpan w:val="2"/>
            <w:shd w:val="clear" w:color="auto" w:fill="auto"/>
          </w:tcPr>
          <w:p w14:paraId="73527AC3" w14:textId="3F3E8AAD" w:rsidR="006D2143" w:rsidRPr="00BE6DFA" w:rsidRDefault="006D2143" w:rsidP="006D2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8"/>
                <w:szCs w:val="18"/>
              </w:rPr>
            </w:pPr>
            <w:r w:rsidRPr="00BE6DFA">
              <w:rPr>
                <w:rFonts w:cs="Arial"/>
                <w:color w:val="000000" w:themeColor="text1"/>
                <w:sz w:val="18"/>
                <w:szCs w:val="18"/>
              </w:rPr>
              <w:t>Elaborate on ethical measures</w:t>
            </w:r>
          </w:p>
        </w:tc>
        <w:tc>
          <w:tcPr>
            <w:tcW w:w="5356" w:type="dxa"/>
            <w:gridSpan w:val="10"/>
            <w:shd w:val="clear" w:color="auto" w:fill="auto"/>
          </w:tcPr>
          <w:p w14:paraId="3E3C8905" w14:textId="5717DD45" w:rsidR="006D2143" w:rsidRPr="00BE6DFA" w:rsidRDefault="006D2143" w:rsidP="00811CB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</w:rPr>
            </w:pPr>
          </w:p>
        </w:tc>
      </w:tr>
      <w:tr w:rsidR="006D2143" w:rsidRPr="00BE6DFA" w14:paraId="27852987" w14:textId="77777777" w:rsidTr="000636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14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  <w:vMerge/>
            <w:shd w:val="clear" w:color="auto" w:fill="auto"/>
          </w:tcPr>
          <w:p w14:paraId="54473F71" w14:textId="77777777" w:rsidR="006D2143" w:rsidRPr="00BE6DFA" w:rsidRDefault="006D2143" w:rsidP="006D2143">
            <w:pPr>
              <w:rPr>
                <w:rFonts w:cs="Arial"/>
                <w:b/>
                <w:i w:val="0"/>
                <w:iCs w:val="0"/>
                <w:color w:val="000000" w:themeColor="text1"/>
              </w:rPr>
            </w:pPr>
          </w:p>
        </w:tc>
        <w:tc>
          <w:tcPr>
            <w:tcW w:w="2797" w:type="dxa"/>
            <w:gridSpan w:val="2"/>
            <w:shd w:val="clear" w:color="auto" w:fill="auto"/>
          </w:tcPr>
          <w:p w14:paraId="4C59A5F8" w14:textId="5958B129" w:rsidR="006D2143" w:rsidRPr="00BE6DFA" w:rsidRDefault="006D2143" w:rsidP="006D21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18"/>
                <w:szCs w:val="18"/>
              </w:rPr>
            </w:pPr>
            <w:r w:rsidRPr="00BE6DFA">
              <w:rPr>
                <w:rFonts w:cs="Arial"/>
                <w:color w:val="000000" w:themeColor="text1"/>
                <w:sz w:val="18"/>
                <w:szCs w:val="18"/>
              </w:rPr>
              <w:t>Elaborate on potential benefits</w:t>
            </w:r>
          </w:p>
        </w:tc>
        <w:tc>
          <w:tcPr>
            <w:tcW w:w="5356" w:type="dxa"/>
            <w:gridSpan w:val="10"/>
            <w:shd w:val="clear" w:color="auto" w:fill="auto"/>
          </w:tcPr>
          <w:p w14:paraId="264105B8" w14:textId="49909242" w:rsidR="006D2143" w:rsidRPr="00BE6DFA" w:rsidRDefault="006D2143" w:rsidP="00D754A8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</w:rPr>
            </w:pPr>
          </w:p>
        </w:tc>
      </w:tr>
    </w:tbl>
    <w:p w14:paraId="7F8EC3F9" w14:textId="77777777" w:rsidR="001339B0" w:rsidRPr="00BE6DFA" w:rsidRDefault="001339B0" w:rsidP="001339B0">
      <w:pPr>
        <w:ind w:left="360"/>
        <w:rPr>
          <w:rFonts w:cs="Arial"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36"/>
      </w:tblGrid>
      <w:tr w:rsidR="001339B0" w:rsidRPr="00BE6DFA" w14:paraId="7DD885FC" w14:textId="77777777" w:rsidTr="007E7F3B">
        <w:tc>
          <w:tcPr>
            <w:tcW w:w="10336" w:type="dxa"/>
            <w:shd w:val="clear" w:color="auto" w:fill="E7E6E6" w:themeFill="background2"/>
          </w:tcPr>
          <w:p w14:paraId="23012441" w14:textId="24D8D4F4" w:rsidR="001339B0" w:rsidRPr="00BE6DFA" w:rsidRDefault="001339B0" w:rsidP="007E7F3B">
            <w:pPr>
              <w:pStyle w:val="Heading1"/>
              <w:spacing w:after="240"/>
              <w:outlineLvl w:val="0"/>
              <w:rPr>
                <w:rFonts w:asciiTheme="minorHAnsi" w:hAnsiTheme="minorHAnsi" w:cs="Arial"/>
                <w:b w:val="0"/>
                <w:color w:val="3B3838" w:themeColor="background2" w:themeShade="40"/>
                <w:sz w:val="28"/>
                <w:szCs w:val="28"/>
              </w:rPr>
            </w:pPr>
            <w:bookmarkStart w:id="14" w:name="_Toc21515148"/>
            <w:bookmarkStart w:id="15" w:name="_Toc22115181"/>
            <w:r w:rsidRPr="00BE6DFA">
              <w:rPr>
                <w:rFonts w:asciiTheme="minorHAnsi" w:hAnsiTheme="minorHAnsi" w:cs="Arial"/>
                <w:color w:val="3B3838" w:themeColor="background2" w:themeShade="40"/>
                <w:sz w:val="28"/>
                <w:szCs w:val="28"/>
              </w:rPr>
              <w:t>Section E: Selected resources</w:t>
            </w:r>
            <w:bookmarkEnd w:id="14"/>
            <w:bookmarkEnd w:id="15"/>
          </w:p>
        </w:tc>
      </w:tr>
    </w:tbl>
    <w:p w14:paraId="76991379" w14:textId="193754EE" w:rsidR="001339B0" w:rsidRPr="00BE6DFA" w:rsidRDefault="001339B0" w:rsidP="001339B0">
      <w:pPr>
        <w:spacing w:before="120" w:after="120"/>
        <w:rPr>
          <w:rFonts w:cs="Arial"/>
          <w:bCs/>
          <w:color w:val="3B3838" w:themeColor="background2" w:themeShade="40"/>
        </w:rPr>
      </w:pPr>
      <w:r w:rsidRPr="00BE6DFA">
        <w:rPr>
          <w:rFonts w:cs="Arial"/>
          <w:bCs/>
          <w:color w:val="3B3838" w:themeColor="background2" w:themeShade="40"/>
        </w:rPr>
        <w:t xml:space="preserve">Select and list ten resources below. Please ensure that </w:t>
      </w:r>
      <w:r w:rsidR="00A263E6" w:rsidRPr="00BE6DFA">
        <w:rPr>
          <w:rFonts w:cs="Arial"/>
          <w:bCs/>
          <w:color w:val="3B3838" w:themeColor="background2" w:themeShade="40"/>
        </w:rPr>
        <w:t xml:space="preserve">you list these and remain </w:t>
      </w:r>
      <w:r w:rsidRPr="00BE6DFA">
        <w:rPr>
          <w:rFonts w:cs="Arial"/>
          <w:bCs/>
          <w:color w:val="3B3838" w:themeColor="background2" w:themeShade="40"/>
        </w:rPr>
        <w:t>fully compliant with requirements of the referencing style that you use, e.g. APA or Harvard</w:t>
      </w:r>
      <w:r w:rsidR="001817C7" w:rsidRPr="00BE6DFA">
        <w:rPr>
          <w:rFonts w:cs="Arial"/>
          <w:bCs/>
          <w:color w:val="3B3838" w:themeColor="background2" w:themeShade="40"/>
        </w:rPr>
        <w:t xml:space="preserve">. </w:t>
      </w:r>
    </w:p>
    <w:tbl>
      <w:tblPr>
        <w:tblStyle w:val="GridTable2-Accent1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300"/>
      </w:tblGrid>
      <w:tr w:rsidR="001339B0" w:rsidRPr="006D2143" w14:paraId="60F04F4C" w14:textId="77777777" w:rsidTr="006D21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6" w:type="dxa"/>
            <w:tcBorders>
              <w:top w:val="none" w:sz="0" w:space="0" w:color="auto"/>
              <w:bottom w:val="none" w:sz="0" w:space="0" w:color="auto"/>
            </w:tcBorders>
          </w:tcPr>
          <w:p w14:paraId="698CFDC5" w14:textId="4A47C0EC" w:rsidR="001339B0" w:rsidRPr="006D2143" w:rsidRDefault="001339B0" w:rsidP="006D2143">
            <w:pPr>
              <w:pStyle w:val="Entry"/>
              <w:spacing w:line="360" w:lineRule="auto"/>
              <w:rPr>
                <w:rFonts w:asciiTheme="minorHAnsi" w:hAnsiTheme="minorHAnsi" w:cstheme="minorHAnsi"/>
                <w:b w:val="0"/>
              </w:rPr>
            </w:pPr>
          </w:p>
        </w:tc>
      </w:tr>
      <w:tr w:rsidR="001339B0" w:rsidRPr="006D2143" w14:paraId="06D83C7A" w14:textId="77777777" w:rsidTr="006D2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6" w:type="dxa"/>
          </w:tcPr>
          <w:p w14:paraId="7E1F038D" w14:textId="3DC0FA7F" w:rsidR="001339B0" w:rsidRPr="006D2143" w:rsidRDefault="001339B0" w:rsidP="006D2143">
            <w:pPr>
              <w:pStyle w:val="Entry"/>
              <w:spacing w:line="360" w:lineRule="auto"/>
              <w:rPr>
                <w:rFonts w:asciiTheme="minorHAnsi" w:hAnsiTheme="minorHAnsi" w:cstheme="minorHAnsi"/>
                <w:b w:val="0"/>
              </w:rPr>
            </w:pPr>
          </w:p>
        </w:tc>
      </w:tr>
      <w:tr w:rsidR="001339B0" w:rsidRPr="006D2143" w14:paraId="5471896C" w14:textId="77777777" w:rsidTr="006D21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6" w:type="dxa"/>
          </w:tcPr>
          <w:p w14:paraId="3094B85D" w14:textId="2F56AF08" w:rsidR="001339B0" w:rsidRPr="006D2143" w:rsidRDefault="001339B0" w:rsidP="006D2143">
            <w:pPr>
              <w:pStyle w:val="Entry"/>
              <w:spacing w:line="360" w:lineRule="auto"/>
              <w:rPr>
                <w:rFonts w:asciiTheme="minorHAnsi" w:hAnsiTheme="minorHAnsi" w:cstheme="minorHAnsi"/>
                <w:b w:val="0"/>
              </w:rPr>
            </w:pPr>
          </w:p>
        </w:tc>
      </w:tr>
      <w:tr w:rsidR="001339B0" w:rsidRPr="006D2143" w14:paraId="1AE7F8D1" w14:textId="77777777" w:rsidTr="006D2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6" w:type="dxa"/>
          </w:tcPr>
          <w:p w14:paraId="22B1D292" w14:textId="2B859807" w:rsidR="001339B0" w:rsidRPr="006D2143" w:rsidRDefault="001339B0" w:rsidP="006D2143">
            <w:pPr>
              <w:pStyle w:val="Entry"/>
              <w:spacing w:line="360" w:lineRule="auto"/>
              <w:rPr>
                <w:rFonts w:asciiTheme="minorHAnsi" w:hAnsiTheme="minorHAnsi" w:cstheme="minorHAnsi"/>
                <w:b w:val="0"/>
              </w:rPr>
            </w:pPr>
          </w:p>
        </w:tc>
      </w:tr>
      <w:tr w:rsidR="001339B0" w:rsidRPr="006D2143" w14:paraId="7030E622" w14:textId="77777777" w:rsidTr="006D21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6" w:type="dxa"/>
          </w:tcPr>
          <w:p w14:paraId="5041323B" w14:textId="3F262161" w:rsidR="001339B0" w:rsidRPr="006D2143" w:rsidRDefault="001339B0" w:rsidP="006D2143">
            <w:pPr>
              <w:pStyle w:val="Entry"/>
              <w:spacing w:line="360" w:lineRule="auto"/>
              <w:rPr>
                <w:rFonts w:asciiTheme="minorHAnsi" w:hAnsiTheme="minorHAnsi" w:cstheme="minorHAnsi"/>
                <w:b w:val="0"/>
              </w:rPr>
            </w:pPr>
          </w:p>
        </w:tc>
      </w:tr>
      <w:tr w:rsidR="001339B0" w:rsidRPr="006D2143" w14:paraId="6B2F5F0E" w14:textId="77777777" w:rsidTr="006D2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6" w:type="dxa"/>
          </w:tcPr>
          <w:p w14:paraId="1EF9AB5A" w14:textId="34DB621A" w:rsidR="00D754A8" w:rsidRPr="00D754A8" w:rsidRDefault="00D754A8" w:rsidP="00D754A8">
            <w:pPr>
              <w:pStyle w:val="Entry"/>
              <w:spacing w:line="360" w:lineRule="auto"/>
              <w:rPr>
                <w:rFonts w:asciiTheme="minorHAnsi" w:hAnsiTheme="minorHAnsi" w:cstheme="minorHAnsi"/>
                <w:b w:val="0"/>
                <w:sz w:val="20"/>
              </w:rPr>
            </w:pPr>
          </w:p>
        </w:tc>
      </w:tr>
      <w:tr w:rsidR="001339B0" w:rsidRPr="006D2143" w14:paraId="2B90E365" w14:textId="77777777" w:rsidTr="006D21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6" w:type="dxa"/>
          </w:tcPr>
          <w:p w14:paraId="135E813E" w14:textId="5F4F4D72" w:rsidR="001339B0" w:rsidRPr="006D2143" w:rsidRDefault="001339B0" w:rsidP="006D2143">
            <w:pPr>
              <w:pStyle w:val="Entry"/>
              <w:spacing w:line="360" w:lineRule="auto"/>
              <w:rPr>
                <w:rFonts w:asciiTheme="minorHAnsi" w:hAnsiTheme="minorHAnsi" w:cstheme="minorHAnsi"/>
                <w:b w:val="0"/>
              </w:rPr>
            </w:pPr>
          </w:p>
        </w:tc>
      </w:tr>
      <w:tr w:rsidR="001339B0" w:rsidRPr="006D2143" w14:paraId="200DD3A1" w14:textId="77777777" w:rsidTr="006D2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6" w:type="dxa"/>
          </w:tcPr>
          <w:p w14:paraId="7070522F" w14:textId="005AEBA1" w:rsidR="001339B0" w:rsidRPr="006D2143" w:rsidRDefault="001339B0" w:rsidP="006D2143">
            <w:pPr>
              <w:pStyle w:val="Entry"/>
              <w:spacing w:line="360" w:lineRule="auto"/>
              <w:rPr>
                <w:rFonts w:asciiTheme="minorHAnsi" w:hAnsiTheme="minorHAnsi" w:cstheme="minorHAnsi"/>
                <w:b w:val="0"/>
              </w:rPr>
            </w:pPr>
          </w:p>
        </w:tc>
      </w:tr>
      <w:tr w:rsidR="001339B0" w:rsidRPr="006D2143" w14:paraId="401532E5" w14:textId="77777777" w:rsidTr="006D21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6" w:type="dxa"/>
          </w:tcPr>
          <w:p w14:paraId="4D7C9962" w14:textId="3B0E3177" w:rsidR="001339B0" w:rsidRPr="006D2143" w:rsidRDefault="001339B0" w:rsidP="006D2143">
            <w:pPr>
              <w:pStyle w:val="Entry"/>
              <w:spacing w:line="360" w:lineRule="auto"/>
              <w:rPr>
                <w:rFonts w:asciiTheme="minorHAnsi" w:hAnsiTheme="minorHAnsi" w:cstheme="minorHAnsi"/>
                <w:b w:val="0"/>
              </w:rPr>
            </w:pPr>
          </w:p>
        </w:tc>
      </w:tr>
      <w:tr w:rsidR="001339B0" w:rsidRPr="006D2143" w14:paraId="4248CCBF" w14:textId="77777777" w:rsidTr="006D2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6" w:type="dxa"/>
          </w:tcPr>
          <w:p w14:paraId="084E636C" w14:textId="2A8C81FE" w:rsidR="001339B0" w:rsidRPr="006D2143" w:rsidRDefault="001339B0" w:rsidP="006D2143">
            <w:pPr>
              <w:pStyle w:val="Entry"/>
              <w:spacing w:line="360" w:lineRule="auto"/>
              <w:rPr>
                <w:rFonts w:asciiTheme="minorHAnsi" w:hAnsiTheme="minorHAnsi" w:cstheme="minorHAnsi"/>
                <w:b w:val="0"/>
              </w:rPr>
            </w:pPr>
          </w:p>
        </w:tc>
      </w:tr>
      <w:tr w:rsidR="0039123D" w:rsidRPr="006D2143" w14:paraId="6F6F1F9D" w14:textId="77777777" w:rsidTr="006D21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6" w:type="dxa"/>
          </w:tcPr>
          <w:p w14:paraId="07CA1AB4" w14:textId="6B63B461" w:rsidR="0039123D" w:rsidRPr="006D2143" w:rsidRDefault="0039123D" w:rsidP="006D2143">
            <w:pPr>
              <w:pStyle w:val="Entry"/>
              <w:spacing w:line="360" w:lineRule="auto"/>
              <w:rPr>
                <w:rFonts w:asciiTheme="minorHAnsi" w:hAnsiTheme="minorHAnsi" w:cstheme="minorHAnsi"/>
                <w:b w:val="0"/>
              </w:rPr>
            </w:pPr>
          </w:p>
        </w:tc>
      </w:tr>
      <w:tr w:rsidR="0039123D" w:rsidRPr="006D2143" w14:paraId="4D6B67F7" w14:textId="77777777" w:rsidTr="006D2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6" w:type="dxa"/>
          </w:tcPr>
          <w:p w14:paraId="0A3FD217" w14:textId="6B0BD589" w:rsidR="0039123D" w:rsidRPr="006D2143" w:rsidRDefault="0039123D" w:rsidP="006D2143">
            <w:pPr>
              <w:pStyle w:val="Entry"/>
              <w:spacing w:line="360" w:lineRule="auto"/>
              <w:rPr>
                <w:rFonts w:asciiTheme="minorHAnsi" w:hAnsiTheme="minorHAnsi" w:cstheme="minorHAnsi"/>
                <w:b w:val="0"/>
              </w:rPr>
            </w:pPr>
          </w:p>
        </w:tc>
      </w:tr>
      <w:tr w:rsidR="0039123D" w:rsidRPr="006D2143" w14:paraId="16E6ED79" w14:textId="77777777" w:rsidTr="006D21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6" w:type="dxa"/>
          </w:tcPr>
          <w:p w14:paraId="4EC92D98" w14:textId="400BE2FA" w:rsidR="0039123D" w:rsidRPr="006D2143" w:rsidRDefault="0039123D" w:rsidP="006D2143">
            <w:pPr>
              <w:pStyle w:val="Entry"/>
              <w:spacing w:line="360" w:lineRule="auto"/>
              <w:rPr>
                <w:rFonts w:asciiTheme="minorHAnsi" w:hAnsiTheme="minorHAnsi" w:cstheme="minorHAnsi"/>
                <w:b w:val="0"/>
              </w:rPr>
            </w:pPr>
          </w:p>
        </w:tc>
      </w:tr>
      <w:tr w:rsidR="0039123D" w:rsidRPr="006D2143" w14:paraId="605433D4" w14:textId="77777777" w:rsidTr="006D2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6" w:type="dxa"/>
          </w:tcPr>
          <w:p w14:paraId="55C77805" w14:textId="230F748D" w:rsidR="0039123D" w:rsidRPr="006D2143" w:rsidRDefault="0039123D" w:rsidP="006D2143">
            <w:pPr>
              <w:pStyle w:val="Entry"/>
              <w:spacing w:line="360" w:lineRule="auto"/>
              <w:rPr>
                <w:rFonts w:asciiTheme="minorHAnsi" w:hAnsiTheme="minorHAnsi" w:cstheme="minorHAnsi"/>
                <w:b w:val="0"/>
              </w:rPr>
            </w:pPr>
          </w:p>
        </w:tc>
      </w:tr>
    </w:tbl>
    <w:p w14:paraId="7DE3A329" w14:textId="77777777" w:rsidR="001339B0" w:rsidRPr="00BE6DFA" w:rsidRDefault="001339B0" w:rsidP="001339B0">
      <w:pPr>
        <w:spacing w:before="120" w:after="120"/>
        <w:rPr>
          <w:rFonts w:cs="Arial"/>
          <w:bCs/>
          <w:color w:val="3B3838" w:themeColor="background2" w:themeShade="40"/>
        </w:rPr>
        <w:sectPr w:rsidR="001339B0" w:rsidRPr="00BE6DFA" w:rsidSect="00D5700D">
          <w:pgSz w:w="11906" w:h="16838" w:code="9"/>
          <w:pgMar w:top="567" w:right="709" w:bottom="249" w:left="851" w:header="709" w:footer="709" w:gutter="0"/>
          <w:cols w:space="708"/>
          <w:docGrid w:linePitch="360"/>
        </w:sect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1339B0" w:rsidRPr="00BE6DFA" w14:paraId="4A1F7913" w14:textId="77777777" w:rsidTr="007E7F3B">
        <w:trPr>
          <w:trHeight w:val="274"/>
        </w:trPr>
        <w:tc>
          <w:tcPr>
            <w:tcW w:w="9634" w:type="dxa"/>
            <w:shd w:val="clear" w:color="auto" w:fill="E7E6E6" w:themeFill="background2"/>
            <w:vAlign w:val="center"/>
          </w:tcPr>
          <w:p w14:paraId="20F74BB1" w14:textId="1C8A36C6" w:rsidR="001339B0" w:rsidRPr="00BE6DFA" w:rsidRDefault="001339B0" w:rsidP="007E7F3B">
            <w:pPr>
              <w:pStyle w:val="Heading1"/>
              <w:spacing w:after="240"/>
              <w:outlineLvl w:val="0"/>
              <w:rPr>
                <w:rFonts w:asciiTheme="minorHAnsi" w:hAnsiTheme="minorHAnsi" w:cs="Arial"/>
                <w:b w:val="0"/>
                <w:color w:val="3B3838" w:themeColor="background2" w:themeShade="40"/>
                <w:sz w:val="28"/>
                <w:szCs w:val="28"/>
              </w:rPr>
            </w:pPr>
            <w:bookmarkStart w:id="16" w:name="_Toc21515149"/>
            <w:bookmarkStart w:id="17" w:name="_Toc22115182"/>
            <w:r w:rsidRPr="00BE6DFA">
              <w:rPr>
                <w:rFonts w:asciiTheme="minorHAnsi" w:hAnsiTheme="minorHAnsi" w:cs="Arial"/>
                <w:color w:val="3B3838" w:themeColor="background2" w:themeShade="40"/>
                <w:sz w:val="28"/>
                <w:szCs w:val="28"/>
              </w:rPr>
              <w:lastRenderedPageBreak/>
              <w:t xml:space="preserve">Section F: Control </w:t>
            </w:r>
            <w:bookmarkEnd w:id="16"/>
            <w:r w:rsidR="00A75416" w:rsidRPr="00BE6DFA">
              <w:rPr>
                <w:rFonts w:asciiTheme="minorHAnsi" w:hAnsiTheme="minorHAnsi" w:cs="Arial"/>
                <w:color w:val="3B3838" w:themeColor="background2" w:themeShade="40"/>
                <w:sz w:val="28"/>
                <w:szCs w:val="28"/>
              </w:rPr>
              <w:t xml:space="preserve">SHEET </w:t>
            </w:r>
            <w:r w:rsidRPr="00BE6DFA">
              <w:rPr>
                <w:rFonts w:asciiTheme="minorHAnsi" w:hAnsiTheme="minorHAnsi" w:cs="Arial"/>
                <w:color w:val="3B3838" w:themeColor="background2" w:themeShade="40"/>
                <w:sz w:val="28"/>
                <w:szCs w:val="28"/>
              </w:rPr>
              <w:br/>
            </w:r>
            <w:r w:rsidRPr="00BE6DFA">
              <w:rPr>
                <w:rFonts w:asciiTheme="minorHAnsi" w:hAnsiTheme="minorHAnsi" w:cs="Arial"/>
                <w:bCs/>
                <w:color w:val="3B3838" w:themeColor="background2" w:themeShade="40"/>
              </w:rPr>
              <w:t>(For use by staff only)</w:t>
            </w:r>
            <w:bookmarkEnd w:id="17"/>
          </w:p>
        </w:tc>
      </w:tr>
    </w:tbl>
    <w:p w14:paraId="3474BB73" w14:textId="77777777" w:rsidR="001339B0" w:rsidRPr="00BE6DFA" w:rsidRDefault="001339B0" w:rsidP="001339B0">
      <w:pPr>
        <w:spacing w:before="120" w:after="120"/>
        <w:rPr>
          <w:rFonts w:cs="Arial"/>
          <w:b/>
          <w:color w:val="3B3838" w:themeColor="background2" w:themeShade="40"/>
          <w:sz w:val="2"/>
          <w:szCs w:val="2"/>
        </w:rPr>
      </w:pPr>
    </w:p>
    <w:tbl>
      <w:tblPr>
        <w:tblStyle w:val="TableGrid"/>
        <w:tblW w:w="963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3893"/>
        <w:gridCol w:w="3619"/>
      </w:tblGrid>
      <w:tr w:rsidR="00601929" w:rsidRPr="00BE6DFA" w14:paraId="336EA7BF" w14:textId="77777777" w:rsidTr="00601929">
        <w:tc>
          <w:tcPr>
            <w:tcW w:w="2122" w:type="dxa"/>
            <w:shd w:val="clear" w:color="auto" w:fill="D9E2F3" w:themeFill="accent1" w:themeFillTint="33"/>
          </w:tcPr>
          <w:p w14:paraId="590BF4DC" w14:textId="7182C917" w:rsidR="00601929" w:rsidRPr="00BE6DFA" w:rsidRDefault="00601929" w:rsidP="00601929">
            <w:pPr>
              <w:spacing w:before="120" w:after="120"/>
              <w:ind w:left="33"/>
              <w:rPr>
                <w:rFonts w:asciiTheme="minorHAnsi" w:hAnsiTheme="minorHAnsi" w:cstheme="minorHAnsi"/>
                <w:b/>
                <w:i/>
                <w:iCs/>
                <w:color w:val="3B3838" w:themeColor="background2" w:themeShade="40"/>
              </w:rPr>
            </w:pPr>
            <w:r w:rsidRPr="00BE6DFA">
              <w:rPr>
                <w:rFonts w:asciiTheme="minorHAnsi" w:hAnsiTheme="minorHAnsi" w:cstheme="minorHAnsi"/>
                <w:b/>
                <w:color w:val="3B3838" w:themeColor="background2" w:themeShade="40"/>
              </w:rPr>
              <w:t>Proposal reviewer</w:t>
            </w:r>
          </w:p>
        </w:tc>
        <w:tc>
          <w:tcPr>
            <w:tcW w:w="3893" w:type="dxa"/>
          </w:tcPr>
          <w:p w14:paraId="3ABD844C" w14:textId="65C8963E" w:rsidR="00601929" w:rsidRPr="00BE6DFA" w:rsidRDefault="00601929" w:rsidP="007E7F3B">
            <w:pPr>
              <w:spacing w:before="120" w:after="120"/>
              <w:ind w:left="33"/>
              <w:rPr>
                <w:rFonts w:asciiTheme="minorHAnsi" w:hAnsiTheme="minorHAnsi" w:cstheme="minorHAnsi"/>
                <w:bCs/>
                <w:color w:val="3B3838" w:themeColor="background2" w:themeShade="40"/>
              </w:rPr>
            </w:pPr>
            <w:r w:rsidRPr="00BE6DFA">
              <w:rPr>
                <w:rFonts w:asciiTheme="minorHAnsi" w:hAnsiTheme="minorHAnsi" w:cstheme="minorHAnsi"/>
                <w:bCs/>
                <w:color w:val="3B3838" w:themeColor="background2" w:themeShade="40"/>
              </w:rPr>
              <w:t xml:space="preserve">Reviewer 1: </w:t>
            </w:r>
            <w:r w:rsidRPr="00BE6DFA">
              <w:rPr>
                <w:rFonts w:cstheme="minorHAnsi"/>
                <w:bCs/>
                <w:color w:val="3B3838" w:themeColor="background2" w:themeShade="4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8" w:name="Text8"/>
            <w:r w:rsidRPr="00BE6DFA">
              <w:rPr>
                <w:rFonts w:asciiTheme="minorHAnsi" w:hAnsiTheme="minorHAnsi" w:cstheme="minorHAnsi"/>
                <w:bCs/>
                <w:color w:val="3B3838" w:themeColor="background2" w:themeShade="40"/>
              </w:rPr>
              <w:instrText xml:space="preserve"> FORMTEXT </w:instrText>
            </w:r>
            <w:r w:rsidRPr="00BE6DFA">
              <w:rPr>
                <w:rFonts w:cstheme="minorHAnsi"/>
                <w:bCs/>
                <w:color w:val="3B3838" w:themeColor="background2" w:themeShade="40"/>
              </w:rPr>
            </w:r>
            <w:r w:rsidRPr="00BE6DFA">
              <w:rPr>
                <w:rFonts w:cstheme="minorHAnsi"/>
                <w:bCs/>
                <w:color w:val="3B3838" w:themeColor="background2" w:themeShade="40"/>
              </w:rPr>
              <w:fldChar w:fldCharType="separate"/>
            </w:r>
            <w:r w:rsidRPr="00BE6DFA">
              <w:rPr>
                <w:rFonts w:asciiTheme="minorHAnsi" w:hAnsiTheme="minorHAnsi" w:cstheme="minorHAnsi"/>
                <w:bCs/>
                <w:noProof/>
                <w:color w:val="3B3838" w:themeColor="background2" w:themeShade="40"/>
              </w:rPr>
              <w:t> </w:t>
            </w:r>
            <w:r w:rsidRPr="00BE6DFA">
              <w:rPr>
                <w:rFonts w:asciiTheme="minorHAnsi" w:hAnsiTheme="minorHAnsi" w:cstheme="minorHAnsi"/>
                <w:bCs/>
                <w:noProof/>
                <w:color w:val="3B3838" w:themeColor="background2" w:themeShade="40"/>
              </w:rPr>
              <w:t> </w:t>
            </w:r>
            <w:r w:rsidRPr="00BE6DFA">
              <w:rPr>
                <w:rFonts w:asciiTheme="minorHAnsi" w:hAnsiTheme="minorHAnsi" w:cstheme="minorHAnsi"/>
                <w:bCs/>
                <w:noProof/>
                <w:color w:val="3B3838" w:themeColor="background2" w:themeShade="40"/>
              </w:rPr>
              <w:t> </w:t>
            </w:r>
            <w:r w:rsidRPr="00BE6DFA">
              <w:rPr>
                <w:rFonts w:asciiTheme="minorHAnsi" w:hAnsiTheme="minorHAnsi" w:cstheme="minorHAnsi"/>
                <w:bCs/>
                <w:noProof/>
                <w:color w:val="3B3838" w:themeColor="background2" w:themeShade="40"/>
              </w:rPr>
              <w:t> </w:t>
            </w:r>
            <w:r w:rsidRPr="00BE6DFA">
              <w:rPr>
                <w:rFonts w:asciiTheme="minorHAnsi" w:hAnsiTheme="minorHAnsi" w:cstheme="minorHAnsi"/>
                <w:bCs/>
                <w:noProof/>
                <w:color w:val="3B3838" w:themeColor="background2" w:themeShade="40"/>
              </w:rPr>
              <w:t> </w:t>
            </w:r>
            <w:r w:rsidRPr="00BE6DFA">
              <w:rPr>
                <w:rFonts w:cstheme="minorHAnsi"/>
                <w:bCs/>
                <w:color w:val="3B3838" w:themeColor="background2" w:themeShade="40"/>
              </w:rPr>
              <w:fldChar w:fldCharType="end"/>
            </w:r>
            <w:bookmarkEnd w:id="18"/>
          </w:p>
        </w:tc>
        <w:tc>
          <w:tcPr>
            <w:tcW w:w="3619" w:type="dxa"/>
          </w:tcPr>
          <w:p w14:paraId="28C8AAAB" w14:textId="77777777" w:rsidR="00601929" w:rsidRPr="00BE6DFA" w:rsidRDefault="00601929" w:rsidP="007E7F3B">
            <w:pPr>
              <w:spacing w:before="120" w:after="120"/>
              <w:ind w:left="33"/>
              <w:rPr>
                <w:rFonts w:asciiTheme="minorHAnsi" w:hAnsiTheme="minorHAnsi" w:cstheme="minorHAnsi"/>
                <w:bCs/>
                <w:color w:val="3B3838" w:themeColor="background2" w:themeShade="40"/>
              </w:rPr>
            </w:pPr>
            <w:r w:rsidRPr="00BE6DFA">
              <w:rPr>
                <w:rFonts w:asciiTheme="minorHAnsi" w:hAnsiTheme="minorHAnsi" w:cstheme="minorHAnsi"/>
                <w:bCs/>
                <w:color w:val="3B3838" w:themeColor="background2" w:themeShade="40"/>
              </w:rPr>
              <w:t xml:space="preserve">Reviewer 2 (if applicable):  </w:t>
            </w:r>
            <w:r w:rsidRPr="00BE6DFA">
              <w:rPr>
                <w:rFonts w:cstheme="minorHAnsi"/>
                <w:bCs/>
                <w:color w:val="3B3838" w:themeColor="background2" w:themeShade="4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9" w:name="Text9"/>
            <w:r w:rsidRPr="00BE6DFA">
              <w:rPr>
                <w:rFonts w:asciiTheme="minorHAnsi" w:hAnsiTheme="minorHAnsi" w:cstheme="minorHAnsi"/>
                <w:bCs/>
                <w:color w:val="3B3838" w:themeColor="background2" w:themeShade="40"/>
              </w:rPr>
              <w:instrText xml:space="preserve"> FORMTEXT </w:instrText>
            </w:r>
            <w:r w:rsidRPr="00BE6DFA">
              <w:rPr>
                <w:rFonts w:cstheme="minorHAnsi"/>
                <w:bCs/>
                <w:color w:val="3B3838" w:themeColor="background2" w:themeShade="40"/>
              </w:rPr>
            </w:r>
            <w:r w:rsidRPr="00BE6DFA">
              <w:rPr>
                <w:rFonts w:cstheme="minorHAnsi"/>
                <w:bCs/>
                <w:color w:val="3B3838" w:themeColor="background2" w:themeShade="40"/>
              </w:rPr>
              <w:fldChar w:fldCharType="separate"/>
            </w:r>
            <w:r w:rsidRPr="00BE6DFA">
              <w:rPr>
                <w:rFonts w:asciiTheme="minorHAnsi" w:hAnsiTheme="minorHAnsi" w:cstheme="minorHAnsi"/>
                <w:bCs/>
                <w:noProof/>
                <w:color w:val="3B3838" w:themeColor="background2" w:themeShade="40"/>
              </w:rPr>
              <w:t> </w:t>
            </w:r>
            <w:r w:rsidRPr="00BE6DFA">
              <w:rPr>
                <w:rFonts w:asciiTheme="minorHAnsi" w:hAnsiTheme="minorHAnsi" w:cstheme="minorHAnsi"/>
                <w:bCs/>
                <w:noProof/>
                <w:color w:val="3B3838" w:themeColor="background2" w:themeShade="40"/>
              </w:rPr>
              <w:t> </w:t>
            </w:r>
            <w:r w:rsidRPr="00BE6DFA">
              <w:rPr>
                <w:rFonts w:asciiTheme="minorHAnsi" w:hAnsiTheme="minorHAnsi" w:cstheme="minorHAnsi"/>
                <w:bCs/>
                <w:noProof/>
                <w:color w:val="3B3838" w:themeColor="background2" w:themeShade="40"/>
              </w:rPr>
              <w:t> </w:t>
            </w:r>
            <w:r w:rsidRPr="00BE6DFA">
              <w:rPr>
                <w:rFonts w:asciiTheme="minorHAnsi" w:hAnsiTheme="minorHAnsi" w:cstheme="minorHAnsi"/>
                <w:bCs/>
                <w:noProof/>
                <w:color w:val="3B3838" w:themeColor="background2" w:themeShade="40"/>
              </w:rPr>
              <w:t> </w:t>
            </w:r>
            <w:r w:rsidRPr="00BE6DFA">
              <w:rPr>
                <w:rFonts w:asciiTheme="minorHAnsi" w:hAnsiTheme="minorHAnsi" w:cstheme="minorHAnsi"/>
                <w:bCs/>
                <w:noProof/>
                <w:color w:val="3B3838" w:themeColor="background2" w:themeShade="40"/>
              </w:rPr>
              <w:t> </w:t>
            </w:r>
            <w:r w:rsidRPr="00BE6DFA">
              <w:rPr>
                <w:rFonts w:cstheme="minorHAnsi"/>
                <w:bCs/>
                <w:color w:val="3B3838" w:themeColor="background2" w:themeShade="40"/>
              </w:rPr>
              <w:fldChar w:fldCharType="end"/>
            </w:r>
          </w:p>
          <w:bookmarkEnd w:id="19"/>
          <w:p w14:paraId="116038C5" w14:textId="4E015043" w:rsidR="00601929" w:rsidRPr="00BE6DFA" w:rsidRDefault="00601929" w:rsidP="007E7F3B">
            <w:pPr>
              <w:spacing w:before="120" w:after="120"/>
              <w:ind w:left="33"/>
              <w:rPr>
                <w:rFonts w:asciiTheme="minorHAnsi" w:hAnsiTheme="minorHAnsi" w:cstheme="minorHAnsi"/>
                <w:bCs/>
                <w:color w:val="3B3838" w:themeColor="background2" w:themeShade="40"/>
              </w:rPr>
            </w:pPr>
          </w:p>
        </w:tc>
      </w:tr>
      <w:tr w:rsidR="00601929" w:rsidRPr="00BE6DFA" w14:paraId="3EBF80D7" w14:textId="77777777" w:rsidTr="00601929">
        <w:tc>
          <w:tcPr>
            <w:tcW w:w="2122" w:type="dxa"/>
            <w:shd w:val="clear" w:color="auto" w:fill="D9E2F3" w:themeFill="accent1" w:themeFillTint="33"/>
          </w:tcPr>
          <w:p w14:paraId="37261D7C" w14:textId="30D62672" w:rsidR="00601929" w:rsidRPr="00BE6DFA" w:rsidRDefault="00601929" w:rsidP="007E7F3B">
            <w:pPr>
              <w:spacing w:before="120" w:after="120"/>
              <w:ind w:left="33"/>
              <w:rPr>
                <w:rFonts w:asciiTheme="minorHAnsi" w:hAnsiTheme="minorHAnsi" w:cstheme="minorHAnsi"/>
                <w:b/>
                <w:i/>
                <w:iCs/>
                <w:color w:val="3B3838" w:themeColor="background2" w:themeShade="40"/>
              </w:rPr>
            </w:pPr>
            <w:r w:rsidRPr="00BE6DFA">
              <w:rPr>
                <w:rFonts w:asciiTheme="minorHAnsi" w:hAnsiTheme="minorHAnsi" w:cstheme="minorHAnsi"/>
                <w:b/>
                <w:color w:val="3B3838" w:themeColor="background2" w:themeShade="40"/>
              </w:rPr>
              <w:t>Proposal reviewer Decision</w:t>
            </w:r>
          </w:p>
        </w:tc>
        <w:tc>
          <w:tcPr>
            <w:tcW w:w="3893" w:type="dxa"/>
          </w:tcPr>
          <w:p w14:paraId="4C45E262" w14:textId="6CCA37E3" w:rsidR="00601929" w:rsidRPr="00BE6DFA" w:rsidRDefault="00601929" w:rsidP="007E7F3B">
            <w:pPr>
              <w:spacing w:before="120" w:after="120"/>
              <w:ind w:left="33"/>
              <w:rPr>
                <w:rFonts w:asciiTheme="minorHAnsi" w:hAnsiTheme="minorHAnsi" w:cstheme="minorHAnsi"/>
                <w:bCs/>
                <w:color w:val="3B3838" w:themeColor="background2" w:themeShade="40"/>
              </w:rPr>
            </w:pPr>
            <w:r w:rsidRPr="00BE6DFA">
              <w:rPr>
                <w:rFonts w:asciiTheme="minorHAnsi" w:hAnsiTheme="minorHAnsi" w:cstheme="minorHAnsi"/>
                <w:bCs/>
                <w:color w:val="3B3838" w:themeColor="background2" w:themeShade="40"/>
              </w:rPr>
              <w:t xml:space="preserve">Reviewer 1: </w:t>
            </w:r>
            <w:r w:rsidRPr="00BE6DFA">
              <w:rPr>
                <w:rFonts w:cstheme="minorHAnsi"/>
                <w:bCs/>
                <w:color w:val="3B3838" w:themeColor="background2" w:themeShade="4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Click here"/>
                    <w:listEntry w:val="Accept"/>
                    <w:listEntry w:val="Minor revisions"/>
                    <w:listEntry w:val="Conditional"/>
                    <w:listEntry w:val="Reject"/>
                  </w:ddList>
                </w:ffData>
              </w:fldChar>
            </w:r>
            <w:bookmarkStart w:id="20" w:name="Dropdown1"/>
            <w:r w:rsidRPr="00BE6DFA">
              <w:rPr>
                <w:rFonts w:asciiTheme="minorHAnsi" w:hAnsiTheme="minorHAnsi" w:cstheme="minorHAnsi"/>
                <w:bCs/>
                <w:color w:val="3B3838" w:themeColor="background2" w:themeShade="40"/>
              </w:rPr>
              <w:instrText xml:space="preserve"> FORMDROPDOWN </w:instrText>
            </w:r>
            <w:r w:rsidR="008B6C43">
              <w:rPr>
                <w:rFonts w:cstheme="minorHAnsi"/>
                <w:bCs/>
                <w:color w:val="3B3838" w:themeColor="background2" w:themeShade="40"/>
              </w:rPr>
            </w:r>
            <w:r w:rsidR="008B6C43">
              <w:rPr>
                <w:rFonts w:cstheme="minorHAnsi"/>
                <w:bCs/>
                <w:color w:val="3B3838" w:themeColor="background2" w:themeShade="40"/>
              </w:rPr>
              <w:fldChar w:fldCharType="separate"/>
            </w:r>
            <w:r w:rsidRPr="00BE6DFA">
              <w:rPr>
                <w:rFonts w:cstheme="minorHAnsi"/>
                <w:bCs/>
                <w:color w:val="3B3838" w:themeColor="background2" w:themeShade="40"/>
              </w:rPr>
              <w:fldChar w:fldCharType="end"/>
            </w:r>
            <w:bookmarkEnd w:id="20"/>
          </w:p>
        </w:tc>
        <w:tc>
          <w:tcPr>
            <w:tcW w:w="3619" w:type="dxa"/>
          </w:tcPr>
          <w:p w14:paraId="5413BC95" w14:textId="77777777" w:rsidR="00601929" w:rsidRPr="00BE6DFA" w:rsidRDefault="00601929" w:rsidP="007E7F3B">
            <w:pPr>
              <w:spacing w:before="120" w:after="120"/>
              <w:ind w:left="33"/>
              <w:rPr>
                <w:rFonts w:asciiTheme="minorHAnsi" w:hAnsiTheme="minorHAnsi" w:cstheme="minorHAnsi"/>
                <w:bCs/>
                <w:color w:val="3B3838" w:themeColor="background2" w:themeShade="40"/>
              </w:rPr>
            </w:pPr>
            <w:r w:rsidRPr="00BE6DFA">
              <w:rPr>
                <w:rFonts w:asciiTheme="minorHAnsi" w:hAnsiTheme="minorHAnsi" w:cstheme="minorHAnsi"/>
                <w:bCs/>
                <w:color w:val="3B3838" w:themeColor="background2" w:themeShade="40"/>
              </w:rPr>
              <w:t xml:space="preserve">Reviewer 2(if applicable):  : </w:t>
            </w:r>
            <w:r w:rsidRPr="00BE6DFA">
              <w:rPr>
                <w:rFonts w:cstheme="minorHAnsi"/>
                <w:bCs/>
                <w:color w:val="3B3838" w:themeColor="background2" w:themeShade="4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Click here"/>
                    <w:listEntry w:val="Accept"/>
                    <w:listEntry w:val="Minor revisions"/>
                    <w:listEntry w:val="Conditional"/>
                    <w:listEntry w:val="Reject"/>
                  </w:ddList>
                </w:ffData>
              </w:fldChar>
            </w:r>
            <w:r w:rsidRPr="00BE6DFA">
              <w:rPr>
                <w:rFonts w:asciiTheme="minorHAnsi" w:hAnsiTheme="minorHAnsi" w:cstheme="minorHAnsi"/>
                <w:bCs/>
                <w:color w:val="3B3838" w:themeColor="background2" w:themeShade="40"/>
              </w:rPr>
              <w:instrText xml:space="preserve"> FORMDROPDOWN </w:instrText>
            </w:r>
            <w:r w:rsidR="008B6C43">
              <w:rPr>
                <w:rFonts w:cstheme="minorHAnsi"/>
                <w:bCs/>
                <w:color w:val="3B3838" w:themeColor="background2" w:themeShade="40"/>
              </w:rPr>
            </w:r>
            <w:r w:rsidR="008B6C43">
              <w:rPr>
                <w:rFonts w:cstheme="minorHAnsi"/>
                <w:bCs/>
                <w:color w:val="3B3838" w:themeColor="background2" w:themeShade="40"/>
              </w:rPr>
              <w:fldChar w:fldCharType="separate"/>
            </w:r>
            <w:r w:rsidRPr="00BE6DFA">
              <w:rPr>
                <w:rFonts w:cstheme="minorHAnsi"/>
                <w:bCs/>
                <w:color w:val="3B3838" w:themeColor="background2" w:themeShade="40"/>
              </w:rPr>
              <w:fldChar w:fldCharType="end"/>
            </w:r>
          </w:p>
          <w:p w14:paraId="21330E7C" w14:textId="4B10778A" w:rsidR="00601929" w:rsidRPr="00BE6DFA" w:rsidRDefault="00601929" w:rsidP="007E7F3B">
            <w:pPr>
              <w:spacing w:before="120" w:after="120"/>
              <w:ind w:left="33"/>
              <w:rPr>
                <w:rFonts w:asciiTheme="minorHAnsi" w:hAnsiTheme="minorHAnsi" w:cstheme="minorHAnsi"/>
                <w:bCs/>
                <w:color w:val="3B3838" w:themeColor="background2" w:themeShade="40"/>
              </w:rPr>
            </w:pPr>
          </w:p>
        </w:tc>
      </w:tr>
    </w:tbl>
    <w:p w14:paraId="7201B345" w14:textId="77777777" w:rsidR="001339B0" w:rsidRPr="00BE6DFA" w:rsidRDefault="001339B0" w:rsidP="001339B0">
      <w:pPr>
        <w:rPr>
          <w:sz w:val="12"/>
          <w:szCs w:val="12"/>
        </w:rPr>
      </w:pPr>
    </w:p>
    <w:p w14:paraId="101179D1" w14:textId="77777777" w:rsidR="001339B0" w:rsidRPr="00BE6DFA" w:rsidRDefault="001339B0" w:rsidP="001339B0">
      <w:pPr>
        <w:rPr>
          <w:sz w:val="14"/>
          <w:szCs w:val="14"/>
        </w:rPr>
      </w:pPr>
    </w:p>
    <w:p w14:paraId="55C06E19" w14:textId="69ED3F19" w:rsidR="00916450" w:rsidRDefault="001339B0">
      <w:r w:rsidRPr="00BE6DFA">
        <w:rPr>
          <w:rFonts w:cs="Arial"/>
          <w:b/>
          <w:color w:val="AEAAAA" w:themeColor="background2" w:themeShade="BF"/>
          <w:sz w:val="16"/>
          <w:szCs w:val="16"/>
        </w:rPr>
        <w:t>Form developed by:</w:t>
      </w:r>
      <w:r w:rsidR="000813F9" w:rsidRPr="00BE6DFA">
        <w:rPr>
          <w:rFonts w:cs="Arial"/>
          <w:b/>
          <w:color w:val="AEAAAA" w:themeColor="background2" w:themeShade="BF"/>
          <w:sz w:val="16"/>
          <w:szCs w:val="16"/>
        </w:rPr>
        <w:t xml:space="preserve"> </w:t>
      </w:r>
      <w:r w:rsidRPr="00BE6DFA">
        <w:rPr>
          <w:rFonts w:cs="Arial"/>
          <w:bCs/>
          <w:color w:val="AEAAAA" w:themeColor="background2" w:themeShade="BF"/>
          <w:sz w:val="16"/>
          <w:szCs w:val="16"/>
        </w:rPr>
        <w:t>Prof D van der Westhuizen. October 20</w:t>
      </w:r>
      <w:r w:rsidR="00E9533D" w:rsidRPr="00BE6DFA">
        <w:rPr>
          <w:rFonts w:cs="Arial"/>
          <w:bCs/>
          <w:color w:val="AEAAAA" w:themeColor="background2" w:themeShade="BF"/>
          <w:sz w:val="16"/>
          <w:szCs w:val="16"/>
        </w:rPr>
        <w:t>19</w:t>
      </w:r>
      <w:r w:rsidR="00514A43" w:rsidRPr="00BE6DFA">
        <w:rPr>
          <w:rFonts w:cs="Arial"/>
          <w:bCs/>
          <w:color w:val="AEAAAA" w:themeColor="background2" w:themeShade="BF"/>
          <w:sz w:val="16"/>
          <w:szCs w:val="16"/>
        </w:rPr>
        <w:t>. Adapted by Prof K Yu. Sep 2020.</w:t>
      </w:r>
      <w:r w:rsidR="00514A43">
        <w:rPr>
          <w:rFonts w:cs="Arial"/>
          <w:bCs/>
          <w:color w:val="AEAAAA" w:themeColor="background2" w:themeShade="BF"/>
          <w:sz w:val="16"/>
          <w:szCs w:val="16"/>
        </w:rPr>
        <w:t xml:space="preserve"> </w:t>
      </w:r>
      <w:bookmarkStart w:id="21" w:name="_GoBack"/>
      <w:bookmarkEnd w:id="21"/>
    </w:p>
    <w:sectPr w:rsidR="00916450">
      <w:footerReference w:type="defaul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B626A8" w14:textId="77777777" w:rsidR="008D2B7D" w:rsidRDefault="008D2B7D" w:rsidP="00D03E1E">
      <w:r>
        <w:separator/>
      </w:r>
    </w:p>
  </w:endnote>
  <w:endnote w:type="continuationSeparator" w:id="0">
    <w:p w14:paraId="1F6A46E5" w14:textId="77777777" w:rsidR="008D2B7D" w:rsidRDefault="008D2B7D" w:rsidP="00D03E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SimSun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00000001" w:usb1="080E0000" w:usb2="00000010" w:usb3="00000000" w:csb0="0004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3C162C" w14:textId="77777777" w:rsidR="008B6C43" w:rsidRPr="00595B61" w:rsidRDefault="008B6C43" w:rsidP="00595B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B33E1F" w14:textId="77777777" w:rsidR="008D2B7D" w:rsidRDefault="008D2B7D" w:rsidP="00D03E1E">
      <w:r>
        <w:separator/>
      </w:r>
    </w:p>
  </w:footnote>
  <w:footnote w:type="continuationSeparator" w:id="0">
    <w:p w14:paraId="26522FF4" w14:textId="77777777" w:rsidR="008D2B7D" w:rsidRDefault="008D2B7D" w:rsidP="00D03E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F092B84"/>
    <w:multiLevelType w:val="multilevel"/>
    <w:tmpl w:val="CF092B84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02860D1F"/>
    <w:multiLevelType w:val="hybridMultilevel"/>
    <w:tmpl w:val="3BD48AC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654068"/>
    <w:multiLevelType w:val="hybridMultilevel"/>
    <w:tmpl w:val="9EA46CE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F465FB"/>
    <w:multiLevelType w:val="hybridMultilevel"/>
    <w:tmpl w:val="94A89086"/>
    <w:lvl w:ilvl="0" w:tplc="D5A602C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025439"/>
    <w:multiLevelType w:val="hybridMultilevel"/>
    <w:tmpl w:val="911C7800"/>
    <w:lvl w:ilvl="0" w:tplc="1C09000F">
      <w:start w:val="1"/>
      <w:numFmt w:val="decimal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9C556AB"/>
    <w:multiLevelType w:val="hybridMultilevel"/>
    <w:tmpl w:val="94A64574"/>
    <w:lvl w:ilvl="0" w:tplc="1C090019">
      <w:start w:val="1"/>
      <w:numFmt w:val="lowerLetter"/>
      <w:lvlText w:val="%1."/>
      <w:lvlJc w:val="left"/>
      <w:pPr>
        <w:ind w:left="720" w:hanging="360"/>
      </w:pPr>
    </w:lvl>
    <w:lvl w:ilvl="1" w:tplc="1C09001B">
      <w:start w:val="1"/>
      <w:numFmt w:val="lowerRoman"/>
      <w:lvlText w:val="%2."/>
      <w:lvlJc w:val="righ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792705"/>
    <w:multiLevelType w:val="hybridMultilevel"/>
    <w:tmpl w:val="69207330"/>
    <w:lvl w:ilvl="0" w:tplc="98708F6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F451A4"/>
    <w:multiLevelType w:val="hybridMultilevel"/>
    <w:tmpl w:val="6B7CCF1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E71B7A"/>
    <w:multiLevelType w:val="hybridMultilevel"/>
    <w:tmpl w:val="92C2C35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D26EE5"/>
    <w:multiLevelType w:val="hybridMultilevel"/>
    <w:tmpl w:val="55DEBBE8"/>
    <w:lvl w:ilvl="0" w:tplc="A80ECAB6">
      <w:start w:val="1"/>
      <w:numFmt w:val="lowerLetter"/>
      <w:lvlText w:val="%1."/>
      <w:lvlJc w:val="left"/>
      <w:pPr>
        <w:ind w:left="720" w:hanging="360"/>
      </w:pPr>
    </w:lvl>
    <w:lvl w:ilvl="1" w:tplc="1C09001B">
      <w:start w:val="1"/>
      <w:numFmt w:val="lowerRoman"/>
      <w:lvlText w:val="%2."/>
      <w:lvlJc w:val="righ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E36E4B"/>
    <w:multiLevelType w:val="hybridMultilevel"/>
    <w:tmpl w:val="13F638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366BD"/>
    <w:multiLevelType w:val="hybridMultilevel"/>
    <w:tmpl w:val="48D8032A"/>
    <w:lvl w:ilvl="0" w:tplc="E15AF634">
      <w:start w:val="1"/>
      <w:numFmt w:val="decimal"/>
      <w:lvlText w:val="%1."/>
      <w:lvlJc w:val="left"/>
      <w:pPr>
        <w:ind w:left="720" w:hanging="360"/>
      </w:pPr>
    </w:lvl>
    <w:lvl w:ilvl="1" w:tplc="DAE2B72A">
      <w:start w:val="1"/>
      <w:numFmt w:val="lowerLetter"/>
      <w:lvlText w:val="%2."/>
      <w:lvlJc w:val="left"/>
      <w:pPr>
        <w:ind w:left="1440" w:hanging="360"/>
      </w:pPr>
    </w:lvl>
    <w:lvl w:ilvl="2" w:tplc="34FE8458">
      <w:start w:val="1"/>
      <w:numFmt w:val="lowerRoman"/>
      <w:lvlText w:val="%3."/>
      <w:lvlJc w:val="right"/>
      <w:pPr>
        <w:ind w:left="2160" w:hanging="180"/>
      </w:pPr>
    </w:lvl>
    <w:lvl w:ilvl="3" w:tplc="C18C8F04">
      <w:start w:val="1"/>
      <w:numFmt w:val="decimal"/>
      <w:lvlText w:val="%4."/>
      <w:lvlJc w:val="left"/>
      <w:pPr>
        <w:ind w:left="2880" w:hanging="360"/>
      </w:pPr>
    </w:lvl>
    <w:lvl w:ilvl="4" w:tplc="EFECBB8C">
      <w:start w:val="1"/>
      <w:numFmt w:val="lowerLetter"/>
      <w:lvlText w:val="%5."/>
      <w:lvlJc w:val="left"/>
      <w:pPr>
        <w:ind w:left="3600" w:hanging="360"/>
      </w:pPr>
    </w:lvl>
    <w:lvl w:ilvl="5" w:tplc="615A2D2E">
      <w:start w:val="1"/>
      <w:numFmt w:val="lowerRoman"/>
      <w:lvlText w:val="%6."/>
      <w:lvlJc w:val="right"/>
      <w:pPr>
        <w:ind w:left="4320" w:hanging="180"/>
      </w:pPr>
    </w:lvl>
    <w:lvl w:ilvl="6" w:tplc="CC1E4C36">
      <w:start w:val="1"/>
      <w:numFmt w:val="decimal"/>
      <w:lvlText w:val="%7."/>
      <w:lvlJc w:val="left"/>
      <w:pPr>
        <w:ind w:left="5040" w:hanging="360"/>
      </w:pPr>
    </w:lvl>
    <w:lvl w:ilvl="7" w:tplc="432C62B8">
      <w:start w:val="1"/>
      <w:numFmt w:val="lowerLetter"/>
      <w:lvlText w:val="%8."/>
      <w:lvlJc w:val="left"/>
      <w:pPr>
        <w:ind w:left="5760" w:hanging="360"/>
      </w:pPr>
    </w:lvl>
    <w:lvl w:ilvl="8" w:tplc="8F7033C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991882"/>
    <w:multiLevelType w:val="multilevel"/>
    <w:tmpl w:val="C40233F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8A67F9D"/>
    <w:multiLevelType w:val="hybridMultilevel"/>
    <w:tmpl w:val="E6B8E716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3B196497"/>
    <w:multiLevelType w:val="multilevel"/>
    <w:tmpl w:val="8AE63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360" w:hanging="360"/>
      </w:pPr>
    </w:lvl>
    <w:lvl w:ilvl="2">
      <w:start w:val="1"/>
      <w:numFmt w:val="lowerRoman"/>
      <w:lvlText w:val="%3."/>
      <w:lvlJc w:val="right"/>
      <w:pPr>
        <w:ind w:left="1080" w:hanging="18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lowerLetter"/>
      <w:lvlText w:val="%5."/>
      <w:lvlJc w:val="left"/>
      <w:pPr>
        <w:ind w:left="2520" w:hanging="360"/>
      </w:pPr>
    </w:lvl>
    <w:lvl w:ilvl="5">
      <w:start w:val="1"/>
      <w:numFmt w:val="lowerRoman"/>
      <w:lvlText w:val="%6."/>
      <w:lvlJc w:val="right"/>
      <w:pPr>
        <w:ind w:left="3240" w:hanging="180"/>
      </w:pPr>
    </w:lvl>
    <w:lvl w:ilvl="6">
      <w:start w:val="1"/>
      <w:numFmt w:val="decimal"/>
      <w:lvlText w:val="%7."/>
      <w:lvlJc w:val="left"/>
      <w:pPr>
        <w:ind w:left="3960" w:hanging="360"/>
      </w:pPr>
    </w:lvl>
    <w:lvl w:ilvl="7">
      <w:start w:val="1"/>
      <w:numFmt w:val="lowerLetter"/>
      <w:lvlText w:val="%8."/>
      <w:lvlJc w:val="left"/>
      <w:pPr>
        <w:ind w:left="4680" w:hanging="360"/>
      </w:pPr>
    </w:lvl>
    <w:lvl w:ilvl="8">
      <w:start w:val="1"/>
      <w:numFmt w:val="lowerRoman"/>
      <w:lvlText w:val="%9."/>
      <w:lvlJc w:val="right"/>
      <w:pPr>
        <w:ind w:left="5400" w:hanging="180"/>
      </w:pPr>
    </w:lvl>
  </w:abstractNum>
  <w:abstractNum w:abstractNumId="15" w15:restartNumberingAfterBreak="0">
    <w:nsid w:val="4257531B"/>
    <w:multiLevelType w:val="hybridMultilevel"/>
    <w:tmpl w:val="0B401C1E"/>
    <w:lvl w:ilvl="0" w:tplc="02E67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BF0A62"/>
    <w:multiLevelType w:val="hybridMultilevel"/>
    <w:tmpl w:val="115AE60C"/>
    <w:lvl w:ilvl="0" w:tplc="F4B45E7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090DECE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40B61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00CB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F6051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52E3B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754076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FA8A9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92D10C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2B5880"/>
    <w:multiLevelType w:val="hybridMultilevel"/>
    <w:tmpl w:val="EFC026A0"/>
    <w:lvl w:ilvl="0" w:tplc="18CE033E">
      <w:start w:val="1"/>
      <w:numFmt w:val="decimal"/>
      <w:lvlText w:val="%1."/>
      <w:lvlJc w:val="left"/>
      <w:pPr>
        <w:ind w:left="720" w:hanging="360"/>
      </w:pPr>
    </w:lvl>
    <w:lvl w:ilvl="1" w:tplc="AF084DEC">
      <w:start w:val="1"/>
      <w:numFmt w:val="lowerLetter"/>
      <w:lvlText w:val="%2."/>
      <w:lvlJc w:val="left"/>
      <w:pPr>
        <w:ind w:left="1440" w:hanging="360"/>
      </w:pPr>
    </w:lvl>
    <w:lvl w:ilvl="2" w:tplc="E7FA1826">
      <w:start w:val="1"/>
      <w:numFmt w:val="lowerRoman"/>
      <w:lvlText w:val="%3."/>
      <w:lvlJc w:val="right"/>
      <w:pPr>
        <w:ind w:left="2160" w:hanging="180"/>
      </w:pPr>
    </w:lvl>
    <w:lvl w:ilvl="3" w:tplc="BDF87690">
      <w:start w:val="1"/>
      <w:numFmt w:val="decimal"/>
      <w:lvlText w:val="%4."/>
      <w:lvlJc w:val="left"/>
      <w:pPr>
        <w:ind w:left="2880" w:hanging="360"/>
      </w:pPr>
    </w:lvl>
    <w:lvl w:ilvl="4" w:tplc="0A0A847A">
      <w:start w:val="1"/>
      <w:numFmt w:val="lowerLetter"/>
      <w:lvlText w:val="%5."/>
      <w:lvlJc w:val="left"/>
      <w:pPr>
        <w:ind w:left="3600" w:hanging="360"/>
      </w:pPr>
    </w:lvl>
    <w:lvl w:ilvl="5" w:tplc="C46AA262">
      <w:start w:val="1"/>
      <w:numFmt w:val="lowerRoman"/>
      <w:lvlText w:val="%6."/>
      <w:lvlJc w:val="right"/>
      <w:pPr>
        <w:ind w:left="4320" w:hanging="180"/>
      </w:pPr>
    </w:lvl>
    <w:lvl w:ilvl="6" w:tplc="3B663B12">
      <w:start w:val="1"/>
      <w:numFmt w:val="decimal"/>
      <w:lvlText w:val="%7."/>
      <w:lvlJc w:val="left"/>
      <w:pPr>
        <w:ind w:left="5040" w:hanging="360"/>
      </w:pPr>
    </w:lvl>
    <w:lvl w:ilvl="7" w:tplc="B39A8A36">
      <w:start w:val="1"/>
      <w:numFmt w:val="lowerLetter"/>
      <w:lvlText w:val="%8."/>
      <w:lvlJc w:val="left"/>
      <w:pPr>
        <w:ind w:left="5760" w:hanging="360"/>
      </w:pPr>
    </w:lvl>
    <w:lvl w:ilvl="8" w:tplc="DA0A59E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D76453"/>
    <w:multiLevelType w:val="hybridMultilevel"/>
    <w:tmpl w:val="14BE25B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FD7DFB"/>
    <w:multiLevelType w:val="multilevel"/>
    <w:tmpl w:val="A68862D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4DDD57C9"/>
    <w:multiLevelType w:val="multilevel"/>
    <w:tmpl w:val="608415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%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5367605F"/>
    <w:multiLevelType w:val="hybridMultilevel"/>
    <w:tmpl w:val="19BA5604"/>
    <w:lvl w:ilvl="0" w:tplc="2FCABA7E">
      <w:start w:val="2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013ABC"/>
    <w:multiLevelType w:val="hybridMultilevel"/>
    <w:tmpl w:val="EB0AA7B4"/>
    <w:lvl w:ilvl="0" w:tplc="AF65747E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3" w15:restartNumberingAfterBreak="0">
    <w:nsid w:val="59ADCABA"/>
    <w:multiLevelType w:val="multilevel"/>
    <w:tmpl w:val="59ADCABA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4" w15:restartNumberingAfterBreak="0">
    <w:nsid w:val="5F0E72E5"/>
    <w:multiLevelType w:val="multilevel"/>
    <w:tmpl w:val="608415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%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601314E6"/>
    <w:multiLevelType w:val="hybridMultilevel"/>
    <w:tmpl w:val="E5DE070E"/>
    <w:lvl w:ilvl="0" w:tplc="7CD435C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8712BA"/>
    <w:multiLevelType w:val="hybridMultilevel"/>
    <w:tmpl w:val="F1E8D310"/>
    <w:lvl w:ilvl="0" w:tplc="24AE7CA2">
      <w:start w:val="1"/>
      <w:numFmt w:val="lowerLetter"/>
      <w:lvlText w:val="%1)"/>
      <w:lvlJc w:val="left"/>
      <w:pPr>
        <w:ind w:left="1440" w:hanging="360"/>
      </w:pPr>
    </w:lvl>
    <w:lvl w:ilvl="1" w:tplc="1C090019">
      <w:start w:val="1"/>
      <w:numFmt w:val="lowerLetter"/>
      <w:lvlText w:val="%2."/>
      <w:lvlJc w:val="left"/>
      <w:pPr>
        <w:ind w:left="2160" w:hanging="360"/>
      </w:pPr>
    </w:lvl>
    <w:lvl w:ilvl="2" w:tplc="1C09001B">
      <w:start w:val="1"/>
      <w:numFmt w:val="lowerRoman"/>
      <w:lvlText w:val="%3."/>
      <w:lvlJc w:val="right"/>
      <w:pPr>
        <w:ind w:left="2880" w:hanging="180"/>
      </w:pPr>
    </w:lvl>
    <w:lvl w:ilvl="3" w:tplc="1C09000F">
      <w:start w:val="1"/>
      <w:numFmt w:val="decimal"/>
      <w:lvlText w:val="%4."/>
      <w:lvlJc w:val="left"/>
      <w:pPr>
        <w:ind w:left="3600" w:hanging="360"/>
      </w:pPr>
    </w:lvl>
    <w:lvl w:ilvl="4" w:tplc="1C090019">
      <w:start w:val="1"/>
      <w:numFmt w:val="lowerLetter"/>
      <w:lvlText w:val="%5."/>
      <w:lvlJc w:val="left"/>
      <w:pPr>
        <w:ind w:left="4320" w:hanging="360"/>
      </w:pPr>
    </w:lvl>
    <w:lvl w:ilvl="5" w:tplc="1C09001B">
      <w:start w:val="1"/>
      <w:numFmt w:val="lowerRoman"/>
      <w:lvlText w:val="%6."/>
      <w:lvlJc w:val="right"/>
      <w:pPr>
        <w:ind w:left="5040" w:hanging="180"/>
      </w:pPr>
    </w:lvl>
    <w:lvl w:ilvl="6" w:tplc="1C09000F">
      <w:start w:val="1"/>
      <w:numFmt w:val="decimal"/>
      <w:lvlText w:val="%7."/>
      <w:lvlJc w:val="left"/>
      <w:pPr>
        <w:ind w:left="5760" w:hanging="360"/>
      </w:pPr>
    </w:lvl>
    <w:lvl w:ilvl="7" w:tplc="1C090019">
      <w:start w:val="1"/>
      <w:numFmt w:val="lowerLetter"/>
      <w:lvlText w:val="%8."/>
      <w:lvlJc w:val="left"/>
      <w:pPr>
        <w:ind w:left="6480" w:hanging="360"/>
      </w:pPr>
    </w:lvl>
    <w:lvl w:ilvl="8" w:tplc="1C09001B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8F374FB"/>
    <w:multiLevelType w:val="hybridMultilevel"/>
    <w:tmpl w:val="AA00572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D64C15"/>
    <w:multiLevelType w:val="hybridMultilevel"/>
    <w:tmpl w:val="FB2A1848"/>
    <w:lvl w:ilvl="0" w:tplc="02688F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8C33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7EEF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6ADA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FC26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AE09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D62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F25A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4AAC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A81672"/>
    <w:multiLevelType w:val="hybridMultilevel"/>
    <w:tmpl w:val="98A2FFD4"/>
    <w:lvl w:ilvl="0" w:tplc="2DBE5A0A">
      <w:start w:val="1"/>
      <w:numFmt w:val="decimal"/>
      <w:lvlText w:val="%1)"/>
      <w:lvlJc w:val="left"/>
      <w:pPr>
        <w:ind w:left="720" w:hanging="360"/>
      </w:pPr>
    </w:lvl>
    <w:lvl w:ilvl="1" w:tplc="A6D4B32E">
      <w:start w:val="1"/>
      <w:numFmt w:val="lowerLetter"/>
      <w:lvlText w:val="%2."/>
      <w:lvlJc w:val="left"/>
      <w:pPr>
        <w:ind w:left="1440" w:hanging="360"/>
      </w:pPr>
    </w:lvl>
    <w:lvl w:ilvl="2" w:tplc="6BBECE5A">
      <w:start w:val="1"/>
      <w:numFmt w:val="lowerRoman"/>
      <w:lvlText w:val="%3."/>
      <w:lvlJc w:val="right"/>
      <w:pPr>
        <w:ind w:left="2160" w:hanging="180"/>
      </w:pPr>
    </w:lvl>
    <w:lvl w:ilvl="3" w:tplc="0B288218">
      <w:start w:val="1"/>
      <w:numFmt w:val="decimal"/>
      <w:lvlText w:val="%4."/>
      <w:lvlJc w:val="left"/>
      <w:pPr>
        <w:ind w:left="2880" w:hanging="360"/>
      </w:pPr>
    </w:lvl>
    <w:lvl w:ilvl="4" w:tplc="69DC8D3E">
      <w:start w:val="1"/>
      <w:numFmt w:val="lowerLetter"/>
      <w:lvlText w:val="%5."/>
      <w:lvlJc w:val="left"/>
      <w:pPr>
        <w:ind w:left="3600" w:hanging="360"/>
      </w:pPr>
    </w:lvl>
    <w:lvl w:ilvl="5" w:tplc="FA16B77C">
      <w:start w:val="1"/>
      <w:numFmt w:val="lowerRoman"/>
      <w:lvlText w:val="%6."/>
      <w:lvlJc w:val="right"/>
      <w:pPr>
        <w:ind w:left="4320" w:hanging="180"/>
      </w:pPr>
    </w:lvl>
    <w:lvl w:ilvl="6" w:tplc="97D2BC48">
      <w:start w:val="1"/>
      <w:numFmt w:val="decimal"/>
      <w:lvlText w:val="%7."/>
      <w:lvlJc w:val="left"/>
      <w:pPr>
        <w:ind w:left="5040" w:hanging="360"/>
      </w:pPr>
    </w:lvl>
    <w:lvl w:ilvl="7" w:tplc="B8A647DC">
      <w:start w:val="1"/>
      <w:numFmt w:val="lowerLetter"/>
      <w:lvlText w:val="%8."/>
      <w:lvlJc w:val="left"/>
      <w:pPr>
        <w:ind w:left="5760" w:hanging="360"/>
      </w:pPr>
    </w:lvl>
    <w:lvl w:ilvl="8" w:tplc="171003A0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BE6AAF"/>
    <w:multiLevelType w:val="multilevel"/>
    <w:tmpl w:val="2A22B3D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9"/>
  </w:num>
  <w:num w:numId="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21"/>
  </w:num>
  <w:num w:numId="7">
    <w:abstractNumId w:val="28"/>
  </w:num>
  <w:num w:numId="8">
    <w:abstractNumId w:val="11"/>
  </w:num>
  <w:num w:numId="9">
    <w:abstractNumId w:val="29"/>
  </w:num>
  <w:num w:numId="10">
    <w:abstractNumId w:val="17"/>
  </w:num>
  <w:num w:numId="11">
    <w:abstractNumId w:val="1"/>
  </w:num>
  <w:num w:numId="12">
    <w:abstractNumId w:val="2"/>
  </w:num>
  <w:num w:numId="13">
    <w:abstractNumId w:val="8"/>
  </w:num>
  <w:num w:numId="14">
    <w:abstractNumId w:val="18"/>
  </w:num>
  <w:num w:numId="15">
    <w:abstractNumId w:val="10"/>
  </w:num>
  <w:num w:numId="16">
    <w:abstractNumId w:val="27"/>
  </w:num>
  <w:num w:numId="17">
    <w:abstractNumId w:val="5"/>
  </w:num>
  <w:num w:numId="18">
    <w:abstractNumId w:val="15"/>
  </w:num>
  <w:num w:numId="19">
    <w:abstractNumId w:val="20"/>
  </w:num>
  <w:num w:numId="20">
    <w:abstractNumId w:val="24"/>
  </w:num>
  <w:num w:numId="21">
    <w:abstractNumId w:val="30"/>
  </w:num>
  <w:num w:numId="22">
    <w:abstractNumId w:val="3"/>
  </w:num>
  <w:num w:numId="23">
    <w:abstractNumId w:val="19"/>
  </w:num>
  <w:num w:numId="24">
    <w:abstractNumId w:val="12"/>
  </w:num>
  <w:num w:numId="25">
    <w:abstractNumId w:val="4"/>
  </w:num>
  <w:num w:numId="26">
    <w:abstractNumId w:val="25"/>
  </w:num>
  <w:num w:numId="27">
    <w:abstractNumId w:val="16"/>
  </w:num>
  <w:num w:numId="28">
    <w:abstractNumId w:val="14"/>
  </w:num>
  <w:num w:numId="29">
    <w:abstractNumId w:val="0"/>
  </w:num>
  <w:num w:numId="30">
    <w:abstractNumId w:val="23"/>
  </w:num>
  <w:num w:numId="31">
    <w:abstractNumId w:val="22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PersonalInformation/>
  <w:removeDateAndTime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zUyMzA1NTI1MzFT0lEKTi0uzszPAykwrQUADQGQ6CwAAAA="/>
  </w:docVars>
  <w:rsids>
    <w:rsidRoot w:val="005A09FC"/>
    <w:rsid w:val="00001B56"/>
    <w:rsid w:val="000037C5"/>
    <w:rsid w:val="00006AA3"/>
    <w:rsid w:val="00012EEC"/>
    <w:rsid w:val="00013EE8"/>
    <w:rsid w:val="00020563"/>
    <w:rsid w:val="0002098B"/>
    <w:rsid w:val="000219E0"/>
    <w:rsid w:val="00025BB0"/>
    <w:rsid w:val="00027BFD"/>
    <w:rsid w:val="00032F93"/>
    <w:rsid w:val="00034E4F"/>
    <w:rsid w:val="00037864"/>
    <w:rsid w:val="00040817"/>
    <w:rsid w:val="00040AE1"/>
    <w:rsid w:val="000445D6"/>
    <w:rsid w:val="0006092C"/>
    <w:rsid w:val="00060BFC"/>
    <w:rsid w:val="00063622"/>
    <w:rsid w:val="00067858"/>
    <w:rsid w:val="00067B0D"/>
    <w:rsid w:val="00074F48"/>
    <w:rsid w:val="000813F9"/>
    <w:rsid w:val="00085871"/>
    <w:rsid w:val="00086B47"/>
    <w:rsid w:val="000901D1"/>
    <w:rsid w:val="000A1F8F"/>
    <w:rsid w:val="000A2DB8"/>
    <w:rsid w:val="000A3AFC"/>
    <w:rsid w:val="000A639B"/>
    <w:rsid w:val="000A6B74"/>
    <w:rsid w:val="000B0E80"/>
    <w:rsid w:val="000B2CFB"/>
    <w:rsid w:val="000C1E23"/>
    <w:rsid w:val="000C4278"/>
    <w:rsid w:val="000C712B"/>
    <w:rsid w:val="000D65AD"/>
    <w:rsid w:val="000E0F5F"/>
    <w:rsid w:val="000E4E0E"/>
    <w:rsid w:val="000E5ACD"/>
    <w:rsid w:val="000F0108"/>
    <w:rsid w:val="000F28AB"/>
    <w:rsid w:val="000F3A49"/>
    <w:rsid w:val="000F4A31"/>
    <w:rsid w:val="000F54DA"/>
    <w:rsid w:val="0010468A"/>
    <w:rsid w:val="001050BC"/>
    <w:rsid w:val="00106B09"/>
    <w:rsid w:val="00107BE6"/>
    <w:rsid w:val="00107CDE"/>
    <w:rsid w:val="001128ED"/>
    <w:rsid w:val="00113F8B"/>
    <w:rsid w:val="0011635D"/>
    <w:rsid w:val="0012107F"/>
    <w:rsid w:val="00121452"/>
    <w:rsid w:val="0012437F"/>
    <w:rsid w:val="0012561F"/>
    <w:rsid w:val="00125D74"/>
    <w:rsid w:val="00131323"/>
    <w:rsid w:val="001339B0"/>
    <w:rsid w:val="00134794"/>
    <w:rsid w:val="00136732"/>
    <w:rsid w:val="00137DFE"/>
    <w:rsid w:val="00141968"/>
    <w:rsid w:val="00143301"/>
    <w:rsid w:val="00146DAC"/>
    <w:rsid w:val="00151711"/>
    <w:rsid w:val="00152008"/>
    <w:rsid w:val="00152239"/>
    <w:rsid w:val="001536BB"/>
    <w:rsid w:val="001616E4"/>
    <w:rsid w:val="00172625"/>
    <w:rsid w:val="00180895"/>
    <w:rsid w:val="001813AA"/>
    <w:rsid w:val="001817C7"/>
    <w:rsid w:val="00181D29"/>
    <w:rsid w:val="0018247F"/>
    <w:rsid w:val="00182D35"/>
    <w:rsid w:val="00183063"/>
    <w:rsid w:val="00187232"/>
    <w:rsid w:val="001937C4"/>
    <w:rsid w:val="001A474B"/>
    <w:rsid w:val="001A744F"/>
    <w:rsid w:val="001B4AC1"/>
    <w:rsid w:val="001B5A04"/>
    <w:rsid w:val="001C01FA"/>
    <w:rsid w:val="001C0ADB"/>
    <w:rsid w:val="001C201D"/>
    <w:rsid w:val="001C23EA"/>
    <w:rsid w:val="001C4CD2"/>
    <w:rsid w:val="001C6A38"/>
    <w:rsid w:val="001D7B79"/>
    <w:rsid w:val="001E16B5"/>
    <w:rsid w:val="001F2DE4"/>
    <w:rsid w:val="002016CF"/>
    <w:rsid w:val="00202D3D"/>
    <w:rsid w:val="00210280"/>
    <w:rsid w:val="00215F6C"/>
    <w:rsid w:val="00223A3B"/>
    <w:rsid w:val="00223B61"/>
    <w:rsid w:val="00225F03"/>
    <w:rsid w:val="00234C9D"/>
    <w:rsid w:val="00240AB7"/>
    <w:rsid w:val="0024338F"/>
    <w:rsid w:val="00243EBE"/>
    <w:rsid w:val="00245D25"/>
    <w:rsid w:val="0024633B"/>
    <w:rsid w:val="002528B0"/>
    <w:rsid w:val="00252F09"/>
    <w:rsid w:val="00260B58"/>
    <w:rsid w:val="00261986"/>
    <w:rsid w:val="00263BD6"/>
    <w:rsid w:val="0026402A"/>
    <w:rsid w:val="0026691C"/>
    <w:rsid w:val="0026748A"/>
    <w:rsid w:val="00267C70"/>
    <w:rsid w:val="00273C85"/>
    <w:rsid w:val="00283FE6"/>
    <w:rsid w:val="00287D76"/>
    <w:rsid w:val="0029147C"/>
    <w:rsid w:val="00292B8D"/>
    <w:rsid w:val="0029704A"/>
    <w:rsid w:val="002A1068"/>
    <w:rsid w:val="002A208C"/>
    <w:rsid w:val="002A70B4"/>
    <w:rsid w:val="002B1CB2"/>
    <w:rsid w:val="002B296A"/>
    <w:rsid w:val="002B4582"/>
    <w:rsid w:val="002B750A"/>
    <w:rsid w:val="002C22AB"/>
    <w:rsid w:val="002C6B0C"/>
    <w:rsid w:val="002D1585"/>
    <w:rsid w:val="002D2BA5"/>
    <w:rsid w:val="002D3B87"/>
    <w:rsid w:val="002E21F6"/>
    <w:rsid w:val="002E2843"/>
    <w:rsid w:val="002E6328"/>
    <w:rsid w:val="002E7D9D"/>
    <w:rsid w:val="002F20C0"/>
    <w:rsid w:val="002F2E4A"/>
    <w:rsid w:val="002F355C"/>
    <w:rsid w:val="00306498"/>
    <w:rsid w:val="00306858"/>
    <w:rsid w:val="00313187"/>
    <w:rsid w:val="00313750"/>
    <w:rsid w:val="003161EC"/>
    <w:rsid w:val="00322748"/>
    <w:rsid w:val="00323599"/>
    <w:rsid w:val="003330C5"/>
    <w:rsid w:val="003346E7"/>
    <w:rsid w:val="00344970"/>
    <w:rsid w:val="00345B58"/>
    <w:rsid w:val="003478C2"/>
    <w:rsid w:val="003513AB"/>
    <w:rsid w:val="00351751"/>
    <w:rsid w:val="00351E74"/>
    <w:rsid w:val="00354AB7"/>
    <w:rsid w:val="003579E1"/>
    <w:rsid w:val="00357C65"/>
    <w:rsid w:val="00360AB2"/>
    <w:rsid w:val="003610BD"/>
    <w:rsid w:val="00366955"/>
    <w:rsid w:val="0036703A"/>
    <w:rsid w:val="00371041"/>
    <w:rsid w:val="0037279B"/>
    <w:rsid w:val="003743D6"/>
    <w:rsid w:val="00374F4A"/>
    <w:rsid w:val="00376E2E"/>
    <w:rsid w:val="003900B5"/>
    <w:rsid w:val="00390C24"/>
    <w:rsid w:val="0039123D"/>
    <w:rsid w:val="00395974"/>
    <w:rsid w:val="00395F38"/>
    <w:rsid w:val="0039727D"/>
    <w:rsid w:val="003A3F86"/>
    <w:rsid w:val="003B16DB"/>
    <w:rsid w:val="003B37DF"/>
    <w:rsid w:val="003C4AA6"/>
    <w:rsid w:val="003C4C83"/>
    <w:rsid w:val="003C5DA0"/>
    <w:rsid w:val="003C68B1"/>
    <w:rsid w:val="003D10BD"/>
    <w:rsid w:val="003D5CAF"/>
    <w:rsid w:val="003D609F"/>
    <w:rsid w:val="003D6285"/>
    <w:rsid w:val="003D6467"/>
    <w:rsid w:val="003E2EC2"/>
    <w:rsid w:val="003F731B"/>
    <w:rsid w:val="003F7569"/>
    <w:rsid w:val="00401AC7"/>
    <w:rsid w:val="00402186"/>
    <w:rsid w:val="0040426E"/>
    <w:rsid w:val="00413176"/>
    <w:rsid w:val="00416E86"/>
    <w:rsid w:val="00417DBD"/>
    <w:rsid w:val="004322F6"/>
    <w:rsid w:val="004349B2"/>
    <w:rsid w:val="0043558E"/>
    <w:rsid w:val="00447D74"/>
    <w:rsid w:val="0045223F"/>
    <w:rsid w:val="004547C8"/>
    <w:rsid w:val="00454DFE"/>
    <w:rsid w:val="00457526"/>
    <w:rsid w:val="00457AE6"/>
    <w:rsid w:val="00472D5D"/>
    <w:rsid w:val="004734EB"/>
    <w:rsid w:val="004745F2"/>
    <w:rsid w:val="00475CC4"/>
    <w:rsid w:val="00480C65"/>
    <w:rsid w:val="00481326"/>
    <w:rsid w:val="00483329"/>
    <w:rsid w:val="004857E1"/>
    <w:rsid w:val="00485BB0"/>
    <w:rsid w:val="00487337"/>
    <w:rsid w:val="0049268F"/>
    <w:rsid w:val="00492C96"/>
    <w:rsid w:val="004930DD"/>
    <w:rsid w:val="00497C30"/>
    <w:rsid w:val="004A0306"/>
    <w:rsid w:val="004A0548"/>
    <w:rsid w:val="004A1F19"/>
    <w:rsid w:val="004A2CE0"/>
    <w:rsid w:val="004A3E05"/>
    <w:rsid w:val="004A4284"/>
    <w:rsid w:val="004A535C"/>
    <w:rsid w:val="004B1B6E"/>
    <w:rsid w:val="004B423D"/>
    <w:rsid w:val="004B56BD"/>
    <w:rsid w:val="004C3CCB"/>
    <w:rsid w:val="004D0C44"/>
    <w:rsid w:val="004D4E34"/>
    <w:rsid w:val="004D6EF8"/>
    <w:rsid w:val="004E1CFA"/>
    <w:rsid w:val="004E5E96"/>
    <w:rsid w:val="004F04C2"/>
    <w:rsid w:val="004F0A57"/>
    <w:rsid w:val="004F0D4F"/>
    <w:rsid w:val="004F16BC"/>
    <w:rsid w:val="00500745"/>
    <w:rsid w:val="00503FB3"/>
    <w:rsid w:val="00504A31"/>
    <w:rsid w:val="005076B1"/>
    <w:rsid w:val="005128E1"/>
    <w:rsid w:val="00514016"/>
    <w:rsid w:val="0051465C"/>
    <w:rsid w:val="00514A43"/>
    <w:rsid w:val="00520C58"/>
    <w:rsid w:val="005245BC"/>
    <w:rsid w:val="00524C4D"/>
    <w:rsid w:val="0052674A"/>
    <w:rsid w:val="00526B5B"/>
    <w:rsid w:val="00530A8D"/>
    <w:rsid w:val="00543EA4"/>
    <w:rsid w:val="005455A0"/>
    <w:rsid w:val="00546052"/>
    <w:rsid w:val="00550398"/>
    <w:rsid w:val="005503AB"/>
    <w:rsid w:val="00553819"/>
    <w:rsid w:val="00556CEA"/>
    <w:rsid w:val="005615E5"/>
    <w:rsid w:val="00563646"/>
    <w:rsid w:val="005643AC"/>
    <w:rsid w:val="00566B12"/>
    <w:rsid w:val="00567183"/>
    <w:rsid w:val="00570348"/>
    <w:rsid w:val="0057144B"/>
    <w:rsid w:val="0057409E"/>
    <w:rsid w:val="00574BFB"/>
    <w:rsid w:val="005768D0"/>
    <w:rsid w:val="00595B61"/>
    <w:rsid w:val="00595BB7"/>
    <w:rsid w:val="00597BA3"/>
    <w:rsid w:val="005A09FC"/>
    <w:rsid w:val="005B3262"/>
    <w:rsid w:val="005B4672"/>
    <w:rsid w:val="005B6AD0"/>
    <w:rsid w:val="005C2D89"/>
    <w:rsid w:val="005E4D17"/>
    <w:rsid w:val="005E7518"/>
    <w:rsid w:val="005F1EC5"/>
    <w:rsid w:val="005F1F8D"/>
    <w:rsid w:val="005F5A33"/>
    <w:rsid w:val="005F6286"/>
    <w:rsid w:val="00601929"/>
    <w:rsid w:val="00602093"/>
    <w:rsid w:val="00602848"/>
    <w:rsid w:val="00604411"/>
    <w:rsid w:val="00604BF9"/>
    <w:rsid w:val="00616241"/>
    <w:rsid w:val="00616405"/>
    <w:rsid w:val="006222F5"/>
    <w:rsid w:val="0062286E"/>
    <w:rsid w:val="00623E00"/>
    <w:rsid w:val="00625624"/>
    <w:rsid w:val="00627A2C"/>
    <w:rsid w:val="00635DA3"/>
    <w:rsid w:val="006363C3"/>
    <w:rsid w:val="006403AE"/>
    <w:rsid w:val="00640656"/>
    <w:rsid w:val="006410AD"/>
    <w:rsid w:val="006479FA"/>
    <w:rsid w:val="006505D1"/>
    <w:rsid w:val="00652932"/>
    <w:rsid w:val="00666684"/>
    <w:rsid w:val="00670539"/>
    <w:rsid w:val="00670A77"/>
    <w:rsid w:val="00670ED8"/>
    <w:rsid w:val="00671C5F"/>
    <w:rsid w:val="00671D38"/>
    <w:rsid w:val="006754B7"/>
    <w:rsid w:val="00675989"/>
    <w:rsid w:val="00680896"/>
    <w:rsid w:val="00683202"/>
    <w:rsid w:val="00684B58"/>
    <w:rsid w:val="00686C69"/>
    <w:rsid w:val="00692C84"/>
    <w:rsid w:val="00692E03"/>
    <w:rsid w:val="00693BC7"/>
    <w:rsid w:val="00696129"/>
    <w:rsid w:val="006A790A"/>
    <w:rsid w:val="006B4AD1"/>
    <w:rsid w:val="006B54C2"/>
    <w:rsid w:val="006B66B0"/>
    <w:rsid w:val="006B764B"/>
    <w:rsid w:val="006C4B30"/>
    <w:rsid w:val="006C6E4E"/>
    <w:rsid w:val="006D2143"/>
    <w:rsid w:val="006D2620"/>
    <w:rsid w:val="006D779F"/>
    <w:rsid w:val="006D7C61"/>
    <w:rsid w:val="006E0D04"/>
    <w:rsid w:val="006E4293"/>
    <w:rsid w:val="006E6195"/>
    <w:rsid w:val="006E65AE"/>
    <w:rsid w:val="006F2F07"/>
    <w:rsid w:val="006F5E80"/>
    <w:rsid w:val="006F68BF"/>
    <w:rsid w:val="00701E2A"/>
    <w:rsid w:val="00704DD9"/>
    <w:rsid w:val="00706ED9"/>
    <w:rsid w:val="00707EC9"/>
    <w:rsid w:val="0071371B"/>
    <w:rsid w:val="007146C7"/>
    <w:rsid w:val="00716C73"/>
    <w:rsid w:val="007217F6"/>
    <w:rsid w:val="007252C2"/>
    <w:rsid w:val="0073329A"/>
    <w:rsid w:val="00733332"/>
    <w:rsid w:val="007359DF"/>
    <w:rsid w:val="00746854"/>
    <w:rsid w:val="00746E81"/>
    <w:rsid w:val="00747FC0"/>
    <w:rsid w:val="007541EC"/>
    <w:rsid w:val="00756910"/>
    <w:rsid w:val="007639DD"/>
    <w:rsid w:val="0076592A"/>
    <w:rsid w:val="00765F23"/>
    <w:rsid w:val="00773306"/>
    <w:rsid w:val="007746FD"/>
    <w:rsid w:val="00775EB7"/>
    <w:rsid w:val="007841C2"/>
    <w:rsid w:val="00785795"/>
    <w:rsid w:val="0078783F"/>
    <w:rsid w:val="00791048"/>
    <w:rsid w:val="00794075"/>
    <w:rsid w:val="007A0AD9"/>
    <w:rsid w:val="007A5016"/>
    <w:rsid w:val="007B10A4"/>
    <w:rsid w:val="007B5CF8"/>
    <w:rsid w:val="007E107B"/>
    <w:rsid w:val="007E10D6"/>
    <w:rsid w:val="007E2161"/>
    <w:rsid w:val="007E2E3F"/>
    <w:rsid w:val="007E40FF"/>
    <w:rsid w:val="007E7F3B"/>
    <w:rsid w:val="007F0289"/>
    <w:rsid w:val="007F6016"/>
    <w:rsid w:val="007F6674"/>
    <w:rsid w:val="008009A7"/>
    <w:rsid w:val="00802552"/>
    <w:rsid w:val="00803EA7"/>
    <w:rsid w:val="00805D8E"/>
    <w:rsid w:val="008064F6"/>
    <w:rsid w:val="008107CE"/>
    <w:rsid w:val="00811CBE"/>
    <w:rsid w:val="00815100"/>
    <w:rsid w:val="00817062"/>
    <w:rsid w:val="008221D6"/>
    <w:rsid w:val="00823BE5"/>
    <w:rsid w:val="00837111"/>
    <w:rsid w:val="00842CDC"/>
    <w:rsid w:val="00844CD2"/>
    <w:rsid w:val="00846502"/>
    <w:rsid w:val="0084658D"/>
    <w:rsid w:val="00855577"/>
    <w:rsid w:val="00855A36"/>
    <w:rsid w:val="00856885"/>
    <w:rsid w:val="008601FF"/>
    <w:rsid w:val="00866EF1"/>
    <w:rsid w:val="008740C3"/>
    <w:rsid w:val="00874AE8"/>
    <w:rsid w:val="00876177"/>
    <w:rsid w:val="0088021F"/>
    <w:rsid w:val="00882AF5"/>
    <w:rsid w:val="00883EA5"/>
    <w:rsid w:val="00884DED"/>
    <w:rsid w:val="00885002"/>
    <w:rsid w:val="00887619"/>
    <w:rsid w:val="00890577"/>
    <w:rsid w:val="00890C7B"/>
    <w:rsid w:val="00892F3F"/>
    <w:rsid w:val="008A14D2"/>
    <w:rsid w:val="008A30AC"/>
    <w:rsid w:val="008A374B"/>
    <w:rsid w:val="008B651B"/>
    <w:rsid w:val="008B6C43"/>
    <w:rsid w:val="008B6C5F"/>
    <w:rsid w:val="008C1A34"/>
    <w:rsid w:val="008C35F9"/>
    <w:rsid w:val="008C383E"/>
    <w:rsid w:val="008D059B"/>
    <w:rsid w:val="008D0CF0"/>
    <w:rsid w:val="008D2B7D"/>
    <w:rsid w:val="008D52A3"/>
    <w:rsid w:val="008E1536"/>
    <w:rsid w:val="008E5237"/>
    <w:rsid w:val="008E5C36"/>
    <w:rsid w:val="008F52A7"/>
    <w:rsid w:val="0090043A"/>
    <w:rsid w:val="00900B96"/>
    <w:rsid w:val="009051ED"/>
    <w:rsid w:val="00916208"/>
    <w:rsid w:val="00916450"/>
    <w:rsid w:val="009207B1"/>
    <w:rsid w:val="009213E6"/>
    <w:rsid w:val="0092145B"/>
    <w:rsid w:val="00926189"/>
    <w:rsid w:val="009272B0"/>
    <w:rsid w:val="0093153C"/>
    <w:rsid w:val="00933410"/>
    <w:rsid w:val="0093390C"/>
    <w:rsid w:val="009461E1"/>
    <w:rsid w:val="00947562"/>
    <w:rsid w:val="0095329B"/>
    <w:rsid w:val="00953A23"/>
    <w:rsid w:val="00956AF7"/>
    <w:rsid w:val="009670D0"/>
    <w:rsid w:val="0096759F"/>
    <w:rsid w:val="009720C0"/>
    <w:rsid w:val="00972C82"/>
    <w:rsid w:val="009876D5"/>
    <w:rsid w:val="0099001B"/>
    <w:rsid w:val="00990145"/>
    <w:rsid w:val="00993EC0"/>
    <w:rsid w:val="009959B5"/>
    <w:rsid w:val="009A12BE"/>
    <w:rsid w:val="009A3BBE"/>
    <w:rsid w:val="009A3D9C"/>
    <w:rsid w:val="009B1E54"/>
    <w:rsid w:val="009B2276"/>
    <w:rsid w:val="009B46DA"/>
    <w:rsid w:val="009C116B"/>
    <w:rsid w:val="009C2633"/>
    <w:rsid w:val="009D4196"/>
    <w:rsid w:val="009E6317"/>
    <w:rsid w:val="009E6528"/>
    <w:rsid w:val="009F1FD0"/>
    <w:rsid w:val="00A03354"/>
    <w:rsid w:val="00A0488B"/>
    <w:rsid w:val="00A060B3"/>
    <w:rsid w:val="00A06238"/>
    <w:rsid w:val="00A07FBC"/>
    <w:rsid w:val="00A10E12"/>
    <w:rsid w:val="00A11E28"/>
    <w:rsid w:val="00A1591B"/>
    <w:rsid w:val="00A20C05"/>
    <w:rsid w:val="00A24BE2"/>
    <w:rsid w:val="00A2609B"/>
    <w:rsid w:val="00A263E6"/>
    <w:rsid w:val="00A33D9F"/>
    <w:rsid w:val="00A40F3D"/>
    <w:rsid w:val="00A40F48"/>
    <w:rsid w:val="00A51FDB"/>
    <w:rsid w:val="00A56803"/>
    <w:rsid w:val="00A57DD0"/>
    <w:rsid w:val="00A6723C"/>
    <w:rsid w:val="00A67A99"/>
    <w:rsid w:val="00A724D7"/>
    <w:rsid w:val="00A75416"/>
    <w:rsid w:val="00A76A38"/>
    <w:rsid w:val="00A76B9A"/>
    <w:rsid w:val="00A804A6"/>
    <w:rsid w:val="00A81FF4"/>
    <w:rsid w:val="00A86E7D"/>
    <w:rsid w:val="00A87AFF"/>
    <w:rsid w:val="00A93444"/>
    <w:rsid w:val="00A9402E"/>
    <w:rsid w:val="00A97A75"/>
    <w:rsid w:val="00AA2414"/>
    <w:rsid w:val="00AA2827"/>
    <w:rsid w:val="00AA2B44"/>
    <w:rsid w:val="00AA37B8"/>
    <w:rsid w:val="00AB13F4"/>
    <w:rsid w:val="00AB1600"/>
    <w:rsid w:val="00AB26CE"/>
    <w:rsid w:val="00AB3B80"/>
    <w:rsid w:val="00AB3EDE"/>
    <w:rsid w:val="00AB5958"/>
    <w:rsid w:val="00AC2A8D"/>
    <w:rsid w:val="00AC54F3"/>
    <w:rsid w:val="00AC777E"/>
    <w:rsid w:val="00AD10E1"/>
    <w:rsid w:val="00AD7295"/>
    <w:rsid w:val="00AE40D5"/>
    <w:rsid w:val="00AE42E5"/>
    <w:rsid w:val="00AF0BD9"/>
    <w:rsid w:val="00AF1EC7"/>
    <w:rsid w:val="00AF3347"/>
    <w:rsid w:val="00B01F35"/>
    <w:rsid w:val="00B026AF"/>
    <w:rsid w:val="00B054B2"/>
    <w:rsid w:val="00B146F4"/>
    <w:rsid w:val="00B254A8"/>
    <w:rsid w:val="00B26E4C"/>
    <w:rsid w:val="00B27B1B"/>
    <w:rsid w:val="00B31710"/>
    <w:rsid w:val="00B33D0A"/>
    <w:rsid w:val="00B37833"/>
    <w:rsid w:val="00B37E4E"/>
    <w:rsid w:val="00B426DE"/>
    <w:rsid w:val="00B502B5"/>
    <w:rsid w:val="00B51D35"/>
    <w:rsid w:val="00B52FC2"/>
    <w:rsid w:val="00B66299"/>
    <w:rsid w:val="00B66F01"/>
    <w:rsid w:val="00B67BD0"/>
    <w:rsid w:val="00B71DFD"/>
    <w:rsid w:val="00B73002"/>
    <w:rsid w:val="00B76D4F"/>
    <w:rsid w:val="00B778D2"/>
    <w:rsid w:val="00B80222"/>
    <w:rsid w:val="00B82736"/>
    <w:rsid w:val="00B843D3"/>
    <w:rsid w:val="00B850AF"/>
    <w:rsid w:val="00B85CBC"/>
    <w:rsid w:val="00B91BE3"/>
    <w:rsid w:val="00B94D69"/>
    <w:rsid w:val="00B94EB2"/>
    <w:rsid w:val="00B96ADF"/>
    <w:rsid w:val="00B972D3"/>
    <w:rsid w:val="00BA75AC"/>
    <w:rsid w:val="00BB2C1E"/>
    <w:rsid w:val="00BB3F5E"/>
    <w:rsid w:val="00BC4F8C"/>
    <w:rsid w:val="00BD030C"/>
    <w:rsid w:val="00BD1477"/>
    <w:rsid w:val="00BD473E"/>
    <w:rsid w:val="00BD6FDE"/>
    <w:rsid w:val="00BE3010"/>
    <w:rsid w:val="00BE6050"/>
    <w:rsid w:val="00BE69FC"/>
    <w:rsid w:val="00BE6D9D"/>
    <w:rsid w:val="00BE6DFA"/>
    <w:rsid w:val="00BF35C7"/>
    <w:rsid w:val="00C0303D"/>
    <w:rsid w:val="00C0428A"/>
    <w:rsid w:val="00C05757"/>
    <w:rsid w:val="00C112F7"/>
    <w:rsid w:val="00C13E4C"/>
    <w:rsid w:val="00C16CA9"/>
    <w:rsid w:val="00C2060D"/>
    <w:rsid w:val="00C22055"/>
    <w:rsid w:val="00C23446"/>
    <w:rsid w:val="00C2799A"/>
    <w:rsid w:val="00C40292"/>
    <w:rsid w:val="00C42038"/>
    <w:rsid w:val="00C453DF"/>
    <w:rsid w:val="00C47514"/>
    <w:rsid w:val="00C53C71"/>
    <w:rsid w:val="00C543FE"/>
    <w:rsid w:val="00C5690E"/>
    <w:rsid w:val="00C6481B"/>
    <w:rsid w:val="00C650C6"/>
    <w:rsid w:val="00C6731D"/>
    <w:rsid w:val="00C7051D"/>
    <w:rsid w:val="00C70C9A"/>
    <w:rsid w:val="00C717EF"/>
    <w:rsid w:val="00C7248B"/>
    <w:rsid w:val="00C73982"/>
    <w:rsid w:val="00C76664"/>
    <w:rsid w:val="00C806F5"/>
    <w:rsid w:val="00C94DC6"/>
    <w:rsid w:val="00CA1402"/>
    <w:rsid w:val="00CA4AE6"/>
    <w:rsid w:val="00CA58B1"/>
    <w:rsid w:val="00CA591C"/>
    <w:rsid w:val="00CB4E94"/>
    <w:rsid w:val="00CB6C70"/>
    <w:rsid w:val="00CC1F23"/>
    <w:rsid w:val="00CC3D7D"/>
    <w:rsid w:val="00CC462C"/>
    <w:rsid w:val="00CD1DC8"/>
    <w:rsid w:val="00CD3D1E"/>
    <w:rsid w:val="00CD7F9C"/>
    <w:rsid w:val="00CE19F4"/>
    <w:rsid w:val="00CE3C2C"/>
    <w:rsid w:val="00CE4178"/>
    <w:rsid w:val="00CE6DC3"/>
    <w:rsid w:val="00CF4F2C"/>
    <w:rsid w:val="00CF6395"/>
    <w:rsid w:val="00CF6A2D"/>
    <w:rsid w:val="00D0364F"/>
    <w:rsid w:val="00D03B8D"/>
    <w:rsid w:val="00D03E1E"/>
    <w:rsid w:val="00D043D0"/>
    <w:rsid w:val="00D0442B"/>
    <w:rsid w:val="00D04714"/>
    <w:rsid w:val="00D106A7"/>
    <w:rsid w:val="00D122AF"/>
    <w:rsid w:val="00D13823"/>
    <w:rsid w:val="00D15785"/>
    <w:rsid w:val="00D16163"/>
    <w:rsid w:val="00D21497"/>
    <w:rsid w:val="00D21C84"/>
    <w:rsid w:val="00D260D0"/>
    <w:rsid w:val="00D309E0"/>
    <w:rsid w:val="00D30BA0"/>
    <w:rsid w:val="00D31672"/>
    <w:rsid w:val="00D37350"/>
    <w:rsid w:val="00D43F75"/>
    <w:rsid w:val="00D4456A"/>
    <w:rsid w:val="00D512F2"/>
    <w:rsid w:val="00D5700D"/>
    <w:rsid w:val="00D57CD5"/>
    <w:rsid w:val="00D74E2F"/>
    <w:rsid w:val="00D754A8"/>
    <w:rsid w:val="00D75F69"/>
    <w:rsid w:val="00D7710E"/>
    <w:rsid w:val="00D84C57"/>
    <w:rsid w:val="00D8542B"/>
    <w:rsid w:val="00D87108"/>
    <w:rsid w:val="00D90CE1"/>
    <w:rsid w:val="00D930DF"/>
    <w:rsid w:val="00D930EA"/>
    <w:rsid w:val="00D93DCA"/>
    <w:rsid w:val="00D9541C"/>
    <w:rsid w:val="00DA0936"/>
    <w:rsid w:val="00DA585E"/>
    <w:rsid w:val="00DB18FF"/>
    <w:rsid w:val="00DB1C2E"/>
    <w:rsid w:val="00DC278E"/>
    <w:rsid w:val="00DC572C"/>
    <w:rsid w:val="00DC6024"/>
    <w:rsid w:val="00DC6179"/>
    <w:rsid w:val="00DD4EB2"/>
    <w:rsid w:val="00DD6429"/>
    <w:rsid w:val="00DD6EF4"/>
    <w:rsid w:val="00DE1968"/>
    <w:rsid w:val="00DF6863"/>
    <w:rsid w:val="00DF69A8"/>
    <w:rsid w:val="00E007FA"/>
    <w:rsid w:val="00E02020"/>
    <w:rsid w:val="00E03FC8"/>
    <w:rsid w:val="00E07279"/>
    <w:rsid w:val="00E079FB"/>
    <w:rsid w:val="00E12755"/>
    <w:rsid w:val="00E129BA"/>
    <w:rsid w:val="00E22266"/>
    <w:rsid w:val="00E24DD6"/>
    <w:rsid w:val="00E27FC9"/>
    <w:rsid w:val="00E34DB6"/>
    <w:rsid w:val="00E36C04"/>
    <w:rsid w:val="00E3701C"/>
    <w:rsid w:val="00E4306E"/>
    <w:rsid w:val="00E43E87"/>
    <w:rsid w:val="00E459BE"/>
    <w:rsid w:val="00E51832"/>
    <w:rsid w:val="00E523C1"/>
    <w:rsid w:val="00E61543"/>
    <w:rsid w:val="00E6333C"/>
    <w:rsid w:val="00E63752"/>
    <w:rsid w:val="00E80613"/>
    <w:rsid w:val="00E831AC"/>
    <w:rsid w:val="00E85A22"/>
    <w:rsid w:val="00E8623F"/>
    <w:rsid w:val="00E86B6C"/>
    <w:rsid w:val="00E9483F"/>
    <w:rsid w:val="00E9533D"/>
    <w:rsid w:val="00EA0CF4"/>
    <w:rsid w:val="00EA7D35"/>
    <w:rsid w:val="00EB0392"/>
    <w:rsid w:val="00EB0F5D"/>
    <w:rsid w:val="00EB19D1"/>
    <w:rsid w:val="00EB61FB"/>
    <w:rsid w:val="00EC0BB4"/>
    <w:rsid w:val="00EC3810"/>
    <w:rsid w:val="00EC4606"/>
    <w:rsid w:val="00EC6A5D"/>
    <w:rsid w:val="00ED148F"/>
    <w:rsid w:val="00ED4BDA"/>
    <w:rsid w:val="00ED6FC0"/>
    <w:rsid w:val="00EE3B57"/>
    <w:rsid w:val="00EE7799"/>
    <w:rsid w:val="00EF0BD6"/>
    <w:rsid w:val="00EF3C5B"/>
    <w:rsid w:val="00EF4E5E"/>
    <w:rsid w:val="00EF5D01"/>
    <w:rsid w:val="00F00218"/>
    <w:rsid w:val="00F10611"/>
    <w:rsid w:val="00F121B2"/>
    <w:rsid w:val="00F137AB"/>
    <w:rsid w:val="00F15A17"/>
    <w:rsid w:val="00F20341"/>
    <w:rsid w:val="00F209A9"/>
    <w:rsid w:val="00F23BB5"/>
    <w:rsid w:val="00F26957"/>
    <w:rsid w:val="00F36C71"/>
    <w:rsid w:val="00F37A9E"/>
    <w:rsid w:val="00F42080"/>
    <w:rsid w:val="00F44D00"/>
    <w:rsid w:val="00F53BA1"/>
    <w:rsid w:val="00F6251F"/>
    <w:rsid w:val="00F6462E"/>
    <w:rsid w:val="00F67BB4"/>
    <w:rsid w:val="00F745EC"/>
    <w:rsid w:val="00F747B7"/>
    <w:rsid w:val="00F847B9"/>
    <w:rsid w:val="00F858B8"/>
    <w:rsid w:val="00F87F30"/>
    <w:rsid w:val="00F91713"/>
    <w:rsid w:val="00F954F0"/>
    <w:rsid w:val="00F955B8"/>
    <w:rsid w:val="00F95E9C"/>
    <w:rsid w:val="00F95EED"/>
    <w:rsid w:val="00F97DED"/>
    <w:rsid w:val="00FA37C2"/>
    <w:rsid w:val="00FA3E1F"/>
    <w:rsid w:val="00FA45A8"/>
    <w:rsid w:val="00FA45E0"/>
    <w:rsid w:val="00FA58F2"/>
    <w:rsid w:val="00FB0A31"/>
    <w:rsid w:val="00FB3F29"/>
    <w:rsid w:val="00FB5BED"/>
    <w:rsid w:val="00FB7A15"/>
    <w:rsid w:val="00FC4E15"/>
    <w:rsid w:val="00FC74E8"/>
    <w:rsid w:val="00FD462B"/>
    <w:rsid w:val="00FD4E03"/>
    <w:rsid w:val="00FE3AAF"/>
    <w:rsid w:val="00FE4345"/>
    <w:rsid w:val="00FE5A81"/>
    <w:rsid w:val="00FF1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0E61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ZA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558E"/>
  </w:style>
  <w:style w:type="paragraph" w:styleId="Heading1">
    <w:name w:val="heading 1"/>
    <w:basedOn w:val="Normal"/>
    <w:next w:val="Normal"/>
    <w:link w:val="Heading1Char"/>
    <w:uiPriority w:val="9"/>
    <w:qFormat/>
    <w:rsid w:val="00D930EA"/>
    <w:pPr>
      <w:spacing w:before="220" w:after="120"/>
      <w:jc w:val="center"/>
      <w:outlineLvl w:val="0"/>
    </w:pPr>
    <w:rPr>
      <w:b/>
      <w:caps/>
      <w:spacing w:val="15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3558E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558E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3558E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3558E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3558E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3558E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3558E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3558E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09F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64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45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D03E1E"/>
    <w:pPr>
      <w:spacing w:after="0" w:line="240" w:lineRule="auto"/>
    </w:pPr>
    <w:rPr>
      <w:rFonts w:ascii="Times New Roman" w:eastAsia="Times New Roman" w:hAnsi="Times New Roman" w:cs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3E1E"/>
    <w:pPr>
      <w:tabs>
        <w:tab w:val="center" w:pos="4513"/>
        <w:tab w:val="right" w:pos="9026"/>
      </w:tabs>
    </w:pPr>
    <w:rPr>
      <w:rFonts w:ascii="Arial" w:hAnsi="Arial"/>
      <w:color w:val="000000" w:themeColor="text1"/>
    </w:rPr>
  </w:style>
  <w:style w:type="character" w:customStyle="1" w:styleId="HeaderChar">
    <w:name w:val="Header Char"/>
    <w:basedOn w:val="DefaultParagraphFont"/>
    <w:link w:val="Header"/>
    <w:uiPriority w:val="99"/>
    <w:rsid w:val="00D03E1E"/>
    <w:rPr>
      <w:rFonts w:ascii="Arial" w:hAnsi="Arial"/>
      <w:color w:val="000000" w:themeColor="text1"/>
      <w:sz w:val="20"/>
    </w:rPr>
  </w:style>
  <w:style w:type="paragraph" w:styleId="Footer">
    <w:name w:val="footer"/>
    <w:basedOn w:val="Normal"/>
    <w:link w:val="FooterChar"/>
    <w:uiPriority w:val="99"/>
    <w:unhideWhenUsed/>
    <w:rsid w:val="00D03E1E"/>
    <w:pPr>
      <w:tabs>
        <w:tab w:val="center" w:pos="4513"/>
        <w:tab w:val="right" w:pos="9026"/>
      </w:tabs>
    </w:pPr>
    <w:rPr>
      <w:rFonts w:ascii="Arial" w:hAnsi="Arial"/>
      <w:color w:val="000000" w:themeColor="text1"/>
    </w:rPr>
  </w:style>
  <w:style w:type="character" w:customStyle="1" w:styleId="FooterChar">
    <w:name w:val="Footer Char"/>
    <w:basedOn w:val="DefaultParagraphFont"/>
    <w:link w:val="Footer"/>
    <w:uiPriority w:val="99"/>
    <w:rsid w:val="00D03E1E"/>
    <w:rPr>
      <w:rFonts w:ascii="Arial" w:hAnsi="Arial"/>
      <w:color w:val="000000" w:themeColor="text1"/>
      <w:sz w:val="20"/>
    </w:rPr>
  </w:style>
  <w:style w:type="paragraph" w:customStyle="1" w:styleId="Default">
    <w:name w:val="Default"/>
    <w:locked/>
    <w:rsid w:val="00D03E1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03E1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3E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03E1E"/>
    <w:rPr>
      <w:rFonts w:ascii="Arial" w:hAnsi="Arial"/>
      <w:color w:val="000000" w:themeColor="text1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03E1E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E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E1E"/>
    <w:rPr>
      <w:rFonts w:ascii="Arial" w:hAnsi="Arial"/>
      <w:b/>
      <w:bCs/>
      <w:color w:val="000000" w:themeColor="text1"/>
      <w:sz w:val="20"/>
      <w:szCs w:val="20"/>
    </w:rPr>
  </w:style>
  <w:style w:type="table" w:customStyle="1" w:styleId="ListTable7Colorful1">
    <w:name w:val="List Table 7 Colorful1"/>
    <w:basedOn w:val="TableNormal"/>
    <w:uiPriority w:val="52"/>
    <w:rsid w:val="00D03E1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D03E1E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D03E1E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3E1E"/>
    <w:rPr>
      <w:color w:val="605E5C"/>
      <w:shd w:val="clear" w:color="auto" w:fill="E1DFDD"/>
    </w:rPr>
  </w:style>
  <w:style w:type="table" w:customStyle="1" w:styleId="GridTable2-Accent11">
    <w:name w:val="Grid Table 2 - Accent 11"/>
    <w:basedOn w:val="TableNormal"/>
    <w:uiPriority w:val="47"/>
    <w:rsid w:val="00D03E1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D03E1E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930EA"/>
    <w:rPr>
      <w:b/>
      <w:caps/>
      <w:spacing w:val="15"/>
      <w:sz w:val="24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43558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53C71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43558E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558E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3558E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3558E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3558E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3558E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3558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3558E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3558E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3558E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3558E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3558E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3558E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43558E"/>
    <w:rPr>
      <w:b/>
      <w:bCs/>
    </w:rPr>
  </w:style>
  <w:style w:type="character" w:styleId="Emphasis">
    <w:name w:val="Emphasis"/>
    <w:uiPriority w:val="20"/>
    <w:qFormat/>
    <w:rsid w:val="0043558E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43558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3558E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3558E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3558E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3558E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43558E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43558E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43558E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43558E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43558E"/>
    <w:rPr>
      <w:b/>
      <w:bCs/>
      <w:i/>
      <w:iCs/>
      <w:spacing w:val="0"/>
    </w:rPr>
  </w:style>
  <w:style w:type="table" w:styleId="ListTable7Colorful">
    <w:name w:val="List Table 7 Colorful"/>
    <w:basedOn w:val="TableNormal"/>
    <w:uiPriority w:val="52"/>
    <w:rsid w:val="001339B0"/>
    <w:pPr>
      <w:spacing w:before="0" w:after="0" w:line="240" w:lineRule="auto"/>
    </w:pPr>
    <w:rPr>
      <w:rFonts w:eastAsiaTheme="minorHAnsi"/>
      <w:color w:val="000000" w:themeColor="text1"/>
      <w:sz w:val="22"/>
      <w:szCs w:val="22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1339B0"/>
    <w:pPr>
      <w:spacing w:before="0" w:after="0" w:line="240" w:lineRule="auto"/>
    </w:pPr>
    <w:rPr>
      <w:rFonts w:eastAsiaTheme="minorHAnsi"/>
      <w:color w:val="538135" w:themeColor="accent6" w:themeShade="BF"/>
      <w:sz w:val="22"/>
      <w:szCs w:val="22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1339B0"/>
    <w:pPr>
      <w:spacing w:before="0" w:after="0" w:line="240" w:lineRule="auto"/>
    </w:pPr>
    <w:rPr>
      <w:rFonts w:eastAsiaTheme="minorHAnsi"/>
      <w:color w:val="2F5496" w:themeColor="accent1" w:themeShade="BF"/>
      <w:sz w:val="22"/>
      <w:szCs w:val="22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339B0"/>
    <w:rPr>
      <w:color w:val="605E5C"/>
      <w:shd w:val="clear" w:color="auto" w:fill="E1DFDD"/>
    </w:rPr>
  </w:style>
  <w:style w:type="table" w:styleId="GridTable2-Accent1">
    <w:name w:val="Grid Table 2 Accent 1"/>
    <w:basedOn w:val="TableNormal"/>
    <w:uiPriority w:val="47"/>
    <w:rsid w:val="001339B0"/>
    <w:pPr>
      <w:spacing w:before="0"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7Colorful-Accent5">
    <w:name w:val="List Table 7 Colorful Accent 5"/>
    <w:basedOn w:val="TableNormal"/>
    <w:uiPriority w:val="52"/>
    <w:rsid w:val="001339B0"/>
    <w:pPr>
      <w:spacing w:before="0" w:after="0" w:line="240" w:lineRule="auto"/>
    </w:pPr>
    <w:rPr>
      <w:rFonts w:eastAsiaTheme="minorHAnsi"/>
      <w:color w:val="2E74B5" w:themeColor="accent5" w:themeShade="BF"/>
      <w:sz w:val="22"/>
      <w:szCs w:val="22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Entry">
    <w:name w:val="Entry"/>
    <w:rsid w:val="0039123D"/>
    <w:pPr>
      <w:spacing w:before="0" w:after="240" w:line="480" w:lineRule="auto"/>
      <w:ind w:left="720" w:hanging="720"/>
    </w:pPr>
    <w:rPr>
      <w:rFonts w:ascii="Times New Roman" w:eastAsia="Times New Roma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32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48405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6942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3266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323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research-methodology.net/research-methodology/research-aims-and-objectives/" TargetMode="External"/><Relationship Id="rId18" Type="http://schemas.openxmlformats.org/officeDocument/2006/relationships/hyperlink" Target="https://www.nsf.gov/pubs/2002/nsf02057/nsf02057_4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humansofdata.atlan.com/2018/09/qualitative-quantitative-data-analysis-methods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nyu.edu/classes/bkg/methods/010072.pdf" TargetMode="External"/><Relationship Id="rId17" Type="http://schemas.openxmlformats.org/officeDocument/2006/relationships/hyperlink" Target="https://islmblogblog.files.wordpress.com/2016/05/rme-edu-helpline-blogspot-com.pdf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sites.bu.edu/miccr/files/2017/03/02.10.2017-SRF-Forum-Mixed-Method-Slides.pdf" TargetMode="External"/><Relationship Id="rId20" Type="http://schemas.openxmlformats.org/officeDocument/2006/relationships/hyperlink" Target="https://www.researchgate.net/publication/292432218_A_Step-By-Step_Guide_To_Qualitative_Data_Analysi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ites.duke.edu/urgws/files/2014/02/Research-Questions_WS-handout.pdf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winjeel.com/ELT/Writing/How_to_write_the_Background_Section.pdf" TargetMode="External"/><Relationship Id="rId23" Type="http://schemas.openxmlformats.org/officeDocument/2006/relationships/footer" Target="footer1.xml"/><Relationship Id="rId10" Type="http://schemas.openxmlformats.org/officeDocument/2006/relationships/hyperlink" Target="http://dissertation.laerd.com/dissertation-titles.php" TargetMode="External"/><Relationship Id="rId19" Type="http://schemas.openxmlformats.org/officeDocument/2006/relationships/hyperlink" Target="https://www.kent.ac.uk/religionmethods/documents/Sampling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yperlink" Target="https://research-methodology.net/research-methodology/research-aims-and-objectives/" TargetMode="External"/><Relationship Id="rId22" Type="http://schemas.openxmlformats.org/officeDocument/2006/relationships/hyperlink" Target="https://home.kku.ac.th/wichuda/S_SC703/ReliabilityandValidity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30A30C-0C3B-4470-806B-7D0A83646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60</Words>
  <Characters>661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3-25T12:55:00Z</dcterms:created>
  <dcterms:modified xsi:type="dcterms:W3CDTF">2023-03-25T13:42:00Z</dcterms:modified>
</cp:coreProperties>
</file>